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B8E31" w14:textId="77777777" w:rsidR="0019627B" w:rsidRPr="005A06E7" w:rsidRDefault="0019627B" w:rsidP="0019627B">
      <w:pPr>
        <w:pStyle w:val="Heading1"/>
        <w:ind w:left="0"/>
      </w:pPr>
      <w:r w:rsidRPr="005A06E7">
        <w:rPr>
          <w:color w:val="2D5294"/>
        </w:rPr>
        <w:t>Annex</w:t>
      </w:r>
      <w:r w:rsidRPr="005A06E7">
        <w:rPr>
          <w:color w:val="2D5294"/>
          <w:spacing w:val="-6"/>
        </w:rPr>
        <w:t xml:space="preserve"> </w:t>
      </w:r>
      <w:r w:rsidRPr="005A06E7">
        <w:rPr>
          <w:color w:val="2D5294"/>
        </w:rPr>
        <w:t>F</w:t>
      </w:r>
      <w:r w:rsidRPr="005A06E7">
        <w:rPr>
          <w:color w:val="2D5294"/>
          <w:spacing w:val="-7"/>
        </w:rPr>
        <w:t xml:space="preserve"> </w:t>
      </w:r>
      <w:r w:rsidRPr="005A06E7">
        <w:rPr>
          <w:color w:val="2D5294"/>
        </w:rPr>
        <w:t>–</w:t>
      </w:r>
      <w:r w:rsidRPr="005A06E7">
        <w:rPr>
          <w:color w:val="2D5294"/>
          <w:spacing w:val="-4"/>
        </w:rPr>
        <w:t xml:space="preserve"> </w:t>
      </w:r>
      <w:r w:rsidRPr="005A06E7">
        <w:rPr>
          <w:color w:val="2D5294"/>
        </w:rPr>
        <w:t>Data</w:t>
      </w:r>
      <w:r w:rsidRPr="005A06E7">
        <w:rPr>
          <w:color w:val="2D5294"/>
          <w:spacing w:val="-2"/>
        </w:rPr>
        <w:t xml:space="preserve"> </w:t>
      </w:r>
      <w:r w:rsidRPr="005A06E7">
        <w:rPr>
          <w:color w:val="2D5294"/>
        </w:rPr>
        <w:t>Preparation</w:t>
      </w:r>
      <w:r w:rsidRPr="005A06E7">
        <w:rPr>
          <w:color w:val="2D5294"/>
          <w:spacing w:val="-4"/>
        </w:rPr>
        <w:t xml:space="preserve"> </w:t>
      </w:r>
      <w:r w:rsidRPr="005A06E7">
        <w:rPr>
          <w:color w:val="2D5294"/>
        </w:rPr>
        <w:t>&amp;</w:t>
      </w:r>
      <w:r w:rsidRPr="005A06E7">
        <w:rPr>
          <w:color w:val="2D5294"/>
          <w:spacing w:val="-2"/>
        </w:rPr>
        <w:t xml:space="preserve"> </w:t>
      </w:r>
      <w:r w:rsidRPr="005A06E7">
        <w:rPr>
          <w:color w:val="2D5294"/>
        </w:rPr>
        <w:t>Modelling</w:t>
      </w:r>
      <w:r w:rsidRPr="005A06E7">
        <w:rPr>
          <w:color w:val="2D5294"/>
          <w:spacing w:val="-5"/>
        </w:rPr>
        <w:t xml:space="preserve"> </w:t>
      </w:r>
      <w:r w:rsidRPr="005A06E7">
        <w:rPr>
          <w:color w:val="2D5294"/>
        </w:rPr>
        <w:t>Report</w:t>
      </w:r>
      <w:r w:rsidRPr="005A06E7">
        <w:rPr>
          <w:color w:val="2D5294"/>
          <w:spacing w:val="-2"/>
        </w:rPr>
        <w:t xml:space="preserve"> </w:t>
      </w:r>
      <w:r w:rsidRPr="005A06E7">
        <w:rPr>
          <w:color w:val="2D5294"/>
        </w:rPr>
        <w:t>(20%)</w:t>
      </w:r>
    </w:p>
    <w:p w14:paraId="646ADA98" w14:textId="77777777" w:rsidR="0019627B" w:rsidRPr="005A06E7" w:rsidRDefault="0019627B" w:rsidP="0019627B">
      <w:pPr>
        <w:spacing w:before="34"/>
        <w:rPr>
          <w:b/>
          <w:sz w:val="28"/>
        </w:rPr>
      </w:pPr>
      <w:r w:rsidRPr="005A06E7">
        <w:rPr>
          <w:b/>
          <w:color w:val="4F81BA"/>
          <w:sz w:val="28"/>
        </w:rPr>
        <w:t>(To</w:t>
      </w:r>
      <w:r w:rsidRPr="005A06E7">
        <w:rPr>
          <w:b/>
          <w:color w:val="4F81BA"/>
          <w:spacing w:val="-8"/>
          <w:sz w:val="28"/>
        </w:rPr>
        <w:t xml:space="preserve"> </w:t>
      </w:r>
      <w:r w:rsidRPr="005A06E7">
        <w:rPr>
          <w:b/>
          <w:color w:val="4F81BA"/>
          <w:sz w:val="28"/>
        </w:rPr>
        <w:t>be</w:t>
      </w:r>
      <w:r w:rsidRPr="005A06E7">
        <w:rPr>
          <w:b/>
          <w:color w:val="4F81BA"/>
          <w:spacing w:val="-4"/>
          <w:sz w:val="28"/>
        </w:rPr>
        <w:t xml:space="preserve"> </w:t>
      </w:r>
      <w:r w:rsidRPr="005A06E7">
        <w:rPr>
          <w:b/>
          <w:color w:val="4F81BA"/>
          <w:sz w:val="28"/>
        </w:rPr>
        <w:t>completed</w:t>
      </w:r>
      <w:r w:rsidRPr="005A06E7">
        <w:rPr>
          <w:b/>
          <w:color w:val="4F81BA"/>
          <w:spacing w:val="-7"/>
          <w:sz w:val="28"/>
        </w:rPr>
        <w:t xml:space="preserve"> </w:t>
      </w:r>
      <w:r w:rsidRPr="005A06E7">
        <w:rPr>
          <w:b/>
          <w:color w:val="4F81BA"/>
          <w:sz w:val="28"/>
        </w:rPr>
        <w:t>individually)</w:t>
      </w:r>
    </w:p>
    <w:p w14:paraId="7250EF87" w14:textId="77777777" w:rsidR="0019627B" w:rsidRPr="005A06E7" w:rsidRDefault="0019627B" w:rsidP="0019627B">
      <w:pPr>
        <w:pStyle w:val="BodyText"/>
        <w:rPr>
          <w:b/>
          <w:sz w:val="20"/>
        </w:rPr>
      </w:pPr>
    </w:p>
    <w:p w14:paraId="260206FB" w14:textId="77777777" w:rsidR="0019627B" w:rsidRPr="005A06E7" w:rsidRDefault="0019627B" w:rsidP="0019627B">
      <w:pPr>
        <w:pStyle w:val="BodyText"/>
        <w:spacing w:before="7" w:after="1"/>
        <w:rPr>
          <w:b/>
          <w:sz w:val="10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6190"/>
      </w:tblGrid>
      <w:tr w:rsidR="0019627B" w:rsidRPr="005A06E7" w14:paraId="7DE82AF1" w14:textId="77777777" w:rsidTr="0019627B">
        <w:trPr>
          <w:trHeight w:val="494"/>
        </w:trPr>
        <w:tc>
          <w:tcPr>
            <w:tcW w:w="2830" w:type="dxa"/>
          </w:tcPr>
          <w:p w14:paraId="36D28541" w14:textId="77777777" w:rsidR="0019627B" w:rsidRPr="005A06E7" w:rsidRDefault="0019627B" w:rsidP="00D13AD5">
            <w:pPr>
              <w:pStyle w:val="TableParagraph"/>
              <w:spacing w:before="112"/>
              <w:ind w:left="112"/>
              <w:rPr>
                <w:b/>
                <w:sz w:val="24"/>
              </w:rPr>
            </w:pPr>
            <w:r w:rsidRPr="005A06E7">
              <w:rPr>
                <w:b/>
                <w:sz w:val="24"/>
              </w:rPr>
              <w:t>Module</w:t>
            </w:r>
            <w:r w:rsidRPr="005A06E7">
              <w:rPr>
                <w:b/>
                <w:spacing w:val="-7"/>
                <w:sz w:val="24"/>
              </w:rPr>
              <w:t xml:space="preserve"> </w:t>
            </w:r>
            <w:r w:rsidRPr="005A06E7">
              <w:rPr>
                <w:b/>
                <w:sz w:val="24"/>
              </w:rPr>
              <w:t>Group:</w:t>
            </w:r>
          </w:p>
        </w:tc>
        <w:tc>
          <w:tcPr>
            <w:tcW w:w="6190" w:type="dxa"/>
          </w:tcPr>
          <w:p w14:paraId="454EDFB0" w14:textId="7D1FDB0D" w:rsidR="0019627B" w:rsidRPr="005A06E7" w:rsidRDefault="0019627B" w:rsidP="00D13AD5">
            <w:pPr>
              <w:pStyle w:val="TableParagraph"/>
              <w:spacing w:before="112"/>
              <w:ind w:left="112"/>
              <w:rPr>
                <w:sz w:val="24"/>
              </w:rPr>
            </w:pPr>
            <w:r w:rsidRPr="005A06E7">
              <w:rPr>
                <w:sz w:val="24"/>
              </w:rPr>
              <w:t>ITBW21-02</w:t>
            </w:r>
          </w:p>
        </w:tc>
      </w:tr>
      <w:tr w:rsidR="0019627B" w:rsidRPr="005A06E7" w14:paraId="1644533B" w14:textId="77777777" w:rsidTr="0019627B">
        <w:trPr>
          <w:trHeight w:val="494"/>
        </w:trPr>
        <w:tc>
          <w:tcPr>
            <w:tcW w:w="2830" w:type="dxa"/>
          </w:tcPr>
          <w:p w14:paraId="4EC44EBE" w14:textId="77777777" w:rsidR="0019627B" w:rsidRPr="005A06E7" w:rsidRDefault="0019627B" w:rsidP="00D13AD5">
            <w:pPr>
              <w:pStyle w:val="TableParagraph"/>
              <w:spacing w:before="109"/>
              <w:ind w:left="112"/>
              <w:rPr>
                <w:b/>
                <w:sz w:val="24"/>
              </w:rPr>
            </w:pPr>
            <w:r w:rsidRPr="005A06E7">
              <w:rPr>
                <w:b/>
                <w:sz w:val="24"/>
              </w:rPr>
              <w:t>Name:</w:t>
            </w:r>
          </w:p>
        </w:tc>
        <w:tc>
          <w:tcPr>
            <w:tcW w:w="6190" w:type="dxa"/>
          </w:tcPr>
          <w:p w14:paraId="5C0DBE24" w14:textId="4C3FEB54" w:rsidR="0019627B" w:rsidRPr="005A06E7" w:rsidRDefault="0019627B" w:rsidP="00D13AD5">
            <w:pPr>
              <w:pStyle w:val="TableParagraph"/>
              <w:rPr>
                <w:rFonts w:ascii="Arial" w:hAnsi="Arial" w:cs="Arial"/>
                <w:b/>
                <w:bCs/>
                <w:sz w:val="24"/>
              </w:rPr>
            </w:pPr>
            <w:r w:rsidRPr="005A06E7">
              <w:rPr>
                <w:rFonts w:ascii="Arial" w:hAnsi="Arial" w:cs="Arial"/>
                <w:b/>
                <w:bCs/>
                <w:sz w:val="24"/>
              </w:rPr>
              <w:t xml:space="preserve"> Chee Bo Yu</w:t>
            </w:r>
          </w:p>
        </w:tc>
      </w:tr>
    </w:tbl>
    <w:p w14:paraId="5639C457" w14:textId="77777777" w:rsidR="0019627B" w:rsidRPr="005A06E7" w:rsidRDefault="0019627B" w:rsidP="0019627B">
      <w:pPr>
        <w:pStyle w:val="BodyText"/>
        <w:spacing w:before="11"/>
        <w:rPr>
          <w:b/>
          <w:sz w:val="23"/>
        </w:rPr>
      </w:pPr>
    </w:p>
    <w:p w14:paraId="012E2982" w14:textId="77777777" w:rsidR="0019627B" w:rsidRPr="005A06E7" w:rsidRDefault="0019627B" w:rsidP="00F40B75">
      <w:pPr>
        <w:pStyle w:val="Heading4"/>
        <w:ind w:left="0" w:firstLine="0"/>
      </w:pPr>
      <w:r w:rsidRPr="005A06E7">
        <w:rPr>
          <w:u w:val="single"/>
        </w:rPr>
        <w:t>Data</w:t>
      </w:r>
      <w:r w:rsidRPr="005A06E7">
        <w:rPr>
          <w:spacing w:val="-4"/>
          <w:u w:val="single"/>
        </w:rPr>
        <w:t xml:space="preserve"> </w:t>
      </w:r>
      <w:r w:rsidRPr="005A06E7">
        <w:rPr>
          <w:u w:val="single"/>
        </w:rPr>
        <w:t>Preparation</w:t>
      </w:r>
      <w:r w:rsidRPr="005A06E7">
        <w:rPr>
          <w:spacing w:val="-3"/>
          <w:u w:val="single"/>
        </w:rPr>
        <w:t xml:space="preserve"> </w:t>
      </w:r>
      <w:r w:rsidRPr="005A06E7">
        <w:rPr>
          <w:u w:val="single"/>
        </w:rPr>
        <w:t>&amp;</w:t>
      </w:r>
      <w:r w:rsidRPr="005A06E7">
        <w:rPr>
          <w:spacing w:val="-1"/>
          <w:u w:val="single"/>
        </w:rPr>
        <w:t xml:space="preserve"> </w:t>
      </w:r>
      <w:r w:rsidRPr="005A06E7">
        <w:rPr>
          <w:u w:val="single"/>
        </w:rPr>
        <w:t>Modelling</w:t>
      </w:r>
      <w:r w:rsidRPr="005A06E7">
        <w:rPr>
          <w:spacing w:val="-2"/>
          <w:u w:val="single"/>
        </w:rPr>
        <w:t xml:space="preserve"> </w:t>
      </w:r>
      <w:r w:rsidRPr="005A06E7">
        <w:rPr>
          <w:u w:val="single"/>
        </w:rPr>
        <w:t>Processes</w:t>
      </w:r>
    </w:p>
    <w:p w14:paraId="62FB02EB" w14:textId="77777777" w:rsidR="0019627B" w:rsidRPr="005A06E7" w:rsidRDefault="0019627B" w:rsidP="0019627B">
      <w:pPr>
        <w:pStyle w:val="BodyText"/>
        <w:spacing w:before="11"/>
        <w:rPr>
          <w:sz w:val="23"/>
        </w:rPr>
      </w:pPr>
    </w:p>
    <w:p w14:paraId="52ABCF08" w14:textId="7E0E1F6D" w:rsidR="0019627B" w:rsidRPr="005A06E7" w:rsidRDefault="0019627B" w:rsidP="00F40B75">
      <w:pPr>
        <w:pStyle w:val="Heading4"/>
        <w:numPr>
          <w:ilvl w:val="0"/>
          <w:numId w:val="2"/>
        </w:numPr>
        <w:tabs>
          <w:tab w:val="left" w:pos="1419"/>
        </w:tabs>
        <w:rPr>
          <w:rFonts w:ascii="Symbol" w:hAnsi="Symbol"/>
        </w:rPr>
      </w:pPr>
      <w:r w:rsidRPr="005A06E7">
        <w:t>Scope of</w:t>
      </w:r>
      <w:r w:rsidRPr="005A06E7">
        <w:rPr>
          <w:spacing w:val="-1"/>
        </w:rPr>
        <w:t xml:space="preserve"> </w:t>
      </w:r>
      <w:r w:rsidRPr="005A06E7">
        <w:t>datasets</w:t>
      </w:r>
    </w:p>
    <w:p w14:paraId="588CE9A5" w14:textId="1DA6B9C8" w:rsidR="00F40B75" w:rsidRPr="005A06E7" w:rsidRDefault="00F40B75" w:rsidP="00F40B75">
      <w:pPr>
        <w:pStyle w:val="Heading4"/>
        <w:numPr>
          <w:ilvl w:val="1"/>
          <w:numId w:val="1"/>
        </w:numPr>
        <w:tabs>
          <w:tab w:val="left" w:pos="2159"/>
          <w:tab w:val="left" w:pos="2160"/>
        </w:tabs>
        <w:ind w:right="1219"/>
      </w:pPr>
      <w:r w:rsidRPr="005A06E7">
        <w:t>List down all possible data sources with description, including those that have</w:t>
      </w:r>
      <w:r w:rsidRPr="005A06E7">
        <w:rPr>
          <w:spacing w:val="1"/>
        </w:rPr>
        <w:t xml:space="preserve"> </w:t>
      </w:r>
      <w:r w:rsidRPr="005A06E7">
        <w:t>been</w:t>
      </w:r>
      <w:r w:rsidRPr="005A06E7">
        <w:rPr>
          <w:spacing w:val="-2"/>
        </w:rPr>
        <w:t xml:space="preserve"> </w:t>
      </w:r>
      <w:r w:rsidRPr="005A06E7">
        <w:t>studied</w:t>
      </w:r>
      <w:r w:rsidRPr="005A06E7">
        <w:rPr>
          <w:spacing w:val="-1"/>
        </w:rPr>
        <w:t xml:space="preserve"> </w:t>
      </w:r>
      <w:r w:rsidRPr="005A06E7">
        <w:t>and</w:t>
      </w:r>
      <w:r w:rsidRPr="005A06E7">
        <w:rPr>
          <w:spacing w:val="-2"/>
        </w:rPr>
        <w:t xml:space="preserve"> </w:t>
      </w:r>
      <w:r w:rsidRPr="005A06E7">
        <w:t>explain</w:t>
      </w:r>
      <w:r w:rsidRPr="005A06E7">
        <w:rPr>
          <w:spacing w:val="-2"/>
        </w:rPr>
        <w:t xml:space="preserve"> </w:t>
      </w:r>
      <w:r w:rsidRPr="005A06E7">
        <w:t>why</w:t>
      </w:r>
      <w:r w:rsidRPr="005A06E7">
        <w:rPr>
          <w:spacing w:val="-4"/>
        </w:rPr>
        <w:t xml:space="preserve"> </w:t>
      </w:r>
      <w:r w:rsidRPr="005A06E7">
        <w:t>a dataset</w:t>
      </w:r>
      <w:r w:rsidRPr="005A06E7">
        <w:rPr>
          <w:spacing w:val="1"/>
        </w:rPr>
        <w:t xml:space="preserve"> </w:t>
      </w:r>
      <w:r w:rsidRPr="005A06E7">
        <w:t>is</w:t>
      </w:r>
      <w:r w:rsidRPr="005A06E7">
        <w:rPr>
          <w:spacing w:val="-3"/>
        </w:rPr>
        <w:t xml:space="preserve"> </w:t>
      </w:r>
      <w:r w:rsidRPr="005A06E7">
        <w:t>included</w:t>
      </w:r>
      <w:r w:rsidRPr="005A06E7">
        <w:rPr>
          <w:spacing w:val="1"/>
        </w:rPr>
        <w:t xml:space="preserve"> </w:t>
      </w:r>
      <w:r w:rsidRPr="005A06E7">
        <w:t>for</w:t>
      </w:r>
      <w:r w:rsidRPr="005A06E7">
        <w:rPr>
          <w:spacing w:val="-3"/>
        </w:rPr>
        <w:t xml:space="preserve"> </w:t>
      </w:r>
      <w:r w:rsidRPr="005A06E7">
        <w:t>further analysis</w:t>
      </w:r>
      <w:r w:rsidRPr="005A06E7">
        <w:rPr>
          <w:spacing w:val="-1"/>
        </w:rPr>
        <w:t xml:space="preserve"> </w:t>
      </w:r>
      <w:r w:rsidRPr="005A06E7">
        <w:t>or</w:t>
      </w:r>
      <w:r w:rsidRPr="005A06E7">
        <w:rPr>
          <w:spacing w:val="-3"/>
        </w:rPr>
        <w:t xml:space="preserve"> </w:t>
      </w:r>
      <w:r w:rsidRPr="005A06E7">
        <w:t>excluded</w:t>
      </w:r>
    </w:p>
    <w:p w14:paraId="2031FA29" w14:textId="77777777" w:rsidR="00D87C0F" w:rsidRPr="005A06E7" w:rsidRDefault="00D87C0F" w:rsidP="00D87C0F">
      <w:pPr>
        <w:pStyle w:val="Heading4"/>
        <w:tabs>
          <w:tab w:val="left" w:pos="2159"/>
          <w:tab w:val="left" w:pos="2160"/>
        </w:tabs>
        <w:ind w:right="1219" w:firstLine="0"/>
      </w:pPr>
    </w:p>
    <w:tbl>
      <w:tblPr>
        <w:tblStyle w:val="TableGrid"/>
        <w:tblW w:w="10236" w:type="dxa"/>
        <w:tblInd w:w="-460" w:type="dxa"/>
        <w:tblLayout w:type="fixed"/>
        <w:tblLook w:val="04A0" w:firstRow="1" w:lastRow="0" w:firstColumn="1" w:lastColumn="0" w:noHBand="0" w:noVBand="1"/>
      </w:tblPr>
      <w:tblGrid>
        <w:gridCol w:w="5785"/>
        <w:gridCol w:w="4451"/>
      </w:tblGrid>
      <w:tr w:rsidR="00D87C0F" w:rsidRPr="005A06E7" w14:paraId="095D1F11" w14:textId="77777777" w:rsidTr="00F20AD8">
        <w:trPr>
          <w:trHeight w:val="431"/>
        </w:trPr>
        <w:tc>
          <w:tcPr>
            <w:tcW w:w="5785" w:type="dxa"/>
          </w:tcPr>
          <w:p w14:paraId="092352BF" w14:textId="3211DFEF" w:rsidR="00D87C0F" w:rsidRPr="005A06E7" w:rsidRDefault="00D87C0F" w:rsidP="00D87C0F">
            <w:pPr>
              <w:pStyle w:val="Heading5"/>
              <w:spacing w:before="122"/>
              <w:ind w:left="0" w:right="1669"/>
              <w:jc w:val="center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</w:rPr>
              <w:t>Name and Link</w:t>
            </w:r>
          </w:p>
        </w:tc>
        <w:tc>
          <w:tcPr>
            <w:tcW w:w="4451" w:type="dxa"/>
          </w:tcPr>
          <w:p w14:paraId="2B2A1B11" w14:textId="3AA3DD70" w:rsidR="00D87C0F" w:rsidRPr="005A06E7" w:rsidRDefault="00D87C0F" w:rsidP="00D87C0F">
            <w:pPr>
              <w:pStyle w:val="Heading5"/>
              <w:spacing w:before="122"/>
              <w:ind w:left="0" w:right="1669"/>
              <w:jc w:val="center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</w:rPr>
              <w:t>Reason</w:t>
            </w:r>
          </w:p>
        </w:tc>
      </w:tr>
      <w:tr w:rsidR="00D87C0F" w:rsidRPr="005A06E7" w14:paraId="696B63F9" w14:textId="77777777" w:rsidTr="00F20AD8">
        <w:trPr>
          <w:trHeight w:val="431"/>
        </w:trPr>
        <w:tc>
          <w:tcPr>
            <w:tcW w:w="5785" w:type="dxa"/>
          </w:tcPr>
          <w:p w14:paraId="7CA58A04" w14:textId="6309D7BB" w:rsidR="00D87C0F" w:rsidRPr="005A06E7" w:rsidRDefault="00D87C0F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Students and Teachers under MOE</w:t>
            </w:r>
            <w:r w:rsidR="0035538F" w:rsidRPr="005A06E7">
              <w:rPr>
                <w:b/>
                <w:bCs/>
                <w:i w:val="0"/>
                <w:iCs w:val="0"/>
                <w:u w:val="single"/>
              </w:rPr>
              <w:t xml:space="preserve"> </w:t>
            </w:r>
            <w:r w:rsidRPr="005A06E7">
              <w:rPr>
                <w:i w:val="0"/>
                <w:iCs w:val="0"/>
              </w:rPr>
              <w:t xml:space="preserve"> (The total number of students and education officers under the Ministry of Education.)</w:t>
            </w:r>
          </w:p>
          <w:p w14:paraId="375C6C91" w14:textId="42526E54" w:rsidR="009C2C26" w:rsidRPr="005A06E7" w:rsidRDefault="009C2C26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Database Name:</w:t>
            </w:r>
          </w:p>
          <w:p w14:paraId="11D630AE" w14:textId="61162E25" w:rsidR="00CE5EA1" w:rsidRPr="005A06E7" w:rsidRDefault="00CE5EA1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rimary_Students_and_Teachers</w:t>
            </w:r>
          </w:p>
          <w:p w14:paraId="70BE274C" w14:textId="6B493304" w:rsidR="00972840" w:rsidRPr="005A06E7" w:rsidRDefault="00972840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Secondary_Students_and_Teachers</w:t>
            </w:r>
          </w:p>
          <w:p w14:paraId="25D010B1" w14:textId="6F5F6EBE" w:rsidR="00841F1F" w:rsidRPr="005A06E7" w:rsidRDefault="00D87C0F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Link:</w:t>
            </w:r>
          </w:p>
          <w:p w14:paraId="639FD4FD" w14:textId="06DEA0EB" w:rsidR="00841F1F" w:rsidRPr="005A06E7" w:rsidRDefault="00BD4F09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b/>
                <w:bCs/>
                <w:i w:val="0"/>
                <w:iCs w:val="0"/>
                <w:color w:val="0563C1" w:themeColor="hyperlink"/>
                <w:u w:val="single"/>
              </w:rPr>
            </w:pPr>
            <w:hyperlink r:id="rId8" w:history="1">
              <w:r w:rsidR="00841F1F" w:rsidRPr="005A06E7">
                <w:rPr>
                  <w:rStyle w:val="Hyperlink"/>
                  <w:b/>
                  <w:bCs/>
                  <w:i w:val="0"/>
                  <w:iCs w:val="0"/>
                </w:rPr>
                <w:t xml:space="preserve">Students and Teachers under MOE </w:t>
              </w:r>
            </w:hyperlink>
          </w:p>
        </w:tc>
        <w:tc>
          <w:tcPr>
            <w:tcW w:w="4451" w:type="dxa"/>
          </w:tcPr>
          <w:p w14:paraId="611604CA" w14:textId="3646B27A" w:rsidR="00D87C0F" w:rsidRPr="005A06E7" w:rsidRDefault="00D87C0F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rFonts w:asciiTheme="minorHAnsi" w:hAnsiTheme="minorHAnsi" w:cstheme="minorHAnsi"/>
                <w:i w:val="0"/>
                <w:iCs w:val="0"/>
                <w:color w:val="202124"/>
                <w:shd w:val="clear" w:color="auto" w:fill="FFFFFF"/>
              </w:rPr>
            </w:pPr>
            <w:r w:rsidRPr="005A06E7">
              <w:rPr>
                <w:i w:val="0"/>
                <w:iCs w:val="0"/>
              </w:rPr>
              <w:t xml:space="preserve">To find out if the government is giving </w:t>
            </w:r>
            <w:r w:rsidRPr="005A06E7">
              <w:rPr>
                <w:b/>
                <w:bCs/>
                <w:i w:val="0"/>
                <w:iCs w:val="0"/>
              </w:rPr>
              <w:t>student</w:t>
            </w:r>
            <w:r w:rsidR="00DF70EA" w:rsidRPr="005A06E7">
              <w:rPr>
                <w:b/>
                <w:bCs/>
                <w:i w:val="0"/>
                <w:iCs w:val="0"/>
              </w:rPr>
              <w:t>s</w:t>
            </w:r>
            <w:r w:rsidRPr="005A06E7">
              <w:rPr>
                <w:rFonts w:asciiTheme="minorHAnsi" w:hAnsiTheme="minorHAnsi" w:cstheme="minorHAnsi"/>
                <w:i w:val="0"/>
                <w:iCs w:val="0"/>
              </w:rPr>
              <w:t xml:space="preserve"> </w:t>
            </w:r>
            <w:r w:rsidRPr="005A06E7">
              <w:rPr>
                <w:rFonts w:asciiTheme="minorHAnsi" w:hAnsiTheme="minorHAnsi" w:cstheme="minorHAnsi"/>
                <w:i w:val="0"/>
                <w:iCs w:val="0"/>
                <w:color w:val="202124"/>
                <w:shd w:val="clear" w:color="auto" w:fill="FFFFFF"/>
              </w:rPr>
              <w:t xml:space="preserve">the possibility for </w:t>
            </w:r>
            <w:r w:rsidRPr="005A06E7">
              <w:rPr>
                <w:rFonts w:asciiTheme="minorHAnsi" w:hAnsiTheme="minorHAnsi" w:cstheme="minorHAnsi"/>
                <w:b/>
                <w:bCs/>
                <w:i w:val="0"/>
                <w:iCs w:val="0"/>
                <w:color w:val="202124"/>
                <w:shd w:val="clear" w:color="auto" w:fill="FFFFFF"/>
              </w:rPr>
              <w:t>a better future</w:t>
            </w:r>
            <w:r w:rsidRPr="005A06E7">
              <w:rPr>
                <w:rFonts w:asciiTheme="minorHAnsi" w:hAnsiTheme="minorHAnsi" w:cstheme="minorHAnsi"/>
                <w:i w:val="0"/>
                <w:iCs w:val="0"/>
                <w:color w:val="202124"/>
                <w:shd w:val="clear" w:color="auto" w:fill="FFFFFF"/>
              </w:rPr>
              <w:t>.</w:t>
            </w:r>
          </w:p>
          <w:p w14:paraId="05BAC6DB" w14:textId="0CD8323A" w:rsidR="00D87C0F" w:rsidRPr="005A06E7" w:rsidRDefault="00403662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rFonts w:asciiTheme="minorHAnsi" w:hAnsiTheme="minorHAnsi" w:cstheme="minorHAnsi"/>
                <w:i w:val="0"/>
                <w:iCs w:val="0"/>
                <w:color w:val="202124"/>
                <w:shd w:val="clear" w:color="auto" w:fill="FFFFFF"/>
              </w:rPr>
            </w:pPr>
            <w:r w:rsidRPr="005A06E7">
              <w:rPr>
                <w:i w:val="0"/>
                <w:iCs w:val="0"/>
              </w:rPr>
              <w:t xml:space="preserve">I only use </w:t>
            </w:r>
            <w:r w:rsidRPr="005A06E7">
              <w:rPr>
                <w:b/>
                <w:bCs/>
                <w:i w:val="0"/>
                <w:iCs w:val="0"/>
              </w:rPr>
              <w:t>primary and secondary</w:t>
            </w:r>
            <w:r w:rsidRPr="005A06E7">
              <w:rPr>
                <w:i w:val="0"/>
                <w:iCs w:val="0"/>
              </w:rPr>
              <w:t xml:space="preserve"> data as I am only interested in finding the number of teachers in primary and secondary as it is the </w:t>
            </w:r>
            <w:r w:rsidRPr="005A06E7">
              <w:rPr>
                <w:b/>
                <w:bCs/>
                <w:i w:val="0"/>
                <w:iCs w:val="0"/>
              </w:rPr>
              <w:t>minimum education</w:t>
            </w:r>
            <w:r w:rsidRPr="005A06E7">
              <w:rPr>
                <w:i w:val="0"/>
                <w:iCs w:val="0"/>
              </w:rPr>
              <w:t xml:space="preserve"> a student needs.</w:t>
            </w:r>
          </w:p>
        </w:tc>
      </w:tr>
      <w:tr w:rsidR="00774975" w:rsidRPr="005A06E7" w14:paraId="362D0447" w14:textId="77777777" w:rsidTr="00F20AD8">
        <w:trPr>
          <w:trHeight w:val="431"/>
        </w:trPr>
        <w:tc>
          <w:tcPr>
            <w:tcW w:w="5785" w:type="dxa"/>
          </w:tcPr>
          <w:p w14:paraId="13CA80B8" w14:textId="77777777" w:rsidR="00824368" w:rsidRPr="005A06E7" w:rsidRDefault="00774975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b/>
                <w:bCs/>
                <w:i w:val="0"/>
                <w:iCs w:val="0"/>
                <w:color w:val="000000"/>
                <w:u w:val="single"/>
                <w:shd w:val="clear" w:color="auto" w:fill="FFFFFF"/>
              </w:rPr>
            </w:pPr>
            <w:r w:rsidRPr="005A06E7">
              <w:rPr>
                <w:b/>
                <w:bCs/>
                <w:i w:val="0"/>
                <w:iCs w:val="0"/>
                <w:color w:val="000000"/>
                <w:u w:val="single"/>
                <w:shd w:val="clear" w:color="auto" w:fill="FFFFFF"/>
              </w:rPr>
              <w:t>Percentage of N-level Cohort that Progressed to Post-Secondary Education</w:t>
            </w:r>
          </w:p>
          <w:p w14:paraId="5D7B6F95" w14:textId="3482AA42" w:rsidR="00774975" w:rsidRPr="005A06E7" w:rsidRDefault="00774975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b/>
                <w:bCs/>
                <w:i w:val="0"/>
                <w:iCs w:val="0"/>
                <w:color w:val="000000"/>
                <w:u w:val="single"/>
                <w:shd w:val="clear" w:color="auto" w:fill="FFFFFF"/>
              </w:rPr>
            </w:pPr>
            <w:r w:rsidRPr="005A06E7">
              <w:rPr>
                <w:i w:val="0"/>
                <w:iCs w:val="0"/>
                <w:color w:val="000000"/>
                <w:shd w:val="clear" w:color="auto" w:fill="FFFFFF"/>
              </w:rPr>
              <w:t>(Percentage of N-Level Cohort progress to post-secondary that are classif</w:t>
            </w:r>
            <w:r w:rsidR="00DF70EA" w:rsidRPr="005A06E7">
              <w:rPr>
                <w:i w:val="0"/>
                <w:iCs w:val="0"/>
                <w:color w:val="000000"/>
                <w:shd w:val="clear" w:color="auto" w:fill="FFFFFF"/>
              </w:rPr>
              <w:t>ied</w:t>
            </w:r>
            <w:r w:rsidRPr="005A06E7">
              <w:rPr>
                <w:i w:val="0"/>
                <w:iCs w:val="0"/>
                <w:color w:val="000000"/>
                <w:shd w:val="clear" w:color="auto" w:fill="FFFFFF"/>
              </w:rPr>
              <w:t xml:space="preserve"> by Race and Year)</w:t>
            </w:r>
          </w:p>
          <w:p w14:paraId="17942311" w14:textId="549AB252" w:rsidR="003536EF" w:rsidRPr="005A06E7" w:rsidRDefault="003536EF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b/>
                <w:bCs/>
                <w:i w:val="0"/>
                <w:iCs w:val="0"/>
                <w:color w:val="000000"/>
                <w:u w:val="single"/>
                <w:shd w:val="clear" w:color="auto" w:fill="FFFFFF"/>
              </w:rPr>
            </w:pPr>
            <w:r w:rsidRPr="005A06E7">
              <w:rPr>
                <w:b/>
                <w:bCs/>
                <w:i w:val="0"/>
                <w:iCs w:val="0"/>
                <w:color w:val="000000"/>
                <w:u w:val="single"/>
                <w:shd w:val="clear" w:color="auto" w:fill="FFFFFF"/>
              </w:rPr>
              <w:t>Database Name:</w:t>
            </w:r>
          </w:p>
          <w:p w14:paraId="4DB7C8AF" w14:textId="1E9AB3B3" w:rsidR="003536EF" w:rsidRPr="005A06E7" w:rsidRDefault="003536EF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i w:val="0"/>
                <w:iCs w:val="0"/>
                <w:sz w:val="28"/>
                <w:szCs w:val="28"/>
                <w:u w:val="single"/>
              </w:rPr>
            </w:pPr>
            <w:r w:rsidRPr="005A06E7">
              <w:rPr>
                <w:i w:val="0"/>
                <w:iCs w:val="0"/>
              </w:rPr>
              <w:t>Percentage_of_N-level_Cohort</w:t>
            </w:r>
          </w:p>
          <w:p w14:paraId="1FBB8C01" w14:textId="3B28743F" w:rsidR="00841F1F" w:rsidRPr="005A06E7" w:rsidRDefault="00774975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Link:</w:t>
            </w:r>
          </w:p>
          <w:p w14:paraId="5A84798F" w14:textId="23416B3B" w:rsidR="00774975" w:rsidRPr="005A06E7" w:rsidRDefault="00BD4F09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b/>
                <w:bCs/>
                <w:i w:val="0"/>
                <w:iCs w:val="0"/>
                <w:u w:val="single"/>
              </w:rPr>
            </w:pPr>
            <w:hyperlink r:id="rId9" w:history="1">
              <w:r w:rsidR="00841F1F" w:rsidRPr="005A06E7">
                <w:rPr>
                  <w:rStyle w:val="Hyperlink"/>
                  <w:b/>
                  <w:bCs/>
                  <w:i w:val="0"/>
                  <w:iCs w:val="0"/>
                </w:rPr>
                <w:t>N-Level Cohort Progress to Post Secondary Education</w:t>
              </w:r>
            </w:hyperlink>
          </w:p>
        </w:tc>
        <w:tc>
          <w:tcPr>
            <w:tcW w:w="4451" w:type="dxa"/>
          </w:tcPr>
          <w:p w14:paraId="326921D5" w14:textId="63606783" w:rsidR="00774975" w:rsidRPr="005A06E7" w:rsidRDefault="00774975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To find out if Singapore's education system brings out the best in every </w:t>
            </w:r>
            <w:r w:rsidR="00A8465E" w:rsidRPr="005A06E7">
              <w:rPr>
                <w:b/>
                <w:bCs/>
                <w:i w:val="0"/>
                <w:iCs w:val="0"/>
              </w:rPr>
              <w:t xml:space="preserve">N-Level </w:t>
            </w:r>
            <w:r w:rsidRPr="005A06E7">
              <w:rPr>
                <w:b/>
                <w:bCs/>
                <w:i w:val="0"/>
                <w:iCs w:val="0"/>
              </w:rPr>
              <w:t xml:space="preserve">student </w:t>
            </w:r>
            <w:r w:rsidRPr="005A06E7">
              <w:rPr>
                <w:i w:val="0"/>
                <w:iCs w:val="0"/>
              </w:rPr>
              <w:t xml:space="preserve">by looking at the </w:t>
            </w:r>
            <w:r w:rsidRPr="005A06E7">
              <w:rPr>
                <w:b/>
                <w:bCs/>
                <w:i w:val="0"/>
                <w:iCs w:val="0"/>
              </w:rPr>
              <w:t>percentage per year</w:t>
            </w:r>
            <w:r w:rsidRPr="005A06E7">
              <w:rPr>
                <w:i w:val="0"/>
                <w:iCs w:val="0"/>
              </w:rPr>
              <w:t>.</w:t>
            </w:r>
          </w:p>
          <w:p w14:paraId="27384E9F" w14:textId="77777777" w:rsidR="00774975" w:rsidRPr="005A06E7" w:rsidRDefault="00774975" w:rsidP="00F20AD8">
            <w:pPr>
              <w:pStyle w:val="Heading5"/>
              <w:spacing w:before="122"/>
              <w:ind w:left="0" w:right="1669"/>
              <w:jc w:val="both"/>
              <w:outlineLvl w:val="4"/>
              <w:rPr>
                <w:i w:val="0"/>
                <w:iCs w:val="0"/>
              </w:rPr>
            </w:pPr>
          </w:p>
        </w:tc>
      </w:tr>
    </w:tbl>
    <w:p w14:paraId="5CD9FE3F" w14:textId="2E93BE9A" w:rsidR="00342ABD" w:rsidRPr="005A06E7" w:rsidRDefault="00342ABD" w:rsidP="003226E0">
      <w:pPr>
        <w:pStyle w:val="Heading5"/>
        <w:spacing w:before="122"/>
        <w:ind w:left="0" w:right="1669"/>
        <w:rPr>
          <w:i w:val="0"/>
          <w:iCs w:val="0"/>
        </w:rPr>
      </w:pPr>
    </w:p>
    <w:p w14:paraId="7503F37B" w14:textId="33A0B836" w:rsidR="00D1582B" w:rsidRPr="005A06E7" w:rsidRDefault="00D1582B" w:rsidP="003226E0">
      <w:pPr>
        <w:pStyle w:val="Heading5"/>
        <w:spacing w:before="122"/>
        <w:ind w:left="0" w:right="1669"/>
        <w:rPr>
          <w:i w:val="0"/>
          <w:iCs w:val="0"/>
        </w:rPr>
      </w:pPr>
    </w:p>
    <w:p w14:paraId="374DAB1A" w14:textId="77777777" w:rsidR="00D1582B" w:rsidRPr="005A06E7" w:rsidRDefault="00D1582B" w:rsidP="003226E0">
      <w:pPr>
        <w:pStyle w:val="Heading5"/>
        <w:spacing w:before="122"/>
        <w:ind w:left="0" w:right="1669"/>
        <w:rPr>
          <w:i w:val="0"/>
          <w:iCs w:val="0"/>
        </w:rPr>
      </w:pPr>
    </w:p>
    <w:tbl>
      <w:tblPr>
        <w:tblStyle w:val="TableGrid"/>
        <w:tblW w:w="10236" w:type="dxa"/>
        <w:tblInd w:w="-460" w:type="dxa"/>
        <w:tblLayout w:type="fixed"/>
        <w:tblLook w:val="04A0" w:firstRow="1" w:lastRow="0" w:firstColumn="1" w:lastColumn="0" w:noHBand="0" w:noVBand="1"/>
      </w:tblPr>
      <w:tblGrid>
        <w:gridCol w:w="5785"/>
        <w:gridCol w:w="4451"/>
      </w:tblGrid>
      <w:tr w:rsidR="00774975" w:rsidRPr="005A06E7" w14:paraId="34AAF1C6" w14:textId="77777777" w:rsidTr="00774975">
        <w:trPr>
          <w:trHeight w:val="431"/>
        </w:trPr>
        <w:tc>
          <w:tcPr>
            <w:tcW w:w="5785" w:type="dxa"/>
          </w:tcPr>
          <w:p w14:paraId="538546A2" w14:textId="77777777" w:rsidR="00391F41" w:rsidRPr="005A06E7" w:rsidRDefault="00774975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Percentage of O-Level Cohort that Progressed to Post-Secondary Education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</w:p>
          <w:p w14:paraId="099B152B" w14:textId="25EB6B6F" w:rsidR="00774975" w:rsidRPr="005A06E7" w:rsidRDefault="00774975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(Percentage O-Level Cohort progress to post-secondary that are classified by Race and Year)</w:t>
            </w:r>
          </w:p>
          <w:p w14:paraId="21705A5D" w14:textId="2ED1D19B" w:rsidR="003536EF" w:rsidRPr="005A06E7" w:rsidRDefault="003536EF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Database Name:</w:t>
            </w:r>
          </w:p>
          <w:p w14:paraId="42630472" w14:textId="4671BA57" w:rsidR="003536EF" w:rsidRPr="005A06E7" w:rsidRDefault="003536EF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  <w:u w:val="single"/>
              </w:rPr>
            </w:pPr>
            <w:r w:rsidRPr="005A06E7">
              <w:rPr>
                <w:i w:val="0"/>
                <w:iCs w:val="0"/>
              </w:rPr>
              <w:t>Percentage_of_O-level_Cohort</w:t>
            </w:r>
          </w:p>
          <w:p w14:paraId="4356BF65" w14:textId="77777777" w:rsidR="00774975" w:rsidRPr="005A06E7" w:rsidRDefault="00774975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Link:</w:t>
            </w:r>
          </w:p>
          <w:p w14:paraId="4102118A" w14:textId="609AFF07" w:rsidR="00774975" w:rsidRPr="005A06E7" w:rsidRDefault="00BD4F09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hyperlink r:id="rId10" w:history="1">
              <w:r w:rsidR="00604067" w:rsidRPr="005A06E7">
                <w:rPr>
                  <w:rStyle w:val="Hyperlink"/>
                  <w:b/>
                  <w:bCs/>
                  <w:i w:val="0"/>
                  <w:iCs w:val="0"/>
                </w:rPr>
                <w:t>Percentage of O-Level Cohort that Progressed to Post-Secondary Education-Data.gov.sg</w:t>
              </w:r>
            </w:hyperlink>
          </w:p>
        </w:tc>
        <w:tc>
          <w:tcPr>
            <w:tcW w:w="4451" w:type="dxa"/>
          </w:tcPr>
          <w:p w14:paraId="32A76E56" w14:textId="5879DE00" w:rsidR="00774975" w:rsidRPr="005A06E7" w:rsidRDefault="00774975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To find out if Singapore's education system brings out the best in every </w:t>
            </w:r>
            <w:r w:rsidR="00A8465E" w:rsidRPr="005A06E7">
              <w:rPr>
                <w:b/>
                <w:bCs/>
                <w:i w:val="0"/>
                <w:iCs w:val="0"/>
              </w:rPr>
              <w:t xml:space="preserve">O-Level </w:t>
            </w:r>
            <w:r w:rsidRPr="005A06E7">
              <w:rPr>
                <w:b/>
                <w:bCs/>
                <w:i w:val="0"/>
                <w:iCs w:val="0"/>
              </w:rPr>
              <w:t xml:space="preserve">student </w:t>
            </w:r>
            <w:r w:rsidRPr="005A06E7">
              <w:rPr>
                <w:i w:val="0"/>
                <w:iCs w:val="0"/>
              </w:rPr>
              <w:t xml:space="preserve">by looking at the </w:t>
            </w:r>
            <w:r w:rsidRPr="005A06E7">
              <w:rPr>
                <w:b/>
                <w:bCs/>
                <w:i w:val="0"/>
                <w:iCs w:val="0"/>
              </w:rPr>
              <w:t>percentage per year</w:t>
            </w:r>
            <w:r w:rsidRPr="005A06E7">
              <w:rPr>
                <w:i w:val="0"/>
                <w:iCs w:val="0"/>
              </w:rPr>
              <w:t>.</w:t>
            </w:r>
          </w:p>
          <w:p w14:paraId="5C409542" w14:textId="77777777" w:rsidR="00774975" w:rsidRPr="005A06E7" w:rsidRDefault="00774975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</w:rPr>
            </w:pPr>
          </w:p>
        </w:tc>
      </w:tr>
      <w:tr w:rsidR="00774975" w:rsidRPr="005A06E7" w14:paraId="17A381BC" w14:textId="77777777" w:rsidTr="00774975">
        <w:trPr>
          <w:trHeight w:val="431"/>
        </w:trPr>
        <w:tc>
          <w:tcPr>
            <w:tcW w:w="5785" w:type="dxa"/>
          </w:tcPr>
          <w:p w14:paraId="04F74C49" w14:textId="77777777" w:rsidR="0048081A" w:rsidRPr="005A06E7" w:rsidRDefault="00774975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Intake, Enrolment and Graduates by Institutions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</w:p>
          <w:p w14:paraId="14FB6FB8" w14:textId="73404DD8" w:rsidR="00774975" w:rsidRPr="005A06E7" w:rsidRDefault="00774975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(The number of full-time intakes, enrolment and graduates in Post-Secondary Education Institutions.)</w:t>
            </w:r>
          </w:p>
          <w:p w14:paraId="31765D7C" w14:textId="39A9D6DF" w:rsidR="00193190" w:rsidRPr="005A06E7" w:rsidRDefault="00193190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Database Name:</w:t>
            </w:r>
            <w:r w:rsidR="006B79E3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6B79E3" w:rsidRPr="005A06E7">
              <w:rPr>
                <w:i w:val="0"/>
                <w:iCs w:val="0"/>
              </w:rPr>
              <w:t>Enrolment_by_institutions</w:t>
            </w:r>
            <w:r w:rsidR="0076420D" w:rsidRPr="005A06E7">
              <w:rPr>
                <w:i w:val="0"/>
                <w:iCs w:val="0"/>
              </w:rPr>
              <w:t xml:space="preserve"> </w:t>
            </w:r>
          </w:p>
          <w:p w14:paraId="2C7EFF11" w14:textId="77777777" w:rsidR="008E4898" w:rsidRPr="005A06E7" w:rsidRDefault="00774975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Link:</w:t>
            </w:r>
          </w:p>
          <w:p w14:paraId="104520FC" w14:textId="19DC1E31" w:rsidR="00774975" w:rsidRPr="005A06E7" w:rsidRDefault="00774975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 xml:space="preserve"> </w:t>
            </w:r>
            <w:hyperlink r:id="rId11" w:history="1">
              <w:r w:rsidR="008E4898" w:rsidRPr="005A06E7">
                <w:rPr>
                  <w:rStyle w:val="Hyperlink"/>
                  <w:b/>
                  <w:bCs/>
                  <w:i w:val="0"/>
                  <w:iCs w:val="0"/>
                </w:rPr>
                <w:t xml:space="preserve">Intake, Enrolment and Graduates by Institutions </w:t>
              </w:r>
            </w:hyperlink>
          </w:p>
        </w:tc>
        <w:tc>
          <w:tcPr>
            <w:tcW w:w="4451" w:type="dxa"/>
          </w:tcPr>
          <w:p w14:paraId="338DFA5D" w14:textId="6C80B172" w:rsidR="00774975" w:rsidRPr="005A06E7" w:rsidRDefault="00774975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It is requested by our target user to find out the </w:t>
            </w:r>
            <w:r w:rsidRPr="005A06E7">
              <w:rPr>
                <w:b/>
                <w:bCs/>
                <w:i w:val="0"/>
                <w:iCs w:val="0"/>
              </w:rPr>
              <w:t>number of enrolment</w:t>
            </w:r>
            <w:r w:rsidR="001C4F38" w:rsidRPr="005A06E7">
              <w:rPr>
                <w:b/>
                <w:bCs/>
                <w:i w:val="0"/>
                <w:iCs w:val="0"/>
              </w:rPr>
              <w:t>s</w:t>
            </w:r>
            <w:r w:rsidRPr="005A06E7">
              <w:rPr>
                <w:b/>
                <w:bCs/>
                <w:i w:val="0"/>
                <w:iCs w:val="0"/>
              </w:rPr>
              <w:t xml:space="preserve"> by institutions</w:t>
            </w:r>
            <w:r w:rsidRPr="005A06E7">
              <w:rPr>
                <w:i w:val="0"/>
                <w:iCs w:val="0"/>
              </w:rPr>
              <w:t xml:space="preserve"> and </w:t>
            </w:r>
            <w:r w:rsidR="00853F05" w:rsidRPr="005A06E7">
              <w:rPr>
                <w:i w:val="0"/>
                <w:iCs w:val="0"/>
              </w:rPr>
              <w:t>it will also show if the student of that year prefers which pathway</w:t>
            </w:r>
            <w:r w:rsidR="00026FF9" w:rsidRPr="005A06E7">
              <w:rPr>
                <w:i w:val="0"/>
                <w:iCs w:val="0"/>
              </w:rPr>
              <w:t>s</w:t>
            </w:r>
            <w:r w:rsidR="00853F05" w:rsidRPr="005A06E7">
              <w:rPr>
                <w:i w:val="0"/>
                <w:iCs w:val="0"/>
              </w:rPr>
              <w:t>.</w:t>
            </w:r>
            <w:r w:rsidRPr="005A06E7">
              <w:rPr>
                <w:i w:val="0"/>
                <w:iCs w:val="0"/>
              </w:rPr>
              <w:t xml:space="preserve"> </w:t>
            </w:r>
          </w:p>
          <w:p w14:paraId="2B4BD7D3" w14:textId="2E3A3523" w:rsidR="00403662" w:rsidRPr="005A06E7" w:rsidRDefault="00403662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I only use </w:t>
            </w:r>
            <w:r w:rsidRPr="005A06E7">
              <w:rPr>
                <w:b/>
                <w:bCs/>
                <w:i w:val="0"/>
                <w:iCs w:val="0"/>
              </w:rPr>
              <w:t>enrolment</w:t>
            </w:r>
            <w:r w:rsidRPr="005A06E7">
              <w:rPr>
                <w:i w:val="0"/>
                <w:iCs w:val="0"/>
              </w:rPr>
              <w:t xml:space="preserve"> data as I am only interested in finding the</w:t>
            </w:r>
            <w:r w:rsidRPr="005A06E7">
              <w:rPr>
                <w:b/>
                <w:bCs/>
                <w:i w:val="0"/>
                <w:iCs w:val="0"/>
              </w:rPr>
              <w:t xml:space="preserve"> enrolment of the student</w:t>
            </w:r>
            <w:r w:rsidR="000D6244" w:rsidRPr="005A06E7">
              <w:rPr>
                <w:b/>
                <w:bCs/>
                <w:i w:val="0"/>
                <w:iCs w:val="0"/>
              </w:rPr>
              <w:t>s</w:t>
            </w:r>
            <w:r w:rsidRPr="005A06E7">
              <w:rPr>
                <w:i w:val="0"/>
                <w:iCs w:val="0"/>
              </w:rPr>
              <w:t xml:space="preserve"> in </w:t>
            </w:r>
            <w:r w:rsidR="00CD3709" w:rsidRPr="005A06E7">
              <w:rPr>
                <w:i w:val="0"/>
                <w:iCs w:val="0"/>
              </w:rPr>
              <w:t xml:space="preserve">each </w:t>
            </w:r>
            <w:r w:rsidRPr="005A06E7">
              <w:rPr>
                <w:i w:val="0"/>
                <w:iCs w:val="0"/>
              </w:rPr>
              <w:t>institution</w:t>
            </w:r>
            <w:r w:rsidR="00853F05" w:rsidRPr="005A06E7">
              <w:rPr>
                <w:i w:val="0"/>
                <w:iCs w:val="0"/>
              </w:rPr>
              <w:t>.</w:t>
            </w:r>
          </w:p>
        </w:tc>
      </w:tr>
      <w:tr w:rsidR="003332F3" w:rsidRPr="005A06E7" w14:paraId="2C29C3EE" w14:textId="77777777" w:rsidTr="00774975">
        <w:trPr>
          <w:trHeight w:val="431"/>
        </w:trPr>
        <w:tc>
          <w:tcPr>
            <w:tcW w:w="5785" w:type="dxa"/>
          </w:tcPr>
          <w:p w14:paraId="5CB07BB6" w14:textId="77777777" w:rsidR="00033494" w:rsidRPr="005A06E7" w:rsidRDefault="003332F3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 xml:space="preserve">Enrolment for Kindergartens </w:t>
            </w:r>
          </w:p>
          <w:p w14:paraId="2FC39EDD" w14:textId="5A21C5DC" w:rsidR="003332F3" w:rsidRPr="005A06E7" w:rsidRDefault="003332F3" w:rsidP="00F20AD8">
            <w:pPr>
              <w:pStyle w:val="Heading5"/>
              <w:spacing w:before="122"/>
              <w:ind w:left="0" w:right="1669"/>
              <w:outlineLvl w:val="4"/>
              <w:rPr>
                <w:rFonts w:eastAsia="Times New Roman"/>
                <w:i w:val="0"/>
                <w:iCs w:val="0"/>
                <w:color w:val="000000"/>
                <w:shd w:val="clear" w:color="auto" w:fill="FFFFFF"/>
                <w:lang w:val="en-SG" w:eastAsia="zh-CN"/>
              </w:rPr>
            </w:pPr>
            <w:r w:rsidRPr="005A06E7">
              <w:rPr>
                <w:rFonts w:eastAsia="Times New Roman"/>
                <w:i w:val="0"/>
                <w:iCs w:val="0"/>
                <w:color w:val="000000"/>
                <w:shd w:val="clear" w:color="auto" w:fill="FFFFFF"/>
                <w:lang w:val="en-SG" w:eastAsia="zh-CN"/>
              </w:rPr>
              <w:t>(The number of enrolments in kindergartens.)</w:t>
            </w:r>
          </w:p>
          <w:p w14:paraId="33BD2A2C" w14:textId="2308A2F0" w:rsidR="00184D46" w:rsidRPr="005A06E7" w:rsidRDefault="00184D46" w:rsidP="00F20AD8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rFonts w:eastAsia="Times New Roman"/>
                <w:b/>
                <w:bCs/>
                <w:i w:val="0"/>
                <w:iCs w:val="0"/>
                <w:color w:val="000000"/>
                <w:u w:val="single"/>
                <w:shd w:val="clear" w:color="auto" w:fill="FFFFFF"/>
                <w:lang w:val="en-SG" w:eastAsia="zh-CN"/>
              </w:rPr>
              <w:t xml:space="preserve">Database Name: </w:t>
            </w:r>
            <w:r w:rsidRPr="005A06E7">
              <w:rPr>
                <w:i w:val="0"/>
                <w:iCs w:val="0"/>
              </w:rPr>
              <w:t>Enrolment_moe_kindergartens</w:t>
            </w:r>
          </w:p>
          <w:p w14:paraId="2C0D60D4" w14:textId="77777777" w:rsidR="00853F05" w:rsidRPr="005A06E7" w:rsidRDefault="003332F3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 xml:space="preserve">Link: </w:t>
            </w:r>
          </w:p>
          <w:p w14:paraId="6AF459CA" w14:textId="27A97C2C" w:rsidR="003332F3" w:rsidRPr="005A06E7" w:rsidRDefault="00BD4F09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hyperlink r:id="rId12" w:history="1">
              <w:r w:rsidR="00853F05" w:rsidRPr="005A06E7">
                <w:rPr>
                  <w:rStyle w:val="Hyperlink"/>
                  <w:b/>
                  <w:bCs/>
                  <w:i w:val="0"/>
                  <w:iCs w:val="0"/>
                </w:rPr>
                <w:t>Enrolment for Kindergartens</w:t>
              </w:r>
            </w:hyperlink>
          </w:p>
        </w:tc>
        <w:tc>
          <w:tcPr>
            <w:tcW w:w="4451" w:type="dxa"/>
          </w:tcPr>
          <w:p w14:paraId="09E61FEB" w14:textId="7700C43C" w:rsidR="003332F3" w:rsidRPr="005A06E7" w:rsidRDefault="003332F3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To find out </w:t>
            </w:r>
            <w:r w:rsidRPr="005A06E7">
              <w:rPr>
                <w:b/>
                <w:bCs/>
                <w:i w:val="0"/>
                <w:iCs w:val="0"/>
              </w:rPr>
              <w:t>kindergartens intake</w:t>
            </w:r>
            <w:r w:rsidRPr="005A06E7">
              <w:rPr>
                <w:i w:val="0"/>
                <w:iCs w:val="0"/>
              </w:rPr>
              <w:t xml:space="preserve"> and if parents are willing to let their children study in Singapore </w:t>
            </w:r>
            <w:r w:rsidR="00956B6C" w:rsidRPr="005A06E7">
              <w:rPr>
                <w:i w:val="0"/>
                <w:iCs w:val="0"/>
              </w:rPr>
              <w:t xml:space="preserve">by looking at the </w:t>
            </w:r>
            <w:r w:rsidR="00956B6C" w:rsidRPr="005A06E7">
              <w:rPr>
                <w:b/>
                <w:bCs/>
                <w:i w:val="0"/>
                <w:iCs w:val="0"/>
              </w:rPr>
              <w:t>enrolment per year</w:t>
            </w:r>
            <w:r w:rsidR="00956B6C" w:rsidRPr="005A06E7">
              <w:rPr>
                <w:i w:val="0"/>
                <w:iCs w:val="0"/>
              </w:rPr>
              <w:t>.</w:t>
            </w:r>
          </w:p>
          <w:p w14:paraId="3B25974A" w14:textId="77777777" w:rsidR="003332F3" w:rsidRPr="005A06E7" w:rsidRDefault="003332F3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</w:p>
        </w:tc>
      </w:tr>
    </w:tbl>
    <w:p w14:paraId="5DC51566" w14:textId="08C7D85A" w:rsidR="00853F05" w:rsidRPr="005A06E7" w:rsidRDefault="00853F05" w:rsidP="00F20AD8">
      <w:pPr>
        <w:pStyle w:val="Heading5"/>
        <w:spacing w:before="122"/>
        <w:ind w:left="0" w:right="1669"/>
        <w:rPr>
          <w:b/>
          <w:bCs/>
          <w:i w:val="0"/>
          <w:iCs w:val="0"/>
        </w:rPr>
      </w:pPr>
    </w:p>
    <w:p w14:paraId="75C3AF10" w14:textId="6F1FE5C1" w:rsidR="00E963DB" w:rsidRPr="005A06E7" w:rsidRDefault="00E963DB" w:rsidP="00F20AD8">
      <w:pPr>
        <w:pStyle w:val="Heading5"/>
        <w:spacing w:before="122"/>
        <w:ind w:left="0" w:right="1669"/>
        <w:rPr>
          <w:b/>
          <w:bCs/>
          <w:i w:val="0"/>
          <w:iCs w:val="0"/>
        </w:rPr>
      </w:pPr>
    </w:p>
    <w:p w14:paraId="35BE2183" w14:textId="5A1876EE" w:rsidR="00E963DB" w:rsidRPr="005A06E7" w:rsidRDefault="00E963DB" w:rsidP="00F20AD8">
      <w:pPr>
        <w:pStyle w:val="Heading5"/>
        <w:spacing w:before="122"/>
        <w:ind w:left="0" w:right="1669"/>
        <w:rPr>
          <w:b/>
          <w:bCs/>
          <w:i w:val="0"/>
          <w:iCs w:val="0"/>
        </w:rPr>
      </w:pPr>
    </w:p>
    <w:p w14:paraId="77976837" w14:textId="06860B6E" w:rsidR="00E963DB" w:rsidRPr="005A06E7" w:rsidRDefault="00E963DB" w:rsidP="00F20AD8">
      <w:pPr>
        <w:pStyle w:val="Heading5"/>
        <w:spacing w:before="122"/>
        <w:ind w:left="0" w:right="1669"/>
        <w:rPr>
          <w:b/>
          <w:bCs/>
          <w:i w:val="0"/>
          <w:iCs w:val="0"/>
        </w:rPr>
      </w:pPr>
    </w:p>
    <w:p w14:paraId="5F7141C4" w14:textId="16F4EEFF" w:rsidR="00E963DB" w:rsidRPr="005A06E7" w:rsidRDefault="00E963DB" w:rsidP="00F20AD8">
      <w:pPr>
        <w:pStyle w:val="Heading5"/>
        <w:spacing w:before="122"/>
        <w:ind w:left="0" w:right="1669"/>
        <w:rPr>
          <w:b/>
          <w:bCs/>
          <w:i w:val="0"/>
          <w:iCs w:val="0"/>
        </w:rPr>
      </w:pPr>
    </w:p>
    <w:p w14:paraId="4D816A9A" w14:textId="78E37819" w:rsidR="00E963DB" w:rsidRPr="005A06E7" w:rsidRDefault="00E963DB" w:rsidP="00F20AD8">
      <w:pPr>
        <w:pStyle w:val="Heading5"/>
        <w:spacing w:before="122"/>
        <w:ind w:left="0" w:right="1669"/>
        <w:rPr>
          <w:b/>
          <w:bCs/>
          <w:i w:val="0"/>
          <w:iCs w:val="0"/>
        </w:rPr>
      </w:pPr>
    </w:p>
    <w:p w14:paraId="49835556" w14:textId="77777777" w:rsidR="00E963DB" w:rsidRPr="005A06E7" w:rsidRDefault="00E963DB" w:rsidP="00F20AD8">
      <w:pPr>
        <w:pStyle w:val="Heading5"/>
        <w:spacing w:before="122"/>
        <w:ind w:left="0" w:right="1669"/>
        <w:rPr>
          <w:b/>
          <w:bCs/>
          <w:i w:val="0"/>
          <w:iCs w:val="0"/>
        </w:rPr>
      </w:pPr>
    </w:p>
    <w:tbl>
      <w:tblPr>
        <w:tblStyle w:val="TableGrid"/>
        <w:tblW w:w="10236" w:type="dxa"/>
        <w:tblInd w:w="-460" w:type="dxa"/>
        <w:tblLayout w:type="fixed"/>
        <w:tblLook w:val="04A0" w:firstRow="1" w:lastRow="0" w:firstColumn="1" w:lastColumn="0" w:noHBand="0" w:noVBand="1"/>
      </w:tblPr>
      <w:tblGrid>
        <w:gridCol w:w="5785"/>
        <w:gridCol w:w="4451"/>
      </w:tblGrid>
      <w:tr w:rsidR="003332F3" w:rsidRPr="005A06E7" w14:paraId="79D2A3FA" w14:textId="77777777" w:rsidTr="00731891">
        <w:trPr>
          <w:trHeight w:val="431"/>
        </w:trPr>
        <w:tc>
          <w:tcPr>
            <w:tcW w:w="5785" w:type="dxa"/>
          </w:tcPr>
          <w:p w14:paraId="6F1EDE3D" w14:textId="77777777" w:rsidR="00923392" w:rsidRPr="005A06E7" w:rsidRDefault="003332F3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lastRenderedPageBreak/>
              <w:t>Enrolment for Secondary School</w:t>
            </w:r>
          </w:p>
          <w:p w14:paraId="3BF0C3FC" w14:textId="457D331E" w:rsidR="003332F3" w:rsidRPr="005A06E7" w:rsidRDefault="004F334D" w:rsidP="00F20AD8">
            <w:pPr>
              <w:pStyle w:val="Heading5"/>
              <w:spacing w:before="122"/>
              <w:ind w:left="0" w:right="1669"/>
              <w:outlineLvl w:val="4"/>
              <w:rPr>
                <w:rFonts w:eastAsia="Times New Roman"/>
                <w:i w:val="0"/>
                <w:iCs w:val="0"/>
                <w:color w:val="000000"/>
                <w:shd w:val="clear" w:color="auto" w:fill="FFFFFF"/>
                <w:lang w:val="en-SG" w:eastAsia="zh-CN"/>
              </w:rPr>
            </w:pPr>
            <w:r w:rsidRPr="005A06E7">
              <w:rPr>
                <w:rFonts w:eastAsia="Times New Roman"/>
                <w:i w:val="0"/>
                <w:iCs w:val="0"/>
                <w:color w:val="000000"/>
                <w:shd w:val="clear" w:color="auto" w:fill="FFFFFF"/>
                <w:lang w:val="en-SG" w:eastAsia="zh-CN"/>
              </w:rPr>
              <w:t>(The number of enrolments in Secondary School.)</w:t>
            </w:r>
          </w:p>
          <w:p w14:paraId="00DCDEFC" w14:textId="41DE7656" w:rsidR="00842606" w:rsidRPr="005A06E7" w:rsidRDefault="00842606" w:rsidP="00F20AD8">
            <w:pPr>
              <w:pStyle w:val="Heading5"/>
              <w:spacing w:before="122"/>
              <w:ind w:left="0" w:right="1669"/>
              <w:outlineLvl w:val="4"/>
              <w:rPr>
                <w:rFonts w:eastAsia="Times New Roman"/>
                <w:b/>
                <w:bCs/>
                <w:i w:val="0"/>
                <w:iCs w:val="0"/>
                <w:color w:val="000000"/>
                <w:u w:val="single"/>
                <w:shd w:val="clear" w:color="auto" w:fill="FFFFFF"/>
                <w:lang w:val="en-SG" w:eastAsia="zh-CN"/>
              </w:rPr>
            </w:pPr>
            <w:r w:rsidRPr="005A06E7">
              <w:rPr>
                <w:rFonts w:eastAsia="Times New Roman"/>
                <w:b/>
                <w:bCs/>
                <w:i w:val="0"/>
                <w:iCs w:val="0"/>
                <w:color w:val="000000"/>
                <w:u w:val="single"/>
                <w:shd w:val="clear" w:color="auto" w:fill="FFFFFF"/>
                <w:lang w:val="en-SG" w:eastAsia="zh-CN"/>
              </w:rPr>
              <w:t>Database Name:</w:t>
            </w:r>
          </w:p>
          <w:p w14:paraId="0E6E947E" w14:textId="434351AE" w:rsidR="00842606" w:rsidRPr="005A06E7" w:rsidRDefault="00842606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i w:val="0"/>
                <w:iCs w:val="0"/>
              </w:rPr>
              <w:t>Enrolment_secondary_by_level_and_ course</w:t>
            </w:r>
          </w:p>
          <w:p w14:paraId="67A0C38D" w14:textId="77777777" w:rsidR="00853F05" w:rsidRPr="005A06E7" w:rsidRDefault="003332F3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 xml:space="preserve">Link: </w:t>
            </w:r>
          </w:p>
          <w:p w14:paraId="054311CD" w14:textId="77777777" w:rsidR="003332F3" w:rsidRPr="005A06E7" w:rsidRDefault="00BD4F09" w:rsidP="00F20AD8">
            <w:pPr>
              <w:pStyle w:val="Heading5"/>
              <w:spacing w:before="122"/>
              <w:ind w:left="0" w:right="1669"/>
              <w:outlineLvl w:val="4"/>
              <w:rPr>
                <w:rStyle w:val="Hyperlink"/>
                <w:b/>
                <w:bCs/>
                <w:i w:val="0"/>
                <w:iCs w:val="0"/>
              </w:rPr>
            </w:pPr>
            <w:hyperlink r:id="rId13" w:history="1">
              <w:r w:rsidR="00853F05" w:rsidRPr="005A06E7">
                <w:rPr>
                  <w:rStyle w:val="Hyperlink"/>
                  <w:b/>
                  <w:bCs/>
                  <w:i w:val="0"/>
                  <w:iCs w:val="0"/>
                </w:rPr>
                <w:t>Enrolment for Secondary School</w:t>
              </w:r>
            </w:hyperlink>
          </w:p>
          <w:p w14:paraId="266B7AAF" w14:textId="45811D05" w:rsidR="00FB05AF" w:rsidRPr="005A06E7" w:rsidRDefault="00FB05AF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</w:p>
        </w:tc>
        <w:tc>
          <w:tcPr>
            <w:tcW w:w="4451" w:type="dxa"/>
          </w:tcPr>
          <w:p w14:paraId="4CF2BECE" w14:textId="35F2AB52" w:rsidR="003332F3" w:rsidRPr="005A06E7" w:rsidRDefault="003332F3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To find out each </w:t>
            </w:r>
            <w:r w:rsidRPr="005A06E7">
              <w:rPr>
                <w:b/>
                <w:bCs/>
                <w:i w:val="0"/>
                <w:iCs w:val="0"/>
              </w:rPr>
              <w:t>stream</w:t>
            </w:r>
            <w:r w:rsidRPr="005A06E7">
              <w:rPr>
                <w:i w:val="0"/>
                <w:iCs w:val="0"/>
              </w:rPr>
              <w:t xml:space="preserve"> in secondary school intak</w:t>
            </w:r>
            <w:r w:rsidR="00D92569" w:rsidRPr="005A06E7">
              <w:rPr>
                <w:i w:val="0"/>
                <w:iCs w:val="0"/>
              </w:rPr>
              <w:t>e</w:t>
            </w:r>
            <w:r w:rsidR="006D0E7E" w:rsidRPr="005A06E7">
              <w:rPr>
                <w:i w:val="0"/>
                <w:iCs w:val="0"/>
              </w:rPr>
              <w:t xml:space="preserve"> for the student studying in Singapore</w:t>
            </w:r>
            <w:r w:rsidR="0083436C" w:rsidRPr="005A06E7">
              <w:rPr>
                <w:i w:val="0"/>
                <w:iCs w:val="0"/>
              </w:rPr>
              <w:t xml:space="preserve"> by looking at the </w:t>
            </w:r>
            <w:r w:rsidR="0083436C" w:rsidRPr="005A06E7">
              <w:rPr>
                <w:b/>
                <w:bCs/>
                <w:i w:val="0"/>
                <w:iCs w:val="0"/>
              </w:rPr>
              <w:t>enrolment per year</w:t>
            </w:r>
            <w:r w:rsidR="0083436C" w:rsidRPr="005A06E7">
              <w:rPr>
                <w:i w:val="0"/>
                <w:iCs w:val="0"/>
              </w:rPr>
              <w:t>.</w:t>
            </w:r>
          </w:p>
          <w:p w14:paraId="4B3CE2B9" w14:textId="77777777" w:rsidR="003332F3" w:rsidRPr="005A06E7" w:rsidRDefault="003332F3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</w:rPr>
            </w:pPr>
          </w:p>
        </w:tc>
      </w:tr>
      <w:tr w:rsidR="004F3C13" w:rsidRPr="005A06E7" w14:paraId="202D7144" w14:textId="77777777" w:rsidTr="00731891">
        <w:trPr>
          <w:trHeight w:val="431"/>
        </w:trPr>
        <w:tc>
          <w:tcPr>
            <w:tcW w:w="5785" w:type="dxa"/>
          </w:tcPr>
          <w:p w14:paraId="50937F08" w14:textId="77777777" w:rsidR="00923392" w:rsidRPr="005A06E7" w:rsidRDefault="004F3C13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Enrolment for Primary School</w:t>
            </w:r>
          </w:p>
          <w:p w14:paraId="0F7B9A5A" w14:textId="30C354A8" w:rsidR="004F3C13" w:rsidRPr="005A06E7" w:rsidRDefault="004F3C13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(The number of enrolments in primary school)</w:t>
            </w:r>
          </w:p>
          <w:p w14:paraId="40DE1A2B" w14:textId="730C4733" w:rsidR="004F3C13" w:rsidRPr="005A06E7" w:rsidRDefault="004F3C13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Database Name:</w:t>
            </w:r>
          </w:p>
          <w:p w14:paraId="1C9EE287" w14:textId="77777777" w:rsidR="00D33D5B" w:rsidRPr="005A06E7" w:rsidRDefault="00D33D5B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primary</w:t>
            </w:r>
          </w:p>
          <w:p w14:paraId="48CB5CE4" w14:textId="764DAAD0" w:rsidR="004F3C13" w:rsidRPr="005A06E7" w:rsidRDefault="004F3C13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Link:</w:t>
            </w:r>
          </w:p>
          <w:p w14:paraId="1A9CA03E" w14:textId="47B06224" w:rsidR="004F3C13" w:rsidRPr="005A06E7" w:rsidRDefault="00BD4F09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hyperlink r:id="rId14" w:history="1">
              <w:r w:rsidR="00DC19C9" w:rsidRPr="005A06E7">
                <w:rPr>
                  <w:rStyle w:val="Hyperlink"/>
                  <w:b/>
                  <w:bCs/>
                  <w:i w:val="0"/>
                  <w:iCs w:val="0"/>
                </w:rPr>
                <w:t>Enrolment for Primary School</w:t>
              </w:r>
            </w:hyperlink>
          </w:p>
        </w:tc>
        <w:tc>
          <w:tcPr>
            <w:tcW w:w="4451" w:type="dxa"/>
          </w:tcPr>
          <w:p w14:paraId="1FA1C0A6" w14:textId="77777777" w:rsidR="0069045D" w:rsidRPr="005A06E7" w:rsidRDefault="00D33D5B" w:rsidP="0069045D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To find out about </w:t>
            </w:r>
            <w:r w:rsidRPr="005A06E7">
              <w:rPr>
                <w:b/>
                <w:bCs/>
                <w:i w:val="0"/>
                <w:iCs w:val="0"/>
              </w:rPr>
              <w:t xml:space="preserve">Primary school </w:t>
            </w:r>
            <w:r w:rsidR="00BB7B18" w:rsidRPr="005A06E7">
              <w:rPr>
                <w:b/>
                <w:bCs/>
                <w:i w:val="0"/>
                <w:iCs w:val="0"/>
              </w:rPr>
              <w:t>enrolment</w:t>
            </w:r>
            <w:r w:rsidR="006D0E7E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6D0E7E" w:rsidRPr="005A06E7">
              <w:rPr>
                <w:i w:val="0"/>
                <w:iCs w:val="0"/>
              </w:rPr>
              <w:t>for the student studying in Singapore</w:t>
            </w:r>
            <w:r w:rsidR="0069045D" w:rsidRPr="005A06E7">
              <w:rPr>
                <w:i w:val="0"/>
                <w:iCs w:val="0"/>
              </w:rPr>
              <w:t xml:space="preserve"> by looking at the </w:t>
            </w:r>
            <w:r w:rsidR="0069045D" w:rsidRPr="005A06E7">
              <w:rPr>
                <w:b/>
                <w:bCs/>
                <w:i w:val="0"/>
                <w:iCs w:val="0"/>
              </w:rPr>
              <w:t>enrolment per year</w:t>
            </w:r>
            <w:r w:rsidR="0069045D" w:rsidRPr="005A06E7">
              <w:rPr>
                <w:i w:val="0"/>
                <w:iCs w:val="0"/>
              </w:rPr>
              <w:t>.</w:t>
            </w:r>
          </w:p>
          <w:p w14:paraId="11DD7D1A" w14:textId="1B685EB9" w:rsidR="004F3C13" w:rsidRPr="005A06E7" w:rsidRDefault="004F3C13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</w:p>
          <w:p w14:paraId="05BC3442" w14:textId="695A0A3C" w:rsidR="004801BF" w:rsidRPr="005A06E7" w:rsidRDefault="004801BF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I only use </w:t>
            </w:r>
            <w:r w:rsidRPr="005A06E7">
              <w:rPr>
                <w:b/>
                <w:bCs/>
                <w:i w:val="0"/>
                <w:iCs w:val="0"/>
              </w:rPr>
              <w:t>primary one</w:t>
            </w:r>
            <w:r w:rsidRPr="005A06E7">
              <w:rPr>
                <w:i w:val="0"/>
                <w:iCs w:val="0"/>
              </w:rPr>
              <w:t xml:space="preserve"> data as I am only interested in finding the enrolment of the student entering primary school at the age of </w:t>
            </w:r>
            <w:r w:rsidRPr="005A06E7">
              <w:rPr>
                <w:b/>
                <w:bCs/>
                <w:i w:val="0"/>
                <w:iCs w:val="0"/>
              </w:rPr>
              <w:t>7</w:t>
            </w:r>
          </w:p>
        </w:tc>
      </w:tr>
      <w:tr w:rsidR="000F1C46" w:rsidRPr="005A06E7" w14:paraId="1FB794C9" w14:textId="77777777" w:rsidTr="00731891">
        <w:trPr>
          <w:trHeight w:val="431"/>
        </w:trPr>
        <w:tc>
          <w:tcPr>
            <w:tcW w:w="5785" w:type="dxa"/>
          </w:tcPr>
          <w:p w14:paraId="5981549C" w14:textId="77777777" w:rsidR="000E6F7F" w:rsidRPr="005A06E7" w:rsidRDefault="000F1C46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Enrolment for Pre-University</w:t>
            </w:r>
          </w:p>
          <w:p w14:paraId="16291EDB" w14:textId="1D943350" w:rsidR="000F1C46" w:rsidRPr="005A06E7" w:rsidRDefault="000F1C46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(The number of enrolments in Pre- University School)</w:t>
            </w:r>
          </w:p>
          <w:p w14:paraId="49E10CEF" w14:textId="77777777" w:rsidR="000F1C46" w:rsidRPr="005A06E7" w:rsidRDefault="000F1C46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Database Name:</w:t>
            </w:r>
          </w:p>
          <w:p w14:paraId="52592583" w14:textId="221161B2" w:rsidR="000F1C46" w:rsidRPr="005A06E7" w:rsidRDefault="00A57EA8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i w:val="0"/>
                <w:iCs w:val="0"/>
              </w:rPr>
              <w:t>Enrolment_pre-university</w:t>
            </w:r>
          </w:p>
          <w:p w14:paraId="60A4A234" w14:textId="77777777" w:rsidR="000F1C46" w:rsidRPr="005A06E7" w:rsidRDefault="000F1C46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Link:</w:t>
            </w:r>
          </w:p>
          <w:p w14:paraId="295225A0" w14:textId="5826BF0D" w:rsidR="000F1C46" w:rsidRPr="005A06E7" w:rsidRDefault="00BD4F09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hyperlink r:id="rId15" w:history="1">
              <w:r w:rsidR="003803E4" w:rsidRPr="005A06E7">
                <w:rPr>
                  <w:rStyle w:val="Hyperlink"/>
                  <w:b/>
                  <w:bCs/>
                  <w:i w:val="0"/>
                  <w:iCs w:val="0"/>
                </w:rPr>
                <w:t>Enrolment for Pre-University</w:t>
              </w:r>
            </w:hyperlink>
          </w:p>
        </w:tc>
        <w:tc>
          <w:tcPr>
            <w:tcW w:w="4451" w:type="dxa"/>
          </w:tcPr>
          <w:p w14:paraId="4F7A3E5F" w14:textId="3BA31BED" w:rsidR="000F1C46" w:rsidRPr="005A06E7" w:rsidRDefault="00BB7B18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To find out about </w:t>
            </w:r>
            <w:r w:rsidR="00DC19C9" w:rsidRPr="005A06E7">
              <w:rPr>
                <w:i w:val="0"/>
                <w:iCs w:val="0"/>
              </w:rPr>
              <w:t xml:space="preserve">the </w:t>
            </w:r>
            <w:r w:rsidR="00346494" w:rsidRPr="005A06E7">
              <w:rPr>
                <w:b/>
                <w:bCs/>
                <w:i w:val="0"/>
                <w:iCs w:val="0"/>
              </w:rPr>
              <w:t xml:space="preserve">number of </w:t>
            </w:r>
            <w:r w:rsidR="00876EB8" w:rsidRPr="005A06E7">
              <w:rPr>
                <w:b/>
                <w:bCs/>
                <w:i w:val="0"/>
                <w:iCs w:val="0"/>
              </w:rPr>
              <w:t>intakes</w:t>
            </w:r>
            <w:r w:rsidR="00346494" w:rsidRPr="005A06E7">
              <w:rPr>
                <w:b/>
                <w:bCs/>
                <w:i w:val="0"/>
                <w:iCs w:val="0"/>
              </w:rPr>
              <w:t xml:space="preserve"> of Pre-University</w:t>
            </w:r>
            <w:r w:rsidR="00435231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FB57D0" w:rsidRPr="005A06E7">
              <w:rPr>
                <w:b/>
                <w:bCs/>
                <w:i w:val="0"/>
                <w:iCs w:val="0"/>
              </w:rPr>
              <w:t>school</w:t>
            </w:r>
            <w:r w:rsidR="00010591" w:rsidRPr="005A06E7">
              <w:rPr>
                <w:b/>
                <w:bCs/>
                <w:i w:val="0"/>
                <w:iCs w:val="0"/>
              </w:rPr>
              <w:t>s</w:t>
            </w:r>
            <w:r w:rsidR="00346494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346494" w:rsidRPr="005A06E7">
              <w:rPr>
                <w:i w:val="0"/>
                <w:iCs w:val="0"/>
              </w:rPr>
              <w:t>compared to</w:t>
            </w:r>
            <w:r w:rsidR="00346494" w:rsidRPr="005A06E7">
              <w:rPr>
                <w:b/>
                <w:bCs/>
                <w:i w:val="0"/>
                <w:iCs w:val="0"/>
              </w:rPr>
              <w:t xml:space="preserve"> Polytechnic</w:t>
            </w:r>
            <w:r w:rsidR="00FE6E8C" w:rsidRPr="005A06E7">
              <w:rPr>
                <w:b/>
                <w:bCs/>
                <w:i w:val="0"/>
                <w:iCs w:val="0"/>
              </w:rPr>
              <w:t>.</w:t>
            </w:r>
          </w:p>
        </w:tc>
      </w:tr>
      <w:tr w:rsidR="001D6C2F" w:rsidRPr="005A06E7" w14:paraId="3202ED67" w14:textId="77777777" w:rsidTr="00731891">
        <w:trPr>
          <w:trHeight w:val="431"/>
        </w:trPr>
        <w:tc>
          <w:tcPr>
            <w:tcW w:w="5785" w:type="dxa"/>
          </w:tcPr>
          <w:p w14:paraId="4062039C" w14:textId="77777777" w:rsidR="00415325" w:rsidRPr="005A06E7" w:rsidRDefault="001D6C2F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Enrolment for University</w:t>
            </w:r>
          </w:p>
          <w:p w14:paraId="614CB867" w14:textId="7C075558" w:rsidR="001D6C2F" w:rsidRPr="005A06E7" w:rsidRDefault="001D6C2F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  <w:u w:val="single"/>
              </w:rPr>
            </w:pPr>
            <w:r w:rsidRPr="005A06E7">
              <w:rPr>
                <w:i w:val="0"/>
                <w:iCs w:val="0"/>
              </w:rPr>
              <w:t>(The number of enrolments in University School)</w:t>
            </w:r>
          </w:p>
          <w:p w14:paraId="58E3E92F" w14:textId="77777777" w:rsidR="001D6C2F" w:rsidRPr="005A06E7" w:rsidRDefault="001D6C2F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Database Name:</w:t>
            </w:r>
          </w:p>
          <w:p w14:paraId="3A75912F" w14:textId="1CFFF087" w:rsidR="001D6C2F" w:rsidRPr="005A06E7" w:rsidRDefault="00CB6754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  <w:u w:val="single"/>
              </w:rPr>
            </w:pPr>
            <w:r w:rsidRPr="005A06E7">
              <w:rPr>
                <w:i w:val="0"/>
                <w:iCs w:val="0"/>
              </w:rPr>
              <w:t>Universities-enrolment</w:t>
            </w:r>
          </w:p>
          <w:p w14:paraId="4B4F7B22" w14:textId="77777777" w:rsidR="001D6C2F" w:rsidRPr="005A06E7" w:rsidRDefault="001D6C2F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Link:</w:t>
            </w:r>
          </w:p>
          <w:p w14:paraId="01C73169" w14:textId="4E58C991" w:rsidR="008F60A1" w:rsidRPr="005A06E7" w:rsidRDefault="008F60A1" w:rsidP="00F20AD8">
            <w:pPr>
              <w:pStyle w:val="Heading5"/>
              <w:spacing w:before="122"/>
              <w:ind w:left="0" w:right="1669"/>
              <w:outlineLvl w:val="4"/>
              <w:rPr>
                <w:rStyle w:val="Hyperlink"/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fldChar w:fldCharType="begin"/>
            </w:r>
            <w:r w:rsidRPr="005A06E7">
              <w:rPr>
                <w:b/>
                <w:bCs/>
                <w:i w:val="0"/>
                <w:iCs w:val="0"/>
                <w:u w:val="single"/>
              </w:rPr>
              <w:instrText xml:space="preserve"> HYPERLINK "https://data.gov.sg/dataset/universities-intake-enrolment-and-graduates-by-course" </w:instrText>
            </w:r>
            <w:r w:rsidRPr="005A06E7">
              <w:rPr>
                <w:b/>
                <w:bCs/>
                <w:i w:val="0"/>
                <w:iCs w:val="0"/>
                <w:u w:val="single"/>
              </w:rPr>
              <w:fldChar w:fldCharType="separate"/>
            </w:r>
            <w:r w:rsidRPr="005A06E7">
              <w:rPr>
                <w:rStyle w:val="Hyperlink"/>
                <w:b/>
                <w:bCs/>
                <w:i w:val="0"/>
                <w:iCs w:val="0"/>
              </w:rPr>
              <w:t>Universities - Intake, Enrolment and Graduates by Course-Data.gov.sg</w:t>
            </w:r>
          </w:p>
          <w:p w14:paraId="31E483A7" w14:textId="7AFF587D" w:rsidR="001D6C2F" w:rsidRPr="005A06E7" w:rsidRDefault="008F60A1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fldChar w:fldCharType="end"/>
            </w:r>
          </w:p>
        </w:tc>
        <w:tc>
          <w:tcPr>
            <w:tcW w:w="4451" w:type="dxa"/>
          </w:tcPr>
          <w:p w14:paraId="03C5D62C" w14:textId="77777777" w:rsidR="00415325" w:rsidRPr="005A06E7" w:rsidRDefault="00FB57D0" w:rsidP="00415325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To find out about </w:t>
            </w:r>
            <w:r w:rsidR="003803E4" w:rsidRPr="005A06E7">
              <w:rPr>
                <w:i w:val="0"/>
                <w:iCs w:val="0"/>
              </w:rPr>
              <w:t xml:space="preserve">the </w:t>
            </w:r>
            <w:r w:rsidRPr="005A06E7">
              <w:rPr>
                <w:b/>
                <w:bCs/>
                <w:i w:val="0"/>
                <w:iCs w:val="0"/>
              </w:rPr>
              <w:t>number of intakes of university school</w:t>
            </w:r>
            <w:r w:rsidR="00D72CEB" w:rsidRPr="005A06E7">
              <w:rPr>
                <w:b/>
                <w:bCs/>
                <w:i w:val="0"/>
                <w:iCs w:val="0"/>
              </w:rPr>
              <w:t>s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 xml:space="preserve">in </w:t>
            </w:r>
            <w:r w:rsidR="003803E4" w:rsidRPr="005A06E7">
              <w:rPr>
                <w:i w:val="0"/>
                <w:iCs w:val="0"/>
              </w:rPr>
              <w:t>S</w:t>
            </w:r>
            <w:r w:rsidRPr="005A06E7">
              <w:rPr>
                <w:i w:val="0"/>
                <w:iCs w:val="0"/>
              </w:rPr>
              <w:t>ingapore</w:t>
            </w:r>
            <w:r w:rsidR="00415325" w:rsidRPr="005A06E7">
              <w:rPr>
                <w:i w:val="0"/>
                <w:iCs w:val="0"/>
              </w:rPr>
              <w:t xml:space="preserve"> by looking at the </w:t>
            </w:r>
            <w:r w:rsidR="00415325" w:rsidRPr="005A06E7">
              <w:rPr>
                <w:b/>
                <w:bCs/>
                <w:i w:val="0"/>
                <w:iCs w:val="0"/>
              </w:rPr>
              <w:t>enrolment per year</w:t>
            </w:r>
            <w:r w:rsidR="00415325" w:rsidRPr="005A06E7">
              <w:rPr>
                <w:i w:val="0"/>
                <w:iCs w:val="0"/>
              </w:rPr>
              <w:t>.</w:t>
            </w:r>
          </w:p>
          <w:p w14:paraId="269B61C8" w14:textId="57B5F946" w:rsidR="001D6C2F" w:rsidRPr="005A06E7" w:rsidRDefault="001D6C2F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</w:p>
        </w:tc>
      </w:tr>
      <w:tr w:rsidR="003332F3" w:rsidRPr="005A06E7" w14:paraId="07592282" w14:textId="77777777" w:rsidTr="00731891">
        <w:trPr>
          <w:trHeight w:val="431"/>
        </w:trPr>
        <w:tc>
          <w:tcPr>
            <w:tcW w:w="5785" w:type="dxa"/>
          </w:tcPr>
          <w:p w14:paraId="552DC7C8" w14:textId="77777777" w:rsidR="00EE5CDD" w:rsidRPr="005A06E7" w:rsidRDefault="00A323A7" w:rsidP="00F20AD8">
            <w:pPr>
              <w:pStyle w:val="Heading5"/>
              <w:spacing w:before="122"/>
              <w:ind w:left="0" w:right="1669"/>
              <w:outlineLvl w:val="4"/>
              <w:rPr>
                <w:rFonts w:eastAsia="Times New Roman"/>
                <w:i w:val="0"/>
                <w:iCs w:val="0"/>
                <w:color w:val="000000"/>
                <w:shd w:val="clear" w:color="auto" w:fill="FFFFFF"/>
                <w:lang w:val="en-SG" w:eastAsia="zh-CN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lastRenderedPageBreak/>
              <w:t>Graduate Employment Survey for Polytechnic Student</w:t>
            </w:r>
            <w:r w:rsidR="001A4B37" w:rsidRPr="005A06E7">
              <w:rPr>
                <w:rFonts w:eastAsia="Times New Roman"/>
                <w:i w:val="0"/>
                <w:iCs w:val="0"/>
                <w:color w:val="000000"/>
                <w:shd w:val="clear" w:color="auto" w:fill="FFFFFF"/>
                <w:lang w:val="en-SG" w:eastAsia="zh-CN"/>
              </w:rPr>
              <w:t xml:space="preserve"> </w:t>
            </w:r>
          </w:p>
          <w:p w14:paraId="2EDFD415" w14:textId="67702AFB" w:rsidR="00A323A7" w:rsidRPr="005A06E7" w:rsidRDefault="001A4B37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rFonts w:eastAsia="Times New Roman"/>
                <w:i w:val="0"/>
                <w:iCs w:val="0"/>
                <w:color w:val="000000"/>
                <w:shd w:val="clear" w:color="auto" w:fill="FFFFFF"/>
                <w:lang w:val="en-SG" w:eastAsia="zh-CN"/>
              </w:rPr>
              <w:t xml:space="preserve">(The statistics show Polytechnic student’s </w:t>
            </w:r>
            <w:r w:rsidRPr="005A06E7">
              <w:rPr>
                <w:i w:val="0"/>
                <w:iCs w:val="0"/>
              </w:rPr>
              <w:t>employment rates and gross monthly salary</w:t>
            </w:r>
            <w:r w:rsidR="00056FE4" w:rsidRPr="005A06E7">
              <w:rPr>
                <w:i w:val="0"/>
                <w:iCs w:val="0"/>
              </w:rPr>
              <w:t>)</w:t>
            </w:r>
          </w:p>
          <w:p w14:paraId="550E70A2" w14:textId="77777777" w:rsidR="004B3449" w:rsidRPr="005A06E7" w:rsidRDefault="004B3449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Database Name:</w:t>
            </w:r>
          </w:p>
          <w:p w14:paraId="5C62CAE4" w14:textId="0F41DEBC" w:rsidR="004B3449" w:rsidRPr="005A06E7" w:rsidRDefault="00042309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  <w:u w:val="single"/>
              </w:rPr>
            </w:pPr>
            <w:r w:rsidRPr="005A06E7">
              <w:rPr>
                <w:i w:val="0"/>
                <w:iCs w:val="0"/>
              </w:rPr>
              <w:t>Polytechnic_graduate_survey</w:t>
            </w:r>
          </w:p>
          <w:p w14:paraId="0A2CB331" w14:textId="77777777" w:rsidR="00A323A7" w:rsidRPr="005A06E7" w:rsidRDefault="00A323A7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Link:</w:t>
            </w:r>
          </w:p>
          <w:p w14:paraId="09E5E45E" w14:textId="40BE1553" w:rsidR="00AA23DF" w:rsidRPr="005B51CA" w:rsidRDefault="00BD4F09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color w:val="0563C1" w:themeColor="hyperlink"/>
                <w:u w:val="single"/>
              </w:rPr>
            </w:pPr>
            <w:hyperlink r:id="rId16" w:history="1">
              <w:r w:rsidR="00AA23DF" w:rsidRPr="005A06E7">
                <w:rPr>
                  <w:rStyle w:val="Hyperlink"/>
                  <w:b/>
                  <w:bCs/>
                  <w:i w:val="0"/>
                  <w:iCs w:val="0"/>
                </w:rPr>
                <w:t xml:space="preserve">Graduate Employment Survey for Polytechnic Student </w:t>
              </w:r>
            </w:hyperlink>
          </w:p>
        </w:tc>
        <w:tc>
          <w:tcPr>
            <w:tcW w:w="4451" w:type="dxa"/>
          </w:tcPr>
          <w:p w14:paraId="0DACE8FD" w14:textId="1C49B3CC" w:rsidR="00A323A7" w:rsidRPr="005A06E7" w:rsidRDefault="00A323A7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To find out about the</w:t>
            </w:r>
            <w:r w:rsidRPr="005A06E7">
              <w:rPr>
                <w:b/>
                <w:bCs/>
                <w:i w:val="0"/>
                <w:iCs w:val="0"/>
              </w:rPr>
              <w:t xml:space="preserve"> employment rates and gross monthly salary </w:t>
            </w:r>
            <w:r w:rsidRPr="005A06E7">
              <w:rPr>
                <w:i w:val="0"/>
                <w:iCs w:val="0"/>
              </w:rPr>
              <w:t xml:space="preserve">for </w:t>
            </w:r>
            <w:r w:rsidR="003848FB" w:rsidRPr="005A06E7">
              <w:rPr>
                <w:i w:val="0"/>
                <w:iCs w:val="0"/>
              </w:rPr>
              <w:t xml:space="preserve">a </w:t>
            </w:r>
            <w:r w:rsidRPr="005A06E7">
              <w:rPr>
                <w:i w:val="0"/>
                <w:iCs w:val="0"/>
              </w:rPr>
              <w:t>polytechnic student</w:t>
            </w:r>
            <w:r w:rsidR="0025671C" w:rsidRPr="005A06E7">
              <w:rPr>
                <w:i w:val="0"/>
                <w:iCs w:val="0"/>
              </w:rPr>
              <w:t>.</w:t>
            </w:r>
          </w:p>
          <w:p w14:paraId="537695AE" w14:textId="504F4F95" w:rsidR="003332F3" w:rsidRPr="005A06E7" w:rsidRDefault="003332F3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</w:p>
        </w:tc>
      </w:tr>
      <w:tr w:rsidR="003332F3" w:rsidRPr="005A06E7" w14:paraId="21BC189C" w14:textId="77777777" w:rsidTr="00731891">
        <w:trPr>
          <w:trHeight w:val="431"/>
        </w:trPr>
        <w:tc>
          <w:tcPr>
            <w:tcW w:w="5785" w:type="dxa"/>
          </w:tcPr>
          <w:p w14:paraId="6E677484" w14:textId="77777777" w:rsidR="00D840E8" w:rsidRPr="005A06E7" w:rsidRDefault="001A4B37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Graduate Employment Survey for University Student</w:t>
            </w:r>
          </w:p>
          <w:p w14:paraId="689ED263" w14:textId="3FB06D8C" w:rsidR="001A4B37" w:rsidRPr="005A06E7" w:rsidRDefault="00056FE4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rFonts w:eastAsia="Times New Roman"/>
                <w:i w:val="0"/>
                <w:iCs w:val="0"/>
                <w:color w:val="000000"/>
                <w:shd w:val="clear" w:color="auto" w:fill="FFFFFF"/>
                <w:lang w:val="en-SG" w:eastAsia="zh-CN"/>
              </w:rPr>
              <w:t xml:space="preserve">(The statistics show University student’s </w:t>
            </w:r>
            <w:r w:rsidRPr="005A06E7">
              <w:rPr>
                <w:i w:val="0"/>
                <w:iCs w:val="0"/>
              </w:rPr>
              <w:t>employment rates and gross monthly salary)</w:t>
            </w:r>
          </w:p>
          <w:p w14:paraId="00BE9107" w14:textId="77777777" w:rsidR="004B3449" w:rsidRPr="005A06E7" w:rsidRDefault="004B3449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>Database Name:</w:t>
            </w:r>
          </w:p>
          <w:p w14:paraId="288B3D62" w14:textId="7364AC55" w:rsidR="004B3449" w:rsidRPr="005A06E7" w:rsidRDefault="004B3449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  <w:u w:val="single"/>
              </w:rPr>
            </w:pPr>
            <w:r w:rsidRPr="005A06E7">
              <w:rPr>
                <w:i w:val="0"/>
                <w:iCs w:val="0"/>
              </w:rPr>
              <w:t>Graduate_employment_survey_ntu-nus-sit-smu-suss-sutd</w:t>
            </w:r>
          </w:p>
          <w:p w14:paraId="5E495386" w14:textId="77777777" w:rsidR="00AA23DF" w:rsidRPr="005A06E7" w:rsidRDefault="001A4B37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r w:rsidRPr="005A06E7">
              <w:rPr>
                <w:b/>
                <w:bCs/>
                <w:i w:val="0"/>
                <w:iCs w:val="0"/>
                <w:u w:val="single"/>
              </w:rPr>
              <w:t xml:space="preserve">Link: </w:t>
            </w:r>
          </w:p>
          <w:p w14:paraId="2FEA1A3C" w14:textId="3ED075F0" w:rsidR="003332F3" w:rsidRPr="005A06E7" w:rsidRDefault="00BD4F09" w:rsidP="00F20AD8">
            <w:pPr>
              <w:pStyle w:val="Heading5"/>
              <w:spacing w:before="122"/>
              <w:ind w:left="0" w:right="1669"/>
              <w:outlineLvl w:val="4"/>
              <w:rPr>
                <w:b/>
                <w:bCs/>
                <w:i w:val="0"/>
                <w:iCs w:val="0"/>
                <w:u w:val="single"/>
              </w:rPr>
            </w:pPr>
            <w:hyperlink r:id="rId17" w:history="1">
              <w:r w:rsidR="00AA23DF" w:rsidRPr="005A06E7">
                <w:rPr>
                  <w:rStyle w:val="Hyperlink"/>
                  <w:b/>
                  <w:bCs/>
                  <w:i w:val="0"/>
                  <w:iCs w:val="0"/>
                </w:rPr>
                <w:t>Graduate Employment Survey for University Student</w:t>
              </w:r>
            </w:hyperlink>
          </w:p>
        </w:tc>
        <w:tc>
          <w:tcPr>
            <w:tcW w:w="4451" w:type="dxa"/>
          </w:tcPr>
          <w:p w14:paraId="0655B98D" w14:textId="71C23D55" w:rsidR="003332F3" w:rsidRPr="005A06E7" w:rsidRDefault="001A4B37" w:rsidP="00F20AD8">
            <w:pPr>
              <w:pStyle w:val="Heading5"/>
              <w:spacing w:before="122"/>
              <w:ind w:left="0" w:right="1669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To find out about the </w:t>
            </w:r>
            <w:r w:rsidRPr="005A06E7">
              <w:rPr>
                <w:b/>
                <w:bCs/>
                <w:i w:val="0"/>
                <w:iCs w:val="0"/>
              </w:rPr>
              <w:t>employment rates, gross monthly salary</w:t>
            </w:r>
            <w:r w:rsidRPr="005A06E7">
              <w:rPr>
                <w:i w:val="0"/>
                <w:iCs w:val="0"/>
              </w:rPr>
              <w:t xml:space="preserve"> for </w:t>
            </w:r>
            <w:r w:rsidR="00BE17B2" w:rsidRPr="005A06E7">
              <w:rPr>
                <w:i w:val="0"/>
                <w:iCs w:val="0"/>
              </w:rPr>
              <w:t xml:space="preserve">a </w:t>
            </w:r>
            <w:r w:rsidRPr="005A06E7">
              <w:rPr>
                <w:i w:val="0"/>
                <w:iCs w:val="0"/>
              </w:rPr>
              <w:t>university studen</w:t>
            </w:r>
            <w:r w:rsidR="00BE17B2" w:rsidRPr="005A06E7">
              <w:rPr>
                <w:i w:val="0"/>
                <w:iCs w:val="0"/>
              </w:rPr>
              <w:t>t.</w:t>
            </w:r>
            <w:r w:rsidRPr="005A06E7">
              <w:rPr>
                <w:i w:val="0"/>
                <w:iCs w:val="0"/>
              </w:rPr>
              <w:t xml:space="preserve"> </w:t>
            </w:r>
          </w:p>
        </w:tc>
      </w:tr>
    </w:tbl>
    <w:p w14:paraId="7ED8A708" w14:textId="08587154" w:rsidR="00F40B75" w:rsidRPr="005A06E7" w:rsidRDefault="00F40B75" w:rsidP="00F40B75">
      <w:pPr>
        <w:pStyle w:val="Heading4"/>
        <w:tabs>
          <w:tab w:val="left" w:pos="1419"/>
        </w:tabs>
        <w:ind w:left="0" w:firstLine="0"/>
        <w:rPr>
          <w:rFonts w:ascii="Symbol" w:hAnsi="Symbol"/>
        </w:rPr>
      </w:pPr>
    </w:p>
    <w:p w14:paraId="44006BBF" w14:textId="5F325C1F" w:rsidR="009D3856" w:rsidRPr="005A06E7" w:rsidRDefault="009D3856" w:rsidP="00F40B75">
      <w:pPr>
        <w:pStyle w:val="Heading4"/>
        <w:tabs>
          <w:tab w:val="left" w:pos="1419"/>
        </w:tabs>
        <w:ind w:left="0" w:firstLine="0"/>
        <w:rPr>
          <w:rFonts w:ascii="Symbol" w:hAnsi="Symbol"/>
        </w:rPr>
      </w:pPr>
    </w:p>
    <w:p w14:paraId="2A04F405" w14:textId="1B1226BB" w:rsidR="009D3856" w:rsidRPr="005A06E7" w:rsidRDefault="009D3856" w:rsidP="00F40B75">
      <w:pPr>
        <w:pStyle w:val="Heading4"/>
        <w:tabs>
          <w:tab w:val="left" w:pos="1419"/>
        </w:tabs>
        <w:ind w:left="0" w:firstLine="0"/>
        <w:rPr>
          <w:rFonts w:ascii="Symbol" w:hAnsi="Symbol"/>
        </w:rPr>
      </w:pPr>
    </w:p>
    <w:p w14:paraId="22648F47" w14:textId="77777777" w:rsidR="009D3856" w:rsidRPr="005A06E7" w:rsidRDefault="009D3856" w:rsidP="00F40B75">
      <w:pPr>
        <w:pStyle w:val="Heading4"/>
        <w:tabs>
          <w:tab w:val="left" w:pos="1419"/>
        </w:tabs>
        <w:ind w:left="0" w:firstLine="0"/>
        <w:rPr>
          <w:rFonts w:ascii="Symbol" w:hAnsi="Symbol"/>
        </w:rPr>
      </w:pPr>
    </w:p>
    <w:p w14:paraId="4015A745" w14:textId="765688B3" w:rsidR="0019627B" w:rsidRPr="005A06E7" w:rsidRDefault="0019627B" w:rsidP="00F40B75">
      <w:pPr>
        <w:pStyle w:val="Heading4"/>
        <w:numPr>
          <w:ilvl w:val="0"/>
          <w:numId w:val="2"/>
        </w:numPr>
        <w:tabs>
          <w:tab w:val="left" w:pos="2159"/>
          <w:tab w:val="left" w:pos="2160"/>
        </w:tabs>
        <w:spacing w:before="2"/>
      </w:pPr>
      <w:r w:rsidRPr="005A06E7">
        <w:t>Is</w:t>
      </w:r>
      <w:r w:rsidRPr="005A06E7">
        <w:rPr>
          <w:spacing w:val="-1"/>
        </w:rPr>
        <w:t xml:space="preserve"> </w:t>
      </w:r>
      <w:r w:rsidRPr="005A06E7">
        <w:t>the</w:t>
      </w:r>
      <w:r w:rsidRPr="005A06E7">
        <w:rPr>
          <w:spacing w:val="-1"/>
        </w:rPr>
        <w:t xml:space="preserve"> </w:t>
      </w:r>
      <w:r w:rsidRPr="005A06E7">
        <w:t>dataset</w:t>
      </w:r>
      <w:r w:rsidRPr="005A06E7">
        <w:rPr>
          <w:spacing w:val="-2"/>
        </w:rPr>
        <w:t xml:space="preserve"> </w:t>
      </w:r>
      <w:r w:rsidRPr="005A06E7">
        <w:t>shared</w:t>
      </w:r>
      <w:r w:rsidRPr="005A06E7">
        <w:rPr>
          <w:spacing w:val="-1"/>
        </w:rPr>
        <w:t xml:space="preserve"> </w:t>
      </w:r>
      <w:r w:rsidRPr="005A06E7">
        <w:t>or</w:t>
      </w:r>
      <w:r w:rsidRPr="005A06E7">
        <w:rPr>
          <w:spacing w:val="-3"/>
        </w:rPr>
        <w:t xml:space="preserve"> </w:t>
      </w:r>
      <w:r w:rsidRPr="005A06E7">
        <w:t>common?</w:t>
      </w:r>
      <w:r w:rsidR="00173024" w:rsidRPr="005A06E7">
        <w:t>’</w:t>
      </w:r>
    </w:p>
    <w:p w14:paraId="70C73F59" w14:textId="77777777" w:rsidR="00173024" w:rsidRPr="005A06E7" w:rsidRDefault="00173024" w:rsidP="00173024">
      <w:pPr>
        <w:pStyle w:val="Heading4"/>
        <w:tabs>
          <w:tab w:val="left" w:pos="2159"/>
          <w:tab w:val="left" w:pos="2160"/>
        </w:tabs>
        <w:spacing w:before="2"/>
        <w:ind w:left="720" w:firstLine="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173024" w:rsidRPr="005A06E7" w14:paraId="2560BEB7" w14:textId="77777777" w:rsidTr="00173024">
        <w:tc>
          <w:tcPr>
            <w:tcW w:w="9016" w:type="dxa"/>
          </w:tcPr>
          <w:p w14:paraId="47CF123A" w14:textId="73ECDC53" w:rsidR="00173024" w:rsidRPr="005A06E7" w:rsidRDefault="00173024" w:rsidP="00173024">
            <w:pPr>
              <w:pStyle w:val="Heading5"/>
              <w:spacing w:before="120"/>
              <w:ind w:left="0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This dataset is </w:t>
            </w:r>
            <w:r w:rsidRPr="005A06E7">
              <w:rPr>
                <w:b/>
                <w:bCs/>
                <w:i w:val="0"/>
                <w:iCs w:val="0"/>
              </w:rPr>
              <w:t>not shared</w:t>
            </w:r>
            <w:r w:rsidRPr="005A06E7">
              <w:rPr>
                <w:i w:val="0"/>
                <w:iCs w:val="0"/>
              </w:rPr>
              <w:t xml:space="preserve"> as each of </w:t>
            </w:r>
            <w:r w:rsidR="00E62A25" w:rsidRPr="005A06E7">
              <w:rPr>
                <w:i w:val="0"/>
                <w:iCs w:val="0"/>
              </w:rPr>
              <w:t>my</w:t>
            </w:r>
            <w:r w:rsidRPr="005A06E7">
              <w:rPr>
                <w:i w:val="0"/>
                <w:iCs w:val="0"/>
              </w:rPr>
              <w:t xml:space="preserve"> team member</w:t>
            </w:r>
            <w:r w:rsidR="00DF70EA" w:rsidRPr="005A06E7">
              <w:rPr>
                <w:i w:val="0"/>
                <w:iCs w:val="0"/>
              </w:rPr>
              <w:t>s</w:t>
            </w:r>
            <w:r w:rsidRPr="005A06E7">
              <w:rPr>
                <w:i w:val="0"/>
                <w:iCs w:val="0"/>
              </w:rPr>
              <w:t xml:space="preserve"> is doing an individual component.</w:t>
            </w:r>
          </w:p>
          <w:p w14:paraId="5A310384" w14:textId="77777777" w:rsidR="00173024" w:rsidRPr="005A06E7" w:rsidRDefault="00173024" w:rsidP="00173024">
            <w:pPr>
              <w:pStyle w:val="Heading4"/>
              <w:tabs>
                <w:tab w:val="left" w:pos="2159"/>
                <w:tab w:val="left" w:pos="2160"/>
              </w:tabs>
              <w:spacing w:before="2"/>
              <w:ind w:left="0" w:firstLine="0"/>
              <w:outlineLvl w:val="3"/>
            </w:pPr>
          </w:p>
        </w:tc>
      </w:tr>
    </w:tbl>
    <w:p w14:paraId="3C7807F3" w14:textId="5CBF7076" w:rsidR="008E4F0A" w:rsidRPr="005A06E7" w:rsidRDefault="008E4F0A" w:rsidP="00C25D51">
      <w:pPr>
        <w:pStyle w:val="Heading5"/>
        <w:spacing w:before="120"/>
        <w:ind w:left="0"/>
        <w:rPr>
          <w:i w:val="0"/>
          <w:iCs w:val="0"/>
        </w:rPr>
      </w:pPr>
    </w:p>
    <w:p w14:paraId="374A48BE" w14:textId="37D56DC0" w:rsidR="008E589A" w:rsidRPr="005A06E7" w:rsidRDefault="008E589A" w:rsidP="00C25D51">
      <w:pPr>
        <w:pStyle w:val="Heading5"/>
        <w:spacing w:before="120"/>
        <w:ind w:left="0"/>
        <w:rPr>
          <w:i w:val="0"/>
          <w:iCs w:val="0"/>
        </w:rPr>
      </w:pPr>
    </w:p>
    <w:p w14:paraId="758742F9" w14:textId="1944EF7B" w:rsidR="008E589A" w:rsidRDefault="008E589A" w:rsidP="00C25D51">
      <w:pPr>
        <w:pStyle w:val="Heading5"/>
        <w:spacing w:before="120"/>
        <w:ind w:left="0"/>
        <w:rPr>
          <w:i w:val="0"/>
          <w:iCs w:val="0"/>
        </w:rPr>
      </w:pPr>
    </w:p>
    <w:p w14:paraId="04A4105D" w14:textId="251468A0" w:rsidR="00EE68F0" w:rsidRDefault="00EE68F0" w:rsidP="00C25D51">
      <w:pPr>
        <w:pStyle w:val="Heading5"/>
        <w:spacing w:before="120"/>
        <w:ind w:left="0"/>
        <w:rPr>
          <w:i w:val="0"/>
          <w:iCs w:val="0"/>
        </w:rPr>
      </w:pPr>
    </w:p>
    <w:p w14:paraId="1AFE7561" w14:textId="2EE9C702" w:rsidR="00EE68F0" w:rsidRDefault="00EE68F0" w:rsidP="00C25D51">
      <w:pPr>
        <w:pStyle w:val="Heading5"/>
        <w:spacing w:before="120"/>
        <w:ind w:left="0"/>
        <w:rPr>
          <w:i w:val="0"/>
          <w:iCs w:val="0"/>
        </w:rPr>
      </w:pPr>
    </w:p>
    <w:p w14:paraId="5984571D" w14:textId="450EE700" w:rsidR="00EE68F0" w:rsidRDefault="00EE68F0" w:rsidP="00C25D51">
      <w:pPr>
        <w:pStyle w:val="Heading5"/>
        <w:spacing w:before="120"/>
        <w:ind w:left="0"/>
        <w:rPr>
          <w:i w:val="0"/>
          <w:iCs w:val="0"/>
        </w:rPr>
      </w:pPr>
    </w:p>
    <w:p w14:paraId="67C0C151" w14:textId="68C523DA" w:rsidR="00EE68F0" w:rsidRDefault="00EE68F0" w:rsidP="00C25D51">
      <w:pPr>
        <w:pStyle w:val="Heading5"/>
        <w:spacing w:before="120"/>
        <w:ind w:left="0"/>
        <w:rPr>
          <w:i w:val="0"/>
          <w:iCs w:val="0"/>
        </w:rPr>
      </w:pPr>
    </w:p>
    <w:p w14:paraId="5ABFF8F5" w14:textId="77777777" w:rsidR="00EE68F0" w:rsidRPr="005A06E7" w:rsidRDefault="00EE68F0" w:rsidP="00C25D51">
      <w:pPr>
        <w:pStyle w:val="Heading5"/>
        <w:spacing w:before="120"/>
        <w:ind w:left="0"/>
        <w:rPr>
          <w:i w:val="0"/>
          <w:iCs w:val="0"/>
        </w:rPr>
      </w:pPr>
    </w:p>
    <w:p w14:paraId="46D6C9AE" w14:textId="70E9F229" w:rsidR="0019627B" w:rsidRPr="005A06E7" w:rsidRDefault="0019627B" w:rsidP="0019627B">
      <w:pPr>
        <w:pStyle w:val="Heading4"/>
        <w:numPr>
          <w:ilvl w:val="1"/>
          <w:numId w:val="1"/>
        </w:numPr>
        <w:tabs>
          <w:tab w:val="left" w:pos="2159"/>
          <w:tab w:val="left" w:pos="2160"/>
        </w:tabs>
      </w:pPr>
      <w:r w:rsidRPr="005A06E7">
        <w:lastRenderedPageBreak/>
        <w:t>How is</w:t>
      </w:r>
      <w:r w:rsidRPr="005A06E7">
        <w:rPr>
          <w:spacing w:val="-3"/>
        </w:rPr>
        <w:t xml:space="preserve"> </w:t>
      </w:r>
      <w:r w:rsidRPr="005A06E7">
        <w:t>the</w:t>
      </w:r>
      <w:r w:rsidRPr="005A06E7">
        <w:rPr>
          <w:spacing w:val="-2"/>
        </w:rPr>
        <w:t xml:space="preserve"> </w:t>
      </w:r>
      <w:r w:rsidRPr="005A06E7">
        <w:t>dataset</w:t>
      </w:r>
      <w:r w:rsidRPr="005A06E7">
        <w:rPr>
          <w:spacing w:val="1"/>
        </w:rPr>
        <w:t xml:space="preserve"> </w:t>
      </w:r>
      <w:r w:rsidRPr="005A06E7">
        <w:t>being</w:t>
      </w:r>
      <w:r w:rsidRPr="005A06E7">
        <w:rPr>
          <w:spacing w:val="-4"/>
        </w:rPr>
        <w:t xml:space="preserve"> </w:t>
      </w:r>
      <w:r w:rsidRPr="005A06E7">
        <w:t>used?</w:t>
      </w:r>
      <w:r w:rsidRPr="005A06E7">
        <w:rPr>
          <w:spacing w:val="-4"/>
        </w:rPr>
        <w:t xml:space="preserve"> </w:t>
      </w:r>
      <w:r w:rsidRPr="005A06E7">
        <w:t>e.g., selected</w:t>
      </w:r>
      <w:r w:rsidRPr="005A06E7">
        <w:rPr>
          <w:spacing w:val="-2"/>
        </w:rPr>
        <w:t xml:space="preserve"> </w:t>
      </w:r>
      <w:r w:rsidRPr="005A06E7">
        <w:t>fields</w:t>
      </w:r>
      <w:r w:rsidRPr="005A06E7">
        <w:rPr>
          <w:spacing w:val="-1"/>
        </w:rPr>
        <w:t xml:space="preserve"> </w:t>
      </w:r>
      <w:r w:rsidRPr="005A06E7">
        <w:t>or</w:t>
      </w:r>
      <w:r w:rsidRPr="005A06E7">
        <w:rPr>
          <w:spacing w:val="-1"/>
        </w:rPr>
        <w:t xml:space="preserve"> </w:t>
      </w:r>
      <w:r w:rsidRPr="005A06E7">
        <w:t>all</w:t>
      </w:r>
      <w:r w:rsidRPr="005A06E7">
        <w:rPr>
          <w:spacing w:val="-3"/>
        </w:rPr>
        <w:t xml:space="preserve"> </w:t>
      </w:r>
      <w:r w:rsidRPr="005A06E7">
        <w:t>fields?</w:t>
      </w:r>
    </w:p>
    <w:p w14:paraId="59FBFA57" w14:textId="77777777" w:rsidR="008F4104" w:rsidRPr="005A06E7" w:rsidRDefault="008F4104" w:rsidP="008F4104">
      <w:pPr>
        <w:pStyle w:val="Heading4"/>
        <w:tabs>
          <w:tab w:val="left" w:pos="2159"/>
          <w:tab w:val="left" w:pos="2160"/>
        </w:tabs>
        <w:ind w:firstLine="0"/>
      </w:pPr>
    </w:p>
    <w:tbl>
      <w:tblPr>
        <w:tblStyle w:val="TableGrid"/>
        <w:tblW w:w="8075" w:type="dxa"/>
        <w:tblInd w:w="944" w:type="dxa"/>
        <w:tblLook w:val="04A0" w:firstRow="1" w:lastRow="0" w:firstColumn="1" w:lastColumn="0" w:noHBand="0" w:noVBand="1"/>
      </w:tblPr>
      <w:tblGrid>
        <w:gridCol w:w="8075"/>
      </w:tblGrid>
      <w:tr w:rsidR="00EC4A1D" w:rsidRPr="005A06E7" w14:paraId="19011E1A" w14:textId="77777777" w:rsidTr="00EC4A1D">
        <w:tc>
          <w:tcPr>
            <w:tcW w:w="8075" w:type="dxa"/>
          </w:tcPr>
          <w:p w14:paraId="6EDE2F79" w14:textId="79616730" w:rsidR="00EB0CEC" w:rsidRPr="005A06E7" w:rsidRDefault="00EB0CEC" w:rsidP="00EC4A1D">
            <w:pPr>
              <w:pStyle w:val="Heading5"/>
              <w:spacing w:before="122"/>
              <w:ind w:left="0" w:right="1402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For </w:t>
            </w:r>
            <w:r w:rsidRPr="005A06E7">
              <w:rPr>
                <w:b/>
                <w:bCs/>
                <w:i w:val="0"/>
                <w:iCs w:val="0"/>
              </w:rPr>
              <w:t>Enrolment_secondary_by_level_and_ course</w:t>
            </w:r>
            <w:r w:rsidRPr="005A06E7">
              <w:rPr>
                <w:i w:val="0"/>
                <w:iCs w:val="0"/>
              </w:rPr>
              <w:t xml:space="preserve">, I have selected </w:t>
            </w:r>
            <w:r w:rsidRPr="005A06E7">
              <w:rPr>
                <w:b/>
                <w:bCs/>
                <w:i w:val="0"/>
                <w:iCs w:val="0"/>
              </w:rPr>
              <w:t>course,enrolment_secondary</w:t>
            </w:r>
            <w:r w:rsidRPr="005A06E7">
              <w:rPr>
                <w:i w:val="0"/>
                <w:iCs w:val="0"/>
              </w:rPr>
              <w:t xml:space="preserve"> and </w:t>
            </w:r>
            <w:r w:rsidRPr="005A06E7">
              <w:rPr>
                <w:b/>
                <w:bCs/>
                <w:i w:val="0"/>
                <w:iCs w:val="0"/>
              </w:rPr>
              <w:t>year</w:t>
            </w:r>
            <w:r w:rsidR="0003707F" w:rsidRPr="005A06E7">
              <w:rPr>
                <w:b/>
                <w:bCs/>
                <w:i w:val="0"/>
                <w:iCs w:val="0"/>
              </w:rPr>
              <w:t xml:space="preserve"> columns</w:t>
            </w:r>
            <w:r w:rsidR="00E0240E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E0240E" w:rsidRPr="005A06E7">
              <w:rPr>
                <w:i w:val="0"/>
                <w:iCs w:val="0"/>
              </w:rPr>
              <w:t>to create the visualization in power bi</w:t>
            </w:r>
            <w:r w:rsidR="006751F0" w:rsidRPr="005A06E7">
              <w:rPr>
                <w:i w:val="0"/>
                <w:iCs w:val="0"/>
              </w:rPr>
              <w:t>.</w:t>
            </w:r>
          </w:p>
          <w:p w14:paraId="780D3C8A" w14:textId="304F9DB1" w:rsidR="009672D2" w:rsidRPr="005A06E7" w:rsidRDefault="009672D2" w:rsidP="00EC4A1D">
            <w:pPr>
              <w:pStyle w:val="Heading5"/>
              <w:spacing w:before="122"/>
              <w:ind w:left="0" w:right="1402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or</w:t>
            </w:r>
            <w:r w:rsidRPr="005A06E7">
              <w:rPr>
                <w:b/>
                <w:bCs/>
                <w:i w:val="0"/>
                <w:iCs w:val="0"/>
              </w:rPr>
              <w:t xml:space="preserve"> Enrolment_primary</w:t>
            </w:r>
            <w:r w:rsidRPr="005A06E7">
              <w:rPr>
                <w:i w:val="0"/>
                <w:iCs w:val="0"/>
              </w:rPr>
              <w:t xml:space="preserve">, I have selected </w:t>
            </w:r>
            <w:r w:rsidRPr="005A06E7">
              <w:rPr>
                <w:b/>
                <w:bCs/>
                <w:i w:val="0"/>
                <w:iCs w:val="0"/>
              </w:rPr>
              <w:t xml:space="preserve">enrolment_pri1 </w:t>
            </w:r>
            <w:r w:rsidRPr="005A06E7">
              <w:rPr>
                <w:i w:val="0"/>
                <w:iCs w:val="0"/>
              </w:rPr>
              <w:t xml:space="preserve">and </w:t>
            </w:r>
            <w:r w:rsidRPr="005A06E7">
              <w:rPr>
                <w:b/>
                <w:bCs/>
                <w:i w:val="0"/>
                <w:iCs w:val="0"/>
              </w:rPr>
              <w:t>year</w:t>
            </w:r>
            <w:r w:rsidR="0003707F" w:rsidRPr="005A06E7">
              <w:rPr>
                <w:b/>
                <w:bCs/>
                <w:i w:val="0"/>
                <w:iCs w:val="0"/>
              </w:rPr>
              <w:t xml:space="preserve"> columns</w:t>
            </w:r>
            <w:r w:rsidR="006751F0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6751F0" w:rsidRPr="005A06E7">
              <w:rPr>
                <w:i w:val="0"/>
                <w:iCs w:val="0"/>
              </w:rPr>
              <w:t>to create the visualization in power bi.</w:t>
            </w:r>
          </w:p>
          <w:p w14:paraId="72E0BD91" w14:textId="332BBF1E" w:rsidR="005269EA" w:rsidRPr="005A06E7" w:rsidRDefault="005269EA" w:rsidP="00EC4A1D">
            <w:pPr>
              <w:pStyle w:val="Heading5"/>
              <w:spacing w:before="122"/>
              <w:ind w:left="0" w:right="1402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or</w:t>
            </w:r>
            <w:r w:rsidRPr="005A06E7">
              <w:rPr>
                <w:b/>
                <w:bCs/>
                <w:i w:val="0"/>
                <w:iCs w:val="0"/>
              </w:rPr>
              <w:t xml:space="preserve"> Enrolment_by_institutions</w:t>
            </w:r>
            <w:r w:rsidRPr="005A06E7">
              <w:rPr>
                <w:i w:val="0"/>
                <w:iCs w:val="0"/>
              </w:rPr>
              <w:t xml:space="preserve">, I have selected </w:t>
            </w:r>
            <w:r w:rsidRPr="005A06E7">
              <w:rPr>
                <w:b/>
                <w:bCs/>
                <w:i w:val="0"/>
                <w:iCs w:val="0"/>
              </w:rPr>
              <w:t>ite and year</w:t>
            </w:r>
            <w:r w:rsidR="0003707F" w:rsidRPr="005A06E7">
              <w:rPr>
                <w:b/>
                <w:bCs/>
                <w:i w:val="0"/>
                <w:iCs w:val="0"/>
              </w:rPr>
              <w:t xml:space="preserve"> columns</w:t>
            </w:r>
            <w:r w:rsidR="006751F0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6751F0" w:rsidRPr="005A06E7">
              <w:rPr>
                <w:i w:val="0"/>
                <w:iCs w:val="0"/>
              </w:rPr>
              <w:t>to create the visualization in power bi.</w:t>
            </w:r>
          </w:p>
          <w:p w14:paraId="322389FB" w14:textId="7CDDA2A0" w:rsidR="009672D2" w:rsidRPr="005A06E7" w:rsidRDefault="00DB3FBB" w:rsidP="00EC4A1D">
            <w:pPr>
              <w:pStyle w:val="Heading5"/>
              <w:spacing w:before="122"/>
              <w:ind w:left="0" w:right="1402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or</w:t>
            </w:r>
            <w:r w:rsidRPr="005A06E7">
              <w:rPr>
                <w:b/>
                <w:bCs/>
                <w:i w:val="0"/>
                <w:iCs w:val="0"/>
              </w:rPr>
              <w:t xml:space="preserve"> Polytechnics_info</w:t>
            </w:r>
            <w:r w:rsidR="00256822" w:rsidRPr="005A06E7">
              <w:rPr>
                <w:b/>
                <w:bCs/>
                <w:i w:val="0"/>
                <w:iCs w:val="0"/>
              </w:rPr>
              <w:t>rmation</w:t>
            </w:r>
            <w:r w:rsidRPr="005A06E7">
              <w:rPr>
                <w:b/>
                <w:bCs/>
                <w:i w:val="0"/>
                <w:iCs w:val="0"/>
              </w:rPr>
              <w:t xml:space="preserve">, </w:t>
            </w:r>
            <w:r w:rsidR="00A17BDB" w:rsidRPr="005A06E7">
              <w:rPr>
                <w:i w:val="0"/>
                <w:iCs w:val="0"/>
              </w:rPr>
              <w:t>I have selected</w:t>
            </w:r>
            <w:r w:rsidR="00A609AE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A9669D" w:rsidRPr="005A06E7">
              <w:rPr>
                <w:b/>
                <w:bCs/>
                <w:i w:val="0"/>
                <w:iCs w:val="0"/>
              </w:rPr>
              <w:t>course, enrolment, gradu</w:t>
            </w:r>
            <w:r w:rsidR="00682850" w:rsidRPr="005A06E7">
              <w:rPr>
                <w:b/>
                <w:bCs/>
                <w:i w:val="0"/>
                <w:iCs w:val="0"/>
              </w:rPr>
              <w:t>a</w:t>
            </w:r>
            <w:r w:rsidR="00A9669D" w:rsidRPr="005A06E7">
              <w:rPr>
                <w:b/>
                <w:bCs/>
                <w:i w:val="0"/>
                <w:iCs w:val="0"/>
              </w:rPr>
              <w:t>tes, intake and year</w:t>
            </w:r>
            <w:r w:rsidR="002B2F97" w:rsidRPr="005A06E7">
              <w:rPr>
                <w:b/>
                <w:bCs/>
                <w:i w:val="0"/>
                <w:iCs w:val="0"/>
              </w:rPr>
              <w:t xml:space="preserve"> columns</w:t>
            </w:r>
            <w:r w:rsidR="00235452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235452" w:rsidRPr="005A06E7">
              <w:rPr>
                <w:i w:val="0"/>
                <w:iCs w:val="0"/>
              </w:rPr>
              <w:t>to create the visualization in power bi.</w:t>
            </w:r>
          </w:p>
          <w:p w14:paraId="3C92E884" w14:textId="344B412E" w:rsidR="001C4F38" w:rsidRPr="005A06E7" w:rsidRDefault="00594C86" w:rsidP="00EC4A1D">
            <w:pPr>
              <w:pStyle w:val="Heading5"/>
              <w:spacing w:before="122"/>
              <w:ind w:left="0" w:right="1402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For </w:t>
            </w:r>
            <w:r w:rsidRPr="005A06E7">
              <w:rPr>
                <w:b/>
                <w:bCs/>
                <w:i w:val="0"/>
                <w:iCs w:val="0"/>
              </w:rPr>
              <w:t>Enrolment_pre-university</w:t>
            </w:r>
            <w:r w:rsidRPr="005A06E7">
              <w:rPr>
                <w:i w:val="0"/>
                <w:iCs w:val="0"/>
              </w:rPr>
              <w:t xml:space="preserve">, I have selected </w:t>
            </w:r>
            <w:r w:rsidRPr="005A06E7">
              <w:rPr>
                <w:b/>
                <w:bCs/>
                <w:i w:val="0"/>
                <w:iCs w:val="0"/>
              </w:rPr>
              <w:t>enrolment_preu, level and year</w:t>
            </w:r>
            <w:r w:rsidR="002B2F97" w:rsidRPr="005A06E7">
              <w:rPr>
                <w:b/>
                <w:bCs/>
                <w:i w:val="0"/>
                <w:iCs w:val="0"/>
              </w:rPr>
              <w:t xml:space="preserve"> columns</w:t>
            </w:r>
            <w:r w:rsidR="00235452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235452" w:rsidRPr="005A06E7">
              <w:rPr>
                <w:i w:val="0"/>
                <w:iCs w:val="0"/>
              </w:rPr>
              <w:t>to create the visualization in power bi.</w:t>
            </w:r>
          </w:p>
          <w:p w14:paraId="6B329AEA" w14:textId="513FE0A2" w:rsidR="001C4F38" w:rsidRPr="005A06E7" w:rsidRDefault="001C4F38" w:rsidP="00EC4A1D">
            <w:pPr>
              <w:pStyle w:val="Heading5"/>
              <w:spacing w:before="122"/>
              <w:ind w:left="0" w:right="1402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or</w:t>
            </w:r>
            <w:r w:rsidRPr="005A06E7">
              <w:rPr>
                <w:b/>
                <w:bCs/>
                <w:i w:val="0"/>
                <w:iCs w:val="0"/>
              </w:rPr>
              <w:t xml:space="preserve"> Universities-enrolment, </w:t>
            </w:r>
            <w:r w:rsidRPr="005A06E7">
              <w:rPr>
                <w:i w:val="0"/>
                <w:iCs w:val="0"/>
              </w:rPr>
              <w:t>I have selected</w:t>
            </w:r>
            <w:r w:rsidRPr="005A06E7">
              <w:rPr>
                <w:b/>
                <w:bCs/>
                <w:i w:val="0"/>
                <w:iCs w:val="0"/>
              </w:rPr>
              <w:t xml:space="preserve"> course, enrolment and year</w:t>
            </w:r>
            <w:r w:rsidR="002B2F97" w:rsidRPr="005A06E7">
              <w:rPr>
                <w:b/>
                <w:bCs/>
                <w:i w:val="0"/>
                <w:iCs w:val="0"/>
              </w:rPr>
              <w:t xml:space="preserve"> columns</w:t>
            </w:r>
            <w:r w:rsidR="00AA2B8A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AA2B8A" w:rsidRPr="005A06E7">
              <w:rPr>
                <w:i w:val="0"/>
                <w:iCs w:val="0"/>
              </w:rPr>
              <w:t>to create the visualization in power bi.</w:t>
            </w:r>
          </w:p>
          <w:p w14:paraId="1B16E575" w14:textId="787BB4B3" w:rsidR="008E0B35" w:rsidRPr="005A06E7" w:rsidRDefault="008E0B35" w:rsidP="00EC4A1D">
            <w:pPr>
              <w:pStyle w:val="Heading5"/>
              <w:spacing w:before="122"/>
              <w:ind w:left="0" w:right="1402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or</w:t>
            </w:r>
            <w:r w:rsidRPr="005A06E7">
              <w:rPr>
                <w:b/>
                <w:bCs/>
                <w:i w:val="0"/>
                <w:iCs w:val="0"/>
              </w:rPr>
              <w:t xml:space="preserve"> Percentage_of_N-level_Cohort, </w:t>
            </w:r>
            <w:r w:rsidRPr="005A06E7">
              <w:rPr>
                <w:i w:val="0"/>
                <w:iCs w:val="0"/>
              </w:rPr>
              <w:t>I have selected</w:t>
            </w:r>
            <w:r w:rsidRPr="005A06E7">
              <w:rPr>
                <w:b/>
                <w:bCs/>
                <w:i w:val="0"/>
                <w:iCs w:val="0"/>
              </w:rPr>
              <w:t xml:space="preserve"> all the fields</w:t>
            </w:r>
            <w:r w:rsidR="00906BA7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906BA7" w:rsidRPr="005A06E7">
              <w:rPr>
                <w:i w:val="0"/>
                <w:iCs w:val="0"/>
              </w:rPr>
              <w:t>to create the visualization in power bi.</w:t>
            </w:r>
          </w:p>
          <w:p w14:paraId="470214CF" w14:textId="0F163283" w:rsidR="008E0B35" w:rsidRPr="005A06E7" w:rsidRDefault="008E0B35" w:rsidP="00EC4A1D">
            <w:pPr>
              <w:pStyle w:val="Heading5"/>
              <w:spacing w:before="122"/>
              <w:ind w:left="0" w:right="1402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or</w:t>
            </w:r>
            <w:r w:rsidRPr="005A06E7">
              <w:rPr>
                <w:b/>
                <w:bCs/>
                <w:i w:val="0"/>
                <w:iCs w:val="0"/>
              </w:rPr>
              <w:t xml:space="preserve"> Percentage_of_O-level_Cohort, </w:t>
            </w:r>
            <w:r w:rsidRPr="005A06E7">
              <w:rPr>
                <w:i w:val="0"/>
                <w:iCs w:val="0"/>
              </w:rPr>
              <w:t>I have selected</w:t>
            </w:r>
            <w:r w:rsidRPr="005A06E7">
              <w:rPr>
                <w:b/>
                <w:bCs/>
                <w:i w:val="0"/>
                <w:iCs w:val="0"/>
              </w:rPr>
              <w:t xml:space="preserve"> all the fields</w:t>
            </w:r>
            <w:r w:rsidR="006C1CA4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6C1CA4" w:rsidRPr="005A06E7">
              <w:rPr>
                <w:i w:val="0"/>
                <w:iCs w:val="0"/>
              </w:rPr>
              <w:t>to create the visualization in power bi.</w:t>
            </w:r>
          </w:p>
          <w:p w14:paraId="734EBEEE" w14:textId="7EBFBC45" w:rsidR="002B2F97" w:rsidRPr="005A06E7" w:rsidRDefault="002B2F97" w:rsidP="00EC4A1D">
            <w:pPr>
              <w:pStyle w:val="Heading5"/>
              <w:spacing w:before="122"/>
              <w:ind w:left="0" w:right="1402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For </w:t>
            </w:r>
            <w:r w:rsidRPr="005A06E7">
              <w:rPr>
                <w:b/>
                <w:bCs/>
                <w:i w:val="0"/>
                <w:iCs w:val="0"/>
              </w:rPr>
              <w:t xml:space="preserve">Primary_Students_and_Teachers, </w:t>
            </w:r>
            <w:r w:rsidRPr="005A06E7">
              <w:rPr>
                <w:i w:val="0"/>
                <w:iCs w:val="0"/>
              </w:rPr>
              <w:t>I have selected</w:t>
            </w:r>
            <w:r w:rsidRPr="005A06E7">
              <w:rPr>
                <w:b/>
                <w:bCs/>
                <w:i w:val="0"/>
                <w:iCs w:val="0"/>
              </w:rPr>
              <w:t xml:space="preserve"> all the fields </w:t>
            </w:r>
            <w:r w:rsidR="00D21A47" w:rsidRPr="005A06E7">
              <w:rPr>
                <w:i w:val="0"/>
                <w:iCs w:val="0"/>
              </w:rPr>
              <w:t>except</w:t>
            </w:r>
            <w:r w:rsidRPr="005A06E7">
              <w:rPr>
                <w:i w:val="0"/>
                <w:iCs w:val="0"/>
              </w:rPr>
              <w:t xml:space="preserve"> </w:t>
            </w:r>
            <w:r w:rsidRPr="005A06E7">
              <w:rPr>
                <w:b/>
                <w:bCs/>
                <w:i w:val="0"/>
                <w:iCs w:val="0"/>
              </w:rPr>
              <w:t>sex</w:t>
            </w:r>
            <w:r w:rsidR="00157F7F" w:rsidRPr="005A06E7">
              <w:rPr>
                <w:b/>
                <w:bCs/>
                <w:i w:val="0"/>
                <w:iCs w:val="0"/>
              </w:rPr>
              <w:t xml:space="preserve"> and student_pri</w:t>
            </w:r>
            <w:r w:rsidR="00EA43FC" w:rsidRPr="005A06E7">
              <w:rPr>
                <w:b/>
                <w:bCs/>
                <w:i w:val="0"/>
                <w:iCs w:val="0"/>
              </w:rPr>
              <w:t xml:space="preserve"> columns</w:t>
            </w:r>
            <w:r w:rsidR="00F22592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F22592" w:rsidRPr="005A06E7">
              <w:rPr>
                <w:i w:val="0"/>
                <w:iCs w:val="0"/>
              </w:rPr>
              <w:t>to create the visualization in power bi.</w:t>
            </w:r>
          </w:p>
          <w:p w14:paraId="696B83BF" w14:textId="5E14B29A" w:rsidR="004913BC" w:rsidRPr="005A06E7" w:rsidRDefault="004913BC" w:rsidP="004913BC">
            <w:pPr>
              <w:pStyle w:val="Heading5"/>
              <w:spacing w:before="122"/>
              <w:ind w:left="0" w:right="1402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For </w:t>
            </w:r>
            <w:r w:rsidRPr="005A06E7">
              <w:rPr>
                <w:b/>
                <w:bCs/>
                <w:i w:val="0"/>
                <w:iCs w:val="0"/>
              </w:rPr>
              <w:t xml:space="preserve">Secondary_Students_and_Teachers, </w:t>
            </w:r>
            <w:r w:rsidRPr="005A06E7">
              <w:rPr>
                <w:i w:val="0"/>
                <w:iCs w:val="0"/>
              </w:rPr>
              <w:t>I have selected</w:t>
            </w:r>
            <w:r w:rsidRPr="005A06E7">
              <w:rPr>
                <w:b/>
                <w:bCs/>
                <w:i w:val="0"/>
                <w:iCs w:val="0"/>
              </w:rPr>
              <w:t xml:space="preserve"> all the fields </w:t>
            </w:r>
            <w:r w:rsidR="00D21A47" w:rsidRPr="005A06E7">
              <w:rPr>
                <w:i w:val="0"/>
                <w:iCs w:val="0"/>
              </w:rPr>
              <w:t>except</w:t>
            </w:r>
            <w:r w:rsidRPr="005A06E7">
              <w:rPr>
                <w:i w:val="0"/>
                <w:iCs w:val="0"/>
              </w:rPr>
              <w:t xml:space="preserve"> </w:t>
            </w:r>
            <w:r w:rsidRPr="005A06E7">
              <w:rPr>
                <w:b/>
                <w:bCs/>
                <w:i w:val="0"/>
                <w:iCs w:val="0"/>
              </w:rPr>
              <w:t>sex</w:t>
            </w:r>
            <w:r w:rsidR="00157F7F" w:rsidRPr="005A06E7">
              <w:rPr>
                <w:b/>
                <w:bCs/>
                <w:i w:val="0"/>
                <w:iCs w:val="0"/>
              </w:rPr>
              <w:t xml:space="preserve"> and student_sec</w:t>
            </w:r>
            <w:r w:rsidR="00EA43FC" w:rsidRPr="005A06E7">
              <w:rPr>
                <w:b/>
                <w:bCs/>
                <w:i w:val="0"/>
                <w:iCs w:val="0"/>
              </w:rPr>
              <w:t xml:space="preserve"> columns</w:t>
            </w:r>
            <w:r w:rsidR="00B95010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B95010" w:rsidRPr="005A06E7">
              <w:rPr>
                <w:i w:val="0"/>
                <w:iCs w:val="0"/>
              </w:rPr>
              <w:t>to create the visualization in power bi.</w:t>
            </w:r>
          </w:p>
          <w:p w14:paraId="07AD59F4" w14:textId="5EEDE2C9" w:rsidR="001441D7" w:rsidRPr="005A06E7" w:rsidRDefault="001441D7" w:rsidP="004913BC">
            <w:pPr>
              <w:pStyle w:val="Heading5"/>
              <w:spacing w:before="122"/>
              <w:ind w:left="0" w:right="1402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For </w:t>
            </w:r>
            <w:r w:rsidRPr="005A06E7">
              <w:rPr>
                <w:b/>
                <w:bCs/>
                <w:i w:val="0"/>
                <w:iCs w:val="0"/>
              </w:rPr>
              <w:t xml:space="preserve">Polytechnic_graduate_survey, </w:t>
            </w:r>
            <w:r w:rsidRPr="005A06E7">
              <w:rPr>
                <w:i w:val="0"/>
                <w:iCs w:val="0"/>
              </w:rPr>
              <w:t>I have selected</w:t>
            </w:r>
            <w:r w:rsidRPr="005A06E7">
              <w:rPr>
                <w:b/>
                <w:bCs/>
                <w:i w:val="0"/>
                <w:iCs w:val="0"/>
              </w:rPr>
              <w:t xml:space="preserve"> all the fields</w:t>
            </w:r>
            <w:r w:rsidR="009764BC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9764BC" w:rsidRPr="005A06E7">
              <w:rPr>
                <w:i w:val="0"/>
                <w:iCs w:val="0"/>
              </w:rPr>
              <w:t>to create the visualization in power bi.</w:t>
            </w:r>
          </w:p>
          <w:p w14:paraId="74A6D24A" w14:textId="3EDE64C2" w:rsidR="00EE68F0" w:rsidRPr="00EE68F0" w:rsidRDefault="001441D7" w:rsidP="00EC4A1D">
            <w:pPr>
              <w:pStyle w:val="Heading5"/>
              <w:spacing w:before="122"/>
              <w:ind w:left="0" w:right="1402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or</w:t>
            </w:r>
            <w:r w:rsidRPr="005A06E7">
              <w:rPr>
                <w:b/>
                <w:bCs/>
                <w:i w:val="0"/>
                <w:iCs w:val="0"/>
              </w:rPr>
              <w:t xml:space="preserve"> Graduate_employment_survey_ntu-nus-sit-smu-suss-sutd, </w:t>
            </w:r>
            <w:r w:rsidRPr="005A06E7">
              <w:rPr>
                <w:i w:val="0"/>
                <w:iCs w:val="0"/>
              </w:rPr>
              <w:t>I  have selected</w:t>
            </w:r>
            <w:r w:rsidRPr="005A06E7">
              <w:rPr>
                <w:b/>
                <w:bCs/>
                <w:i w:val="0"/>
                <w:iCs w:val="0"/>
              </w:rPr>
              <w:t xml:space="preserve"> all the fields </w:t>
            </w:r>
            <w:r w:rsidRPr="005A06E7">
              <w:rPr>
                <w:i w:val="0"/>
                <w:iCs w:val="0"/>
              </w:rPr>
              <w:t>expect</w:t>
            </w:r>
            <w:r w:rsidRPr="005A06E7">
              <w:rPr>
                <w:b/>
                <w:bCs/>
                <w:i w:val="0"/>
                <w:iCs w:val="0"/>
              </w:rPr>
              <w:t xml:space="preserve"> basic_monthly_median, employment_rate_overall, gross_monthly 25 and 75_percentile, gross_monthly_mean and median</w:t>
            </w:r>
            <w:r w:rsidR="007D011D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7D011D" w:rsidRPr="005A06E7">
              <w:rPr>
                <w:i w:val="0"/>
                <w:iCs w:val="0"/>
              </w:rPr>
              <w:t>to create the visualization in power bi.</w:t>
            </w:r>
          </w:p>
          <w:p w14:paraId="3F82D3B8" w14:textId="74CC3453" w:rsidR="00EC4A1D" w:rsidRPr="00EE68F0" w:rsidRDefault="00EC4A1D" w:rsidP="00EE68F0">
            <w:pPr>
              <w:pStyle w:val="Heading5"/>
              <w:spacing w:before="122"/>
              <w:ind w:left="0" w:right="1402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My</w:t>
            </w:r>
            <w:r w:rsidRPr="005A06E7">
              <w:rPr>
                <w:b/>
                <w:bCs/>
                <w:i w:val="0"/>
                <w:iCs w:val="0"/>
              </w:rPr>
              <w:t xml:space="preserve"> dataset</w:t>
            </w:r>
            <w:r w:rsidR="00AE0416" w:rsidRPr="005A06E7">
              <w:rPr>
                <w:b/>
                <w:bCs/>
                <w:i w:val="0"/>
                <w:iCs w:val="0"/>
              </w:rPr>
              <w:t>s</w:t>
            </w:r>
            <w:r w:rsidRPr="005A06E7">
              <w:rPr>
                <w:i w:val="0"/>
                <w:iCs w:val="0"/>
              </w:rPr>
              <w:t xml:space="preserve"> </w:t>
            </w:r>
            <w:r w:rsidR="00046916" w:rsidRPr="005A06E7">
              <w:rPr>
                <w:i w:val="0"/>
                <w:iCs w:val="0"/>
              </w:rPr>
              <w:t>include</w:t>
            </w:r>
            <w:r w:rsidRPr="005A06E7">
              <w:rPr>
                <w:i w:val="0"/>
                <w:iCs w:val="0"/>
              </w:rPr>
              <w:t xml:space="preserve"> </w:t>
            </w:r>
            <w:r w:rsidR="00804C1C" w:rsidRPr="005A06E7">
              <w:rPr>
                <w:i w:val="0"/>
                <w:iCs w:val="0"/>
              </w:rPr>
              <w:t xml:space="preserve">Enrolment_by_institutions, </w:t>
            </w:r>
            <w:r w:rsidR="007C32E1" w:rsidRPr="005A06E7">
              <w:rPr>
                <w:i w:val="0"/>
                <w:iCs w:val="0"/>
              </w:rPr>
              <w:t xml:space="preserve">Enrolment_moe_kindergartens, Enrolment_pre-university, </w:t>
            </w:r>
            <w:r w:rsidR="00BA1125" w:rsidRPr="005A06E7">
              <w:rPr>
                <w:i w:val="0"/>
                <w:iCs w:val="0"/>
              </w:rPr>
              <w:t xml:space="preserve">Enrolment_primary, Enrolment_secondary_by_level_and_ course, </w:t>
            </w:r>
            <w:r w:rsidR="00DC63AB" w:rsidRPr="005A06E7">
              <w:rPr>
                <w:i w:val="0"/>
                <w:iCs w:val="0"/>
              </w:rPr>
              <w:t xml:space="preserve">Graduate_employment_survey_ntu-nus-sit-smu-suss-sutd, </w:t>
            </w:r>
            <w:r w:rsidR="00A51222" w:rsidRPr="005A06E7">
              <w:rPr>
                <w:i w:val="0"/>
                <w:iCs w:val="0"/>
              </w:rPr>
              <w:t>Percentage_of_N-level_Cohort, Percentage_of_O-level_Cohort</w:t>
            </w:r>
            <w:r w:rsidR="004C16B4" w:rsidRPr="005A06E7">
              <w:rPr>
                <w:i w:val="0"/>
                <w:iCs w:val="0"/>
              </w:rPr>
              <w:t xml:space="preserve">, </w:t>
            </w:r>
            <w:r w:rsidR="007A3A11" w:rsidRPr="005A06E7">
              <w:rPr>
                <w:i w:val="0"/>
                <w:iCs w:val="0"/>
              </w:rPr>
              <w:t>Polytechnic_graduate_survey, Polytechnics_information, Primary_Students_and_Teachers, Secondary_Students_and_Teachers and Universities-enrolment</w:t>
            </w:r>
          </w:p>
        </w:tc>
      </w:tr>
    </w:tbl>
    <w:p w14:paraId="5244EE8C" w14:textId="77777777" w:rsidR="00292195" w:rsidRPr="005A06E7" w:rsidRDefault="00292195" w:rsidP="0019627B">
      <w:pPr>
        <w:pStyle w:val="BodyText"/>
        <w:spacing w:before="11"/>
        <w:rPr>
          <w:sz w:val="33"/>
        </w:rPr>
      </w:pPr>
    </w:p>
    <w:p w14:paraId="4631424F" w14:textId="77777777" w:rsidR="0019627B" w:rsidRPr="005A06E7" w:rsidRDefault="0019627B" w:rsidP="00F40B75">
      <w:pPr>
        <w:pStyle w:val="Heading4"/>
        <w:numPr>
          <w:ilvl w:val="0"/>
          <w:numId w:val="2"/>
        </w:numPr>
        <w:tabs>
          <w:tab w:val="left" w:pos="1419"/>
        </w:tabs>
        <w:rPr>
          <w:rFonts w:ascii="Symbol" w:hAnsi="Symbol"/>
        </w:rPr>
      </w:pPr>
      <w:r w:rsidRPr="005A06E7">
        <w:t>Data</w:t>
      </w:r>
      <w:r w:rsidRPr="005A06E7">
        <w:rPr>
          <w:spacing w:val="-3"/>
        </w:rPr>
        <w:t xml:space="preserve"> </w:t>
      </w:r>
      <w:r w:rsidRPr="005A06E7">
        <w:t>Preparation</w:t>
      </w:r>
    </w:p>
    <w:p w14:paraId="0D63E231" w14:textId="58CB8F91" w:rsidR="00642B13" w:rsidRPr="005A06E7" w:rsidRDefault="0019627B" w:rsidP="003B7CFE">
      <w:pPr>
        <w:pStyle w:val="Heading4"/>
        <w:numPr>
          <w:ilvl w:val="1"/>
          <w:numId w:val="1"/>
        </w:numPr>
        <w:tabs>
          <w:tab w:val="left" w:pos="2159"/>
          <w:tab w:val="left" w:pos="2160"/>
        </w:tabs>
        <w:spacing w:before="2"/>
        <w:ind w:hanging="361"/>
      </w:pPr>
      <w:r w:rsidRPr="005A06E7">
        <w:t>Describe</w:t>
      </w:r>
      <w:r w:rsidRPr="005A06E7">
        <w:rPr>
          <w:spacing w:val="-3"/>
        </w:rPr>
        <w:t xml:space="preserve"> </w:t>
      </w:r>
      <w:r w:rsidRPr="005A06E7">
        <w:t>the</w:t>
      </w:r>
      <w:r w:rsidRPr="005A06E7">
        <w:rPr>
          <w:spacing w:val="-3"/>
        </w:rPr>
        <w:t xml:space="preserve"> </w:t>
      </w:r>
      <w:r w:rsidRPr="005A06E7">
        <w:t>data</w:t>
      </w:r>
      <w:r w:rsidRPr="005A06E7">
        <w:rPr>
          <w:spacing w:val="-3"/>
        </w:rPr>
        <w:t xml:space="preserve"> </w:t>
      </w:r>
      <w:r w:rsidRPr="005A06E7">
        <w:t>cleaning</w:t>
      </w:r>
      <w:r w:rsidRPr="005A06E7">
        <w:rPr>
          <w:spacing w:val="-1"/>
        </w:rPr>
        <w:t xml:space="preserve"> </w:t>
      </w:r>
      <w:r w:rsidRPr="005A06E7">
        <w:t>and</w:t>
      </w:r>
      <w:r w:rsidRPr="005A06E7">
        <w:rPr>
          <w:spacing w:val="-2"/>
        </w:rPr>
        <w:t xml:space="preserve"> </w:t>
      </w:r>
      <w:r w:rsidRPr="005A06E7">
        <w:t>transformation done</w:t>
      </w:r>
    </w:p>
    <w:tbl>
      <w:tblPr>
        <w:tblStyle w:val="TableGrid"/>
        <w:tblW w:w="921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3827"/>
        <w:gridCol w:w="5386"/>
      </w:tblGrid>
      <w:tr w:rsidR="00642B13" w:rsidRPr="005A06E7" w14:paraId="1846FEED" w14:textId="77777777" w:rsidTr="00436013">
        <w:tc>
          <w:tcPr>
            <w:tcW w:w="3827" w:type="dxa"/>
          </w:tcPr>
          <w:p w14:paraId="449BF7C6" w14:textId="7DC41937" w:rsidR="0079235F" w:rsidRPr="005A06E7" w:rsidRDefault="0079235F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</w:rPr>
              <w:t>Old Database Name</w:t>
            </w:r>
          </w:p>
        </w:tc>
        <w:tc>
          <w:tcPr>
            <w:tcW w:w="5386" w:type="dxa"/>
          </w:tcPr>
          <w:p w14:paraId="2E7D4EDB" w14:textId="77EA927B" w:rsidR="0079235F" w:rsidRPr="005A06E7" w:rsidRDefault="0079235F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</w:rPr>
              <w:t>New Database Name</w:t>
            </w:r>
          </w:p>
        </w:tc>
      </w:tr>
      <w:tr w:rsidR="0037281B" w:rsidRPr="005A06E7" w14:paraId="5F93E68B" w14:textId="77777777" w:rsidTr="00436013">
        <w:tc>
          <w:tcPr>
            <w:tcW w:w="3827" w:type="dxa"/>
          </w:tcPr>
          <w:p w14:paraId="57225EE3" w14:textId="3A36F4CD" w:rsidR="0037281B" w:rsidRPr="005A06E7" w:rsidRDefault="0037281B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-by-institutions</w:t>
            </w:r>
          </w:p>
        </w:tc>
        <w:tc>
          <w:tcPr>
            <w:tcW w:w="5386" w:type="dxa"/>
          </w:tcPr>
          <w:p w14:paraId="5C9F1FCD" w14:textId="78D203DA" w:rsidR="0037281B" w:rsidRPr="005A06E7" w:rsidRDefault="00822542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by_institutions</w:t>
            </w:r>
          </w:p>
        </w:tc>
      </w:tr>
      <w:tr w:rsidR="00DE7361" w:rsidRPr="005A06E7" w14:paraId="250C8F5A" w14:textId="77777777" w:rsidTr="00436013">
        <w:tc>
          <w:tcPr>
            <w:tcW w:w="3827" w:type="dxa"/>
          </w:tcPr>
          <w:p w14:paraId="5A17B917" w14:textId="0F9CB6A7" w:rsidR="00DE7361" w:rsidRPr="005A06E7" w:rsidRDefault="00DE7361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-moe-kindergartens</w:t>
            </w:r>
          </w:p>
        </w:tc>
        <w:tc>
          <w:tcPr>
            <w:tcW w:w="5386" w:type="dxa"/>
          </w:tcPr>
          <w:p w14:paraId="5FEE7FF1" w14:textId="77777777" w:rsidR="00DE7361" w:rsidRPr="005A06E7" w:rsidRDefault="00DE7361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moe_kindergartens</w:t>
            </w:r>
          </w:p>
          <w:p w14:paraId="5B249247" w14:textId="77777777" w:rsidR="00DE7361" w:rsidRPr="005A06E7" w:rsidRDefault="00DE7361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</w:p>
        </w:tc>
      </w:tr>
      <w:tr w:rsidR="00D33D5B" w:rsidRPr="005A06E7" w14:paraId="6B3C5C96" w14:textId="77777777" w:rsidTr="00436013">
        <w:tc>
          <w:tcPr>
            <w:tcW w:w="3827" w:type="dxa"/>
          </w:tcPr>
          <w:p w14:paraId="435CD442" w14:textId="2CD2B653" w:rsidR="00D33D5B" w:rsidRPr="005A06E7" w:rsidRDefault="00D33D5B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-primary-one</w:t>
            </w:r>
          </w:p>
        </w:tc>
        <w:tc>
          <w:tcPr>
            <w:tcW w:w="5386" w:type="dxa"/>
          </w:tcPr>
          <w:p w14:paraId="5B47C423" w14:textId="72F85F05" w:rsidR="00D33D5B" w:rsidRPr="005A06E7" w:rsidRDefault="00D33D5B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primary</w:t>
            </w:r>
          </w:p>
        </w:tc>
      </w:tr>
      <w:tr w:rsidR="00F92F2F" w:rsidRPr="005A06E7" w14:paraId="332AD272" w14:textId="77777777" w:rsidTr="00436013">
        <w:tc>
          <w:tcPr>
            <w:tcW w:w="3827" w:type="dxa"/>
          </w:tcPr>
          <w:p w14:paraId="3B4B86CC" w14:textId="5D0270D4" w:rsidR="00F92F2F" w:rsidRPr="005A06E7" w:rsidRDefault="00F92F2F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-secondary-by-level-and-course</w:t>
            </w:r>
          </w:p>
        </w:tc>
        <w:tc>
          <w:tcPr>
            <w:tcW w:w="5386" w:type="dxa"/>
          </w:tcPr>
          <w:p w14:paraId="5B7F068A" w14:textId="28CD95EA" w:rsidR="00F92F2F" w:rsidRPr="005A06E7" w:rsidRDefault="00F92F2F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secondary_by_level_and_ course</w:t>
            </w:r>
          </w:p>
        </w:tc>
      </w:tr>
      <w:tr w:rsidR="00684E21" w:rsidRPr="005A06E7" w14:paraId="4D3B0310" w14:textId="77777777" w:rsidTr="00436013">
        <w:tc>
          <w:tcPr>
            <w:tcW w:w="3827" w:type="dxa"/>
          </w:tcPr>
          <w:p w14:paraId="2AA51399" w14:textId="251490A7" w:rsidR="00684E21" w:rsidRPr="005A06E7" w:rsidRDefault="00684E21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-pre-university-by-level-and-course</w:t>
            </w:r>
          </w:p>
        </w:tc>
        <w:tc>
          <w:tcPr>
            <w:tcW w:w="5386" w:type="dxa"/>
          </w:tcPr>
          <w:p w14:paraId="19EDA761" w14:textId="5FC5ACA9" w:rsidR="00684E21" w:rsidRPr="005A06E7" w:rsidRDefault="00684E21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pre-university</w:t>
            </w:r>
          </w:p>
        </w:tc>
      </w:tr>
      <w:tr w:rsidR="00243E4D" w:rsidRPr="005A06E7" w14:paraId="7FFEA9F3" w14:textId="77777777" w:rsidTr="00436013">
        <w:tc>
          <w:tcPr>
            <w:tcW w:w="3827" w:type="dxa"/>
          </w:tcPr>
          <w:p w14:paraId="433D3EF0" w14:textId="6C525EBC" w:rsidR="00243E4D" w:rsidRPr="005A06E7" w:rsidRDefault="00243E4D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universities-intake-enrolment-and-graduates-by-course</w:t>
            </w:r>
          </w:p>
        </w:tc>
        <w:tc>
          <w:tcPr>
            <w:tcW w:w="5386" w:type="dxa"/>
          </w:tcPr>
          <w:p w14:paraId="1FA45FDF" w14:textId="64845686" w:rsidR="00243E4D" w:rsidRPr="005A06E7" w:rsidRDefault="00243E4D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Universities-enrolment</w:t>
            </w:r>
          </w:p>
        </w:tc>
      </w:tr>
      <w:tr w:rsidR="00642B13" w:rsidRPr="005A06E7" w14:paraId="12F6F941" w14:textId="77777777" w:rsidTr="00436013">
        <w:tc>
          <w:tcPr>
            <w:tcW w:w="3827" w:type="dxa"/>
          </w:tcPr>
          <w:p w14:paraId="0FC3E443" w14:textId="77777777" w:rsidR="00642B13" w:rsidRPr="005A06E7" w:rsidRDefault="00642B13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aduate-employment-survey-ntu-nus-sit-smu-suss-sutd</w:t>
            </w:r>
          </w:p>
          <w:p w14:paraId="5C130C13" w14:textId="03312778" w:rsidR="00642B13" w:rsidRPr="005A06E7" w:rsidRDefault="00642B13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</w:p>
        </w:tc>
        <w:tc>
          <w:tcPr>
            <w:tcW w:w="5386" w:type="dxa"/>
          </w:tcPr>
          <w:p w14:paraId="61C30DD8" w14:textId="602C4874" w:rsidR="00642B13" w:rsidRPr="005A06E7" w:rsidRDefault="00642B13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aduate_employment_survey_ntu-nus-sit-smu-suss-sutd</w:t>
            </w:r>
          </w:p>
        </w:tc>
      </w:tr>
      <w:tr w:rsidR="00A0218A" w:rsidRPr="005A06E7" w14:paraId="2923174E" w14:textId="77777777" w:rsidTr="00436013">
        <w:tc>
          <w:tcPr>
            <w:tcW w:w="3827" w:type="dxa"/>
          </w:tcPr>
          <w:p w14:paraId="51308E4F" w14:textId="7EC68401" w:rsidR="00A0218A" w:rsidRPr="005A06E7" w:rsidRDefault="00A0218A" w:rsidP="001413B3">
            <w:pPr>
              <w:pStyle w:val="Heading5"/>
              <w:spacing w:before="122"/>
              <w:ind w:left="0" w:right="215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olytechnics-intake-enrolment-and-graduates-by-course</w:t>
            </w:r>
          </w:p>
        </w:tc>
        <w:tc>
          <w:tcPr>
            <w:tcW w:w="5386" w:type="dxa"/>
          </w:tcPr>
          <w:p w14:paraId="4ED05393" w14:textId="080B7223" w:rsidR="00A0218A" w:rsidRPr="005A06E7" w:rsidRDefault="00DB3FBB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olytechnics_information</w:t>
            </w:r>
          </w:p>
        </w:tc>
      </w:tr>
      <w:tr w:rsidR="00642B13" w:rsidRPr="005A06E7" w14:paraId="44478D32" w14:textId="77777777" w:rsidTr="00436013">
        <w:tc>
          <w:tcPr>
            <w:tcW w:w="3827" w:type="dxa"/>
          </w:tcPr>
          <w:p w14:paraId="4F5DDEBA" w14:textId="251DD90F" w:rsidR="00642B13" w:rsidRPr="005A06E7" w:rsidRDefault="00642B13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intake-by-institutions</w:t>
            </w:r>
          </w:p>
        </w:tc>
        <w:tc>
          <w:tcPr>
            <w:tcW w:w="5386" w:type="dxa"/>
          </w:tcPr>
          <w:p w14:paraId="5F366181" w14:textId="63DA7EF4" w:rsidR="00642B13" w:rsidRPr="005A06E7" w:rsidRDefault="00642B13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Intake_by_institutions</w:t>
            </w:r>
          </w:p>
        </w:tc>
      </w:tr>
      <w:tr w:rsidR="000638D1" w:rsidRPr="005A06E7" w14:paraId="0CE3D610" w14:textId="77777777" w:rsidTr="00436013">
        <w:tc>
          <w:tcPr>
            <w:tcW w:w="3827" w:type="dxa"/>
          </w:tcPr>
          <w:p w14:paraId="19203699" w14:textId="015A99EA" w:rsidR="000638D1" w:rsidRPr="005A06E7" w:rsidRDefault="00F627E7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universities-intake-enrolment-and-graduates-by-course</w:t>
            </w:r>
          </w:p>
        </w:tc>
        <w:tc>
          <w:tcPr>
            <w:tcW w:w="5386" w:type="dxa"/>
          </w:tcPr>
          <w:p w14:paraId="03DB3DF0" w14:textId="6AA53468" w:rsidR="000638D1" w:rsidRPr="005A06E7" w:rsidRDefault="000638D1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Universities-enrolment</w:t>
            </w:r>
          </w:p>
        </w:tc>
      </w:tr>
      <w:tr w:rsidR="002641A4" w:rsidRPr="005A06E7" w14:paraId="07F19B66" w14:textId="77777777" w:rsidTr="00436013">
        <w:tc>
          <w:tcPr>
            <w:tcW w:w="3827" w:type="dxa"/>
          </w:tcPr>
          <w:p w14:paraId="14037D76" w14:textId="5D202EB7" w:rsidR="002641A4" w:rsidRPr="005A06E7" w:rsidRDefault="002641A4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ercentage of N-level Cohort</w:t>
            </w:r>
          </w:p>
        </w:tc>
        <w:tc>
          <w:tcPr>
            <w:tcW w:w="5386" w:type="dxa"/>
          </w:tcPr>
          <w:p w14:paraId="64F0E0EC" w14:textId="0BB6A5F6" w:rsidR="002641A4" w:rsidRPr="005A06E7" w:rsidRDefault="002641A4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ercentage_of_N-level_Cohort</w:t>
            </w:r>
          </w:p>
        </w:tc>
      </w:tr>
      <w:tr w:rsidR="00F72DAE" w:rsidRPr="005A06E7" w14:paraId="16914768" w14:textId="77777777" w:rsidTr="00436013">
        <w:tc>
          <w:tcPr>
            <w:tcW w:w="3827" w:type="dxa"/>
          </w:tcPr>
          <w:p w14:paraId="7625579B" w14:textId="5B24F38F" w:rsidR="00F72DAE" w:rsidRPr="005A06E7" w:rsidRDefault="00F72DAE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ercentage of O-Level Cohort</w:t>
            </w:r>
          </w:p>
        </w:tc>
        <w:tc>
          <w:tcPr>
            <w:tcW w:w="5386" w:type="dxa"/>
          </w:tcPr>
          <w:p w14:paraId="119EDD02" w14:textId="78EC9CC0" w:rsidR="00F72DAE" w:rsidRPr="005A06E7" w:rsidRDefault="00F72DAE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ercentage_of_O-Level_Cohort</w:t>
            </w:r>
          </w:p>
        </w:tc>
      </w:tr>
      <w:tr w:rsidR="007C397E" w:rsidRPr="005A06E7" w14:paraId="011F5958" w14:textId="77777777" w:rsidTr="00436013">
        <w:tc>
          <w:tcPr>
            <w:tcW w:w="3827" w:type="dxa"/>
          </w:tcPr>
          <w:p w14:paraId="01E16409" w14:textId="3572C2A7" w:rsidR="007C397E" w:rsidRPr="005A06E7" w:rsidRDefault="007C397E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oly_graduate_survey</w:t>
            </w:r>
          </w:p>
        </w:tc>
        <w:tc>
          <w:tcPr>
            <w:tcW w:w="5386" w:type="dxa"/>
          </w:tcPr>
          <w:p w14:paraId="3EC75BF3" w14:textId="39D72503" w:rsidR="007C397E" w:rsidRPr="005A06E7" w:rsidRDefault="007C397E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olytechnic_graduate_survey</w:t>
            </w:r>
          </w:p>
        </w:tc>
      </w:tr>
      <w:tr w:rsidR="00ED00CA" w:rsidRPr="005A06E7" w14:paraId="6DEC985B" w14:textId="77777777" w:rsidTr="00436013">
        <w:tc>
          <w:tcPr>
            <w:tcW w:w="3827" w:type="dxa"/>
          </w:tcPr>
          <w:p w14:paraId="1727EBB8" w14:textId="447BA8C7" w:rsidR="00ED00CA" w:rsidRPr="005A06E7" w:rsidRDefault="005B361A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students-and-teachers-primary-schools</w:t>
            </w:r>
          </w:p>
        </w:tc>
        <w:tc>
          <w:tcPr>
            <w:tcW w:w="5386" w:type="dxa"/>
          </w:tcPr>
          <w:p w14:paraId="718A9E6C" w14:textId="6DB223FE" w:rsidR="00ED00CA" w:rsidRPr="005A06E7" w:rsidRDefault="00ED00CA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rimary_Students_and_Teachers</w:t>
            </w:r>
          </w:p>
        </w:tc>
      </w:tr>
      <w:tr w:rsidR="00140EBF" w:rsidRPr="005A06E7" w14:paraId="276C073C" w14:textId="77777777" w:rsidTr="00436013">
        <w:tc>
          <w:tcPr>
            <w:tcW w:w="3827" w:type="dxa"/>
          </w:tcPr>
          <w:p w14:paraId="43DA9A0B" w14:textId="1A4EE32E" w:rsidR="00140EBF" w:rsidRPr="005A06E7" w:rsidRDefault="00140EBF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lastRenderedPageBreak/>
              <w:t>Students and Teachers under MOE</w:t>
            </w:r>
          </w:p>
        </w:tc>
        <w:tc>
          <w:tcPr>
            <w:tcW w:w="5386" w:type="dxa"/>
          </w:tcPr>
          <w:p w14:paraId="34547728" w14:textId="3807F329" w:rsidR="00140EBF" w:rsidRPr="005A06E7" w:rsidRDefault="003409EE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Secondary_</w:t>
            </w:r>
            <w:r w:rsidR="00140EBF" w:rsidRPr="005A06E7">
              <w:rPr>
                <w:i w:val="0"/>
                <w:iCs w:val="0"/>
              </w:rPr>
              <w:t>Students_and_Teachers</w:t>
            </w:r>
          </w:p>
        </w:tc>
      </w:tr>
      <w:tr w:rsidR="00395387" w:rsidRPr="005A06E7" w14:paraId="21297A76" w14:textId="77777777" w:rsidTr="00436013">
        <w:tc>
          <w:tcPr>
            <w:tcW w:w="3827" w:type="dxa"/>
          </w:tcPr>
          <w:p w14:paraId="2DD842AE" w14:textId="182F7120" w:rsidR="00395387" w:rsidRPr="005A06E7" w:rsidRDefault="00395387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students-and-teachers-pre-university</w:t>
            </w:r>
          </w:p>
        </w:tc>
        <w:tc>
          <w:tcPr>
            <w:tcW w:w="5386" w:type="dxa"/>
          </w:tcPr>
          <w:p w14:paraId="5C82CE19" w14:textId="48BFC07D" w:rsidR="00395387" w:rsidRPr="005A06E7" w:rsidRDefault="00395387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re-university_students_and_teachers</w:t>
            </w:r>
          </w:p>
        </w:tc>
      </w:tr>
    </w:tbl>
    <w:p w14:paraId="35474118" w14:textId="09990FC9" w:rsidR="00EC7827" w:rsidRPr="005A06E7" w:rsidRDefault="00EC7827" w:rsidP="00EC7827">
      <w:pPr>
        <w:pStyle w:val="Heading5"/>
        <w:spacing w:before="122"/>
        <w:ind w:left="0" w:right="1314"/>
        <w:rPr>
          <w:i w:val="0"/>
          <w:iCs w:val="0"/>
        </w:rPr>
      </w:pPr>
    </w:p>
    <w:tbl>
      <w:tblPr>
        <w:tblStyle w:val="TableGrid"/>
        <w:tblW w:w="10774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646"/>
        <w:gridCol w:w="2298"/>
        <w:gridCol w:w="2962"/>
        <w:gridCol w:w="2868"/>
      </w:tblGrid>
      <w:tr w:rsidR="00DE7564" w:rsidRPr="005A06E7" w14:paraId="224F0B99" w14:textId="67221AD6" w:rsidTr="00076606">
        <w:tc>
          <w:tcPr>
            <w:tcW w:w="2646" w:type="dxa"/>
          </w:tcPr>
          <w:p w14:paraId="01622E11" w14:textId="527FFFF9" w:rsidR="00DE7564" w:rsidRPr="005A06E7" w:rsidRDefault="00DE7564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</w:rPr>
              <w:t>Column Name</w:t>
            </w:r>
          </w:p>
        </w:tc>
        <w:tc>
          <w:tcPr>
            <w:tcW w:w="2298" w:type="dxa"/>
          </w:tcPr>
          <w:p w14:paraId="2E8E034A" w14:textId="043466A1" w:rsidR="00DE7564" w:rsidRPr="005A06E7" w:rsidRDefault="00DE7564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</w:rPr>
              <w:t>New Column Name</w:t>
            </w:r>
          </w:p>
        </w:tc>
        <w:tc>
          <w:tcPr>
            <w:tcW w:w="2962" w:type="dxa"/>
          </w:tcPr>
          <w:p w14:paraId="192101CE" w14:textId="26A2A366" w:rsidR="00DE7564" w:rsidRPr="005A06E7" w:rsidRDefault="00DE7564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</w:rPr>
              <w:t>Customization</w:t>
            </w:r>
          </w:p>
        </w:tc>
        <w:tc>
          <w:tcPr>
            <w:tcW w:w="2868" w:type="dxa"/>
          </w:tcPr>
          <w:p w14:paraId="226C7915" w14:textId="0FC2E214" w:rsidR="00DE7564" w:rsidRPr="005A06E7" w:rsidRDefault="00DE7564" w:rsidP="00DE7564">
            <w:pPr>
              <w:pStyle w:val="Heading5"/>
              <w:spacing w:before="122"/>
              <w:ind w:left="0" w:right="1314"/>
              <w:jc w:val="both"/>
              <w:outlineLvl w:val="4"/>
              <w:rPr>
                <w:b/>
                <w:bCs/>
                <w:i w:val="0"/>
                <w:iCs w:val="0"/>
              </w:rPr>
            </w:pPr>
            <w:r w:rsidRPr="005A06E7">
              <w:rPr>
                <w:b/>
                <w:bCs/>
                <w:i w:val="0"/>
                <w:iCs w:val="0"/>
              </w:rPr>
              <w:t>Database Name</w:t>
            </w:r>
          </w:p>
        </w:tc>
      </w:tr>
      <w:tr w:rsidR="00F92F2F" w:rsidRPr="005A06E7" w14:paraId="0FD142A1" w14:textId="77777777" w:rsidTr="00076606">
        <w:tc>
          <w:tcPr>
            <w:tcW w:w="2646" w:type="dxa"/>
          </w:tcPr>
          <w:p w14:paraId="0467463F" w14:textId="77777777" w:rsidR="00F92F2F" w:rsidRPr="005A06E7" w:rsidRDefault="00F92F2F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08FE87BA" w14:textId="77777777" w:rsidR="00F92F2F" w:rsidRPr="005A06E7" w:rsidRDefault="00F92F2F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27A99DD3" w14:textId="16CAF6F5" w:rsidR="00F92F2F" w:rsidRPr="005A06E7" w:rsidRDefault="00F92F2F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Sorting Year Column by descending</w:t>
            </w:r>
          </w:p>
        </w:tc>
        <w:tc>
          <w:tcPr>
            <w:tcW w:w="2868" w:type="dxa"/>
          </w:tcPr>
          <w:p w14:paraId="3118646C" w14:textId="69F5C139" w:rsidR="00F92F2F" w:rsidRPr="005A06E7" w:rsidRDefault="00F92F2F" w:rsidP="0007660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secondary_by_level_and_ course</w:t>
            </w:r>
          </w:p>
        </w:tc>
      </w:tr>
      <w:tr w:rsidR="006D0815" w:rsidRPr="005A06E7" w14:paraId="2D26279E" w14:textId="77777777" w:rsidTr="00076606">
        <w:tc>
          <w:tcPr>
            <w:tcW w:w="2646" w:type="dxa"/>
          </w:tcPr>
          <w:p w14:paraId="272486FF" w14:textId="77777777" w:rsidR="006D0815" w:rsidRPr="005A06E7" w:rsidRDefault="006D0815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3F5BB9E8" w14:textId="77777777" w:rsidR="006D0815" w:rsidRPr="005A06E7" w:rsidRDefault="006D0815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3CF7C7E2" w14:textId="3C020021" w:rsidR="006D0815" w:rsidRPr="005A06E7" w:rsidRDefault="006D0815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ilter year from 2016 to 2020</w:t>
            </w:r>
          </w:p>
        </w:tc>
        <w:tc>
          <w:tcPr>
            <w:tcW w:w="2868" w:type="dxa"/>
          </w:tcPr>
          <w:p w14:paraId="08BBF156" w14:textId="2BCA94CB" w:rsidR="006D0815" w:rsidRPr="005A06E7" w:rsidRDefault="006D0815" w:rsidP="0007660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secondary_by_level_and_ course</w:t>
            </w:r>
          </w:p>
        </w:tc>
      </w:tr>
      <w:tr w:rsidR="00A0218A" w:rsidRPr="005A06E7" w14:paraId="124EAAF8" w14:textId="77777777" w:rsidTr="00076606">
        <w:tc>
          <w:tcPr>
            <w:tcW w:w="2646" w:type="dxa"/>
          </w:tcPr>
          <w:p w14:paraId="3E34B85D" w14:textId="77777777" w:rsidR="00A0218A" w:rsidRPr="005A06E7" w:rsidRDefault="00A0218A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07919F7E" w14:textId="77777777" w:rsidR="00A0218A" w:rsidRPr="005A06E7" w:rsidRDefault="00A0218A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78A05C84" w14:textId="2D54DF17" w:rsidR="00A0218A" w:rsidRPr="005A06E7" w:rsidRDefault="008E75CB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ilter year from 2016 to 2020</w:t>
            </w:r>
          </w:p>
        </w:tc>
        <w:tc>
          <w:tcPr>
            <w:tcW w:w="2868" w:type="dxa"/>
          </w:tcPr>
          <w:p w14:paraId="3B0A398D" w14:textId="4EACE573" w:rsidR="00A0218A" w:rsidRPr="005A06E7" w:rsidRDefault="008E75CB" w:rsidP="0007660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olytechnics_intake_enrolment_and_graduates-by-course</w:t>
            </w:r>
          </w:p>
        </w:tc>
      </w:tr>
      <w:tr w:rsidR="00C419C5" w:rsidRPr="005A06E7" w14:paraId="567F26BA" w14:textId="77777777" w:rsidTr="00076606">
        <w:tc>
          <w:tcPr>
            <w:tcW w:w="2646" w:type="dxa"/>
          </w:tcPr>
          <w:p w14:paraId="1A733BAD" w14:textId="77777777" w:rsidR="00C419C5" w:rsidRPr="005A06E7" w:rsidRDefault="00C419C5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51C517A4" w14:textId="77777777" w:rsidR="00C419C5" w:rsidRPr="005A06E7" w:rsidRDefault="00C419C5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1128C679" w14:textId="28D7CC61" w:rsidR="00C419C5" w:rsidRPr="005A06E7" w:rsidRDefault="004F6F3F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ilter year from 2016 to 2020</w:t>
            </w:r>
          </w:p>
        </w:tc>
        <w:tc>
          <w:tcPr>
            <w:tcW w:w="2868" w:type="dxa"/>
          </w:tcPr>
          <w:p w14:paraId="6452C5E7" w14:textId="370142F0" w:rsidR="00C419C5" w:rsidRPr="005A06E7" w:rsidRDefault="00C419C5" w:rsidP="00C419C5">
            <w:pPr>
              <w:pStyle w:val="Heading5"/>
              <w:spacing w:before="122"/>
              <w:ind w:left="0" w:right="1669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primary</w:t>
            </w:r>
          </w:p>
        </w:tc>
      </w:tr>
      <w:tr w:rsidR="00785F36" w:rsidRPr="005A06E7" w14:paraId="7793D1EC" w14:textId="77777777" w:rsidTr="00076606">
        <w:tc>
          <w:tcPr>
            <w:tcW w:w="2646" w:type="dxa"/>
          </w:tcPr>
          <w:p w14:paraId="747A7600" w14:textId="77777777" w:rsidR="00785F36" w:rsidRPr="005A06E7" w:rsidRDefault="00785F36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190DCE78" w14:textId="77777777" w:rsidR="00785F36" w:rsidRPr="005A06E7" w:rsidRDefault="00785F36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41B69DCC" w14:textId="5641B769" w:rsidR="00785F36" w:rsidRPr="005A06E7" w:rsidRDefault="00785F36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Sorting Year Column by descending</w:t>
            </w:r>
          </w:p>
        </w:tc>
        <w:tc>
          <w:tcPr>
            <w:tcW w:w="2868" w:type="dxa"/>
          </w:tcPr>
          <w:p w14:paraId="15D06A89" w14:textId="286C2A8A" w:rsidR="00785F36" w:rsidRPr="005A06E7" w:rsidRDefault="00785F36" w:rsidP="00785F36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</w:t>
            </w:r>
            <w:r w:rsidR="00076606" w:rsidRPr="005A06E7">
              <w:rPr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>by_</w:t>
            </w:r>
            <w:r w:rsidR="007C5E40" w:rsidRPr="005A06E7">
              <w:rPr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>institutions</w:t>
            </w:r>
          </w:p>
        </w:tc>
      </w:tr>
      <w:tr w:rsidR="00F02974" w:rsidRPr="005A06E7" w14:paraId="09C35527" w14:textId="77777777" w:rsidTr="00076606">
        <w:tc>
          <w:tcPr>
            <w:tcW w:w="2646" w:type="dxa"/>
          </w:tcPr>
          <w:p w14:paraId="0148AE63" w14:textId="77777777" w:rsidR="00F02974" w:rsidRPr="005A06E7" w:rsidRDefault="00F02974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5C56C85B" w14:textId="77777777" w:rsidR="00F02974" w:rsidRPr="005A06E7" w:rsidRDefault="00F02974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08513456" w14:textId="70C15CD2" w:rsidR="00F02974" w:rsidRPr="005A06E7" w:rsidRDefault="00F02974" w:rsidP="00571DCF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ilter year from 2016 to 2020</w:t>
            </w:r>
          </w:p>
        </w:tc>
        <w:tc>
          <w:tcPr>
            <w:tcW w:w="2868" w:type="dxa"/>
          </w:tcPr>
          <w:p w14:paraId="2E518E0D" w14:textId="5A52941E" w:rsidR="00F02974" w:rsidRPr="005A06E7" w:rsidRDefault="00F02974" w:rsidP="00785F36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 by_ institutions</w:t>
            </w:r>
          </w:p>
        </w:tc>
      </w:tr>
      <w:tr w:rsidR="00785F36" w:rsidRPr="005A06E7" w14:paraId="1075FC35" w14:textId="77777777" w:rsidTr="00076606">
        <w:tc>
          <w:tcPr>
            <w:tcW w:w="2646" w:type="dxa"/>
          </w:tcPr>
          <w:p w14:paraId="07D53A08" w14:textId="77777777" w:rsidR="00785F36" w:rsidRPr="005A06E7" w:rsidRDefault="00785F36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1A1FFADB" w14:textId="77777777" w:rsidR="00785F36" w:rsidRPr="005A06E7" w:rsidRDefault="00785F36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57E77501" w14:textId="3A5009BD" w:rsidR="00785F36" w:rsidRPr="005A06E7" w:rsidRDefault="00785F36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Sorting Year Column by descending</w:t>
            </w:r>
          </w:p>
        </w:tc>
        <w:tc>
          <w:tcPr>
            <w:tcW w:w="2868" w:type="dxa"/>
          </w:tcPr>
          <w:p w14:paraId="65809236" w14:textId="58A8B84A" w:rsidR="00785F36" w:rsidRPr="005A06E7" w:rsidRDefault="00785F36" w:rsidP="00785F36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</w:t>
            </w:r>
            <w:r w:rsidR="00076606" w:rsidRPr="005A06E7">
              <w:rPr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>moe_</w:t>
            </w:r>
            <w:r w:rsidR="007C5E40" w:rsidRPr="005A06E7">
              <w:rPr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>kindergartens</w:t>
            </w:r>
          </w:p>
        </w:tc>
      </w:tr>
      <w:tr w:rsidR="00024ED3" w:rsidRPr="005A06E7" w14:paraId="3B3402DA" w14:textId="77777777" w:rsidTr="00076606">
        <w:tc>
          <w:tcPr>
            <w:tcW w:w="2646" w:type="dxa"/>
          </w:tcPr>
          <w:p w14:paraId="1A0D3902" w14:textId="77777777" w:rsidR="00024ED3" w:rsidRPr="005A06E7" w:rsidRDefault="00024ED3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0850CBD6" w14:textId="77777777" w:rsidR="00024ED3" w:rsidRPr="005A06E7" w:rsidRDefault="00024ED3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1EA87682" w14:textId="64D58D92" w:rsidR="00024ED3" w:rsidRPr="005A06E7" w:rsidRDefault="00024ED3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ilter year from 2018 to 2022</w:t>
            </w:r>
          </w:p>
        </w:tc>
        <w:tc>
          <w:tcPr>
            <w:tcW w:w="2868" w:type="dxa"/>
          </w:tcPr>
          <w:p w14:paraId="3FD721AF" w14:textId="556DA8F8" w:rsidR="00024ED3" w:rsidRPr="005A06E7" w:rsidRDefault="00024ED3" w:rsidP="00785F36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 moe_ kindergartens</w:t>
            </w:r>
          </w:p>
        </w:tc>
      </w:tr>
      <w:tr w:rsidR="00A63B44" w:rsidRPr="005A06E7" w14:paraId="0847ED0F" w14:textId="77777777" w:rsidTr="00076606">
        <w:tc>
          <w:tcPr>
            <w:tcW w:w="2646" w:type="dxa"/>
          </w:tcPr>
          <w:p w14:paraId="1E364FC9" w14:textId="77777777" w:rsidR="00A63B44" w:rsidRPr="005A06E7" w:rsidRDefault="00A63B44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249F84BF" w14:textId="77777777" w:rsidR="00A63B44" w:rsidRPr="005A06E7" w:rsidRDefault="00A63B44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16B46C1B" w14:textId="398CE4C8" w:rsidR="00A63B44" w:rsidRPr="005A06E7" w:rsidRDefault="007B468C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ilter year from 20</w:t>
            </w:r>
            <w:r w:rsidR="00315998" w:rsidRPr="005A06E7">
              <w:rPr>
                <w:i w:val="0"/>
                <w:iCs w:val="0"/>
              </w:rPr>
              <w:t>16</w:t>
            </w:r>
            <w:r w:rsidRPr="005A06E7">
              <w:rPr>
                <w:i w:val="0"/>
                <w:iCs w:val="0"/>
              </w:rPr>
              <w:t xml:space="preserve"> to 20</w:t>
            </w:r>
            <w:r w:rsidR="00315998" w:rsidRPr="005A06E7">
              <w:rPr>
                <w:i w:val="0"/>
                <w:iCs w:val="0"/>
              </w:rPr>
              <w:t>20</w:t>
            </w:r>
          </w:p>
        </w:tc>
        <w:tc>
          <w:tcPr>
            <w:tcW w:w="2868" w:type="dxa"/>
          </w:tcPr>
          <w:p w14:paraId="22A3FDAF" w14:textId="4A5DFAB1" w:rsidR="00A63B44" w:rsidRPr="005A06E7" w:rsidRDefault="00A63B44" w:rsidP="00785F36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pre-university</w:t>
            </w:r>
          </w:p>
        </w:tc>
      </w:tr>
      <w:tr w:rsidR="00A63B44" w:rsidRPr="005A06E7" w14:paraId="57942A21" w14:textId="77777777" w:rsidTr="00076606">
        <w:tc>
          <w:tcPr>
            <w:tcW w:w="2646" w:type="dxa"/>
          </w:tcPr>
          <w:p w14:paraId="0364EEF0" w14:textId="77777777" w:rsidR="00A63B44" w:rsidRPr="005A06E7" w:rsidRDefault="00A63B44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522F1EDD" w14:textId="77777777" w:rsidR="00A63B44" w:rsidRPr="005A06E7" w:rsidRDefault="00A63B44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74BFEE88" w14:textId="4C8FDAA5" w:rsidR="00A63B44" w:rsidRPr="005A06E7" w:rsidRDefault="00945EE6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move null value in enrolment_preu</w:t>
            </w:r>
          </w:p>
        </w:tc>
        <w:tc>
          <w:tcPr>
            <w:tcW w:w="2868" w:type="dxa"/>
          </w:tcPr>
          <w:p w14:paraId="022EC6FB" w14:textId="6A210E80" w:rsidR="00A63B44" w:rsidRPr="005A06E7" w:rsidRDefault="00A63B44" w:rsidP="00785F36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nrolment_pre-university</w:t>
            </w:r>
          </w:p>
        </w:tc>
      </w:tr>
      <w:tr w:rsidR="000638D1" w:rsidRPr="005A06E7" w14:paraId="64721699" w14:textId="77777777" w:rsidTr="00076606">
        <w:tc>
          <w:tcPr>
            <w:tcW w:w="2646" w:type="dxa"/>
          </w:tcPr>
          <w:p w14:paraId="39005730" w14:textId="77777777" w:rsidR="000638D1" w:rsidRPr="005A06E7" w:rsidRDefault="000638D1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5D1D9BC9" w14:textId="77777777" w:rsidR="000638D1" w:rsidRPr="005A06E7" w:rsidRDefault="000638D1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53EE5592" w14:textId="7AA8AFB7" w:rsidR="000638D1" w:rsidRPr="005A06E7" w:rsidRDefault="00017FD3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ilter year from 2016 to 2020</w:t>
            </w:r>
          </w:p>
        </w:tc>
        <w:tc>
          <w:tcPr>
            <w:tcW w:w="2868" w:type="dxa"/>
          </w:tcPr>
          <w:p w14:paraId="79559CED" w14:textId="4127AE65" w:rsidR="000638D1" w:rsidRPr="005A06E7" w:rsidRDefault="000638D1" w:rsidP="00785F36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Universities-enrolment</w:t>
            </w:r>
          </w:p>
        </w:tc>
      </w:tr>
      <w:tr w:rsidR="00076606" w:rsidRPr="005A06E7" w14:paraId="09C4DF0C" w14:textId="77777777" w:rsidTr="00076606">
        <w:tc>
          <w:tcPr>
            <w:tcW w:w="2646" w:type="dxa"/>
          </w:tcPr>
          <w:p w14:paraId="56764F97" w14:textId="77777777" w:rsidR="00076606" w:rsidRPr="005A06E7" w:rsidRDefault="00076606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298" w:type="dxa"/>
          </w:tcPr>
          <w:p w14:paraId="13D82767" w14:textId="77777777" w:rsidR="00076606" w:rsidRPr="005A06E7" w:rsidRDefault="00076606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962" w:type="dxa"/>
          </w:tcPr>
          <w:p w14:paraId="666C6232" w14:textId="73BB11A7" w:rsidR="00076606" w:rsidRPr="005A06E7" w:rsidRDefault="00076606" w:rsidP="00785F3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Sorting Year Column by descending</w:t>
            </w:r>
          </w:p>
        </w:tc>
        <w:tc>
          <w:tcPr>
            <w:tcW w:w="2868" w:type="dxa"/>
          </w:tcPr>
          <w:p w14:paraId="670018D0" w14:textId="16D9B3B5" w:rsidR="00076606" w:rsidRPr="005A06E7" w:rsidRDefault="00076606" w:rsidP="00785F36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aduate_ employment_survey_ntu-nus-sit-smu-suss-sutd</w:t>
            </w:r>
          </w:p>
        </w:tc>
      </w:tr>
    </w:tbl>
    <w:p w14:paraId="3B21C252" w14:textId="28E0124A" w:rsidR="003F7A03" w:rsidRDefault="003F7A03" w:rsidP="00EC7827">
      <w:pPr>
        <w:pStyle w:val="Heading5"/>
        <w:spacing w:before="122"/>
        <w:ind w:left="0" w:right="1314"/>
        <w:rPr>
          <w:i w:val="0"/>
          <w:iCs w:val="0"/>
        </w:rPr>
      </w:pPr>
    </w:p>
    <w:p w14:paraId="372A73C1" w14:textId="72A788E7" w:rsidR="009623A2" w:rsidRDefault="009623A2" w:rsidP="00EC7827">
      <w:pPr>
        <w:pStyle w:val="Heading5"/>
        <w:spacing w:before="122"/>
        <w:ind w:left="0" w:right="1314"/>
        <w:rPr>
          <w:i w:val="0"/>
          <w:iCs w:val="0"/>
        </w:rPr>
      </w:pPr>
    </w:p>
    <w:p w14:paraId="203C054C" w14:textId="77777777" w:rsidR="009623A2" w:rsidRPr="005A06E7" w:rsidRDefault="009623A2" w:rsidP="00EC7827">
      <w:pPr>
        <w:pStyle w:val="Heading5"/>
        <w:spacing w:before="122"/>
        <w:ind w:left="0" w:right="1314"/>
        <w:rPr>
          <w:i w:val="0"/>
          <w:iCs w:val="0"/>
        </w:rPr>
      </w:pPr>
    </w:p>
    <w:tbl>
      <w:tblPr>
        <w:tblStyle w:val="TableGrid"/>
        <w:tblW w:w="10916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646"/>
        <w:gridCol w:w="2741"/>
        <w:gridCol w:w="2694"/>
        <w:gridCol w:w="2835"/>
      </w:tblGrid>
      <w:tr w:rsidR="00A218F6" w:rsidRPr="005A06E7" w14:paraId="52DC6BBF" w14:textId="77777777" w:rsidTr="007C5E40">
        <w:tc>
          <w:tcPr>
            <w:tcW w:w="2646" w:type="dxa"/>
          </w:tcPr>
          <w:p w14:paraId="07F04F52" w14:textId="104F1727" w:rsidR="00A218F6" w:rsidRPr="005A06E7" w:rsidRDefault="00A218F6" w:rsidP="00E67153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mployment_rate_ft_permen</w:t>
            </w:r>
          </w:p>
        </w:tc>
        <w:tc>
          <w:tcPr>
            <w:tcW w:w="2741" w:type="dxa"/>
          </w:tcPr>
          <w:p w14:paraId="4E8C9581" w14:textId="73C0515F" w:rsidR="00A218F6" w:rsidRPr="005A06E7" w:rsidRDefault="00A218F6" w:rsidP="00E67153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employment_ rate_ full_ time_ permanent</w:t>
            </w:r>
          </w:p>
          <w:p w14:paraId="291FBBA8" w14:textId="2BD9688C" w:rsidR="00A218F6" w:rsidRPr="005A06E7" w:rsidRDefault="00A218F6" w:rsidP="00E67153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694" w:type="dxa"/>
          </w:tcPr>
          <w:p w14:paraId="416EDEB8" w14:textId="20FF7DA2" w:rsidR="00A218F6" w:rsidRPr="005A06E7" w:rsidRDefault="00E67153" w:rsidP="00E67153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</w:t>
            </w:r>
            <w:r w:rsidR="00A218F6" w:rsidRPr="005A06E7">
              <w:rPr>
                <w:i w:val="0"/>
                <w:iCs w:val="0"/>
              </w:rPr>
              <w:t xml:space="preserve"> Column Name</w:t>
            </w:r>
          </w:p>
        </w:tc>
        <w:tc>
          <w:tcPr>
            <w:tcW w:w="2835" w:type="dxa"/>
          </w:tcPr>
          <w:p w14:paraId="556305A5" w14:textId="0967E696" w:rsidR="00A218F6" w:rsidRPr="005A06E7" w:rsidRDefault="00A218F6" w:rsidP="00E67153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aduate_ employment_survey_ntu-nus-sit-smu-suss-sutd</w:t>
            </w:r>
          </w:p>
        </w:tc>
      </w:tr>
      <w:tr w:rsidR="00A218F6" w:rsidRPr="005A06E7" w14:paraId="5F0B443D" w14:textId="77777777" w:rsidTr="007C5E40">
        <w:tc>
          <w:tcPr>
            <w:tcW w:w="2646" w:type="dxa"/>
          </w:tcPr>
          <w:p w14:paraId="6D1E724C" w14:textId="77777777" w:rsidR="00A218F6" w:rsidRPr="005A06E7" w:rsidRDefault="00A218F6" w:rsidP="00731891">
            <w:pPr>
              <w:pStyle w:val="Heading5"/>
              <w:spacing w:before="122"/>
              <w:ind w:left="0" w:right="1314"/>
              <w:jc w:val="center"/>
              <w:outlineLvl w:val="4"/>
              <w:rPr>
                <w:i w:val="0"/>
                <w:iCs w:val="0"/>
              </w:rPr>
            </w:pPr>
          </w:p>
        </w:tc>
        <w:tc>
          <w:tcPr>
            <w:tcW w:w="2741" w:type="dxa"/>
          </w:tcPr>
          <w:p w14:paraId="4413CDBD" w14:textId="77777777" w:rsidR="00A218F6" w:rsidRPr="005A06E7" w:rsidRDefault="00A218F6" w:rsidP="00E67153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</w:p>
        </w:tc>
        <w:tc>
          <w:tcPr>
            <w:tcW w:w="2694" w:type="dxa"/>
          </w:tcPr>
          <w:p w14:paraId="46C89683" w14:textId="54206AD5" w:rsidR="00A218F6" w:rsidRPr="005A06E7" w:rsidRDefault="00521F55" w:rsidP="007C5E40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ound to 2 Decimal Place in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>employment_rate_full_time_permenant</w:t>
            </w:r>
          </w:p>
        </w:tc>
        <w:tc>
          <w:tcPr>
            <w:tcW w:w="2835" w:type="dxa"/>
          </w:tcPr>
          <w:p w14:paraId="18430B0A" w14:textId="19361142" w:rsidR="00A218F6" w:rsidRPr="005A06E7" w:rsidRDefault="00521F55" w:rsidP="00E67153">
            <w:pPr>
              <w:pStyle w:val="Heading5"/>
              <w:spacing w:before="122"/>
              <w:ind w:left="0" w:right="1314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aduate_ employment_survey_ntu-nus-sit-smu-suss-sutd</w:t>
            </w:r>
          </w:p>
        </w:tc>
      </w:tr>
      <w:tr w:rsidR="00E67153" w:rsidRPr="005A06E7" w14:paraId="2F392849" w14:textId="77777777" w:rsidTr="007C5E40">
        <w:tc>
          <w:tcPr>
            <w:tcW w:w="2646" w:type="dxa"/>
          </w:tcPr>
          <w:p w14:paraId="4E45CE8C" w14:textId="51F80F85" w:rsidR="00E67153" w:rsidRPr="005A06E7" w:rsidRDefault="00E67153" w:rsidP="00E67153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oss_</w:t>
            </w:r>
            <w:r w:rsidR="00570914" w:rsidRPr="005A06E7">
              <w:rPr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>mthly_25_percentile</w:t>
            </w:r>
          </w:p>
        </w:tc>
        <w:tc>
          <w:tcPr>
            <w:tcW w:w="2741" w:type="dxa"/>
          </w:tcPr>
          <w:p w14:paraId="6711AA66" w14:textId="53612C94" w:rsidR="00E67153" w:rsidRPr="005A06E7" w:rsidRDefault="00E67153" w:rsidP="00E67153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oss_</w:t>
            </w:r>
            <w:r w:rsidR="00570914" w:rsidRPr="005A06E7">
              <w:rPr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>monthly_25_</w:t>
            </w:r>
            <w:r w:rsidR="00570914" w:rsidRPr="005A06E7">
              <w:rPr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>percentile</w:t>
            </w:r>
          </w:p>
        </w:tc>
        <w:tc>
          <w:tcPr>
            <w:tcW w:w="2694" w:type="dxa"/>
          </w:tcPr>
          <w:p w14:paraId="2BC2E738" w14:textId="06A14ED2" w:rsidR="00E67153" w:rsidRPr="005A06E7" w:rsidRDefault="00E67153" w:rsidP="00E67153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6F2D12DA" w14:textId="2F35FB1F" w:rsidR="00E67153" w:rsidRPr="005A06E7" w:rsidRDefault="00E67153" w:rsidP="00E67153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aduate_ employment_survey_ntu-nus-sit-smu-suss-sutd</w:t>
            </w:r>
          </w:p>
        </w:tc>
      </w:tr>
      <w:tr w:rsidR="006D308C" w:rsidRPr="005A06E7" w14:paraId="21B84ED2" w14:textId="77777777" w:rsidTr="007C5E40">
        <w:tc>
          <w:tcPr>
            <w:tcW w:w="2646" w:type="dxa"/>
          </w:tcPr>
          <w:p w14:paraId="7BE8F3A4" w14:textId="77DC2791" w:rsidR="006D308C" w:rsidRPr="005A06E7" w:rsidRDefault="006D308C" w:rsidP="006D308C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oss_ mthly_75_percentile</w:t>
            </w:r>
          </w:p>
        </w:tc>
        <w:tc>
          <w:tcPr>
            <w:tcW w:w="2741" w:type="dxa"/>
          </w:tcPr>
          <w:p w14:paraId="32D7DE4E" w14:textId="5CDCB12C" w:rsidR="006D308C" w:rsidRPr="005A06E7" w:rsidRDefault="006D308C" w:rsidP="006D308C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oss_ monthly_75_ percentile</w:t>
            </w:r>
          </w:p>
        </w:tc>
        <w:tc>
          <w:tcPr>
            <w:tcW w:w="2694" w:type="dxa"/>
          </w:tcPr>
          <w:p w14:paraId="1E781667" w14:textId="342B1883" w:rsidR="006D308C" w:rsidRPr="005A06E7" w:rsidRDefault="006D308C" w:rsidP="006D308C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00002C83" w14:textId="36B48EBB" w:rsidR="006D308C" w:rsidRPr="005A06E7" w:rsidRDefault="006D308C" w:rsidP="006D308C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aduate_ employment_survey_ntu-nus-sit-smu-suss-sutd</w:t>
            </w:r>
          </w:p>
        </w:tc>
      </w:tr>
      <w:tr w:rsidR="00615729" w:rsidRPr="005A06E7" w14:paraId="0D1F8B95" w14:textId="77777777" w:rsidTr="007C5E40">
        <w:tc>
          <w:tcPr>
            <w:tcW w:w="2646" w:type="dxa"/>
          </w:tcPr>
          <w:p w14:paraId="0C8D2AB5" w14:textId="77777777" w:rsidR="00615729" w:rsidRPr="005A06E7" w:rsidRDefault="00615729" w:rsidP="006D308C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741" w:type="dxa"/>
          </w:tcPr>
          <w:p w14:paraId="1EAC262A" w14:textId="77777777" w:rsidR="00615729" w:rsidRPr="005A06E7" w:rsidRDefault="00615729" w:rsidP="006D308C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694" w:type="dxa"/>
          </w:tcPr>
          <w:p w14:paraId="4D40ECE1" w14:textId="6DDA5521" w:rsidR="00615729" w:rsidRPr="005A06E7" w:rsidRDefault="00615729" w:rsidP="006D308C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ilter year from 2015 to 2019</w:t>
            </w:r>
          </w:p>
        </w:tc>
        <w:tc>
          <w:tcPr>
            <w:tcW w:w="2835" w:type="dxa"/>
          </w:tcPr>
          <w:p w14:paraId="4ECC427D" w14:textId="0E3A8243" w:rsidR="00615729" w:rsidRPr="005A06E7" w:rsidRDefault="00615729" w:rsidP="006D308C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Graduate_employment_survey_ntu-nus-sit-smu-suss-sutd</w:t>
            </w:r>
          </w:p>
        </w:tc>
      </w:tr>
      <w:tr w:rsidR="005B361A" w:rsidRPr="005A06E7" w14:paraId="7F4D7932" w14:textId="77777777" w:rsidTr="007C5E40">
        <w:tc>
          <w:tcPr>
            <w:tcW w:w="2646" w:type="dxa"/>
          </w:tcPr>
          <w:p w14:paraId="4DCB477D" w14:textId="77777777" w:rsidR="005B361A" w:rsidRPr="005A06E7" w:rsidRDefault="005B361A" w:rsidP="007C5E40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741" w:type="dxa"/>
          </w:tcPr>
          <w:p w14:paraId="0A825EE7" w14:textId="77777777" w:rsidR="005B361A" w:rsidRPr="005A06E7" w:rsidRDefault="005B361A" w:rsidP="007C5E40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694" w:type="dxa"/>
          </w:tcPr>
          <w:p w14:paraId="467F8B40" w14:textId="798213ED" w:rsidR="005B361A" w:rsidRPr="005A06E7" w:rsidRDefault="005B361A" w:rsidP="007C5E40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Sort year column by    descending</w:t>
            </w:r>
          </w:p>
        </w:tc>
        <w:tc>
          <w:tcPr>
            <w:tcW w:w="2835" w:type="dxa"/>
          </w:tcPr>
          <w:p w14:paraId="260DED18" w14:textId="4CDCAAAF" w:rsidR="005B361A" w:rsidRPr="005A06E7" w:rsidRDefault="005B361A" w:rsidP="007C5E40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rimary_ Students_ and_Teachers</w:t>
            </w:r>
          </w:p>
        </w:tc>
      </w:tr>
      <w:tr w:rsidR="007C5E40" w:rsidRPr="005A06E7" w14:paraId="63F71E0F" w14:textId="77777777" w:rsidTr="007C5E40">
        <w:tc>
          <w:tcPr>
            <w:tcW w:w="2646" w:type="dxa"/>
          </w:tcPr>
          <w:p w14:paraId="63B7A310" w14:textId="77777777" w:rsidR="007C5E40" w:rsidRPr="005A06E7" w:rsidRDefault="007C5E40" w:rsidP="007C5E40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741" w:type="dxa"/>
          </w:tcPr>
          <w:p w14:paraId="16F791B4" w14:textId="77777777" w:rsidR="007C5E40" w:rsidRPr="005A06E7" w:rsidRDefault="007C5E40" w:rsidP="007C5E40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694" w:type="dxa"/>
          </w:tcPr>
          <w:p w14:paraId="329D67A8" w14:textId="7FD866DA" w:rsidR="007C5E40" w:rsidRPr="005A06E7" w:rsidRDefault="007C5E40" w:rsidP="007C5E40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Sort year column by    descending</w:t>
            </w:r>
          </w:p>
        </w:tc>
        <w:tc>
          <w:tcPr>
            <w:tcW w:w="2835" w:type="dxa"/>
          </w:tcPr>
          <w:p w14:paraId="5B9E5386" w14:textId="2F71E0D3" w:rsidR="007C5E40" w:rsidRPr="005A06E7" w:rsidRDefault="007C5E40" w:rsidP="007C5E40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i</w:t>
            </w:r>
            <w:r w:rsidRPr="005A06E7">
              <w:rPr>
                <w:i w:val="0"/>
                <w:iCs w:val="0"/>
              </w:rPr>
              <w:t>te_intake_ enrolment_ and_ graduates-by_course</w:t>
            </w:r>
          </w:p>
        </w:tc>
      </w:tr>
      <w:tr w:rsidR="007C5E40" w:rsidRPr="005A06E7" w14:paraId="63D3F8C7" w14:textId="77777777" w:rsidTr="007C5E40">
        <w:tc>
          <w:tcPr>
            <w:tcW w:w="2646" w:type="dxa"/>
          </w:tcPr>
          <w:p w14:paraId="65509A6D" w14:textId="77777777" w:rsidR="007C5E40" w:rsidRPr="005A06E7" w:rsidRDefault="007C5E40" w:rsidP="007C5E40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741" w:type="dxa"/>
          </w:tcPr>
          <w:p w14:paraId="60414720" w14:textId="77777777" w:rsidR="007C5E40" w:rsidRPr="005A06E7" w:rsidRDefault="007C5E40" w:rsidP="007C5E40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694" w:type="dxa"/>
          </w:tcPr>
          <w:p w14:paraId="4352764F" w14:textId="132DAE83" w:rsidR="007C5E40" w:rsidRPr="005A06E7" w:rsidRDefault="00006283" w:rsidP="007C5E40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ilter year from 2015 to 2019</w:t>
            </w:r>
          </w:p>
        </w:tc>
        <w:tc>
          <w:tcPr>
            <w:tcW w:w="2835" w:type="dxa"/>
          </w:tcPr>
          <w:p w14:paraId="724FD9DF" w14:textId="77777777" w:rsidR="007C5E40" w:rsidRPr="005A06E7" w:rsidRDefault="007C5E40" w:rsidP="007C5E4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ercentage_of_N-level_Cohort</w:t>
            </w:r>
          </w:p>
          <w:p w14:paraId="4D918CD0" w14:textId="77777777" w:rsidR="007C5E40" w:rsidRPr="005A06E7" w:rsidRDefault="007C5E40" w:rsidP="007C5E40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</w:tr>
      <w:tr w:rsidR="00402DDB" w:rsidRPr="005A06E7" w14:paraId="6FBF82A3" w14:textId="77777777" w:rsidTr="007C5E40">
        <w:tc>
          <w:tcPr>
            <w:tcW w:w="2646" w:type="dxa"/>
          </w:tcPr>
          <w:p w14:paraId="542F4409" w14:textId="77777777" w:rsidR="00402DDB" w:rsidRPr="005A06E7" w:rsidRDefault="00402DDB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percentage_prog_ postsec</w:t>
            </w:r>
          </w:p>
          <w:p w14:paraId="455E0BDF" w14:textId="77777777" w:rsidR="00402DDB" w:rsidRPr="005A06E7" w:rsidRDefault="00402DDB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  <w:p w14:paraId="04C83573" w14:textId="3451E8D5" w:rsidR="00402DDB" w:rsidRPr="005A06E7" w:rsidRDefault="00402DDB" w:rsidP="00402DDB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</w:p>
        </w:tc>
        <w:tc>
          <w:tcPr>
            <w:tcW w:w="2741" w:type="dxa"/>
          </w:tcPr>
          <w:p w14:paraId="0FB72F6F" w14:textId="364131BB" w:rsidR="00402DDB" w:rsidRPr="005A06E7" w:rsidRDefault="00402DDB" w:rsidP="00402DDB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percentage_progress_postsec</w:t>
            </w:r>
          </w:p>
        </w:tc>
        <w:tc>
          <w:tcPr>
            <w:tcW w:w="2694" w:type="dxa"/>
          </w:tcPr>
          <w:p w14:paraId="01A360B6" w14:textId="0E8E4641" w:rsidR="00402DDB" w:rsidRPr="005A06E7" w:rsidRDefault="00402DDB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73C1E01C" w14:textId="126C1D91" w:rsidR="00402DDB" w:rsidRPr="005A06E7" w:rsidRDefault="00402DDB" w:rsidP="00402DD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ercentage_of_N-level_Cohort</w:t>
            </w:r>
          </w:p>
        </w:tc>
      </w:tr>
      <w:tr w:rsidR="00402DDB" w:rsidRPr="005A06E7" w14:paraId="426AA76A" w14:textId="77777777" w:rsidTr="007C5E40">
        <w:tc>
          <w:tcPr>
            <w:tcW w:w="2646" w:type="dxa"/>
          </w:tcPr>
          <w:p w14:paraId="57AC7A9D" w14:textId="4989D77D" w:rsidR="00402DDB" w:rsidRPr="005A06E7" w:rsidRDefault="00402DDB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741" w:type="dxa"/>
          </w:tcPr>
          <w:p w14:paraId="0EE8C995" w14:textId="77777777" w:rsidR="00402DDB" w:rsidRPr="005A06E7" w:rsidRDefault="00402DDB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694" w:type="dxa"/>
          </w:tcPr>
          <w:p w14:paraId="138A05DD" w14:textId="23D62B3A" w:rsidR="00402DDB" w:rsidRPr="005A06E7" w:rsidRDefault="00402DDB" w:rsidP="00402DDB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Round to 2 Decimal Place</w:t>
            </w:r>
            <w:r w:rsidR="0020251F" w:rsidRPr="005A06E7">
              <w:rPr>
                <w:rFonts w:asciiTheme="minorHAnsi" w:hAnsiTheme="minorHAnsi" w:cstheme="minorHAnsi"/>
                <w:i w:val="0"/>
                <w:iCs w:val="0"/>
              </w:rPr>
              <w:t xml:space="preserve"> for percentage_progress_postsec</w:t>
            </w:r>
          </w:p>
        </w:tc>
        <w:tc>
          <w:tcPr>
            <w:tcW w:w="2835" w:type="dxa"/>
          </w:tcPr>
          <w:p w14:paraId="310FB39F" w14:textId="336F3F08" w:rsidR="00402DDB" w:rsidRPr="005A06E7" w:rsidRDefault="00402DDB" w:rsidP="00402DD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ercentage_of_N-level_Cohort</w:t>
            </w:r>
          </w:p>
        </w:tc>
      </w:tr>
      <w:tr w:rsidR="0020251F" w:rsidRPr="005A06E7" w14:paraId="20AB84B8" w14:textId="77777777" w:rsidTr="007C5E40">
        <w:tc>
          <w:tcPr>
            <w:tcW w:w="2646" w:type="dxa"/>
          </w:tcPr>
          <w:p w14:paraId="3833F633" w14:textId="77777777" w:rsidR="0020251F" w:rsidRPr="005A06E7" w:rsidRDefault="0020251F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741" w:type="dxa"/>
          </w:tcPr>
          <w:p w14:paraId="3C78C8E3" w14:textId="77777777" w:rsidR="0020251F" w:rsidRPr="005A06E7" w:rsidRDefault="0020251F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694" w:type="dxa"/>
          </w:tcPr>
          <w:p w14:paraId="00BF7573" w14:textId="28A0CC98" w:rsidR="0020251F" w:rsidRPr="005A06E7" w:rsidRDefault="0020251F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Round to 2 Decimal Place for percentage_progress_postsec</w:t>
            </w:r>
          </w:p>
        </w:tc>
        <w:tc>
          <w:tcPr>
            <w:tcW w:w="2835" w:type="dxa"/>
          </w:tcPr>
          <w:p w14:paraId="4C096D1B" w14:textId="14B86975" w:rsidR="0020251F" w:rsidRPr="005A06E7" w:rsidRDefault="0020251F" w:rsidP="00402DD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ercentage_of_O-level_Cohort</w:t>
            </w:r>
          </w:p>
        </w:tc>
      </w:tr>
      <w:tr w:rsidR="0020251F" w:rsidRPr="005A06E7" w14:paraId="2497927F" w14:textId="77777777" w:rsidTr="007C5E40">
        <w:tc>
          <w:tcPr>
            <w:tcW w:w="2646" w:type="dxa"/>
          </w:tcPr>
          <w:p w14:paraId="02814F98" w14:textId="77777777" w:rsidR="0020251F" w:rsidRPr="005A06E7" w:rsidRDefault="0020251F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741" w:type="dxa"/>
          </w:tcPr>
          <w:p w14:paraId="35D72B86" w14:textId="77777777" w:rsidR="0020251F" w:rsidRPr="005A06E7" w:rsidRDefault="0020251F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694" w:type="dxa"/>
          </w:tcPr>
          <w:p w14:paraId="1AAD7B17" w14:textId="63C46440" w:rsidR="0020251F" w:rsidRPr="005A06E7" w:rsidRDefault="00617CD3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ilter year from 2016 to 2020</w:t>
            </w:r>
          </w:p>
        </w:tc>
        <w:tc>
          <w:tcPr>
            <w:tcW w:w="2835" w:type="dxa"/>
          </w:tcPr>
          <w:p w14:paraId="0C57EFCF" w14:textId="59F9A06E" w:rsidR="0020251F" w:rsidRPr="005A06E7" w:rsidRDefault="0020251F" w:rsidP="00402DD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ercentage_of_O-level_Cohort</w:t>
            </w:r>
          </w:p>
        </w:tc>
      </w:tr>
      <w:tr w:rsidR="00D04C65" w:rsidRPr="005A06E7" w14:paraId="6650F1C7" w14:textId="77777777" w:rsidTr="007C5E40">
        <w:tc>
          <w:tcPr>
            <w:tcW w:w="2646" w:type="dxa"/>
          </w:tcPr>
          <w:p w14:paraId="6DBCDD98" w14:textId="77777777" w:rsidR="00D04C65" w:rsidRPr="005A06E7" w:rsidRDefault="00D04C65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741" w:type="dxa"/>
          </w:tcPr>
          <w:p w14:paraId="018DF022" w14:textId="77777777" w:rsidR="00D04C65" w:rsidRPr="005A06E7" w:rsidRDefault="00D04C65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694" w:type="dxa"/>
          </w:tcPr>
          <w:p w14:paraId="3D41E8A5" w14:textId="2A8A0AB9" w:rsidR="00D04C65" w:rsidRPr="005A06E7" w:rsidRDefault="00D04C65" w:rsidP="00402DDB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Filter year from 2016 to 2020</w:t>
            </w:r>
          </w:p>
        </w:tc>
        <w:tc>
          <w:tcPr>
            <w:tcW w:w="2835" w:type="dxa"/>
          </w:tcPr>
          <w:p w14:paraId="4A585F0C" w14:textId="77777777" w:rsidR="00D04C65" w:rsidRPr="005A06E7" w:rsidRDefault="00D04C65" w:rsidP="00D04C65">
            <w:pPr>
              <w:pStyle w:val="Heading5"/>
              <w:spacing w:before="122"/>
              <w:ind w:left="0" w:right="1669"/>
              <w:jc w:val="both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Primary_Students_and_Teachers</w:t>
            </w:r>
          </w:p>
          <w:p w14:paraId="2486E6CC" w14:textId="77777777" w:rsidR="00D04C65" w:rsidRPr="005A06E7" w:rsidRDefault="00D04C65" w:rsidP="00402DD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251F" w:rsidRPr="005A06E7" w14:paraId="2FE37000" w14:textId="77777777" w:rsidTr="007C5E40">
        <w:tc>
          <w:tcPr>
            <w:tcW w:w="2646" w:type="dxa"/>
          </w:tcPr>
          <w:p w14:paraId="1F149219" w14:textId="049FECC1" w:rsidR="0020251F" w:rsidRPr="005A06E7" w:rsidRDefault="0020251F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column1</w:t>
            </w:r>
          </w:p>
        </w:tc>
        <w:tc>
          <w:tcPr>
            <w:tcW w:w="2741" w:type="dxa"/>
          </w:tcPr>
          <w:p w14:paraId="73359954" w14:textId="44C7A115" w:rsidR="0020251F" w:rsidRPr="005A06E7" w:rsidRDefault="0020251F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Name</w:t>
            </w:r>
          </w:p>
        </w:tc>
        <w:tc>
          <w:tcPr>
            <w:tcW w:w="2694" w:type="dxa"/>
          </w:tcPr>
          <w:p w14:paraId="6A4819F5" w14:textId="67E97407" w:rsidR="0020251F" w:rsidRPr="005A06E7" w:rsidRDefault="0020251F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6B18C250" w14:textId="2C2C0ED4" w:rsidR="0020251F" w:rsidRPr="005A06E7" w:rsidRDefault="0020251F" w:rsidP="00402DD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olytechnic_graduate_ survey</w:t>
            </w:r>
          </w:p>
        </w:tc>
      </w:tr>
      <w:tr w:rsidR="00D55EA0" w:rsidRPr="005A06E7" w14:paraId="71DBF2C0" w14:textId="77777777" w:rsidTr="007C5E40">
        <w:tc>
          <w:tcPr>
            <w:tcW w:w="2646" w:type="dxa"/>
          </w:tcPr>
          <w:p w14:paraId="3155AD2A" w14:textId="77777777" w:rsidR="00D55EA0" w:rsidRPr="005A06E7" w:rsidRDefault="00D55EA0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741" w:type="dxa"/>
          </w:tcPr>
          <w:p w14:paraId="3EE0EF90" w14:textId="77777777" w:rsidR="00D55EA0" w:rsidRPr="005A06E7" w:rsidRDefault="00D55EA0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694" w:type="dxa"/>
          </w:tcPr>
          <w:p w14:paraId="56532FD8" w14:textId="71D8D598" w:rsidR="00D55EA0" w:rsidRPr="005A06E7" w:rsidRDefault="00D55EA0" w:rsidP="00402DDB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 xml:space="preserve">Remove Null </w:t>
            </w:r>
            <w:r w:rsidRPr="005A06E7">
              <w:rPr>
                <w:i w:val="0"/>
                <w:iCs w:val="0"/>
              </w:rPr>
              <w:lastRenderedPageBreak/>
              <w:t>column</w:t>
            </w:r>
          </w:p>
        </w:tc>
        <w:tc>
          <w:tcPr>
            <w:tcW w:w="2835" w:type="dxa"/>
          </w:tcPr>
          <w:p w14:paraId="505F44B7" w14:textId="2548C99B" w:rsidR="00D55EA0" w:rsidRPr="005A06E7" w:rsidRDefault="00D55EA0" w:rsidP="00402DD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Polytechnic_graduate_ survey</w:t>
            </w:r>
          </w:p>
        </w:tc>
      </w:tr>
      <w:tr w:rsidR="0095674A" w:rsidRPr="005A06E7" w14:paraId="103A325C" w14:textId="77777777" w:rsidTr="007C5E40">
        <w:tc>
          <w:tcPr>
            <w:tcW w:w="2646" w:type="dxa"/>
          </w:tcPr>
          <w:p w14:paraId="7FF0B789" w14:textId="758232A6" w:rsidR="0095674A" w:rsidRPr="005A06E7" w:rsidRDefault="0095674A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lastRenderedPageBreak/>
              <w:t>Fresh_ Graduates</w:t>
            </w:r>
          </w:p>
        </w:tc>
        <w:tc>
          <w:tcPr>
            <w:tcW w:w="2741" w:type="dxa"/>
          </w:tcPr>
          <w:p w14:paraId="50BDF5B5" w14:textId="42E8ADDF" w:rsidR="0095674A" w:rsidRPr="005A06E7" w:rsidRDefault="0095674A" w:rsidP="00402DDB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Fresh_ Graduates_2019</w:t>
            </w:r>
          </w:p>
        </w:tc>
        <w:tc>
          <w:tcPr>
            <w:tcW w:w="2694" w:type="dxa"/>
          </w:tcPr>
          <w:p w14:paraId="2288132C" w14:textId="5C6634DE" w:rsidR="0095674A" w:rsidRPr="005A06E7" w:rsidRDefault="00DD4349" w:rsidP="00402DDB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59544078" w14:textId="23AAA314" w:rsidR="0095674A" w:rsidRPr="005A06E7" w:rsidRDefault="0095674A" w:rsidP="00402DD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olytechnic_graduate_ survey</w:t>
            </w:r>
          </w:p>
        </w:tc>
      </w:tr>
      <w:tr w:rsidR="00204CAA" w:rsidRPr="005A06E7" w14:paraId="4BAC504C" w14:textId="77777777" w:rsidTr="007C5E40">
        <w:tc>
          <w:tcPr>
            <w:tcW w:w="2646" w:type="dxa"/>
          </w:tcPr>
          <w:p w14:paraId="15D036D2" w14:textId="7E4656D0" w:rsidR="00204CAA" w:rsidRPr="005A06E7" w:rsidRDefault="00E76B08" w:rsidP="00204CAA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c</w:t>
            </w:r>
            <w:r w:rsidR="00204CAA" w:rsidRPr="005A06E7">
              <w:rPr>
                <w:rFonts w:asciiTheme="minorHAnsi" w:hAnsiTheme="minorHAnsi" w:cstheme="minorHAnsi"/>
                <w:i w:val="0"/>
                <w:iCs w:val="0"/>
              </w:rPr>
              <w:t>olumn3</w:t>
            </w:r>
          </w:p>
        </w:tc>
        <w:tc>
          <w:tcPr>
            <w:tcW w:w="2741" w:type="dxa"/>
          </w:tcPr>
          <w:p w14:paraId="6FD3E2F0" w14:textId="47642565" w:rsidR="00204CAA" w:rsidRPr="005A06E7" w:rsidRDefault="00204CAA" w:rsidP="00204CAA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Fresh_ Graduates_2020</w:t>
            </w:r>
          </w:p>
        </w:tc>
        <w:tc>
          <w:tcPr>
            <w:tcW w:w="2694" w:type="dxa"/>
          </w:tcPr>
          <w:p w14:paraId="2EB60A6C" w14:textId="51F7309B" w:rsidR="00204CAA" w:rsidRPr="005A06E7" w:rsidRDefault="00204CAA" w:rsidP="00204CAA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18BAA72E" w14:textId="13107ED5" w:rsidR="00204CAA" w:rsidRPr="005A06E7" w:rsidRDefault="00204CAA" w:rsidP="00204CA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olytechnic_graduate_ survey</w:t>
            </w:r>
          </w:p>
        </w:tc>
      </w:tr>
      <w:tr w:rsidR="00D23FC6" w:rsidRPr="005A06E7" w14:paraId="2F0E9F74" w14:textId="77777777" w:rsidTr="007C5E40">
        <w:tc>
          <w:tcPr>
            <w:tcW w:w="2646" w:type="dxa"/>
          </w:tcPr>
          <w:p w14:paraId="39216559" w14:textId="573C076B" w:rsidR="00D23FC6" w:rsidRPr="005A06E7" w:rsidRDefault="00D23FC6" w:rsidP="00D23FC6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column4</w:t>
            </w:r>
          </w:p>
        </w:tc>
        <w:tc>
          <w:tcPr>
            <w:tcW w:w="2741" w:type="dxa"/>
          </w:tcPr>
          <w:p w14:paraId="5139E657" w14:textId="48789A07" w:rsidR="00D23FC6" w:rsidRPr="005A06E7" w:rsidRDefault="00D23FC6" w:rsidP="00D23FC6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Fresh_ Graduates_2021</w:t>
            </w:r>
          </w:p>
        </w:tc>
        <w:tc>
          <w:tcPr>
            <w:tcW w:w="2694" w:type="dxa"/>
          </w:tcPr>
          <w:p w14:paraId="35467DBC" w14:textId="7E3ABF83" w:rsidR="00D23FC6" w:rsidRPr="005A06E7" w:rsidRDefault="00D23FC6" w:rsidP="00D23FC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6C525EE0" w14:textId="2ED1EFAA" w:rsidR="00D23FC6" w:rsidRPr="005A06E7" w:rsidRDefault="00D23FC6" w:rsidP="00D23FC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olytechnic_graduate_ survey</w:t>
            </w:r>
          </w:p>
        </w:tc>
      </w:tr>
      <w:tr w:rsidR="002A2F25" w:rsidRPr="005A06E7" w14:paraId="30EB61CC" w14:textId="77777777" w:rsidTr="007C5E40">
        <w:tc>
          <w:tcPr>
            <w:tcW w:w="2646" w:type="dxa"/>
          </w:tcPr>
          <w:p w14:paraId="3DCE3D91" w14:textId="3ED73FF1" w:rsidR="002A2F25" w:rsidRPr="005A06E7" w:rsidRDefault="002A2F25" w:rsidP="00D23FC6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Post_NS_ PNS_Graduates</w:t>
            </w:r>
          </w:p>
        </w:tc>
        <w:tc>
          <w:tcPr>
            <w:tcW w:w="2741" w:type="dxa"/>
          </w:tcPr>
          <w:p w14:paraId="2C1CB892" w14:textId="29243ADD" w:rsidR="002A2F25" w:rsidRPr="005A06E7" w:rsidRDefault="002A2F25" w:rsidP="00D23FC6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Post_NS_ PNS_ Graduates_2019</w:t>
            </w:r>
          </w:p>
        </w:tc>
        <w:tc>
          <w:tcPr>
            <w:tcW w:w="2694" w:type="dxa"/>
          </w:tcPr>
          <w:p w14:paraId="64E18B29" w14:textId="35EA3886" w:rsidR="002A2F25" w:rsidRPr="005A06E7" w:rsidRDefault="003C77C1" w:rsidP="00D23FC6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3BA480BB" w14:textId="3E1CCC14" w:rsidR="002A2F25" w:rsidRPr="005A06E7" w:rsidRDefault="003C77C1" w:rsidP="00D23FC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olytechnic_graduate_ survey</w:t>
            </w:r>
          </w:p>
        </w:tc>
      </w:tr>
      <w:tr w:rsidR="00194722" w:rsidRPr="005A06E7" w14:paraId="55730BDD" w14:textId="77777777" w:rsidTr="007C5E40">
        <w:tc>
          <w:tcPr>
            <w:tcW w:w="2646" w:type="dxa"/>
          </w:tcPr>
          <w:p w14:paraId="2B41DD80" w14:textId="4B6A3EAB" w:rsidR="00194722" w:rsidRPr="005A06E7" w:rsidRDefault="00194722" w:rsidP="00194722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column7</w:t>
            </w:r>
          </w:p>
        </w:tc>
        <w:tc>
          <w:tcPr>
            <w:tcW w:w="2741" w:type="dxa"/>
          </w:tcPr>
          <w:p w14:paraId="18DB402F" w14:textId="694F0BB0" w:rsidR="00194722" w:rsidRPr="005A06E7" w:rsidRDefault="00194722" w:rsidP="00194722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Post_NS_ PNS_ Graduates_2020</w:t>
            </w:r>
          </w:p>
        </w:tc>
        <w:tc>
          <w:tcPr>
            <w:tcW w:w="2694" w:type="dxa"/>
          </w:tcPr>
          <w:p w14:paraId="2E3A05E5" w14:textId="519EDF33" w:rsidR="00194722" w:rsidRPr="005A06E7" w:rsidRDefault="00194722" w:rsidP="00194722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0300EC39" w14:textId="56E598F8" w:rsidR="00194722" w:rsidRPr="005A06E7" w:rsidRDefault="00194722" w:rsidP="0019472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olytechnic_graduate_ survey</w:t>
            </w:r>
          </w:p>
        </w:tc>
      </w:tr>
      <w:tr w:rsidR="00194722" w:rsidRPr="005A06E7" w14:paraId="113E9812" w14:textId="77777777" w:rsidTr="007C5E40">
        <w:tc>
          <w:tcPr>
            <w:tcW w:w="2646" w:type="dxa"/>
          </w:tcPr>
          <w:p w14:paraId="3C8E14B5" w14:textId="1A5F22D9" w:rsidR="00194722" w:rsidRPr="005A06E7" w:rsidRDefault="00194722" w:rsidP="00194722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column8</w:t>
            </w:r>
          </w:p>
        </w:tc>
        <w:tc>
          <w:tcPr>
            <w:tcW w:w="2741" w:type="dxa"/>
          </w:tcPr>
          <w:p w14:paraId="31BD3AD2" w14:textId="02FD2BB5" w:rsidR="00194722" w:rsidRPr="005A06E7" w:rsidRDefault="00194722" w:rsidP="00194722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Post_NS_ PNS_ Graduates_2021</w:t>
            </w:r>
          </w:p>
        </w:tc>
        <w:tc>
          <w:tcPr>
            <w:tcW w:w="2694" w:type="dxa"/>
          </w:tcPr>
          <w:p w14:paraId="438666AD" w14:textId="308E9D26" w:rsidR="00194722" w:rsidRPr="005A06E7" w:rsidRDefault="00194722" w:rsidP="00194722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161DD344" w14:textId="6A2F97CA" w:rsidR="00194722" w:rsidRPr="005A06E7" w:rsidRDefault="00194722" w:rsidP="0019472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olytechnic_graduate_ survey</w:t>
            </w:r>
          </w:p>
        </w:tc>
      </w:tr>
      <w:tr w:rsidR="002C2C11" w:rsidRPr="005A06E7" w14:paraId="442F8FD5" w14:textId="77777777" w:rsidTr="007C5E40">
        <w:tc>
          <w:tcPr>
            <w:tcW w:w="2646" w:type="dxa"/>
          </w:tcPr>
          <w:p w14:paraId="4A8BAE7E" w14:textId="36512585" w:rsidR="002C2C11" w:rsidRPr="005A06E7" w:rsidRDefault="002C2C11" w:rsidP="002C2C11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Combined_Fresh_ and_Post_NS_PNS_ Graduates</w:t>
            </w:r>
          </w:p>
        </w:tc>
        <w:tc>
          <w:tcPr>
            <w:tcW w:w="2741" w:type="dxa"/>
          </w:tcPr>
          <w:p w14:paraId="6BB1FF06" w14:textId="5E499E11" w:rsidR="002C2C11" w:rsidRPr="005A06E7" w:rsidRDefault="002C2C11" w:rsidP="002C2C11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Combined_Graduates_2019</w:t>
            </w:r>
          </w:p>
        </w:tc>
        <w:tc>
          <w:tcPr>
            <w:tcW w:w="2694" w:type="dxa"/>
          </w:tcPr>
          <w:p w14:paraId="26916E8F" w14:textId="67CE9085" w:rsidR="002C2C11" w:rsidRPr="005A06E7" w:rsidRDefault="002C2C11" w:rsidP="002C2C11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344B34A6" w14:textId="7A8B3BBE" w:rsidR="002C2C11" w:rsidRPr="005A06E7" w:rsidRDefault="002C2C11" w:rsidP="002C2C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olytechnic_graduate_ survey</w:t>
            </w:r>
          </w:p>
        </w:tc>
      </w:tr>
      <w:tr w:rsidR="006A0ACA" w:rsidRPr="005A06E7" w14:paraId="69996823" w14:textId="77777777" w:rsidTr="007C5E40">
        <w:tc>
          <w:tcPr>
            <w:tcW w:w="2646" w:type="dxa"/>
          </w:tcPr>
          <w:p w14:paraId="159695AE" w14:textId="72A67944" w:rsidR="006A0ACA" w:rsidRPr="005A06E7" w:rsidRDefault="006A0ACA" w:rsidP="006A0ACA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column11</w:t>
            </w:r>
          </w:p>
        </w:tc>
        <w:tc>
          <w:tcPr>
            <w:tcW w:w="2741" w:type="dxa"/>
          </w:tcPr>
          <w:p w14:paraId="4CF8EFDA" w14:textId="7E9C95CB" w:rsidR="006A0ACA" w:rsidRPr="005A06E7" w:rsidRDefault="006A0ACA" w:rsidP="006A0ACA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Combined_Graduates_2020</w:t>
            </w:r>
          </w:p>
        </w:tc>
        <w:tc>
          <w:tcPr>
            <w:tcW w:w="2694" w:type="dxa"/>
          </w:tcPr>
          <w:p w14:paraId="05166E84" w14:textId="60949267" w:rsidR="006A0ACA" w:rsidRPr="005A06E7" w:rsidRDefault="006A0ACA" w:rsidP="006A0ACA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489A7C25" w14:textId="3EC17187" w:rsidR="006A0ACA" w:rsidRPr="005A06E7" w:rsidRDefault="006A0ACA" w:rsidP="006A0AC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olytechnic_graduate_ survey</w:t>
            </w:r>
          </w:p>
        </w:tc>
      </w:tr>
      <w:tr w:rsidR="006A0ACA" w:rsidRPr="005A06E7" w14:paraId="6A27DBF7" w14:textId="77777777" w:rsidTr="007C5E40">
        <w:tc>
          <w:tcPr>
            <w:tcW w:w="2646" w:type="dxa"/>
          </w:tcPr>
          <w:p w14:paraId="09B81750" w14:textId="7353EEDA" w:rsidR="006A0ACA" w:rsidRPr="005A06E7" w:rsidRDefault="006A0ACA" w:rsidP="006A0ACA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column12</w:t>
            </w:r>
          </w:p>
        </w:tc>
        <w:tc>
          <w:tcPr>
            <w:tcW w:w="2741" w:type="dxa"/>
          </w:tcPr>
          <w:p w14:paraId="76630817" w14:textId="23F74B46" w:rsidR="006A0ACA" w:rsidRPr="005A06E7" w:rsidRDefault="006A0ACA" w:rsidP="006A0ACA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Combined_Graduates_202</w:t>
            </w:r>
            <w:r w:rsidR="005553B0" w:rsidRPr="005A06E7">
              <w:rPr>
                <w:rFonts w:asciiTheme="minorHAnsi" w:hAnsiTheme="minorHAnsi" w:cstheme="minorHAnsi"/>
                <w:i w:val="0"/>
                <w:iCs w:val="0"/>
              </w:rPr>
              <w:t>1</w:t>
            </w:r>
          </w:p>
        </w:tc>
        <w:tc>
          <w:tcPr>
            <w:tcW w:w="2694" w:type="dxa"/>
          </w:tcPr>
          <w:p w14:paraId="503A44C1" w14:textId="57A68B70" w:rsidR="006A0ACA" w:rsidRPr="005A06E7" w:rsidRDefault="006A0ACA" w:rsidP="006A0ACA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i w:val="0"/>
                <w:iCs w:val="0"/>
              </w:rPr>
              <w:t>Renaming Column Name</w:t>
            </w:r>
          </w:p>
        </w:tc>
        <w:tc>
          <w:tcPr>
            <w:tcW w:w="2835" w:type="dxa"/>
          </w:tcPr>
          <w:p w14:paraId="666C7741" w14:textId="2B403CF4" w:rsidR="006A0ACA" w:rsidRPr="005A06E7" w:rsidRDefault="006A0ACA" w:rsidP="006A0AC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olytechnic_graduate_ survey</w:t>
            </w:r>
          </w:p>
        </w:tc>
      </w:tr>
      <w:tr w:rsidR="005553B0" w:rsidRPr="005A06E7" w14:paraId="10E28DD2" w14:textId="77777777" w:rsidTr="007C5E40">
        <w:tc>
          <w:tcPr>
            <w:tcW w:w="2646" w:type="dxa"/>
          </w:tcPr>
          <w:p w14:paraId="6FCF9F21" w14:textId="77777777" w:rsidR="005553B0" w:rsidRPr="005A06E7" w:rsidRDefault="005553B0" w:rsidP="006A0ACA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741" w:type="dxa"/>
          </w:tcPr>
          <w:p w14:paraId="0B189C3E" w14:textId="77777777" w:rsidR="005553B0" w:rsidRPr="005A06E7" w:rsidRDefault="005553B0" w:rsidP="006A0ACA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694" w:type="dxa"/>
          </w:tcPr>
          <w:p w14:paraId="4A2EB5B0" w14:textId="40D93622" w:rsidR="005553B0" w:rsidRPr="005A06E7" w:rsidRDefault="005553B0" w:rsidP="006A0ACA">
            <w:pPr>
              <w:pStyle w:val="Heading5"/>
              <w:spacing w:before="122"/>
              <w:ind w:left="0" w:right="1314"/>
              <w:outlineLvl w:val="4"/>
              <w:rPr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Sort year column by descending</w:t>
            </w:r>
          </w:p>
        </w:tc>
        <w:tc>
          <w:tcPr>
            <w:tcW w:w="2835" w:type="dxa"/>
          </w:tcPr>
          <w:p w14:paraId="7CFCFF7E" w14:textId="3E2F30E8" w:rsidR="005553B0" w:rsidRPr="005A06E7" w:rsidRDefault="005553B0" w:rsidP="006A0AC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Students_and_Teachers_</w:t>
            </w:r>
            <w:r w:rsidR="00B519CF" w:rsidRPr="005A06E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under MOE</w:t>
            </w:r>
          </w:p>
        </w:tc>
      </w:tr>
      <w:tr w:rsidR="005553B0" w:rsidRPr="005A06E7" w14:paraId="68C94F8D" w14:textId="77777777" w:rsidTr="007C5E40">
        <w:tc>
          <w:tcPr>
            <w:tcW w:w="2646" w:type="dxa"/>
          </w:tcPr>
          <w:p w14:paraId="2DBBF694" w14:textId="77777777" w:rsidR="005553B0" w:rsidRPr="005A06E7" w:rsidRDefault="005553B0" w:rsidP="005553B0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741" w:type="dxa"/>
          </w:tcPr>
          <w:p w14:paraId="1EEF4DEE" w14:textId="77777777" w:rsidR="005553B0" w:rsidRPr="005A06E7" w:rsidRDefault="005553B0" w:rsidP="005553B0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</w:p>
        </w:tc>
        <w:tc>
          <w:tcPr>
            <w:tcW w:w="2694" w:type="dxa"/>
          </w:tcPr>
          <w:p w14:paraId="5D8D65D9" w14:textId="2AA3CE6D" w:rsidR="005553B0" w:rsidRPr="005A06E7" w:rsidRDefault="005553B0" w:rsidP="005553B0">
            <w:pPr>
              <w:pStyle w:val="Heading5"/>
              <w:spacing w:before="122"/>
              <w:ind w:left="0" w:right="1314"/>
              <w:outlineLvl w:val="4"/>
              <w:rPr>
                <w:rFonts w:asciiTheme="minorHAnsi" w:hAnsiTheme="minorHAnsi" w:cstheme="minorHAnsi"/>
                <w:i w:val="0"/>
                <w:iCs w:val="0"/>
              </w:rPr>
            </w:pPr>
            <w:r w:rsidRPr="005A06E7">
              <w:rPr>
                <w:rFonts w:asciiTheme="minorHAnsi" w:hAnsiTheme="minorHAnsi" w:cstheme="minorHAnsi"/>
                <w:i w:val="0"/>
                <w:iCs w:val="0"/>
              </w:rPr>
              <w:t>Sort year column by descending</w:t>
            </w:r>
          </w:p>
        </w:tc>
        <w:tc>
          <w:tcPr>
            <w:tcW w:w="2835" w:type="dxa"/>
          </w:tcPr>
          <w:p w14:paraId="30D74B5C" w14:textId="5EB0C2D4" w:rsidR="005553B0" w:rsidRPr="005A06E7" w:rsidRDefault="005553B0" w:rsidP="005553B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Pre-university_students_and_</w:t>
            </w:r>
            <w:r w:rsidR="00B519CF" w:rsidRPr="005A06E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5A06E7">
              <w:rPr>
                <w:rFonts w:asciiTheme="minorHAnsi" w:hAnsiTheme="minorHAnsi" w:cstheme="minorHAnsi"/>
                <w:sz w:val="24"/>
                <w:szCs w:val="24"/>
              </w:rPr>
              <w:t>teachers</w:t>
            </w:r>
          </w:p>
          <w:p w14:paraId="14890D20" w14:textId="1A25A27D" w:rsidR="005553B0" w:rsidRPr="005A06E7" w:rsidRDefault="005553B0" w:rsidP="005553B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825D793" w14:textId="722B4286" w:rsidR="00104E60" w:rsidRDefault="00104E60" w:rsidP="000512F9">
      <w:pPr>
        <w:pStyle w:val="Heading5"/>
        <w:tabs>
          <w:tab w:val="left" w:pos="5268"/>
        </w:tabs>
        <w:spacing w:before="122"/>
        <w:ind w:left="0" w:right="1314"/>
        <w:rPr>
          <w:i w:val="0"/>
          <w:iCs w:val="0"/>
        </w:rPr>
      </w:pPr>
    </w:p>
    <w:p w14:paraId="00A3FF14" w14:textId="77777777" w:rsidR="00A03073" w:rsidRPr="005A06E7" w:rsidRDefault="00A03073" w:rsidP="000512F9">
      <w:pPr>
        <w:pStyle w:val="Heading5"/>
        <w:tabs>
          <w:tab w:val="left" w:pos="5268"/>
        </w:tabs>
        <w:spacing w:before="122"/>
        <w:ind w:left="0" w:right="1314"/>
        <w:rPr>
          <w:i w:val="0"/>
          <w:iCs w:val="0"/>
        </w:rPr>
      </w:pPr>
    </w:p>
    <w:p w14:paraId="2D3AC29F" w14:textId="0AB0CDBA" w:rsidR="0019627B" w:rsidRPr="005A06E7" w:rsidRDefault="0019627B" w:rsidP="0065715B">
      <w:pPr>
        <w:pStyle w:val="Heading4"/>
        <w:numPr>
          <w:ilvl w:val="1"/>
          <w:numId w:val="1"/>
        </w:numPr>
        <w:tabs>
          <w:tab w:val="left" w:pos="2159"/>
          <w:tab w:val="left" w:pos="2160"/>
        </w:tabs>
        <w:spacing w:line="292" w:lineRule="exact"/>
      </w:pPr>
      <w:r w:rsidRPr="005A06E7">
        <w:lastRenderedPageBreak/>
        <w:t>How</w:t>
      </w:r>
      <w:r w:rsidRPr="005A06E7">
        <w:rPr>
          <w:spacing w:val="-1"/>
        </w:rPr>
        <w:t xml:space="preserve"> </w:t>
      </w:r>
      <w:r w:rsidRPr="005A06E7">
        <w:t>is</w:t>
      </w:r>
      <w:r w:rsidRPr="005A06E7">
        <w:rPr>
          <w:spacing w:val="-4"/>
        </w:rPr>
        <w:t xml:space="preserve"> </w:t>
      </w:r>
      <w:r w:rsidRPr="005A06E7">
        <w:t>the</w:t>
      </w:r>
      <w:r w:rsidRPr="005A06E7">
        <w:rPr>
          <w:spacing w:val="-3"/>
        </w:rPr>
        <w:t xml:space="preserve"> </w:t>
      </w:r>
      <w:r w:rsidRPr="005A06E7">
        <w:t>dataset related</w:t>
      </w:r>
      <w:r w:rsidRPr="005A06E7">
        <w:rPr>
          <w:spacing w:val="-2"/>
        </w:rPr>
        <w:t xml:space="preserve"> </w:t>
      </w:r>
      <w:r w:rsidRPr="005A06E7">
        <w:t>to</w:t>
      </w:r>
      <w:r w:rsidRPr="005A06E7">
        <w:rPr>
          <w:spacing w:val="-1"/>
        </w:rPr>
        <w:t xml:space="preserve"> </w:t>
      </w:r>
      <w:r w:rsidRPr="005A06E7">
        <w:t>problem</w:t>
      </w:r>
      <w:r w:rsidRPr="005A06E7">
        <w:rPr>
          <w:spacing w:val="-1"/>
        </w:rPr>
        <w:t xml:space="preserve"> </w:t>
      </w:r>
      <w:r w:rsidRPr="005A06E7">
        <w:t>/</w:t>
      </w:r>
      <w:r w:rsidRPr="005A06E7">
        <w:rPr>
          <w:spacing w:val="-3"/>
        </w:rPr>
        <w:t xml:space="preserve"> </w:t>
      </w:r>
      <w:r w:rsidRPr="005A06E7">
        <w:t>hypothesis?</w:t>
      </w:r>
    </w:p>
    <w:tbl>
      <w:tblPr>
        <w:tblStyle w:val="TableGrid"/>
        <w:tblpPr w:leftFromText="180" w:rightFromText="180" w:vertAnchor="text" w:horzAnchor="margin" w:tblpY="338"/>
        <w:tblW w:w="0" w:type="auto"/>
        <w:tblLook w:val="04A0" w:firstRow="1" w:lastRow="0" w:firstColumn="1" w:lastColumn="0" w:noHBand="0" w:noVBand="1"/>
      </w:tblPr>
      <w:tblGrid>
        <w:gridCol w:w="8642"/>
      </w:tblGrid>
      <w:tr w:rsidR="00822542" w:rsidRPr="005A06E7" w14:paraId="4C932A8D" w14:textId="77777777" w:rsidTr="00090201">
        <w:trPr>
          <w:trHeight w:val="1833"/>
        </w:trPr>
        <w:tc>
          <w:tcPr>
            <w:tcW w:w="8642" w:type="dxa"/>
          </w:tcPr>
          <w:p w14:paraId="08229EE6" w14:textId="2A7C520D" w:rsidR="001170C0" w:rsidRPr="005A06E7" w:rsidRDefault="001170C0" w:rsidP="001170C0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b/>
                <w:bCs/>
                <w:i w:val="0"/>
                <w:iCs w:val="0"/>
              </w:rPr>
            </w:pPr>
            <w:r w:rsidRPr="005F779A">
              <w:rPr>
                <w:b/>
                <w:bCs/>
                <w:i w:val="0"/>
                <w:iCs w:val="0"/>
                <w:u w:val="single"/>
              </w:rPr>
              <w:t>Enrolment_by_institutions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 xml:space="preserve">contain enrolment information for post-secondary education collected by the Ministry of Education (MOE) which will help us to determine if Singapore Education is </w:t>
            </w:r>
            <w:r w:rsidRPr="005A06E7">
              <w:rPr>
                <w:b/>
                <w:bCs/>
                <w:i w:val="0"/>
                <w:iCs w:val="0"/>
              </w:rPr>
              <w:t>superior</w:t>
            </w:r>
            <w:r w:rsidRPr="005A06E7">
              <w:rPr>
                <w:i w:val="0"/>
                <w:iCs w:val="0"/>
              </w:rPr>
              <w:t xml:space="preserve"> for the student to study based on the number of Enrolment</w:t>
            </w:r>
            <w:r w:rsidR="00682C39" w:rsidRPr="005A06E7">
              <w:rPr>
                <w:i w:val="0"/>
                <w:iCs w:val="0"/>
              </w:rPr>
              <w:t xml:space="preserve"> </w:t>
            </w:r>
            <w:r w:rsidR="005D79D4" w:rsidRPr="005A06E7">
              <w:rPr>
                <w:i w:val="0"/>
                <w:iCs w:val="0"/>
              </w:rPr>
              <w:t xml:space="preserve">for each institution </w:t>
            </w:r>
            <w:r w:rsidR="00682C39" w:rsidRPr="005A06E7">
              <w:rPr>
                <w:i w:val="0"/>
                <w:iCs w:val="0"/>
              </w:rPr>
              <w:t xml:space="preserve">and it will help to determine if the </w:t>
            </w:r>
            <w:r w:rsidR="0038625C" w:rsidRPr="005A06E7">
              <w:rPr>
                <w:i w:val="0"/>
                <w:iCs w:val="0"/>
              </w:rPr>
              <w:t>Singapore E</w:t>
            </w:r>
            <w:r w:rsidR="00682C39" w:rsidRPr="005A06E7">
              <w:rPr>
                <w:i w:val="0"/>
                <w:iCs w:val="0"/>
              </w:rPr>
              <w:t>ducation</w:t>
            </w:r>
            <w:r w:rsidR="00815F6C" w:rsidRPr="005A06E7">
              <w:rPr>
                <w:i w:val="0"/>
                <w:iCs w:val="0"/>
              </w:rPr>
              <w:t xml:space="preserve"> has </w:t>
            </w:r>
            <w:r w:rsidR="00815F6C" w:rsidRPr="005A06E7">
              <w:rPr>
                <w:b/>
                <w:bCs/>
                <w:i w:val="0"/>
                <w:iCs w:val="0"/>
              </w:rPr>
              <w:t>improved</w:t>
            </w:r>
            <w:r w:rsidR="00236A60" w:rsidRPr="005A06E7">
              <w:rPr>
                <w:i w:val="0"/>
                <w:iCs w:val="0"/>
              </w:rPr>
              <w:t xml:space="preserve"> by looking at the enrolment number.</w:t>
            </w:r>
          </w:p>
          <w:p w14:paraId="3F84618A" w14:textId="6969532B" w:rsidR="00B27A8D" w:rsidRPr="005A06E7" w:rsidRDefault="00B27A8D" w:rsidP="00B27A8D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i w:val="0"/>
                <w:iCs w:val="0"/>
              </w:rPr>
            </w:pPr>
            <w:r w:rsidRPr="005F779A">
              <w:rPr>
                <w:b/>
                <w:bCs/>
                <w:i w:val="0"/>
                <w:iCs w:val="0"/>
                <w:u w:val="single"/>
              </w:rPr>
              <w:t>Enrolment_moe_kindergartens</w:t>
            </w:r>
            <w:r w:rsidRPr="005A06E7">
              <w:rPr>
                <w:i w:val="0"/>
                <w:iCs w:val="0"/>
              </w:rPr>
              <w:t xml:space="preserve"> contain the number of enrolments for kindergartens school collected by the Ministry of Education (MOE) which will help to determine if MOE is giving kids a </w:t>
            </w:r>
            <w:r w:rsidRPr="005A06E7">
              <w:rPr>
                <w:b/>
                <w:bCs/>
                <w:i w:val="0"/>
                <w:iCs w:val="0"/>
              </w:rPr>
              <w:t xml:space="preserve">Holistic development </w:t>
            </w:r>
            <w:r w:rsidRPr="005A06E7">
              <w:rPr>
                <w:i w:val="0"/>
                <w:iCs w:val="0"/>
              </w:rPr>
              <w:t xml:space="preserve">and </w:t>
            </w:r>
            <w:r w:rsidR="003B3252" w:rsidRPr="005A06E7">
              <w:rPr>
                <w:i w:val="0"/>
                <w:iCs w:val="0"/>
              </w:rPr>
              <w:t>integrate</w:t>
            </w:r>
            <w:r w:rsidR="002E49D2">
              <w:rPr>
                <w:i w:val="0"/>
                <w:iCs w:val="0"/>
              </w:rPr>
              <w:t xml:space="preserve">d, </w:t>
            </w:r>
            <w:r w:rsidRPr="005A06E7">
              <w:rPr>
                <w:i w:val="0"/>
                <w:iCs w:val="0"/>
              </w:rPr>
              <w:t>active learning</w:t>
            </w:r>
            <w:r w:rsidR="00BC77D8" w:rsidRPr="005A06E7">
              <w:rPr>
                <w:i w:val="0"/>
                <w:iCs w:val="0"/>
              </w:rPr>
              <w:t xml:space="preserve"> and it will help to determine if </w:t>
            </w:r>
            <w:r w:rsidR="0038625C" w:rsidRPr="005A06E7">
              <w:rPr>
                <w:i w:val="0"/>
                <w:iCs w:val="0"/>
              </w:rPr>
              <w:t>Singapore E</w:t>
            </w:r>
            <w:r w:rsidR="00BC77D8" w:rsidRPr="005A06E7">
              <w:rPr>
                <w:i w:val="0"/>
                <w:iCs w:val="0"/>
              </w:rPr>
              <w:t xml:space="preserve">ducation has </w:t>
            </w:r>
            <w:r w:rsidR="00BC77D8" w:rsidRPr="005A06E7">
              <w:rPr>
                <w:b/>
                <w:bCs/>
                <w:i w:val="0"/>
                <w:iCs w:val="0"/>
              </w:rPr>
              <w:t>improved</w:t>
            </w:r>
            <w:r w:rsidR="00236A60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236A60" w:rsidRPr="005A06E7">
              <w:rPr>
                <w:i w:val="0"/>
                <w:iCs w:val="0"/>
              </w:rPr>
              <w:t>by looking at the enrolment number.</w:t>
            </w:r>
          </w:p>
          <w:p w14:paraId="2D6C02B8" w14:textId="08737E46" w:rsidR="00FC6E0E" w:rsidRPr="005A06E7" w:rsidRDefault="00FC6E0E" w:rsidP="00FC6E0E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i w:val="0"/>
                <w:iCs w:val="0"/>
              </w:rPr>
            </w:pPr>
            <w:r w:rsidRPr="005F779A">
              <w:rPr>
                <w:b/>
                <w:bCs/>
                <w:i w:val="0"/>
                <w:iCs w:val="0"/>
                <w:u w:val="single"/>
              </w:rPr>
              <w:t>Enrolment_pre-university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 xml:space="preserve">contain enrolment information for pre-university education collected by the Ministry of Education (MOE) which will help us to determine if </w:t>
            </w:r>
            <w:r w:rsidR="005E4A92" w:rsidRPr="005A06E7">
              <w:rPr>
                <w:i w:val="0"/>
                <w:iCs w:val="0"/>
              </w:rPr>
              <w:t xml:space="preserve">student prefer to take up </w:t>
            </w:r>
            <w:r w:rsidR="005E4A92" w:rsidRPr="005A06E7">
              <w:rPr>
                <w:b/>
                <w:bCs/>
                <w:i w:val="0"/>
                <w:iCs w:val="0"/>
              </w:rPr>
              <w:t>subject</w:t>
            </w:r>
            <w:r w:rsidR="0051105E" w:rsidRPr="005A06E7">
              <w:rPr>
                <w:b/>
                <w:bCs/>
                <w:i w:val="0"/>
                <w:iCs w:val="0"/>
              </w:rPr>
              <w:t>-</w:t>
            </w:r>
            <w:r w:rsidR="00C654CA" w:rsidRPr="005A06E7">
              <w:rPr>
                <w:b/>
                <w:bCs/>
                <w:i w:val="0"/>
                <w:iCs w:val="0"/>
              </w:rPr>
              <w:t xml:space="preserve">based </w:t>
            </w:r>
            <w:r w:rsidR="005E4A92" w:rsidRPr="005A06E7">
              <w:rPr>
                <w:b/>
                <w:bCs/>
                <w:i w:val="0"/>
                <w:iCs w:val="0"/>
              </w:rPr>
              <w:t>teaching</w:t>
            </w:r>
            <w:r w:rsidR="005E4A92" w:rsidRPr="005A06E7">
              <w:rPr>
                <w:i w:val="0"/>
                <w:iCs w:val="0"/>
              </w:rPr>
              <w:t xml:space="preserve"> instead of </w:t>
            </w:r>
            <w:r w:rsidR="005E4A92" w:rsidRPr="005A06E7">
              <w:rPr>
                <w:b/>
                <w:bCs/>
                <w:i w:val="0"/>
                <w:iCs w:val="0"/>
              </w:rPr>
              <w:t>course</w:t>
            </w:r>
            <w:r w:rsidR="0051105E" w:rsidRPr="005A06E7">
              <w:rPr>
                <w:b/>
                <w:bCs/>
                <w:i w:val="0"/>
                <w:iCs w:val="0"/>
              </w:rPr>
              <w:t>-</w:t>
            </w:r>
            <w:r w:rsidR="00C654CA" w:rsidRPr="005A06E7">
              <w:rPr>
                <w:b/>
                <w:bCs/>
                <w:i w:val="0"/>
                <w:iCs w:val="0"/>
              </w:rPr>
              <w:t xml:space="preserve">based </w:t>
            </w:r>
            <w:r w:rsidR="005E4A92" w:rsidRPr="005A06E7">
              <w:rPr>
                <w:b/>
                <w:bCs/>
                <w:i w:val="0"/>
                <w:iCs w:val="0"/>
              </w:rPr>
              <w:t>teaching</w:t>
            </w:r>
            <w:r w:rsidR="004E199F" w:rsidRPr="005A06E7">
              <w:rPr>
                <w:i w:val="0"/>
                <w:iCs w:val="0"/>
              </w:rPr>
              <w:t xml:space="preserve"> and it will help to determine if the education </w:t>
            </w:r>
            <w:r w:rsidR="004E199F" w:rsidRPr="005A06E7">
              <w:rPr>
                <w:b/>
                <w:bCs/>
                <w:i w:val="0"/>
                <w:iCs w:val="0"/>
              </w:rPr>
              <w:t>has improved</w:t>
            </w:r>
            <w:r w:rsidR="00541066" w:rsidRPr="005A06E7">
              <w:rPr>
                <w:i w:val="0"/>
                <w:iCs w:val="0"/>
              </w:rPr>
              <w:t xml:space="preserve"> or if the education is flexible for </w:t>
            </w:r>
            <w:r w:rsidR="00D14EE0" w:rsidRPr="005A06E7">
              <w:rPr>
                <w:i w:val="0"/>
                <w:iCs w:val="0"/>
              </w:rPr>
              <w:t xml:space="preserve">the </w:t>
            </w:r>
            <w:r w:rsidR="00541066" w:rsidRPr="005A06E7">
              <w:rPr>
                <w:i w:val="0"/>
                <w:iCs w:val="0"/>
              </w:rPr>
              <w:t>student</w:t>
            </w:r>
            <w:r w:rsidR="00F947C6" w:rsidRPr="005A06E7">
              <w:rPr>
                <w:i w:val="0"/>
                <w:iCs w:val="0"/>
              </w:rPr>
              <w:t>s</w:t>
            </w:r>
            <w:r w:rsidR="00541066" w:rsidRPr="005A06E7">
              <w:rPr>
                <w:i w:val="0"/>
                <w:iCs w:val="0"/>
              </w:rPr>
              <w:t xml:space="preserve"> to study</w:t>
            </w:r>
            <w:r w:rsidR="00236A60" w:rsidRPr="005A06E7">
              <w:rPr>
                <w:i w:val="0"/>
                <w:iCs w:val="0"/>
              </w:rPr>
              <w:t xml:space="preserve"> by looking at the enrolment number.</w:t>
            </w:r>
          </w:p>
          <w:p w14:paraId="79253FB6" w14:textId="643A23F9" w:rsidR="00CC2883" w:rsidRPr="005A06E7" w:rsidRDefault="00CC2883" w:rsidP="00FC6E0E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b/>
                <w:bCs/>
                <w:i w:val="0"/>
                <w:iCs w:val="0"/>
              </w:rPr>
            </w:pPr>
            <w:r w:rsidRPr="00197756">
              <w:rPr>
                <w:b/>
                <w:bCs/>
                <w:i w:val="0"/>
                <w:iCs w:val="0"/>
                <w:u w:val="single"/>
              </w:rPr>
              <w:t>Enrolment_primary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 xml:space="preserve">contain enrolment information for primary education collected by the Ministry of Education (MOE) which will help us to determine </w:t>
            </w:r>
            <w:r w:rsidR="00BF1C5E" w:rsidRPr="005A06E7">
              <w:rPr>
                <w:i w:val="0"/>
                <w:iCs w:val="0"/>
              </w:rPr>
              <w:t xml:space="preserve">the number of </w:t>
            </w:r>
            <w:r w:rsidR="003A1C1E" w:rsidRPr="005A06E7">
              <w:rPr>
                <w:i w:val="0"/>
                <w:iCs w:val="0"/>
              </w:rPr>
              <w:t>enrolments</w:t>
            </w:r>
            <w:r w:rsidR="00BF1C5E" w:rsidRPr="005A06E7">
              <w:rPr>
                <w:i w:val="0"/>
                <w:iCs w:val="0"/>
              </w:rPr>
              <w:t xml:space="preserve"> for the </w:t>
            </w:r>
            <w:r w:rsidR="001D1492" w:rsidRPr="005A06E7">
              <w:rPr>
                <w:b/>
                <w:bCs/>
                <w:i w:val="0"/>
                <w:iCs w:val="0"/>
              </w:rPr>
              <w:t xml:space="preserve">last </w:t>
            </w:r>
            <w:r w:rsidR="00BF1C5E" w:rsidRPr="005A06E7">
              <w:rPr>
                <w:b/>
                <w:bCs/>
                <w:i w:val="0"/>
                <w:iCs w:val="0"/>
              </w:rPr>
              <w:t>past 5 years</w:t>
            </w:r>
            <w:r w:rsidR="00CB5A06" w:rsidRPr="005A06E7">
              <w:rPr>
                <w:i w:val="0"/>
                <w:iCs w:val="0"/>
              </w:rPr>
              <w:t xml:space="preserve"> and it will help to determine if the education has </w:t>
            </w:r>
            <w:r w:rsidR="00CB5A06" w:rsidRPr="005A06E7">
              <w:rPr>
                <w:b/>
                <w:bCs/>
                <w:i w:val="0"/>
                <w:iCs w:val="0"/>
              </w:rPr>
              <w:t>improved</w:t>
            </w:r>
            <w:r w:rsidR="00236A60" w:rsidRPr="005A06E7">
              <w:rPr>
                <w:i w:val="0"/>
                <w:iCs w:val="0"/>
              </w:rPr>
              <w:t xml:space="preserve"> by looking at the enrolment number.</w:t>
            </w:r>
          </w:p>
          <w:p w14:paraId="29252EB0" w14:textId="40428FFC" w:rsidR="00F66142" w:rsidRPr="005A06E7" w:rsidRDefault="00B76EDC" w:rsidP="00B27A8D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i w:val="0"/>
                <w:iCs w:val="0"/>
              </w:rPr>
            </w:pPr>
            <w:r w:rsidRPr="00197756">
              <w:rPr>
                <w:b/>
                <w:bCs/>
                <w:i w:val="0"/>
                <w:iCs w:val="0"/>
                <w:u w:val="single"/>
              </w:rPr>
              <w:t>Percentage_of_N-level_Cohort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 xml:space="preserve">contain </w:t>
            </w:r>
            <w:r w:rsidR="007C7545" w:rsidRPr="005A06E7">
              <w:rPr>
                <w:i w:val="0"/>
                <w:iCs w:val="0"/>
              </w:rPr>
              <w:t xml:space="preserve">the </w:t>
            </w:r>
            <w:r w:rsidR="00E12D57" w:rsidRPr="005A06E7">
              <w:rPr>
                <w:i w:val="0"/>
                <w:iCs w:val="0"/>
              </w:rPr>
              <w:t>percentages</w:t>
            </w:r>
            <w:r w:rsidRPr="005A06E7">
              <w:rPr>
                <w:i w:val="0"/>
                <w:iCs w:val="0"/>
              </w:rPr>
              <w:t xml:space="preserve"> of student progress to post-secondary education collected by </w:t>
            </w:r>
            <w:r w:rsidR="00DF70EA" w:rsidRPr="005A06E7">
              <w:rPr>
                <w:i w:val="0"/>
                <w:iCs w:val="0"/>
              </w:rPr>
              <w:t xml:space="preserve">the </w:t>
            </w:r>
            <w:r w:rsidRPr="005A06E7">
              <w:rPr>
                <w:i w:val="0"/>
                <w:iCs w:val="0"/>
              </w:rPr>
              <w:t>Ministry of Education</w:t>
            </w:r>
            <w:r w:rsidR="00E12D57" w:rsidRPr="005A06E7">
              <w:rPr>
                <w:i w:val="0"/>
                <w:iCs w:val="0"/>
              </w:rPr>
              <w:t xml:space="preserve"> which will help to determine MOE school is putting a lot of effort in teaching and helping the students to progress to their </w:t>
            </w:r>
            <w:r w:rsidR="00E12D57" w:rsidRPr="005A06E7">
              <w:rPr>
                <w:b/>
                <w:bCs/>
                <w:i w:val="0"/>
                <w:iCs w:val="0"/>
              </w:rPr>
              <w:t>desired pathway</w:t>
            </w:r>
            <w:r w:rsidR="00FC4CC3" w:rsidRPr="005A06E7">
              <w:rPr>
                <w:i w:val="0"/>
                <w:iCs w:val="0"/>
              </w:rPr>
              <w:t xml:space="preserve"> and it will help to determine if the education has </w:t>
            </w:r>
            <w:r w:rsidR="00FC4CC3" w:rsidRPr="005A06E7">
              <w:rPr>
                <w:b/>
                <w:bCs/>
                <w:i w:val="0"/>
                <w:iCs w:val="0"/>
              </w:rPr>
              <w:t>improved</w:t>
            </w:r>
            <w:r w:rsidR="00236A60" w:rsidRPr="005A06E7">
              <w:rPr>
                <w:i w:val="0"/>
                <w:iCs w:val="0"/>
              </w:rPr>
              <w:t xml:space="preserve"> by looking at the enrolment number.</w:t>
            </w:r>
          </w:p>
          <w:p w14:paraId="7858F43E" w14:textId="027632E3" w:rsidR="009C2C26" w:rsidRPr="005A06E7" w:rsidRDefault="004C01B4" w:rsidP="00E12D57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i w:val="0"/>
                <w:iCs w:val="0"/>
              </w:rPr>
            </w:pPr>
            <w:r w:rsidRPr="00CF15B6">
              <w:rPr>
                <w:b/>
                <w:bCs/>
                <w:i w:val="0"/>
                <w:iCs w:val="0"/>
                <w:u w:val="single"/>
              </w:rPr>
              <w:t>Percentage_of_O-level_Cohort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 xml:space="preserve">contain </w:t>
            </w:r>
            <w:r w:rsidR="007C7545" w:rsidRPr="005A06E7">
              <w:rPr>
                <w:i w:val="0"/>
                <w:iCs w:val="0"/>
              </w:rPr>
              <w:t xml:space="preserve">the </w:t>
            </w:r>
            <w:r w:rsidRPr="005A06E7">
              <w:rPr>
                <w:i w:val="0"/>
                <w:iCs w:val="0"/>
              </w:rPr>
              <w:t xml:space="preserve">percentages of student progress to post-secondary education collected by </w:t>
            </w:r>
            <w:r w:rsidR="00DF70EA" w:rsidRPr="005A06E7">
              <w:rPr>
                <w:i w:val="0"/>
                <w:iCs w:val="0"/>
              </w:rPr>
              <w:t xml:space="preserve">the </w:t>
            </w:r>
            <w:r w:rsidRPr="005A06E7">
              <w:rPr>
                <w:i w:val="0"/>
                <w:iCs w:val="0"/>
              </w:rPr>
              <w:t xml:space="preserve">Ministry of Education which will help to determine </w:t>
            </w:r>
            <w:r w:rsidR="005E6095" w:rsidRPr="005A06E7">
              <w:rPr>
                <w:i w:val="0"/>
                <w:iCs w:val="0"/>
              </w:rPr>
              <w:t xml:space="preserve">if </w:t>
            </w:r>
            <w:r w:rsidRPr="005A06E7">
              <w:rPr>
                <w:i w:val="0"/>
                <w:iCs w:val="0"/>
              </w:rPr>
              <w:t>MOE school is putting a lot of effort in</w:t>
            </w:r>
            <w:r w:rsidR="00DF70EA" w:rsidRPr="005A06E7">
              <w:rPr>
                <w:i w:val="0"/>
                <w:iCs w:val="0"/>
              </w:rPr>
              <w:t>to</w:t>
            </w:r>
            <w:r w:rsidRPr="005A06E7">
              <w:rPr>
                <w:i w:val="0"/>
                <w:iCs w:val="0"/>
              </w:rPr>
              <w:t xml:space="preserve"> teaching and helping the students to progress to their </w:t>
            </w:r>
            <w:r w:rsidRPr="005A06E7">
              <w:rPr>
                <w:b/>
                <w:bCs/>
                <w:i w:val="0"/>
                <w:iCs w:val="0"/>
              </w:rPr>
              <w:t>desired pathway</w:t>
            </w:r>
            <w:r w:rsidR="005C62D8" w:rsidRPr="005A06E7">
              <w:rPr>
                <w:i w:val="0"/>
                <w:iCs w:val="0"/>
              </w:rPr>
              <w:t xml:space="preserve"> and it will help to determine if the education has </w:t>
            </w:r>
            <w:r w:rsidR="005C62D8" w:rsidRPr="005A06E7">
              <w:rPr>
                <w:b/>
                <w:bCs/>
                <w:i w:val="0"/>
                <w:iCs w:val="0"/>
              </w:rPr>
              <w:t>improved</w:t>
            </w:r>
            <w:r w:rsidR="00236A60" w:rsidRPr="005A06E7">
              <w:rPr>
                <w:b/>
                <w:bCs/>
                <w:i w:val="0"/>
                <w:iCs w:val="0"/>
              </w:rPr>
              <w:t xml:space="preserve"> </w:t>
            </w:r>
            <w:r w:rsidR="00236A60" w:rsidRPr="005A06E7">
              <w:rPr>
                <w:i w:val="0"/>
                <w:iCs w:val="0"/>
              </w:rPr>
              <w:t>by looking at the enrolment number.</w:t>
            </w:r>
          </w:p>
          <w:p w14:paraId="545B9439" w14:textId="7652E499" w:rsidR="00236A60" w:rsidRDefault="0054185F" w:rsidP="0054185F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i w:val="0"/>
                <w:iCs w:val="0"/>
              </w:rPr>
            </w:pPr>
            <w:r w:rsidRPr="00CF15B6">
              <w:rPr>
                <w:b/>
                <w:bCs/>
                <w:i w:val="0"/>
                <w:iCs w:val="0"/>
                <w:u w:val="single"/>
              </w:rPr>
              <w:t>Primary_Students_and_Teachers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 xml:space="preserve">contain </w:t>
            </w:r>
            <w:r w:rsidR="00D505FD" w:rsidRPr="005A06E7">
              <w:rPr>
                <w:i w:val="0"/>
                <w:iCs w:val="0"/>
              </w:rPr>
              <w:t xml:space="preserve">the </w:t>
            </w:r>
            <w:r w:rsidRPr="005A06E7">
              <w:rPr>
                <w:i w:val="0"/>
                <w:iCs w:val="0"/>
              </w:rPr>
              <w:t>number of students and teacher</w:t>
            </w:r>
            <w:r w:rsidR="00D505FD" w:rsidRPr="005A06E7">
              <w:rPr>
                <w:i w:val="0"/>
                <w:iCs w:val="0"/>
              </w:rPr>
              <w:t>s</w:t>
            </w:r>
            <w:r w:rsidRPr="005A06E7">
              <w:rPr>
                <w:i w:val="0"/>
                <w:iCs w:val="0"/>
              </w:rPr>
              <w:t xml:space="preserve"> under MOE which is collected by </w:t>
            </w:r>
            <w:r w:rsidR="00D505FD" w:rsidRPr="005A06E7">
              <w:rPr>
                <w:i w:val="0"/>
                <w:iCs w:val="0"/>
              </w:rPr>
              <w:t xml:space="preserve">the </w:t>
            </w:r>
            <w:r w:rsidRPr="005A06E7">
              <w:rPr>
                <w:i w:val="0"/>
                <w:iCs w:val="0"/>
              </w:rPr>
              <w:t xml:space="preserve">Ministry of Education which will help us to determine if MOE is giving more </w:t>
            </w:r>
            <w:r w:rsidRPr="005A06E7">
              <w:rPr>
                <w:b/>
                <w:bCs/>
                <w:i w:val="0"/>
                <w:iCs w:val="0"/>
              </w:rPr>
              <w:t>needs and support</w:t>
            </w:r>
            <w:r w:rsidRPr="005A06E7">
              <w:rPr>
                <w:i w:val="0"/>
                <w:iCs w:val="0"/>
              </w:rPr>
              <w:t xml:space="preserve"> to students</w:t>
            </w:r>
            <w:r w:rsidR="003D4765" w:rsidRPr="005A06E7">
              <w:rPr>
                <w:i w:val="0"/>
                <w:iCs w:val="0"/>
              </w:rPr>
              <w:t xml:space="preserve"> and it will make the education </w:t>
            </w:r>
            <w:r w:rsidR="003D4765" w:rsidRPr="005A06E7">
              <w:rPr>
                <w:b/>
                <w:bCs/>
                <w:i w:val="0"/>
                <w:iCs w:val="0"/>
              </w:rPr>
              <w:t xml:space="preserve">flexible </w:t>
            </w:r>
            <w:r w:rsidR="003D4765" w:rsidRPr="005A06E7">
              <w:rPr>
                <w:i w:val="0"/>
                <w:iCs w:val="0"/>
              </w:rPr>
              <w:t>as new teacher</w:t>
            </w:r>
            <w:r w:rsidR="00793F01" w:rsidRPr="005A06E7">
              <w:rPr>
                <w:i w:val="0"/>
                <w:iCs w:val="0"/>
              </w:rPr>
              <w:t>s</w:t>
            </w:r>
            <w:r w:rsidR="003D4765" w:rsidRPr="005A06E7">
              <w:rPr>
                <w:i w:val="0"/>
                <w:iCs w:val="0"/>
              </w:rPr>
              <w:t xml:space="preserve"> are arriving for primary</w:t>
            </w:r>
            <w:r w:rsidR="002A7BDC" w:rsidRPr="005A06E7">
              <w:rPr>
                <w:i w:val="0"/>
                <w:iCs w:val="0"/>
              </w:rPr>
              <w:t xml:space="preserve"> school</w:t>
            </w:r>
            <w:r w:rsidR="00191C2C" w:rsidRPr="005A06E7">
              <w:rPr>
                <w:i w:val="0"/>
                <w:iCs w:val="0"/>
              </w:rPr>
              <w:t xml:space="preserve"> to teach</w:t>
            </w:r>
            <w:r w:rsidR="003D4765" w:rsidRPr="005A06E7">
              <w:rPr>
                <w:i w:val="0"/>
                <w:iCs w:val="0"/>
              </w:rPr>
              <w:t>.</w:t>
            </w:r>
          </w:p>
          <w:p w14:paraId="6518A8FB" w14:textId="77777777" w:rsidR="00F4638C" w:rsidRPr="00CF15B6" w:rsidRDefault="00F4638C" w:rsidP="0054185F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i w:val="0"/>
                <w:iCs w:val="0"/>
              </w:rPr>
            </w:pPr>
          </w:p>
          <w:p w14:paraId="786FE330" w14:textId="6975849E" w:rsidR="00D1394C" w:rsidRPr="005A06E7" w:rsidRDefault="0054185F" w:rsidP="0054185F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i w:val="0"/>
                <w:iCs w:val="0"/>
              </w:rPr>
            </w:pPr>
            <w:r w:rsidRPr="00F253D9">
              <w:rPr>
                <w:b/>
                <w:bCs/>
                <w:i w:val="0"/>
                <w:iCs w:val="0"/>
                <w:u w:val="single"/>
              </w:rPr>
              <w:lastRenderedPageBreak/>
              <w:t>Secondary_Students_and_Teachers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="001216C7" w:rsidRPr="005A06E7">
              <w:rPr>
                <w:i w:val="0"/>
                <w:iCs w:val="0"/>
              </w:rPr>
              <w:t xml:space="preserve">contain </w:t>
            </w:r>
            <w:r w:rsidR="00D505FD" w:rsidRPr="005A06E7">
              <w:rPr>
                <w:i w:val="0"/>
                <w:iCs w:val="0"/>
              </w:rPr>
              <w:t xml:space="preserve">the </w:t>
            </w:r>
            <w:r w:rsidR="001216C7" w:rsidRPr="005A06E7">
              <w:rPr>
                <w:i w:val="0"/>
                <w:iCs w:val="0"/>
              </w:rPr>
              <w:t>number of students and teacher</w:t>
            </w:r>
            <w:r w:rsidR="00D505FD" w:rsidRPr="005A06E7">
              <w:rPr>
                <w:i w:val="0"/>
                <w:iCs w:val="0"/>
              </w:rPr>
              <w:t>s</w:t>
            </w:r>
            <w:r w:rsidR="001216C7" w:rsidRPr="005A06E7">
              <w:rPr>
                <w:i w:val="0"/>
                <w:iCs w:val="0"/>
              </w:rPr>
              <w:t xml:space="preserve"> under MOE which is collected by </w:t>
            </w:r>
            <w:r w:rsidR="00D505FD" w:rsidRPr="005A06E7">
              <w:rPr>
                <w:i w:val="0"/>
                <w:iCs w:val="0"/>
              </w:rPr>
              <w:t xml:space="preserve">the </w:t>
            </w:r>
            <w:r w:rsidR="001216C7" w:rsidRPr="005A06E7">
              <w:rPr>
                <w:i w:val="0"/>
                <w:iCs w:val="0"/>
              </w:rPr>
              <w:t>Ministry of Education</w:t>
            </w:r>
            <w:r w:rsidR="00365BEA" w:rsidRPr="005A06E7">
              <w:rPr>
                <w:i w:val="0"/>
                <w:iCs w:val="0"/>
              </w:rPr>
              <w:t xml:space="preserve"> which will help us to determine if MOE is giving </w:t>
            </w:r>
            <w:r w:rsidR="00365BEA" w:rsidRPr="005A06E7">
              <w:rPr>
                <w:b/>
                <w:bCs/>
                <w:i w:val="0"/>
                <w:iCs w:val="0"/>
              </w:rPr>
              <w:t>more needs and support</w:t>
            </w:r>
            <w:r w:rsidR="00365BEA" w:rsidRPr="005A06E7">
              <w:rPr>
                <w:i w:val="0"/>
                <w:iCs w:val="0"/>
              </w:rPr>
              <w:t xml:space="preserve"> to student</w:t>
            </w:r>
            <w:r w:rsidR="000E2917" w:rsidRPr="005A06E7">
              <w:rPr>
                <w:i w:val="0"/>
                <w:iCs w:val="0"/>
              </w:rPr>
              <w:t>s</w:t>
            </w:r>
            <w:r w:rsidR="002A7BDC" w:rsidRPr="005A06E7">
              <w:rPr>
                <w:i w:val="0"/>
                <w:iCs w:val="0"/>
              </w:rPr>
              <w:t xml:space="preserve"> and it will make the education</w:t>
            </w:r>
            <w:r w:rsidR="002A7BDC" w:rsidRPr="005A06E7">
              <w:rPr>
                <w:b/>
                <w:bCs/>
                <w:i w:val="0"/>
                <w:iCs w:val="0"/>
              </w:rPr>
              <w:t xml:space="preserve"> flexible</w:t>
            </w:r>
            <w:r w:rsidR="002A7BDC" w:rsidRPr="005A06E7">
              <w:rPr>
                <w:i w:val="0"/>
                <w:iCs w:val="0"/>
              </w:rPr>
              <w:t xml:space="preserve"> as new teacher</w:t>
            </w:r>
            <w:r w:rsidR="00793F01" w:rsidRPr="005A06E7">
              <w:rPr>
                <w:i w:val="0"/>
                <w:iCs w:val="0"/>
              </w:rPr>
              <w:t>s</w:t>
            </w:r>
            <w:r w:rsidR="002A7BDC" w:rsidRPr="005A06E7">
              <w:rPr>
                <w:i w:val="0"/>
                <w:iCs w:val="0"/>
              </w:rPr>
              <w:t xml:space="preserve"> are arriving for secondary school</w:t>
            </w:r>
            <w:r w:rsidR="00191C2C" w:rsidRPr="005A06E7">
              <w:rPr>
                <w:i w:val="0"/>
                <w:iCs w:val="0"/>
              </w:rPr>
              <w:t xml:space="preserve"> to teach</w:t>
            </w:r>
            <w:r w:rsidR="002A7BDC" w:rsidRPr="005A06E7">
              <w:rPr>
                <w:i w:val="0"/>
                <w:iCs w:val="0"/>
              </w:rPr>
              <w:t>.</w:t>
            </w:r>
          </w:p>
          <w:p w14:paraId="66B3429F" w14:textId="64342B76" w:rsidR="00D1394C" w:rsidRPr="005A06E7" w:rsidRDefault="00D1394C" w:rsidP="00E12D57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i w:val="0"/>
                <w:iCs w:val="0"/>
              </w:rPr>
            </w:pPr>
            <w:r w:rsidRPr="00F253D9">
              <w:rPr>
                <w:b/>
                <w:bCs/>
                <w:i w:val="0"/>
                <w:iCs w:val="0"/>
                <w:u w:val="single"/>
              </w:rPr>
              <w:t>Enrolment_secondary_by_level_and_ course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>contain</w:t>
            </w:r>
            <w:r w:rsidR="00D505FD" w:rsidRPr="005A06E7">
              <w:rPr>
                <w:i w:val="0"/>
                <w:iCs w:val="0"/>
              </w:rPr>
              <w:t>s</w:t>
            </w:r>
            <w:r w:rsidRPr="005A06E7">
              <w:rPr>
                <w:i w:val="0"/>
                <w:iCs w:val="0"/>
              </w:rPr>
              <w:t xml:space="preserve"> </w:t>
            </w:r>
            <w:r w:rsidR="00D505FD" w:rsidRPr="005A06E7">
              <w:rPr>
                <w:i w:val="0"/>
                <w:iCs w:val="0"/>
              </w:rPr>
              <w:t xml:space="preserve">the </w:t>
            </w:r>
            <w:r w:rsidRPr="005A06E7">
              <w:rPr>
                <w:i w:val="0"/>
                <w:iCs w:val="0"/>
              </w:rPr>
              <w:t xml:space="preserve">number of students in each stream for secondary school which is collected by </w:t>
            </w:r>
            <w:r w:rsidR="00D505FD" w:rsidRPr="005A06E7">
              <w:rPr>
                <w:i w:val="0"/>
                <w:iCs w:val="0"/>
              </w:rPr>
              <w:t xml:space="preserve">the </w:t>
            </w:r>
            <w:r w:rsidRPr="005A06E7">
              <w:rPr>
                <w:i w:val="0"/>
                <w:iCs w:val="0"/>
              </w:rPr>
              <w:t>Ministry of Education</w:t>
            </w:r>
            <w:r w:rsidR="00E0658B" w:rsidRPr="005A06E7">
              <w:rPr>
                <w:i w:val="0"/>
                <w:iCs w:val="0"/>
              </w:rPr>
              <w:t xml:space="preserve"> to find out if </w:t>
            </w:r>
            <w:r w:rsidR="009C2C26" w:rsidRPr="005A06E7">
              <w:rPr>
                <w:i w:val="0"/>
                <w:iCs w:val="0"/>
              </w:rPr>
              <w:t xml:space="preserve">there </w:t>
            </w:r>
            <w:r w:rsidR="00D505FD" w:rsidRPr="005A06E7">
              <w:rPr>
                <w:i w:val="0"/>
                <w:iCs w:val="0"/>
              </w:rPr>
              <w:t xml:space="preserve">is </w:t>
            </w:r>
            <w:r w:rsidR="009C2C26" w:rsidRPr="005A06E7">
              <w:rPr>
                <w:b/>
                <w:bCs/>
                <w:i w:val="0"/>
                <w:iCs w:val="0"/>
              </w:rPr>
              <w:t>any</w:t>
            </w:r>
            <w:r w:rsidR="00E0658B" w:rsidRPr="005A06E7">
              <w:rPr>
                <w:b/>
                <w:bCs/>
                <w:i w:val="0"/>
                <w:iCs w:val="0"/>
              </w:rPr>
              <w:t xml:space="preserve"> improvement</w:t>
            </w:r>
            <w:r w:rsidR="00E0658B" w:rsidRPr="005A06E7">
              <w:rPr>
                <w:i w:val="0"/>
                <w:iCs w:val="0"/>
              </w:rPr>
              <w:t xml:space="preserve"> in the education stream</w:t>
            </w:r>
            <w:r w:rsidR="003F674F" w:rsidRPr="005A06E7">
              <w:rPr>
                <w:i w:val="0"/>
                <w:iCs w:val="0"/>
              </w:rPr>
              <w:t xml:space="preserve"> </w:t>
            </w:r>
            <w:r w:rsidR="00D353E4" w:rsidRPr="005A06E7">
              <w:rPr>
                <w:i w:val="0"/>
                <w:iCs w:val="0"/>
              </w:rPr>
              <w:t>by looking at the enrolment</w:t>
            </w:r>
            <w:r w:rsidR="00820FCD" w:rsidRPr="005A06E7">
              <w:rPr>
                <w:i w:val="0"/>
                <w:iCs w:val="0"/>
              </w:rPr>
              <w:t xml:space="preserve"> number</w:t>
            </w:r>
            <w:r w:rsidR="00B90C76" w:rsidRPr="005A06E7">
              <w:rPr>
                <w:i w:val="0"/>
                <w:iCs w:val="0"/>
              </w:rPr>
              <w:t>.</w:t>
            </w:r>
          </w:p>
          <w:p w14:paraId="1ABA4B02" w14:textId="7FF6F56D" w:rsidR="000B380B" w:rsidRPr="005A06E7" w:rsidRDefault="003226E0" w:rsidP="00DF70EA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i w:val="0"/>
                <w:iCs w:val="0"/>
              </w:rPr>
            </w:pPr>
            <w:r w:rsidRPr="005E3BBE">
              <w:rPr>
                <w:b/>
                <w:bCs/>
                <w:i w:val="0"/>
                <w:iCs w:val="0"/>
                <w:u w:val="single"/>
              </w:rPr>
              <w:t>Polytechnic_graduate_survey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 xml:space="preserve">contain </w:t>
            </w:r>
            <w:r w:rsidR="00B060A6" w:rsidRPr="005A06E7">
              <w:rPr>
                <w:i w:val="0"/>
                <w:iCs w:val="0"/>
              </w:rPr>
              <w:t xml:space="preserve">the percentage of employed, full-time, freelancing, part-time, unemployed for fresh graduates, post ns and combined fresh and post ns graduates and the monthly gross salary </w:t>
            </w:r>
            <w:r w:rsidRPr="005A06E7">
              <w:rPr>
                <w:i w:val="0"/>
                <w:iCs w:val="0"/>
              </w:rPr>
              <w:t xml:space="preserve">which is collected by </w:t>
            </w:r>
            <w:r w:rsidR="00D505FD" w:rsidRPr="005A06E7">
              <w:rPr>
                <w:i w:val="0"/>
                <w:iCs w:val="0"/>
              </w:rPr>
              <w:t xml:space="preserve">the </w:t>
            </w:r>
            <w:r w:rsidRPr="005A06E7">
              <w:rPr>
                <w:i w:val="0"/>
                <w:iCs w:val="0"/>
              </w:rPr>
              <w:t>Ministry of Education</w:t>
            </w:r>
            <w:r w:rsidR="00C47AAA" w:rsidRPr="005A06E7">
              <w:rPr>
                <w:i w:val="0"/>
                <w:iCs w:val="0"/>
              </w:rPr>
              <w:t xml:space="preserve"> to determine if having a diploma certificate give you a </w:t>
            </w:r>
            <w:r w:rsidR="00C47AAA" w:rsidRPr="005A06E7">
              <w:rPr>
                <w:b/>
                <w:bCs/>
                <w:i w:val="0"/>
                <w:iCs w:val="0"/>
              </w:rPr>
              <w:t>high pay salary</w:t>
            </w:r>
            <w:r w:rsidR="00C47AAA" w:rsidRPr="005A06E7">
              <w:rPr>
                <w:i w:val="0"/>
                <w:iCs w:val="0"/>
              </w:rPr>
              <w:t xml:space="preserve"> and the </w:t>
            </w:r>
            <w:r w:rsidR="00C47AAA" w:rsidRPr="005A06E7">
              <w:rPr>
                <w:b/>
                <w:bCs/>
                <w:i w:val="0"/>
                <w:iCs w:val="0"/>
              </w:rPr>
              <w:t>rate of finding a job</w:t>
            </w:r>
            <w:r w:rsidR="00E74BFD" w:rsidRPr="005A06E7">
              <w:rPr>
                <w:i w:val="0"/>
                <w:iCs w:val="0"/>
              </w:rPr>
              <w:t xml:space="preserve"> and it will help to determine if the education has </w:t>
            </w:r>
            <w:r w:rsidR="00E74BFD" w:rsidRPr="005A06E7">
              <w:rPr>
                <w:b/>
                <w:bCs/>
                <w:i w:val="0"/>
                <w:iCs w:val="0"/>
              </w:rPr>
              <w:t>improved</w:t>
            </w:r>
            <w:r w:rsidR="00E74BFD" w:rsidRPr="005A06E7">
              <w:rPr>
                <w:i w:val="0"/>
                <w:iCs w:val="0"/>
              </w:rPr>
              <w:t xml:space="preserve"> in having the certificate by looking at the employment rate</w:t>
            </w:r>
            <w:r w:rsidR="00A525C1" w:rsidRPr="005A06E7">
              <w:rPr>
                <w:i w:val="0"/>
                <w:iCs w:val="0"/>
              </w:rPr>
              <w:t>.</w:t>
            </w:r>
          </w:p>
          <w:p w14:paraId="3E85A199" w14:textId="10144205" w:rsidR="00916926" w:rsidRPr="005A06E7" w:rsidRDefault="00916926" w:rsidP="00DF70EA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b/>
                <w:bCs/>
                <w:i w:val="0"/>
                <w:iCs w:val="0"/>
              </w:rPr>
            </w:pPr>
            <w:r w:rsidRPr="00E13913">
              <w:rPr>
                <w:b/>
                <w:bCs/>
                <w:i w:val="0"/>
                <w:iCs w:val="0"/>
                <w:u w:val="single"/>
              </w:rPr>
              <w:t>Graduate_employment_survey_ntu-nus-sit-smu-suss-sutd</w:t>
            </w:r>
            <w:r w:rsidRPr="005A06E7">
              <w:rPr>
                <w:b/>
                <w:bCs/>
                <w:i w:val="0"/>
                <w:iCs w:val="0"/>
              </w:rPr>
              <w:t xml:space="preserve"> </w:t>
            </w:r>
            <w:r w:rsidRPr="005A06E7">
              <w:rPr>
                <w:i w:val="0"/>
                <w:iCs w:val="0"/>
              </w:rPr>
              <w:t xml:space="preserve">contain the </w:t>
            </w:r>
            <w:r w:rsidR="00BB23F8" w:rsidRPr="005A06E7">
              <w:rPr>
                <w:i w:val="0"/>
                <w:iCs w:val="0"/>
              </w:rPr>
              <w:t>basic_monthly_mean and median, degree, employment_rate, gross_monthly _25 and 75, gross_monthly_mean and median</w:t>
            </w:r>
            <w:r w:rsidR="004B0542" w:rsidRPr="005A06E7">
              <w:rPr>
                <w:i w:val="0"/>
                <w:iCs w:val="0"/>
              </w:rPr>
              <w:t xml:space="preserve">, school, university and year </w:t>
            </w:r>
            <w:r w:rsidRPr="005A06E7">
              <w:rPr>
                <w:i w:val="0"/>
                <w:iCs w:val="0"/>
              </w:rPr>
              <w:t>which is collected by the Ministry of Education to</w:t>
            </w:r>
            <w:r w:rsidR="006F0F1A" w:rsidRPr="005A06E7">
              <w:rPr>
                <w:i w:val="0"/>
                <w:iCs w:val="0"/>
              </w:rPr>
              <w:t xml:space="preserve"> find out </w:t>
            </w:r>
            <w:r w:rsidR="00D33AF9" w:rsidRPr="005A06E7">
              <w:rPr>
                <w:i w:val="0"/>
                <w:iCs w:val="0"/>
              </w:rPr>
              <w:t xml:space="preserve">having </w:t>
            </w:r>
            <w:r w:rsidR="006F0F1A" w:rsidRPr="005A06E7">
              <w:rPr>
                <w:i w:val="0"/>
                <w:iCs w:val="0"/>
              </w:rPr>
              <w:t xml:space="preserve">a </w:t>
            </w:r>
            <w:r w:rsidR="00D33AF9" w:rsidRPr="005A06E7">
              <w:rPr>
                <w:i w:val="0"/>
                <w:iCs w:val="0"/>
              </w:rPr>
              <w:t>degree</w:t>
            </w:r>
            <w:r w:rsidRPr="005A06E7">
              <w:rPr>
                <w:i w:val="0"/>
                <w:iCs w:val="0"/>
              </w:rPr>
              <w:t xml:space="preserve"> certificate </w:t>
            </w:r>
            <w:r w:rsidR="006F0F1A" w:rsidRPr="005A06E7">
              <w:rPr>
                <w:i w:val="0"/>
                <w:iCs w:val="0"/>
              </w:rPr>
              <w:t xml:space="preserve">what is the </w:t>
            </w:r>
            <w:r w:rsidRPr="005A06E7">
              <w:rPr>
                <w:b/>
                <w:bCs/>
                <w:i w:val="0"/>
                <w:iCs w:val="0"/>
              </w:rPr>
              <w:t>salary</w:t>
            </w:r>
            <w:r w:rsidRPr="005A06E7">
              <w:rPr>
                <w:i w:val="0"/>
                <w:iCs w:val="0"/>
              </w:rPr>
              <w:t xml:space="preserve"> and the </w:t>
            </w:r>
            <w:r w:rsidRPr="005A06E7">
              <w:rPr>
                <w:b/>
                <w:bCs/>
                <w:i w:val="0"/>
                <w:iCs w:val="0"/>
              </w:rPr>
              <w:t>rate of finding a job</w:t>
            </w:r>
            <w:r w:rsidR="00835A14" w:rsidRPr="005A06E7">
              <w:rPr>
                <w:b/>
                <w:bCs/>
                <w:i w:val="0"/>
                <w:iCs w:val="0"/>
              </w:rPr>
              <w:t xml:space="preserve"> and</w:t>
            </w:r>
            <w:r w:rsidR="00835A14" w:rsidRPr="005A06E7">
              <w:rPr>
                <w:i w:val="0"/>
                <w:iCs w:val="0"/>
              </w:rPr>
              <w:t xml:space="preserve"> it will help to determine if the education has </w:t>
            </w:r>
            <w:r w:rsidR="00835A14" w:rsidRPr="005A06E7">
              <w:rPr>
                <w:b/>
                <w:bCs/>
                <w:i w:val="0"/>
                <w:iCs w:val="0"/>
              </w:rPr>
              <w:t>improved</w:t>
            </w:r>
            <w:r w:rsidR="00835A14" w:rsidRPr="005A06E7">
              <w:rPr>
                <w:i w:val="0"/>
                <w:iCs w:val="0"/>
              </w:rPr>
              <w:t xml:space="preserve"> in having the certificate by looking at the employment rate.</w:t>
            </w:r>
          </w:p>
          <w:p w14:paraId="75083B00" w14:textId="43570AA3" w:rsidR="00077BE2" w:rsidRPr="005A06E7" w:rsidRDefault="007D4694" w:rsidP="00E12D57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i w:val="0"/>
                <w:iCs w:val="0"/>
              </w:rPr>
            </w:pPr>
            <w:r w:rsidRPr="00FB01B3">
              <w:rPr>
                <w:b/>
                <w:bCs/>
                <w:i w:val="0"/>
                <w:iCs w:val="0"/>
                <w:u w:val="single"/>
              </w:rPr>
              <w:t>Polytechnics_information</w:t>
            </w:r>
            <w:r w:rsidRPr="005A06E7">
              <w:rPr>
                <w:i w:val="0"/>
                <w:iCs w:val="0"/>
              </w:rPr>
              <w:t xml:space="preserve"> contain the number</w:t>
            </w:r>
            <w:r w:rsidR="00F94A7B">
              <w:rPr>
                <w:i w:val="0"/>
                <w:iCs w:val="0"/>
              </w:rPr>
              <w:t>,</w:t>
            </w:r>
            <w:r w:rsidRPr="005A06E7">
              <w:rPr>
                <w:i w:val="0"/>
                <w:iCs w:val="0"/>
              </w:rPr>
              <w:t xml:space="preserve"> of </w:t>
            </w:r>
            <w:r w:rsidR="00C56147" w:rsidRPr="005A06E7">
              <w:rPr>
                <w:i w:val="0"/>
                <w:iCs w:val="0"/>
              </w:rPr>
              <w:t>course, enrolment,</w:t>
            </w:r>
            <w:r w:rsidRPr="005A06E7">
              <w:rPr>
                <w:i w:val="0"/>
                <w:iCs w:val="0"/>
              </w:rPr>
              <w:t xml:space="preserve"> </w:t>
            </w:r>
            <w:r w:rsidR="00C56147" w:rsidRPr="005A06E7">
              <w:rPr>
                <w:i w:val="0"/>
                <w:iCs w:val="0"/>
              </w:rPr>
              <w:t xml:space="preserve">graduates,  intake, sex and year </w:t>
            </w:r>
            <w:r w:rsidRPr="005A06E7">
              <w:rPr>
                <w:i w:val="0"/>
                <w:iCs w:val="0"/>
              </w:rPr>
              <w:t xml:space="preserve">which is collected by the Ministry of Education which will help us to </w:t>
            </w:r>
            <w:r w:rsidR="00544C96" w:rsidRPr="005A06E7">
              <w:rPr>
                <w:i w:val="0"/>
                <w:iCs w:val="0"/>
              </w:rPr>
              <w:t xml:space="preserve">determine if student prefer to take up </w:t>
            </w:r>
            <w:r w:rsidR="00544C96" w:rsidRPr="005A06E7">
              <w:rPr>
                <w:b/>
                <w:bCs/>
                <w:i w:val="0"/>
                <w:iCs w:val="0"/>
              </w:rPr>
              <w:t>subject</w:t>
            </w:r>
            <w:r w:rsidR="004D45CD" w:rsidRPr="005A06E7">
              <w:rPr>
                <w:b/>
                <w:bCs/>
                <w:i w:val="0"/>
                <w:iCs w:val="0"/>
              </w:rPr>
              <w:t xml:space="preserve">-based </w:t>
            </w:r>
            <w:r w:rsidR="00544C96" w:rsidRPr="005A06E7">
              <w:rPr>
                <w:b/>
                <w:bCs/>
                <w:i w:val="0"/>
                <w:iCs w:val="0"/>
              </w:rPr>
              <w:t>teaching</w:t>
            </w:r>
            <w:r w:rsidR="00544C96" w:rsidRPr="005A06E7">
              <w:rPr>
                <w:i w:val="0"/>
                <w:iCs w:val="0"/>
              </w:rPr>
              <w:t xml:space="preserve"> instead of </w:t>
            </w:r>
            <w:r w:rsidR="00544C96" w:rsidRPr="005A06E7">
              <w:rPr>
                <w:b/>
                <w:bCs/>
                <w:i w:val="0"/>
                <w:iCs w:val="0"/>
              </w:rPr>
              <w:t>course</w:t>
            </w:r>
            <w:r w:rsidR="004D45CD" w:rsidRPr="005A06E7">
              <w:rPr>
                <w:b/>
                <w:bCs/>
                <w:i w:val="0"/>
                <w:iCs w:val="0"/>
              </w:rPr>
              <w:t>-based</w:t>
            </w:r>
            <w:r w:rsidR="00544C96" w:rsidRPr="005A06E7">
              <w:rPr>
                <w:b/>
                <w:bCs/>
                <w:i w:val="0"/>
                <w:iCs w:val="0"/>
              </w:rPr>
              <w:t xml:space="preserve"> teaching</w:t>
            </w:r>
            <w:r w:rsidR="004D45CD" w:rsidRPr="005A06E7">
              <w:rPr>
                <w:i w:val="0"/>
                <w:iCs w:val="0"/>
              </w:rPr>
              <w:t xml:space="preserve"> and it will help to determine if the education has</w:t>
            </w:r>
            <w:r w:rsidR="004D45CD" w:rsidRPr="005A06E7">
              <w:rPr>
                <w:b/>
                <w:bCs/>
                <w:i w:val="0"/>
                <w:iCs w:val="0"/>
              </w:rPr>
              <w:t xml:space="preserve"> improved </w:t>
            </w:r>
            <w:r w:rsidR="004D45CD" w:rsidRPr="005A06E7">
              <w:rPr>
                <w:i w:val="0"/>
                <w:iCs w:val="0"/>
              </w:rPr>
              <w:t>by looking at the enrolment number.</w:t>
            </w:r>
          </w:p>
          <w:p w14:paraId="7DCD6B1D" w14:textId="45262489" w:rsidR="00090201" w:rsidRPr="00090201" w:rsidRDefault="007D4694" w:rsidP="00090201">
            <w:pPr>
              <w:pStyle w:val="Heading5"/>
              <w:tabs>
                <w:tab w:val="left" w:leader="dot" w:pos="3763"/>
              </w:tabs>
              <w:spacing w:before="123"/>
              <w:ind w:left="0" w:right="1457"/>
              <w:outlineLvl w:val="4"/>
              <w:rPr>
                <w:b/>
                <w:bCs/>
                <w:i w:val="0"/>
                <w:iCs w:val="0"/>
              </w:rPr>
            </w:pPr>
            <w:r w:rsidRPr="00DB54AE">
              <w:rPr>
                <w:b/>
                <w:bCs/>
                <w:i w:val="0"/>
                <w:iCs w:val="0"/>
                <w:u w:val="single"/>
              </w:rPr>
              <w:t>Universities-enrolment</w:t>
            </w:r>
            <w:r w:rsidR="00E214B9" w:rsidRPr="005A06E7">
              <w:rPr>
                <w:i w:val="0"/>
                <w:iCs w:val="0"/>
              </w:rPr>
              <w:t xml:space="preserve"> contain</w:t>
            </w:r>
            <w:r w:rsidR="00F94A7B">
              <w:rPr>
                <w:i w:val="0"/>
                <w:iCs w:val="0"/>
              </w:rPr>
              <w:t>s</w:t>
            </w:r>
            <w:r w:rsidR="00E214B9" w:rsidRPr="005A06E7">
              <w:rPr>
                <w:i w:val="0"/>
                <w:iCs w:val="0"/>
              </w:rPr>
              <w:t xml:space="preserve"> the number</w:t>
            </w:r>
            <w:r w:rsidR="00F94A7B">
              <w:rPr>
                <w:i w:val="0"/>
                <w:iCs w:val="0"/>
              </w:rPr>
              <w:t>,</w:t>
            </w:r>
            <w:r w:rsidR="00E214B9" w:rsidRPr="005A06E7">
              <w:rPr>
                <w:i w:val="0"/>
                <w:iCs w:val="0"/>
              </w:rPr>
              <w:t xml:space="preserve"> of course, enrolment, graduates,  intake, sex and year which is collected by the Ministry of Education which will help us to find the </w:t>
            </w:r>
            <w:r w:rsidR="00E214B9" w:rsidRPr="005A06E7">
              <w:rPr>
                <w:b/>
                <w:bCs/>
                <w:i w:val="0"/>
                <w:iCs w:val="0"/>
              </w:rPr>
              <w:t>number of enrolments</w:t>
            </w:r>
            <w:r w:rsidR="00E214B9" w:rsidRPr="005A06E7">
              <w:rPr>
                <w:i w:val="0"/>
                <w:iCs w:val="0"/>
              </w:rPr>
              <w:t xml:space="preserve"> in university in Singapore</w:t>
            </w:r>
            <w:r w:rsidR="00E87DE1" w:rsidRPr="005A06E7">
              <w:rPr>
                <w:i w:val="0"/>
                <w:iCs w:val="0"/>
              </w:rPr>
              <w:t xml:space="preserve"> and it will help to determine if the education has </w:t>
            </w:r>
            <w:r w:rsidR="00E87DE1" w:rsidRPr="005A06E7">
              <w:rPr>
                <w:b/>
                <w:bCs/>
                <w:i w:val="0"/>
                <w:iCs w:val="0"/>
              </w:rPr>
              <w:t>improved</w:t>
            </w:r>
            <w:r w:rsidR="00E87DE1" w:rsidRPr="005A06E7">
              <w:rPr>
                <w:i w:val="0"/>
                <w:iCs w:val="0"/>
              </w:rPr>
              <w:t xml:space="preserve"> by looking at the enrolment number.</w:t>
            </w:r>
          </w:p>
        </w:tc>
      </w:tr>
    </w:tbl>
    <w:p w14:paraId="10F26EAC" w14:textId="77777777" w:rsidR="00552F47" w:rsidRPr="005A06E7" w:rsidRDefault="00552F47" w:rsidP="0019627B">
      <w:pPr>
        <w:pStyle w:val="BodyText"/>
        <w:spacing w:before="10"/>
        <w:rPr>
          <w:sz w:val="23"/>
        </w:rPr>
      </w:pPr>
    </w:p>
    <w:p w14:paraId="591B6D12" w14:textId="0B20D462" w:rsidR="00FB3E59" w:rsidRDefault="00FB3E59" w:rsidP="0019627B">
      <w:pPr>
        <w:pStyle w:val="BodyText"/>
        <w:spacing w:before="10"/>
        <w:rPr>
          <w:sz w:val="23"/>
        </w:rPr>
      </w:pPr>
    </w:p>
    <w:p w14:paraId="05807518" w14:textId="2C18C3C1" w:rsidR="00111C30" w:rsidRDefault="00111C30" w:rsidP="0019627B">
      <w:pPr>
        <w:pStyle w:val="BodyText"/>
        <w:spacing w:before="10"/>
        <w:rPr>
          <w:sz w:val="23"/>
        </w:rPr>
      </w:pPr>
    </w:p>
    <w:p w14:paraId="4D1A9921" w14:textId="107174E9" w:rsidR="00111C30" w:rsidRDefault="00111C30" w:rsidP="0019627B">
      <w:pPr>
        <w:pStyle w:val="BodyText"/>
        <w:spacing w:before="10"/>
        <w:rPr>
          <w:sz w:val="23"/>
        </w:rPr>
      </w:pPr>
    </w:p>
    <w:p w14:paraId="6B9ED407" w14:textId="4738F206" w:rsidR="00111C30" w:rsidRDefault="00111C30" w:rsidP="0019627B">
      <w:pPr>
        <w:pStyle w:val="BodyText"/>
        <w:spacing w:before="10"/>
        <w:rPr>
          <w:sz w:val="23"/>
        </w:rPr>
      </w:pPr>
    </w:p>
    <w:p w14:paraId="6EA9B628" w14:textId="7FBDFE89" w:rsidR="00111C30" w:rsidRDefault="00111C30" w:rsidP="0019627B">
      <w:pPr>
        <w:pStyle w:val="BodyText"/>
        <w:spacing w:before="10"/>
        <w:rPr>
          <w:sz w:val="23"/>
        </w:rPr>
      </w:pPr>
    </w:p>
    <w:p w14:paraId="36DABE17" w14:textId="00BB36A0" w:rsidR="00111C30" w:rsidRDefault="00111C30" w:rsidP="0019627B">
      <w:pPr>
        <w:pStyle w:val="BodyText"/>
        <w:spacing w:before="10"/>
        <w:rPr>
          <w:sz w:val="23"/>
        </w:rPr>
      </w:pPr>
    </w:p>
    <w:p w14:paraId="292B496E" w14:textId="7CACC85E" w:rsidR="00111C30" w:rsidRDefault="00111C30" w:rsidP="0019627B">
      <w:pPr>
        <w:pStyle w:val="BodyText"/>
        <w:spacing w:before="10"/>
        <w:rPr>
          <w:sz w:val="23"/>
        </w:rPr>
      </w:pPr>
    </w:p>
    <w:p w14:paraId="0B8FA777" w14:textId="21182BEA" w:rsidR="00111C30" w:rsidRDefault="00111C30" w:rsidP="0019627B">
      <w:pPr>
        <w:pStyle w:val="BodyText"/>
        <w:spacing w:before="10"/>
        <w:rPr>
          <w:sz w:val="23"/>
        </w:rPr>
      </w:pPr>
    </w:p>
    <w:p w14:paraId="375985E0" w14:textId="0071C25D" w:rsidR="00111C30" w:rsidRDefault="00111C30" w:rsidP="0019627B">
      <w:pPr>
        <w:pStyle w:val="BodyText"/>
        <w:spacing w:before="10"/>
        <w:rPr>
          <w:sz w:val="23"/>
        </w:rPr>
      </w:pPr>
    </w:p>
    <w:p w14:paraId="273A110D" w14:textId="77777777" w:rsidR="00111C30" w:rsidRPr="005A06E7" w:rsidRDefault="00111C30" w:rsidP="0019627B">
      <w:pPr>
        <w:pStyle w:val="BodyText"/>
        <w:spacing w:before="10"/>
        <w:rPr>
          <w:sz w:val="23"/>
        </w:rPr>
      </w:pPr>
    </w:p>
    <w:p w14:paraId="06BE4775" w14:textId="3622526B" w:rsidR="0019627B" w:rsidRPr="005A06E7" w:rsidRDefault="0019627B" w:rsidP="00F40B75">
      <w:pPr>
        <w:pStyle w:val="Heading4"/>
        <w:numPr>
          <w:ilvl w:val="0"/>
          <w:numId w:val="2"/>
        </w:numPr>
        <w:tabs>
          <w:tab w:val="left" w:pos="1419"/>
        </w:tabs>
        <w:jc w:val="both"/>
        <w:rPr>
          <w:rFonts w:ascii="Symbol" w:hAnsi="Symbol"/>
        </w:rPr>
      </w:pPr>
      <w:r w:rsidRPr="005A06E7">
        <w:lastRenderedPageBreak/>
        <w:t>Data</w:t>
      </w:r>
      <w:r w:rsidRPr="005A06E7">
        <w:rPr>
          <w:spacing w:val="-4"/>
        </w:rPr>
        <w:t xml:space="preserve"> </w:t>
      </w:r>
      <w:r w:rsidRPr="005A06E7">
        <w:t>Visualisation</w:t>
      </w:r>
    </w:p>
    <w:p w14:paraId="18A46840" w14:textId="64BFFB0F" w:rsidR="007F7511" w:rsidRPr="005A06E7" w:rsidRDefault="0019627B" w:rsidP="00765542">
      <w:pPr>
        <w:pStyle w:val="Heading4"/>
        <w:numPr>
          <w:ilvl w:val="1"/>
          <w:numId w:val="1"/>
        </w:numPr>
        <w:tabs>
          <w:tab w:val="left" w:pos="2160"/>
        </w:tabs>
        <w:spacing w:before="3"/>
        <w:ind w:hanging="361"/>
        <w:jc w:val="both"/>
      </w:pPr>
      <w:r w:rsidRPr="005A06E7">
        <w:t>Describe</w:t>
      </w:r>
      <w:r w:rsidRPr="005A06E7">
        <w:rPr>
          <w:spacing w:val="-3"/>
        </w:rPr>
        <w:t xml:space="preserve"> </w:t>
      </w:r>
      <w:r w:rsidRPr="005A06E7">
        <w:t>all visual</w:t>
      </w:r>
      <w:r w:rsidRPr="005A06E7">
        <w:rPr>
          <w:spacing w:val="-1"/>
        </w:rPr>
        <w:t xml:space="preserve"> </w:t>
      </w:r>
      <w:r w:rsidRPr="005A06E7">
        <w:t>charts</w:t>
      </w:r>
      <w:r w:rsidRPr="005A06E7">
        <w:rPr>
          <w:spacing w:val="-3"/>
        </w:rPr>
        <w:t xml:space="preserve"> </w:t>
      </w:r>
      <w:r w:rsidRPr="005A06E7">
        <w:t>created</w:t>
      </w:r>
    </w:p>
    <w:p w14:paraId="7EFA07B9" w14:textId="77777777" w:rsidR="008652FD" w:rsidRPr="005A06E7" w:rsidRDefault="008652FD" w:rsidP="008652FD">
      <w:pPr>
        <w:pStyle w:val="Heading4"/>
        <w:tabs>
          <w:tab w:val="left" w:pos="2160"/>
        </w:tabs>
        <w:spacing w:before="3"/>
        <w:ind w:firstLine="0"/>
        <w:jc w:val="both"/>
      </w:pPr>
    </w:p>
    <w:p w14:paraId="6617D91E" w14:textId="0D46B59F" w:rsidR="003035E9" w:rsidRPr="005A06E7" w:rsidRDefault="003035E9" w:rsidP="003035E9">
      <w:pPr>
        <w:pStyle w:val="Heading4"/>
        <w:tabs>
          <w:tab w:val="left" w:pos="2160"/>
        </w:tabs>
        <w:spacing w:before="3"/>
        <w:ind w:firstLine="0"/>
        <w:jc w:val="both"/>
        <w:rPr>
          <w:noProof/>
        </w:rPr>
      </w:pPr>
      <w:r w:rsidRPr="005A06E7">
        <w:rPr>
          <w:noProof/>
        </w:rPr>
        <w:drawing>
          <wp:anchor distT="0" distB="0" distL="114300" distR="114300" simplePos="0" relativeHeight="251658240" behindDoc="1" locked="0" layoutInCell="1" allowOverlap="1" wp14:anchorId="24E9D738" wp14:editId="22E8C6FE">
            <wp:simplePos x="0" y="0"/>
            <wp:positionH relativeFrom="column">
              <wp:posOffset>-247650</wp:posOffset>
            </wp:positionH>
            <wp:positionV relativeFrom="paragraph">
              <wp:posOffset>111760</wp:posOffset>
            </wp:positionV>
            <wp:extent cx="3544570" cy="1844040"/>
            <wp:effectExtent l="19050" t="19050" r="17780" b="22860"/>
            <wp:wrapTight wrapText="bothSides">
              <wp:wrapPolygon edited="0">
                <wp:start x="-116" y="-223"/>
                <wp:lineTo x="-116" y="21645"/>
                <wp:lineTo x="21592" y="21645"/>
                <wp:lineTo x="21592" y="-223"/>
                <wp:lineTo x="-116" y="-223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" r="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4570" cy="18440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56656D" w14:textId="77777777" w:rsidR="008652FD" w:rsidRPr="005A06E7" w:rsidRDefault="008652FD" w:rsidP="0019627B">
      <w:pPr>
        <w:pStyle w:val="BodyText"/>
        <w:spacing w:before="10"/>
        <w:rPr>
          <w:sz w:val="24"/>
          <w:szCs w:val="24"/>
        </w:rPr>
      </w:pPr>
    </w:p>
    <w:p w14:paraId="3ADE25ED" w14:textId="092A98E7" w:rsidR="008652FD" w:rsidRPr="005A06E7" w:rsidRDefault="008652FD" w:rsidP="0019627B">
      <w:pPr>
        <w:pStyle w:val="BodyText"/>
        <w:spacing w:before="10"/>
        <w:rPr>
          <w:sz w:val="24"/>
          <w:szCs w:val="24"/>
        </w:rPr>
      </w:pPr>
    </w:p>
    <w:p w14:paraId="7E639DD2" w14:textId="54A42307" w:rsidR="008652FD" w:rsidRPr="00450B87" w:rsidRDefault="008652FD" w:rsidP="0019627B">
      <w:pPr>
        <w:pStyle w:val="BodyText"/>
        <w:spacing w:before="10"/>
      </w:pPr>
    </w:p>
    <w:p w14:paraId="635773EA" w14:textId="72B00EBA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</w:t>
      </w:r>
      <w:r w:rsidR="006C0849" w:rsidRPr="00B35617">
        <w:rPr>
          <w:sz w:val="24"/>
          <w:szCs w:val="24"/>
        </w:rPr>
        <w:t xml:space="preserve">bar </w:t>
      </w:r>
      <w:r w:rsidRPr="00B35617">
        <w:rPr>
          <w:sz w:val="24"/>
          <w:szCs w:val="24"/>
        </w:rPr>
        <w:t xml:space="preserve">chart shows the </w:t>
      </w:r>
      <w:r w:rsidRPr="00B35617">
        <w:rPr>
          <w:b/>
          <w:bCs/>
          <w:sz w:val="24"/>
          <w:szCs w:val="24"/>
        </w:rPr>
        <w:t xml:space="preserve">number of </w:t>
      </w:r>
      <w:r w:rsidR="008652FD" w:rsidRPr="00B35617">
        <w:rPr>
          <w:b/>
          <w:bCs/>
          <w:sz w:val="24"/>
          <w:szCs w:val="24"/>
        </w:rPr>
        <w:t>enrolments</w:t>
      </w:r>
      <w:r w:rsidRPr="00B35617">
        <w:rPr>
          <w:b/>
          <w:bCs/>
          <w:sz w:val="24"/>
          <w:szCs w:val="24"/>
        </w:rPr>
        <w:t xml:space="preserve"> </w:t>
      </w:r>
      <w:r w:rsidRPr="00B35617">
        <w:rPr>
          <w:sz w:val="24"/>
          <w:szCs w:val="24"/>
        </w:rPr>
        <w:t xml:space="preserve">for Kindergarten </w:t>
      </w:r>
      <w:r w:rsidR="00CC358F" w:rsidRPr="00B35617">
        <w:rPr>
          <w:sz w:val="24"/>
          <w:szCs w:val="24"/>
        </w:rPr>
        <w:t>Schools</w:t>
      </w:r>
      <w:r w:rsidR="00FB3E59" w:rsidRPr="00B35617">
        <w:rPr>
          <w:sz w:val="24"/>
          <w:szCs w:val="24"/>
        </w:rPr>
        <w:t xml:space="preserve"> from 2018 to 2022</w:t>
      </w:r>
      <w:r w:rsidRPr="00B35617">
        <w:rPr>
          <w:sz w:val="24"/>
          <w:szCs w:val="24"/>
        </w:rPr>
        <w:t>.</w:t>
      </w:r>
    </w:p>
    <w:p w14:paraId="78CFB63D" w14:textId="538F2AFC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3670E3E2" w14:textId="23E322E1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5BBDDA0B" w14:textId="1D62BCB4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6FEDFDA9" w14:textId="1829260C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3C6FB69F" w14:textId="24BDD14C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21131ACA" w14:textId="6D86C5E9" w:rsidR="003035E9" w:rsidRPr="00B35617" w:rsidRDefault="006C0849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024F2C08" wp14:editId="73C68D97">
            <wp:simplePos x="0" y="0"/>
            <wp:positionH relativeFrom="margin">
              <wp:posOffset>-232410</wp:posOffset>
            </wp:positionH>
            <wp:positionV relativeFrom="paragraph">
              <wp:posOffset>164465</wp:posOffset>
            </wp:positionV>
            <wp:extent cx="3554730" cy="1878965"/>
            <wp:effectExtent l="19050" t="19050" r="26670" b="26035"/>
            <wp:wrapTight wrapText="bothSides">
              <wp:wrapPolygon edited="0">
                <wp:start x="-116" y="-219"/>
                <wp:lineTo x="-116" y="21680"/>
                <wp:lineTo x="21646" y="21680"/>
                <wp:lineTo x="21646" y="-219"/>
                <wp:lineTo x="-116" y="-219"/>
              </wp:wrapPolygon>
            </wp:wrapTight>
            <wp:docPr id="2" name="Picture 2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pie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4730" cy="18789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885504" w14:textId="4CC64661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3D9E6777" w14:textId="67AD5872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2EFDBD32" w14:textId="2C39F127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26264B4D" w14:textId="77777777" w:rsidR="00007836" w:rsidRPr="00B35617" w:rsidRDefault="00007836" w:rsidP="00007836">
      <w:pPr>
        <w:pStyle w:val="BodyText"/>
        <w:spacing w:before="10"/>
        <w:rPr>
          <w:sz w:val="24"/>
          <w:szCs w:val="24"/>
        </w:rPr>
      </w:pPr>
    </w:p>
    <w:p w14:paraId="2623982C" w14:textId="0E15D4EB" w:rsidR="00007836" w:rsidRPr="00B35617" w:rsidRDefault="00007836" w:rsidP="00007836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</w:t>
      </w:r>
      <w:r w:rsidR="00354800" w:rsidRPr="00B35617">
        <w:rPr>
          <w:sz w:val="24"/>
          <w:szCs w:val="24"/>
        </w:rPr>
        <w:t>pie</w:t>
      </w:r>
      <w:r w:rsidRPr="00B35617">
        <w:rPr>
          <w:sz w:val="24"/>
          <w:szCs w:val="24"/>
        </w:rPr>
        <w:t xml:space="preserve"> chart shows the </w:t>
      </w:r>
      <w:r w:rsidRPr="00B35617">
        <w:rPr>
          <w:b/>
          <w:bCs/>
          <w:sz w:val="24"/>
          <w:szCs w:val="24"/>
        </w:rPr>
        <w:t xml:space="preserve">number of enrolments </w:t>
      </w:r>
      <w:r w:rsidRPr="00B35617">
        <w:rPr>
          <w:sz w:val="24"/>
          <w:szCs w:val="24"/>
        </w:rPr>
        <w:t>for Primary School</w:t>
      </w:r>
      <w:r w:rsidR="001F7A1F" w:rsidRPr="00B35617">
        <w:rPr>
          <w:sz w:val="24"/>
          <w:szCs w:val="24"/>
        </w:rPr>
        <w:t xml:space="preserve"> from 2016 to 202</w:t>
      </w:r>
      <w:r w:rsidR="00CB46B8">
        <w:rPr>
          <w:sz w:val="24"/>
          <w:szCs w:val="24"/>
        </w:rPr>
        <w:t>0</w:t>
      </w:r>
      <w:r w:rsidRPr="00B35617">
        <w:rPr>
          <w:sz w:val="24"/>
          <w:szCs w:val="24"/>
        </w:rPr>
        <w:t>.</w:t>
      </w:r>
    </w:p>
    <w:p w14:paraId="320CEE81" w14:textId="3526A394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265E4101" w14:textId="08F08DD8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0F7E6014" w14:textId="7E38931D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5B70B40C" w14:textId="0DB81B96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6B06FA31" w14:textId="05B92C8E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2BEEF5B7" w14:textId="522357BC" w:rsidR="003035E9" w:rsidRPr="00B35617" w:rsidRDefault="00E1342E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7988E627" wp14:editId="4487905E">
            <wp:simplePos x="0" y="0"/>
            <wp:positionH relativeFrom="margin">
              <wp:posOffset>-247650</wp:posOffset>
            </wp:positionH>
            <wp:positionV relativeFrom="paragraph">
              <wp:posOffset>201930</wp:posOffset>
            </wp:positionV>
            <wp:extent cx="3544570" cy="1823085"/>
            <wp:effectExtent l="19050" t="19050" r="17780" b="24765"/>
            <wp:wrapTight wrapText="bothSides">
              <wp:wrapPolygon edited="0">
                <wp:start x="-116" y="-226"/>
                <wp:lineTo x="-116" y="21668"/>
                <wp:lineTo x="21592" y="21668"/>
                <wp:lineTo x="21592" y="-226"/>
                <wp:lineTo x="-116" y="-226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9" b="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4570" cy="1823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D7E668" w14:textId="48E7918C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3A797D2A" w14:textId="7EF54AA0" w:rsidR="00E1342E" w:rsidRPr="00B35617" w:rsidRDefault="00E1342E" w:rsidP="0019627B">
      <w:pPr>
        <w:pStyle w:val="BodyText"/>
        <w:spacing w:before="10"/>
        <w:rPr>
          <w:noProof/>
          <w:sz w:val="24"/>
          <w:szCs w:val="24"/>
        </w:rPr>
      </w:pPr>
    </w:p>
    <w:p w14:paraId="16844E1F" w14:textId="70B679C2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27E9C215" w14:textId="1EB3ED1A" w:rsidR="00E1342E" w:rsidRPr="00B35617" w:rsidRDefault="00E1342E" w:rsidP="00E1342E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bar chart shows the </w:t>
      </w:r>
      <w:r w:rsidRPr="00B35617">
        <w:rPr>
          <w:b/>
          <w:bCs/>
          <w:sz w:val="24"/>
          <w:szCs w:val="24"/>
        </w:rPr>
        <w:t xml:space="preserve">number of enrolments </w:t>
      </w:r>
      <w:r w:rsidRPr="00B35617">
        <w:rPr>
          <w:sz w:val="24"/>
          <w:szCs w:val="24"/>
        </w:rPr>
        <w:t>for</w:t>
      </w:r>
      <w:r w:rsidR="00802108" w:rsidRPr="00B35617">
        <w:rPr>
          <w:sz w:val="24"/>
          <w:szCs w:val="24"/>
        </w:rPr>
        <w:t xml:space="preserve"> each stream in</w:t>
      </w:r>
      <w:r w:rsidRPr="00B35617">
        <w:rPr>
          <w:sz w:val="24"/>
          <w:szCs w:val="24"/>
        </w:rPr>
        <w:t xml:space="preserve"> Secondary School</w:t>
      </w:r>
      <w:r w:rsidR="00D1054A" w:rsidRPr="00B35617">
        <w:rPr>
          <w:sz w:val="24"/>
          <w:szCs w:val="24"/>
        </w:rPr>
        <w:t xml:space="preserve"> from 2016 to 202</w:t>
      </w:r>
      <w:r w:rsidR="00BE1C11" w:rsidRPr="00B35617">
        <w:rPr>
          <w:sz w:val="24"/>
          <w:szCs w:val="24"/>
        </w:rPr>
        <w:t>0</w:t>
      </w:r>
      <w:r w:rsidRPr="00B35617">
        <w:rPr>
          <w:sz w:val="24"/>
          <w:szCs w:val="24"/>
        </w:rPr>
        <w:t>.</w:t>
      </w:r>
    </w:p>
    <w:p w14:paraId="4DC75D4B" w14:textId="77777777" w:rsidR="00E1342E" w:rsidRPr="00B35617" w:rsidRDefault="00E1342E" w:rsidP="00E1342E">
      <w:pPr>
        <w:pStyle w:val="BodyText"/>
        <w:spacing w:before="10"/>
        <w:rPr>
          <w:sz w:val="24"/>
          <w:szCs w:val="24"/>
        </w:rPr>
      </w:pPr>
    </w:p>
    <w:p w14:paraId="7452F2E4" w14:textId="77777777" w:rsidR="00E1342E" w:rsidRPr="00B35617" w:rsidRDefault="00E1342E" w:rsidP="00E1342E">
      <w:pPr>
        <w:pStyle w:val="BodyText"/>
        <w:spacing w:before="10"/>
        <w:rPr>
          <w:sz w:val="24"/>
          <w:szCs w:val="24"/>
        </w:rPr>
      </w:pPr>
    </w:p>
    <w:p w14:paraId="2D3CFD34" w14:textId="452FA174" w:rsidR="00E1342E" w:rsidRPr="00B35617" w:rsidRDefault="00E1342E" w:rsidP="00E1342E">
      <w:pPr>
        <w:pStyle w:val="BodyText"/>
        <w:spacing w:before="10"/>
        <w:rPr>
          <w:sz w:val="24"/>
          <w:szCs w:val="24"/>
        </w:rPr>
      </w:pPr>
    </w:p>
    <w:p w14:paraId="17309679" w14:textId="77777777" w:rsidR="00EC2BF1" w:rsidRDefault="00EC2BF1" w:rsidP="00E7512E">
      <w:pPr>
        <w:pStyle w:val="BodyText"/>
        <w:tabs>
          <w:tab w:val="left" w:pos="4056"/>
        </w:tabs>
        <w:spacing w:before="10"/>
        <w:rPr>
          <w:sz w:val="24"/>
          <w:szCs w:val="24"/>
        </w:rPr>
      </w:pPr>
    </w:p>
    <w:p w14:paraId="0AC66D7A" w14:textId="77777777" w:rsidR="00EC2BF1" w:rsidRDefault="00EC2BF1" w:rsidP="00E7512E">
      <w:pPr>
        <w:pStyle w:val="BodyText"/>
        <w:tabs>
          <w:tab w:val="left" w:pos="4056"/>
        </w:tabs>
        <w:spacing w:before="10"/>
        <w:rPr>
          <w:sz w:val="24"/>
          <w:szCs w:val="24"/>
        </w:rPr>
      </w:pPr>
    </w:p>
    <w:p w14:paraId="056408AF" w14:textId="3E096DCF" w:rsidR="00E1342E" w:rsidRPr="00B35617" w:rsidRDefault="00354800" w:rsidP="00E7512E">
      <w:pPr>
        <w:pStyle w:val="BodyText"/>
        <w:tabs>
          <w:tab w:val="left" w:pos="4056"/>
        </w:tabs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ab/>
      </w:r>
    </w:p>
    <w:p w14:paraId="2369F147" w14:textId="2ED3171C" w:rsidR="00E1342E" w:rsidRPr="00B35617" w:rsidRDefault="004B7C51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1" locked="0" layoutInCell="1" allowOverlap="1" wp14:anchorId="195ED5FC" wp14:editId="01B2DCEF">
            <wp:simplePos x="0" y="0"/>
            <wp:positionH relativeFrom="column">
              <wp:posOffset>-278130</wp:posOffset>
            </wp:positionH>
            <wp:positionV relativeFrom="paragraph">
              <wp:posOffset>133350</wp:posOffset>
            </wp:positionV>
            <wp:extent cx="3519170" cy="1838325"/>
            <wp:effectExtent l="19050" t="19050" r="24130" b="28575"/>
            <wp:wrapTight wrapText="bothSides">
              <wp:wrapPolygon edited="0">
                <wp:start x="-117" y="-224"/>
                <wp:lineTo x="-117" y="21712"/>
                <wp:lineTo x="21631" y="21712"/>
                <wp:lineTo x="21631" y="-224"/>
                <wp:lineTo x="-117" y="-224"/>
              </wp:wrapPolygon>
            </wp:wrapTight>
            <wp:docPr id="5" name="Picture 5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pie char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170" cy="1838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FCB410" w14:textId="3B6CC019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06CD317F" w14:textId="4690E455" w:rsidR="004B7C51" w:rsidRPr="00B35617" w:rsidRDefault="004B7C51" w:rsidP="004B7C51">
      <w:pPr>
        <w:pStyle w:val="BodyText"/>
        <w:spacing w:before="10"/>
        <w:rPr>
          <w:sz w:val="24"/>
          <w:szCs w:val="24"/>
        </w:rPr>
      </w:pPr>
    </w:p>
    <w:p w14:paraId="6D57A2FE" w14:textId="162DB5E1" w:rsidR="004B7C51" w:rsidRPr="00B35617" w:rsidRDefault="004B7C51" w:rsidP="004B7C51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pie chart shows the </w:t>
      </w:r>
      <w:r w:rsidRPr="00B35617">
        <w:rPr>
          <w:b/>
          <w:bCs/>
          <w:sz w:val="24"/>
          <w:szCs w:val="24"/>
        </w:rPr>
        <w:t xml:space="preserve">number of enrolments </w:t>
      </w:r>
      <w:r w:rsidRPr="00B35617">
        <w:rPr>
          <w:sz w:val="24"/>
          <w:szCs w:val="24"/>
        </w:rPr>
        <w:t>for ITE</w:t>
      </w:r>
      <w:r w:rsidR="005A35E0" w:rsidRPr="00B35617">
        <w:rPr>
          <w:sz w:val="24"/>
          <w:szCs w:val="24"/>
        </w:rPr>
        <w:t xml:space="preserve"> from 2016 to 202</w:t>
      </w:r>
      <w:r w:rsidR="00C63C52">
        <w:rPr>
          <w:sz w:val="24"/>
          <w:szCs w:val="24"/>
        </w:rPr>
        <w:t>0</w:t>
      </w:r>
      <w:r w:rsidRPr="00B35617">
        <w:rPr>
          <w:sz w:val="24"/>
          <w:szCs w:val="24"/>
        </w:rPr>
        <w:t>.</w:t>
      </w:r>
    </w:p>
    <w:p w14:paraId="03B288AD" w14:textId="5EB07FDF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60B5927D" w14:textId="2B147CCE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101B1F83" w14:textId="329E5C16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0CBD6B52" w14:textId="16531432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55687A46" w14:textId="5EC8D6BA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06874FD1" w14:textId="1B195F77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4F7B7E88" w14:textId="26262496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7CE368AA" w14:textId="3B3340FD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3850EDDF" w14:textId="17D61289" w:rsidR="00E1342E" w:rsidRPr="00B35617" w:rsidRDefault="00715755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17C494FB" wp14:editId="1C63B816">
            <wp:simplePos x="0" y="0"/>
            <wp:positionH relativeFrom="column">
              <wp:posOffset>156210</wp:posOffset>
            </wp:positionH>
            <wp:positionV relativeFrom="paragraph">
              <wp:posOffset>125730</wp:posOffset>
            </wp:positionV>
            <wp:extent cx="5055870" cy="2030730"/>
            <wp:effectExtent l="19050" t="19050" r="11430" b="26670"/>
            <wp:wrapTight wrapText="bothSides">
              <wp:wrapPolygon edited="0">
                <wp:start x="-81" y="-203"/>
                <wp:lineTo x="-81" y="21681"/>
                <wp:lineTo x="21567" y="21681"/>
                <wp:lineTo x="21567" y="-203"/>
                <wp:lineTo x="-81" y="-203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5870" cy="203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24768D" w14:textId="185BE111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7B84F6B3" w14:textId="36F91D13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0DDD390C" w14:textId="7F798CE2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547ED6FD" w14:textId="25435717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2D201D67" w14:textId="379AB834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6D0F8871" w14:textId="07F23C22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72F9992C" w14:textId="6C762F5B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0D03B85D" w14:textId="62C47677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2601934A" w14:textId="52F01F22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2D74EEEF" w14:textId="77777777" w:rsidR="00E1342E" w:rsidRPr="00B35617" w:rsidRDefault="00E1342E" w:rsidP="0019627B">
      <w:pPr>
        <w:pStyle w:val="BodyText"/>
        <w:spacing w:before="10"/>
        <w:rPr>
          <w:sz w:val="24"/>
          <w:szCs w:val="24"/>
        </w:rPr>
      </w:pPr>
    </w:p>
    <w:p w14:paraId="12C0A608" w14:textId="38E08F6C" w:rsidR="003035E9" w:rsidRPr="00B35617" w:rsidRDefault="003035E9" w:rsidP="0019627B">
      <w:pPr>
        <w:pStyle w:val="BodyText"/>
        <w:spacing w:before="10"/>
        <w:rPr>
          <w:sz w:val="24"/>
          <w:szCs w:val="24"/>
        </w:rPr>
      </w:pPr>
    </w:p>
    <w:p w14:paraId="39851F59" w14:textId="32D83588" w:rsidR="00647A48" w:rsidRPr="00B35617" w:rsidRDefault="00647A48" w:rsidP="00647A48">
      <w:pPr>
        <w:pStyle w:val="BodyText"/>
        <w:spacing w:before="10"/>
        <w:rPr>
          <w:sz w:val="24"/>
          <w:szCs w:val="24"/>
        </w:rPr>
      </w:pPr>
    </w:p>
    <w:p w14:paraId="4310599F" w14:textId="7E59CC14" w:rsidR="00647A48" w:rsidRPr="00B35617" w:rsidRDefault="00647A48" w:rsidP="007875C0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bar chart shows the </w:t>
      </w:r>
      <w:r w:rsidRPr="00B35617">
        <w:rPr>
          <w:b/>
          <w:bCs/>
          <w:sz w:val="24"/>
          <w:szCs w:val="24"/>
        </w:rPr>
        <w:t xml:space="preserve">number of enrolments </w:t>
      </w:r>
      <w:r w:rsidRPr="00B35617">
        <w:rPr>
          <w:sz w:val="24"/>
          <w:szCs w:val="24"/>
        </w:rPr>
        <w:t>for</w:t>
      </w:r>
      <w:r w:rsidR="00C73DF5" w:rsidRPr="00B35617">
        <w:rPr>
          <w:sz w:val="24"/>
          <w:szCs w:val="24"/>
        </w:rPr>
        <w:t xml:space="preserve"> the course in </w:t>
      </w:r>
      <w:r w:rsidRPr="00B35617">
        <w:rPr>
          <w:sz w:val="24"/>
          <w:szCs w:val="24"/>
        </w:rPr>
        <w:t>Polytechnic School</w:t>
      </w:r>
      <w:r w:rsidR="009817B8" w:rsidRPr="00B35617">
        <w:rPr>
          <w:sz w:val="24"/>
          <w:szCs w:val="24"/>
        </w:rPr>
        <w:t xml:space="preserve"> from 2016 to 2020</w:t>
      </w:r>
      <w:r w:rsidRPr="00B35617">
        <w:rPr>
          <w:sz w:val="24"/>
          <w:szCs w:val="24"/>
        </w:rPr>
        <w:t>.</w:t>
      </w:r>
    </w:p>
    <w:p w14:paraId="5E5201CC" w14:textId="6BDC752B" w:rsidR="00647A48" w:rsidRPr="00B35617" w:rsidRDefault="00647A48" w:rsidP="0019627B">
      <w:pPr>
        <w:pStyle w:val="BodyText"/>
        <w:spacing w:before="10"/>
        <w:rPr>
          <w:sz w:val="24"/>
          <w:szCs w:val="24"/>
        </w:rPr>
      </w:pPr>
    </w:p>
    <w:p w14:paraId="0387EBB6" w14:textId="77777777" w:rsidR="00EF10C8" w:rsidRPr="00B35617" w:rsidRDefault="00EF10C8" w:rsidP="0019627B">
      <w:pPr>
        <w:pStyle w:val="BodyText"/>
        <w:spacing w:before="10"/>
        <w:rPr>
          <w:sz w:val="24"/>
          <w:szCs w:val="24"/>
        </w:rPr>
      </w:pPr>
    </w:p>
    <w:p w14:paraId="2A573AA3" w14:textId="77777777" w:rsidR="007364DE" w:rsidRPr="00B35617" w:rsidRDefault="007364DE" w:rsidP="0019627B">
      <w:pPr>
        <w:pStyle w:val="BodyText"/>
        <w:spacing w:before="10"/>
        <w:rPr>
          <w:sz w:val="24"/>
          <w:szCs w:val="24"/>
        </w:rPr>
      </w:pPr>
    </w:p>
    <w:p w14:paraId="473D5E51" w14:textId="456FD10F" w:rsidR="00647A48" w:rsidRPr="00B35617" w:rsidRDefault="007364DE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156C5CBD" wp14:editId="2E36F87F">
            <wp:simplePos x="0" y="0"/>
            <wp:positionH relativeFrom="column">
              <wp:posOffset>148590</wp:posOffset>
            </wp:positionH>
            <wp:positionV relativeFrom="paragraph">
              <wp:posOffset>33020</wp:posOffset>
            </wp:positionV>
            <wp:extent cx="2392680" cy="1276350"/>
            <wp:effectExtent l="19050" t="19050" r="26670" b="19050"/>
            <wp:wrapTight wrapText="bothSides">
              <wp:wrapPolygon edited="0">
                <wp:start x="-172" y="-322"/>
                <wp:lineTo x="-172" y="21600"/>
                <wp:lineTo x="21669" y="21600"/>
                <wp:lineTo x="21669" y="-322"/>
                <wp:lineTo x="-172" y="-322"/>
              </wp:wrapPolygon>
            </wp:wrapTight>
            <wp:docPr id="7" name="Picture 7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 with medium confidenc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2680" cy="1276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8E43CA" w14:textId="78B61BC4" w:rsidR="007364DE" w:rsidRPr="00B35617" w:rsidRDefault="007364DE" w:rsidP="007364DE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card shows the </w:t>
      </w:r>
      <w:r w:rsidRPr="00B35617">
        <w:rPr>
          <w:b/>
          <w:bCs/>
          <w:sz w:val="24"/>
          <w:szCs w:val="24"/>
        </w:rPr>
        <w:t xml:space="preserve">number of graduates </w:t>
      </w:r>
      <w:r w:rsidRPr="00B35617">
        <w:rPr>
          <w:sz w:val="24"/>
          <w:szCs w:val="24"/>
        </w:rPr>
        <w:t>in Polytechnic School</w:t>
      </w:r>
      <w:r w:rsidR="00204B33" w:rsidRPr="00B35617">
        <w:rPr>
          <w:sz w:val="24"/>
          <w:szCs w:val="24"/>
        </w:rPr>
        <w:t xml:space="preserve"> from 2016 to 2020</w:t>
      </w:r>
      <w:r w:rsidRPr="00B35617">
        <w:rPr>
          <w:sz w:val="24"/>
          <w:szCs w:val="24"/>
        </w:rPr>
        <w:t>.</w:t>
      </w:r>
    </w:p>
    <w:p w14:paraId="6BCB47FD" w14:textId="77777777" w:rsidR="007364DE" w:rsidRPr="00B35617" w:rsidRDefault="007364DE" w:rsidP="007364DE">
      <w:pPr>
        <w:pStyle w:val="BodyText"/>
        <w:spacing w:before="10"/>
        <w:rPr>
          <w:sz w:val="24"/>
          <w:szCs w:val="24"/>
        </w:rPr>
      </w:pPr>
    </w:p>
    <w:p w14:paraId="53BF6A1E" w14:textId="119982CA" w:rsidR="007364DE" w:rsidRPr="00B35617" w:rsidRDefault="007364DE" w:rsidP="0019627B">
      <w:pPr>
        <w:pStyle w:val="BodyText"/>
        <w:spacing w:before="10"/>
        <w:rPr>
          <w:sz w:val="24"/>
          <w:szCs w:val="24"/>
        </w:rPr>
      </w:pPr>
    </w:p>
    <w:p w14:paraId="2CF84BFD" w14:textId="7530FB7A" w:rsidR="007364DE" w:rsidRPr="00B35617" w:rsidRDefault="007364DE" w:rsidP="0019627B">
      <w:pPr>
        <w:pStyle w:val="BodyText"/>
        <w:spacing w:before="10"/>
        <w:rPr>
          <w:sz w:val="24"/>
          <w:szCs w:val="24"/>
        </w:rPr>
      </w:pPr>
    </w:p>
    <w:p w14:paraId="1568F942" w14:textId="5DA9DAF3" w:rsidR="007364DE" w:rsidRPr="00B35617" w:rsidRDefault="007364DE" w:rsidP="0019627B">
      <w:pPr>
        <w:pStyle w:val="BodyText"/>
        <w:spacing w:before="10"/>
        <w:rPr>
          <w:sz w:val="24"/>
          <w:szCs w:val="24"/>
        </w:rPr>
      </w:pPr>
    </w:p>
    <w:p w14:paraId="636ACAE5" w14:textId="07D010A3" w:rsidR="007364DE" w:rsidRPr="00B35617" w:rsidRDefault="007364DE" w:rsidP="0019627B">
      <w:pPr>
        <w:pStyle w:val="BodyText"/>
        <w:spacing w:before="10"/>
        <w:rPr>
          <w:sz w:val="24"/>
          <w:szCs w:val="24"/>
        </w:rPr>
      </w:pPr>
    </w:p>
    <w:p w14:paraId="06BE2B5B" w14:textId="38D24811" w:rsidR="00647A48" w:rsidRPr="00B35617" w:rsidRDefault="00647A48" w:rsidP="0019627B">
      <w:pPr>
        <w:pStyle w:val="BodyText"/>
        <w:spacing w:before="10"/>
        <w:rPr>
          <w:sz w:val="24"/>
          <w:szCs w:val="24"/>
        </w:rPr>
      </w:pPr>
    </w:p>
    <w:p w14:paraId="6006D434" w14:textId="5239208D" w:rsidR="00EB76CF" w:rsidRPr="00B35617" w:rsidRDefault="00EB76CF" w:rsidP="0019627B">
      <w:pPr>
        <w:pStyle w:val="BodyText"/>
        <w:spacing w:before="10"/>
        <w:rPr>
          <w:noProof/>
          <w:sz w:val="24"/>
          <w:szCs w:val="24"/>
        </w:rPr>
      </w:pPr>
    </w:p>
    <w:p w14:paraId="220F7FBF" w14:textId="7D54397E" w:rsidR="00647A48" w:rsidRPr="00B35617" w:rsidRDefault="00EB76CF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lastRenderedPageBreak/>
        <w:drawing>
          <wp:anchor distT="0" distB="0" distL="114300" distR="114300" simplePos="0" relativeHeight="251664384" behindDoc="1" locked="0" layoutInCell="1" allowOverlap="1" wp14:anchorId="569847EC" wp14:editId="0487E9D6">
            <wp:simplePos x="0" y="0"/>
            <wp:positionH relativeFrom="column">
              <wp:posOffset>102870</wp:posOffset>
            </wp:positionH>
            <wp:positionV relativeFrom="paragraph">
              <wp:posOffset>-269240</wp:posOffset>
            </wp:positionV>
            <wp:extent cx="2362200" cy="1329690"/>
            <wp:effectExtent l="19050" t="19050" r="19050" b="22860"/>
            <wp:wrapTight wrapText="bothSides">
              <wp:wrapPolygon edited="0">
                <wp:start x="-174" y="-309"/>
                <wp:lineTo x="-174" y="21662"/>
                <wp:lineTo x="21600" y="21662"/>
                <wp:lineTo x="21600" y="-309"/>
                <wp:lineTo x="-174" y="-309"/>
              </wp:wrapPolygon>
            </wp:wrapTight>
            <wp:docPr id="10" name="Picture 10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 with low confidence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34"/>
                    <a:stretch/>
                  </pic:blipFill>
                  <pic:spPr bwMode="auto">
                    <a:xfrm>
                      <a:off x="0" y="0"/>
                      <a:ext cx="2362200" cy="1329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F28F75" w14:textId="77777777" w:rsidR="002F5F31" w:rsidRPr="00B35617" w:rsidRDefault="002F5F31" w:rsidP="00F44352">
      <w:pPr>
        <w:pStyle w:val="BodyText"/>
        <w:spacing w:before="10"/>
        <w:rPr>
          <w:sz w:val="24"/>
          <w:szCs w:val="24"/>
        </w:rPr>
      </w:pPr>
    </w:p>
    <w:p w14:paraId="799B17B6" w14:textId="0AD4C8A1" w:rsidR="00F44352" w:rsidRPr="00B35617" w:rsidRDefault="00F44352" w:rsidP="00F44352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card shows the </w:t>
      </w:r>
      <w:r w:rsidRPr="00B35617">
        <w:rPr>
          <w:b/>
          <w:bCs/>
          <w:sz w:val="24"/>
          <w:szCs w:val="24"/>
        </w:rPr>
        <w:t xml:space="preserve">number of </w:t>
      </w:r>
      <w:r w:rsidR="00D21332" w:rsidRPr="00B35617">
        <w:rPr>
          <w:b/>
          <w:bCs/>
          <w:sz w:val="24"/>
          <w:szCs w:val="24"/>
        </w:rPr>
        <w:t>intakes</w:t>
      </w:r>
      <w:r w:rsidRPr="00B35617">
        <w:rPr>
          <w:b/>
          <w:bCs/>
          <w:sz w:val="24"/>
          <w:szCs w:val="24"/>
        </w:rPr>
        <w:t xml:space="preserve"> </w:t>
      </w:r>
      <w:r w:rsidRPr="00B35617">
        <w:rPr>
          <w:sz w:val="24"/>
          <w:szCs w:val="24"/>
        </w:rPr>
        <w:t>in Polytechnic School</w:t>
      </w:r>
      <w:r w:rsidR="00FE52D2" w:rsidRPr="00B35617">
        <w:rPr>
          <w:sz w:val="24"/>
          <w:szCs w:val="24"/>
        </w:rPr>
        <w:t xml:space="preserve"> from 2016 to 2020</w:t>
      </w:r>
      <w:r w:rsidRPr="00B35617">
        <w:rPr>
          <w:sz w:val="24"/>
          <w:szCs w:val="24"/>
        </w:rPr>
        <w:t>.</w:t>
      </w:r>
    </w:p>
    <w:p w14:paraId="235AF900" w14:textId="77777777" w:rsidR="00F3702B" w:rsidRDefault="00F3702B" w:rsidP="0019627B">
      <w:pPr>
        <w:pStyle w:val="BodyText"/>
        <w:spacing w:before="10"/>
        <w:rPr>
          <w:sz w:val="24"/>
          <w:szCs w:val="24"/>
        </w:rPr>
      </w:pPr>
    </w:p>
    <w:p w14:paraId="0225A88F" w14:textId="77777777" w:rsidR="00C92B69" w:rsidRDefault="00C92B69" w:rsidP="0019627B">
      <w:pPr>
        <w:pStyle w:val="BodyText"/>
        <w:spacing w:before="10"/>
        <w:rPr>
          <w:sz w:val="24"/>
          <w:szCs w:val="24"/>
        </w:rPr>
      </w:pPr>
    </w:p>
    <w:p w14:paraId="11F314B0" w14:textId="77777777" w:rsidR="00617D26" w:rsidRDefault="00617D26" w:rsidP="0019627B">
      <w:pPr>
        <w:pStyle w:val="BodyText"/>
        <w:spacing w:before="10"/>
        <w:rPr>
          <w:sz w:val="24"/>
          <w:szCs w:val="24"/>
        </w:rPr>
      </w:pPr>
    </w:p>
    <w:p w14:paraId="603836D1" w14:textId="77777777" w:rsidR="00746CA2" w:rsidRDefault="00746CA2" w:rsidP="0019627B">
      <w:pPr>
        <w:pStyle w:val="BodyText"/>
        <w:spacing w:before="10"/>
        <w:rPr>
          <w:sz w:val="24"/>
          <w:szCs w:val="24"/>
        </w:rPr>
      </w:pPr>
    </w:p>
    <w:p w14:paraId="5F86CB24" w14:textId="77777777" w:rsidR="00746CA2" w:rsidRDefault="00746CA2" w:rsidP="0019627B">
      <w:pPr>
        <w:pStyle w:val="BodyText"/>
        <w:spacing w:before="10"/>
        <w:rPr>
          <w:sz w:val="24"/>
          <w:szCs w:val="24"/>
        </w:rPr>
      </w:pPr>
    </w:p>
    <w:p w14:paraId="24D0F38E" w14:textId="679BCFFB" w:rsidR="00F82F13" w:rsidRPr="00B35617" w:rsidRDefault="00F3702B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2414D545" wp14:editId="17047EDB">
            <wp:simplePos x="0" y="0"/>
            <wp:positionH relativeFrom="margin">
              <wp:posOffset>-227965</wp:posOffset>
            </wp:positionH>
            <wp:positionV relativeFrom="paragraph">
              <wp:posOffset>382270</wp:posOffset>
            </wp:positionV>
            <wp:extent cx="6254115" cy="1314450"/>
            <wp:effectExtent l="19050" t="19050" r="13335" b="19050"/>
            <wp:wrapTight wrapText="bothSides">
              <wp:wrapPolygon edited="0">
                <wp:start x="-66" y="-313"/>
                <wp:lineTo x="-66" y="21600"/>
                <wp:lineTo x="21580" y="21600"/>
                <wp:lineTo x="21580" y="-313"/>
                <wp:lineTo x="-66" y="-313"/>
              </wp:wrapPolygon>
            </wp:wrapTight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4115" cy="1314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8488FE" w14:textId="39A56ECC" w:rsidR="00F3615C" w:rsidRPr="00B35617" w:rsidRDefault="00F3615C" w:rsidP="00F3615C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bar chart shows the </w:t>
      </w:r>
      <w:r w:rsidRPr="00B35617">
        <w:rPr>
          <w:b/>
          <w:bCs/>
          <w:sz w:val="24"/>
          <w:szCs w:val="24"/>
        </w:rPr>
        <w:t>number of enrolments</w:t>
      </w:r>
      <w:r w:rsidR="00D50F7A" w:rsidRPr="00B35617">
        <w:rPr>
          <w:b/>
          <w:bCs/>
          <w:sz w:val="24"/>
          <w:szCs w:val="24"/>
        </w:rPr>
        <w:t xml:space="preserve"> </w:t>
      </w:r>
      <w:r w:rsidRPr="00B35617">
        <w:rPr>
          <w:sz w:val="24"/>
          <w:szCs w:val="24"/>
        </w:rPr>
        <w:t>in Pre-University School</w:t>
      </w:r>
      <w:r w:rsidR="00433FBB" w:rsidRPr="00B35617">
        <w:rPr>
          <w:sz w:val="24"/>
          <w:szCs w:val="24"/>
        </w:rPr>
        <w:t xml:space="preserve"> from 2016 to 2020</w:t>
      </w:r>
      <w:r w:rsidRPr="00B35617">
        <w:rPr>
          <w:sz w:val="24"/>
          <w:szCs w:val="24"/>
        </w:rPr>
        <w:t>.</w:t>
      </w:r>
    </w:p>
    <w:p w14:paraId="7E1303F5" w14:textId="6A36E7C8" w:rsidR="00F82F13" w:rsidRPr="00B35617" w:rsidRDefault="00F82F13" w:rsidP="0019627B">
      <w:pPr>
        <w:pStyle w:val="BodyText"/>
        <w:spacing w:before="10"/>
        <w:rPr>
          <w:sz w:val="24"/>
          <w:szCs w:val="24"/>
        </w:rPr>
      </w:pPr>
    </w:p>
    <w:p w14:paraId="217B0D1B" w14:textId="08B2834D" w:rsidR="00F82F13" w:rsidRPr="00B35617" w:rsidRDefault="00F82F13" w:rsidP="0019627B">
      <w:pPr>
        <w:pStyle w:val="BodyText"/>
        <w:spacing w:before="10"/>
        <w:rPr>
          <w:sz w:val="24"/>
          <w:szCs w:val="24"/>
        </w:rPr>
      </w:pPr>
    </w:p>
    <w:p w14:paraId="4363E72E" w14:textId="5766D146" w:rsidR="00F82F13" w:rsidRPr="00B35617" w:rsidRDefault="00AF5541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 wp14:anchorId="3EF84E20" wp14:editId="73D03AC6">
            <wp:simplePos x="0" y="0"/>
            <wp:positionH relativeFrom="margin">
              <wp:posOffset>-52705</wp:posOffset>
            </wp:positionH>
            <wp:positionV relativeFrom="paragraph">
              <wp:posOffset>381000</wp:posOffset>
            </wp:positionV>
            <wp:extent cx="5864860" cy="1773555"/>
            <wp:effectExtent l="19050" t="19050" r="21590" b="17145"/>
            <wp:wrapTight wrapText="bothSides">
              <wp:wrapPolygon edited="0">
                <wp:start x="-70" y="-232"/>
                <wp:lineTo x="-70" y="21577"/>
                <wp:lineTo x="21609" y="21577"/>
                <wp:lineTo x="21609" y="-232"/>
                <wp:lineTo x="-70" y="-232"/>
              </wp:wrapPolygon>
            </wp:wrapTight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4860" cy="1773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9FAAD5" w14:textId="1E7D4FC2" w:rsidR="00F82F13" w:rsidRPr="00B35617" w:rsidRDefault="00D50F7A" w:rsidP="0019627B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bar chart shows the </w:t>
      </w:r>
      <w:r w:rsidRPr="00B35617">
        <w:rPr>
          <w:b/>
          <w:bCs/>
          <w:sz w:val="24"/>
          <w:szCs w:val="24"/>
        </w:rPr>
        <w:t xml:space="preserve">number of enrolments </w:t>
      </w:r>
      <w:r w:rsidRPr="00B35617">
        <w:rPr>
          <w:sz w:val="24"/>
          <w:szCs w:val="24"/>
        </w:rPr>
        <w:t>for the course in University School</w:t>
      </w:r>
      <w:r w:rsidR="00433FBB" w:rsidRPr="00B35617">
        <w:rPr>
          <w:sz w:val="24"/>
          <w:szCs w:val="24"/>
        </w:rPr>
        <w:t xml:space="preserve"> from 2016 to 2020.</w:t>
      </w:r>
    </w:p>
    <w:p w14:paraId="6B598073" w14:textId="7CD2ED6B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4B7F42EB" w14:textId="44207488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7F5BB6A4" w14:textId="42EB0CA5" w:rsidR="007364DE" w:rsidRPr="00B35617" w:rsidRDefault="004C775A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lastRenderedPageBreak/>
        <w:drawing>
          <wp:anchor distT="0" distB="0" distL="114300" distR="114300" simplePos="0" relativeHeight="251667456" behindDoc="1" locked="0" layoutInCell="1" allowOverlap="1" wp14:anchorId="1FF1DEF9" wp14:editId="3CE41D09">
            <wp:simplePos x="0" y="0"/>
            <wp:positionH relativeFrom="column">
              <wp:posOffset>-148590</wp:posOffset>
            </wp:positionH>
            <wp:positionV relativeFrom="paragraph">
              <wp:posOffset>63500</wp:posOffset>
            </wp:positionV>
            <wp:extent cx="3599180" cy="2095500"/>
            <wp:effectExtent l="19050" t="19050" r="20320" b="19050"/>
            <wp:wrapTight wrapText="bothSides">
              <wp:wrapPolygon edited="0">
                <wp:start x="-114" y="-196"/>
                <wp:lineTo x="-114" y="21600"/>
                <wp:lineTo x="21608" y="21600"/>
                <wp:lineTo x="21608" y="-196"/>
                <wp:lineTo x="-114" y="-196"/>
              </wp:wrapPolygon>
            </wp:wrapTight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180" cy="2095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EA786F" w14:textId="77777777" w:rsidR="004C775A" w:rsidRPr="00B35617" w:rsidRDefault="004C775A" w:rsidP="004C775A">
      <w:pPr>
        <w:pStyle w:val="BodyText"/>
        <w:spacing w:before="10"/>
        <w:rPr>
          <w:sz w:val="24"/>
          <w:szCs w:val="24"/>
        </w:rPr>
      </w:pPr>
    </w:p>
    <w:p w14:paraId="4A36DA94" w14:textId="77777777" w:rsidR="004C775A" w:rsidRPr="00B35617" w:rsidRDefault="004C775A" w:rsidP="004C775A">
      <w:pPr>
        <w:pStyle w:val="BodyText"/>
        <w:spacing w:before="10"/>
        <w:rPr>
          <w:sz w:val="24"/>
          <w:szCs w:val="24"/>
        </w:rPr>
      </w:pPr>
    </w:p>
    <w:p w14:paraId="1363A710" w14:textId="77777777" w:rsidR="004C775A" w:rsidRPr="00B35617" w:rsidRDefault="004C775A" w:rsidP="004C775A">
      <w:pPr>
        <w:pStyle w:val="BodyText"/>
        <w:spacing w:before="10"/>
        <w:rPr>
          <w:sz w:val="24"/>
          <w:szCs w:val="24"/>
        </w:rPr>
      </w:pPr>
    </w:p>
    <w:p w14:paraId="10118DE0" w14:textId="4ECE4463" w:rsidR="004C775A" w:rsidRPr="00B35617" w:rsidRDefault="004C775A" w:rsidP="004C775A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line chart shows the </w:t>
      </w:r>
      <w:r w:rsidRPr="00B35617">
        <w:rPr>
          <w:b/>
          <w:bCs/>
          <w:sz w:val="24"/>
          <w:szCs w:val="24"/>
        </w:rPr>
        <w:t xml:space="preserve">Percentage of </w:t>
      </w:r>
      <w:r w:rsidR="00D15D81" w:rsidRPr="00B35617">
        <w:rPr>
          <w:b/>
          <w:bCs/>
          <w:sz w:val="24"/>
          <w:szCs w:val="24"/>
        </w:rPr>
        <w:t xml:space="preserve">the </w:t>
      </w:r>
      <w:r w:rsidRPr="00B35617">
        <w:rPr>
          <w:b/>
          <w:bCs/>
          <w:sz w:val="24"/>
          <w:szCs w:val="24"/>
        </w:rPr>
        <w:t>N-level cohort</w:t>
      </w:r>
      <w:r w:rsidRPr="00B35617">
        <w:rPr>
          <w:sz w:val="24"/>
          <w:szCs w:val="24"/>
        </w:rPr>
        <w:t xml:space="preserve"> from 2015 to 2019</w:t>
      </w:r>
      <w:r w:rsidR="00D15D81" w:rsidRPr="00B35617">
        <w:rPr>
          <w:sz w:val="24"/>
          <w:szCs w:val="24"/>
        </w:rPr>
        <w:t>.</w:t>
      </w:r>
    </w:p>
    <w:p w14:paraId="0B592817" w14:textId="07F4428D" w:rsidR="007364DE" w:rsidRPr="00B35617" w:rsidRDefault="007364DE" w:rsidP="0019627B">
      <w:pPr>
        <w:pStyle w:val="BodyText"/>
        <w:spacing w:before="10"/>
        <w:rPr>
          <w:sz w:val="24"/>
          <w:szCs w:val="24"/>
        </w:rPr>
      </w:pPr>
    </w:p>
    <w:p w14:paraId="40A9DA76" w14:textId="45A428C4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45BCCD08" w14:textId="77127FF9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1BC46C05" w14:textId="5970B955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5482D096" w14:textId="3988FB1C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57163B3C" w14:textId="0AEB5361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178E09BB" w14:textId="3F180A06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18455FC6" w14:textId="3877EF5E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6C26CB14" w14:textId="6D3A5366" w:rsidR="004C775A" w:rsidRPr="00B35617" w:rsidRDefault="00F3702B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4F9ADC4E" wp14:editId="0D40B02F">
            <wp:simplePos x="0" y="0"/>
            <wp:positionH relativeFrom="column">
              <wp:posOffset>-102870</wp:posOffset>
            </wp:positionH>
            <wp:positionV relativeFrom="paragraph">
              <wp:posOffset>215265</wp:posOffset>
            </wp:positionV>
            <wp:extent cx="3529330" cy="2026920"/>
            <wp:effectExtent l="19050" t="19050" r="13970" b="11430"/>
            <wp:wrapTight wrapText="bothSides">
              <wp:wrapPolygon edited="0">
                <wp:start x="-117" y="-203"/>
                <wp:lineTo x="-117" y="21519"/>
                <wp:lineTo x="21569" y="21519"/>
                <wp:lineTo x="21569" y="-203"/>
                <wp:lineTo x="-117" y="-203"/>
              </wp:wrapPolygon>
            </wp:wrapTight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933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B01ADC" w14:textId="70BF129F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42F4F9E2" w14:textId="7D63E543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54612CA4" w14:textId="77777777" w:rsidR="00340471" w:rsidRPr="00B35617" w:rsidRDefault="00340471" w:rsidP="00340471">
      <w:pPr>
        <w:pStyle w:val="BodyText"/>
        <w:spacing w:before="10"/>
        <w:rPr>
          <w:sz w:val="24"/>
          <w:szCs w:val="24"/>
        </w:rPr>
      </w:pPr>
    </w:p>
    <w:p w14:paraId="7C5F2656" w14:textId="7FCDD06B" w:rsidR="00340471" w:rsidRPr="00B35617" w:rsidRDefault="00340471" w:rsidP="0019627B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line chart shows the </w:t>
      </w:r>
      <w:r w:rsidRPr="00B35617">
        <w:rPr>
          <w:b/>
          <w:bCs/>
          <w:sz w:val="24"/>
          <w:szCs w:val="24"/>
        </w:rPr>
        <w:t xml:space="preserve">Percentage of </w:t>
      </w:r>
      <w:r w:rsidR="00E32186" w:rsidRPr="00B35617">
        <w:rPr>
          <w:b/>
          <w:bCs/>
          <w:sz w:val="24"/>
          <w:szCs w:val="24"/>
        </w:rPr>
        <w:t xml:space="preserve">the </w:t>
      </w:r>
      <w:r w:rsidRPr="00B35617">
        <w:rPr>
          <w:b/>
          <w:bCs/>
          <w:sz w:val="24"/>
          <w:szCs w:val="24"/>
        </w:rPr>
        <w:t>O-level cohort</w:t>
      </w:r>
      <w:r w:rsidRPr="00B35617">
        <w:rPr>
          <w:sz w:val="24"/>
          <w:szCs w:val="24"/>
        </w:rPr>
        <w:t xml:space="preserve"> from 2016 to 2020</w:t>
      </w:r>
      <w:r w:rsidR="00E32186" w:rsidRPr="00B35617">
        <w:rPr>
          <w:sz w:val="24"/>
          <w:szCs w:val="24"/>
        </w:rPr>
        <w:t>.</w:t>
      </w:r>
    </w:p>
    <w:p w14:paraId="1D7D6260" w14:textId="1AF540D3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51405003" w14:textId="42BE2847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5F3DA3BC" w14:textId="0BAD75D5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7787A324" w14:textId="05E054C7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42CBA83C" w14:textId="1A01E09D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5512A034" w14:textId="4698DB6F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7127046B" w14:textId="368C3D03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2D0EDB5D" w14:textId="77777777" w:rsidR="00940948" w:rsidRPr="00B35617" w:rsidRDefault="00940948" w:rsidP="0019627B">
      <w:pPr>
        <w:pStyle w:val="BodyText"/>
        <w:spacing w:before="10"/>
        <w:rPr>
          <w:noProof/>
          <w:sz w:val="24"/>
          <w:szCs w:val="24"/>
        </w:rPr>
      </w:pPr>
    </w:p>
    <w:p w14:paraId="624F18B0" w14:textId="475085E2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4C66A63E" w14:textId="772CFC20" w:rsidR="004C775A" w:rsidRPr="00B35617" w:rsidRDefault="00F3702B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 wp14:anchorId="64DE5E98" wp14:editId="22147DBF">
            <wp:simplePos x="0" y="0"/>
            <wp:positionH relativeFrom="column">
              <wp:posOffset>-69215</wp:posOffset>
            </wp:positionH>
            <wp:positionV relativeFrom="paragraph">
              <wp:posOffset>42545</wp:posOffset>
            </wp:positionV>
            <wp:extent cx="3495675" cy="1794510"/>
            <wp:effectExtent l="19050" t="19050" r="28575" b="15240"/>
            <wp:wrapTight wrapText="bothSides">
              <wp:wrapPolygon edited="0">
                <wp:start x="-118" y="-229"/>
                <wp:lineTo x="-118" y="21554"/>
                <wp:lineTo x="21659" y="21554"/>
                <wp:lineTo x="21659" y="-229"/>
                <wp:lineTo x="-118" y="-229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86"/>
                    <a:stretch/>
                  </pic:blipFill>
                  <pic:spPr bwMode="auto">
                    <a:xfrm>
                      <a:off x="0" y="0"/>
                      <a:ext cx="3495675" cy="17945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50FAB7" w14:textId="5A57FD9F" w:rsidR="004C775A" w:rsidRPr="00B35617" w:rsidRDefault="004C775A" w:rsidP="0019627B">
      <w:pPr>
        <w:pStyle w:val="BodyText"/>
        <w:spacing w:before="10"/>
        <w:rPr>
          <w:sz w:val="24"/>
          <w:szCs w:val="24"/>
        </w:rPr>
      </w:pPr>
    </w:p>
    <w:p w14:paraId="6616277D" w14:textId="3A6A6A7E" w:rsidR="004C775A" w:rsidRPr="00B35617" w:rsidRDefault="00393080" w:rsidP="0019627B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decomposition tree shows the </w:t>
      </w:r>
      <w:r w:rsidRPr="00B35617">
        <w:rPr>
          <w:b/>
          <w:bCs/>
          <w:sz w:val="24"/>
          <w:szCs w:val="24"/>
        </w:rPr>
        <w:t>number of primary school teacher</w:t>
      </w:r>
      <w:r w:rsidR="007E2AF7" w:rsidRPr="00B35617">
        <w:rPr>
          <w:b/>
          <w:bCs/>
          <w:sz w:val="24"/>
          <w:szCs w:val="24"/>
        </w:rPr>
        <w:t>s</w:t>
      </w:r>
      <w:r w:rsidRPr="00B35617">
        <w:rPr>
          <w:sz w:val="24"/>
          <w:szCs w:val="24"/>
        </w:rPr>
        <w:t xml:space="preserve"> under MOE</w:t>
      </w:r>
      <w:r w:rsidR="00940948" w:rsidRPr="00B35617">
        <w:rPr>
          <w:sz w:val="24"/>
          <w:szCs w:val="24"/>
        </w:rPr>
        <w:t xml:space="preserve"> from 2016 to 2020</w:t>
      </w:r>
      <w:r w:rsidR="00E745FD" w:rsidRPr="00B35617">
        <w:rPr>
          <w:sz w:val="24"/>
          <w:szCs w:val="24"/>
        </w:rPr>
        <w:t>.</w:t>
      </w:r>
    </w:p>
    <w:p w14:paraId="3D53031F" w14:textId="77777777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436CED9F" w14:textId="67C5BDA3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2809136C" w14:textId="7F3ADDB6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10589A43" w14:textId="3222BBA8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7985E229" w14:textId="18670A42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289272CC" w14:textId="73E3165F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6F07EA99" w14:textId="3E2DC000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66D7A9C5" w14:textId="75D1CB2F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51EA38FF" w14:textId="391684B4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14FF255C" w14:textId="440156D3" w:rsidR="00393080" w:rsidRPr="00B35617" w:rsidRDefault="006D1B34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lastRenderedPageBreak/>
        <w:drawing>
          <wp:anchor distT="0" distB="0" distL="114300" distR="114300" simplePos="0" relativeHeight="251673600" behindDoc="1" locked="0" layoutInCell="1" allowOverlap="1" wp14:anchorId="5A95BE76" wp14:editId="026CB61F">
            <wp:simplePos x="0" y="0"/>
            <wp:positionH relativeFrom="margin">
              <wp:align>left</wp:align>
            </wp:positionH>
            <wp:positionV relativeFrom="paragraph">
              <wp:posOffset>88265</wp:posOffset>
            </wp:positionV>
            <wp:extent cx="3486150" cy="1798955"/>
            <wp:effectExtent l="19050" t="19050" r="19050" b="10795"/>
            <wp:wrapTight wrapText="bothSides">
              <wp:wrapPolygon edited="0">
                <wp:start x="-118" y="-229"/>
                <wp:lineTo x="-118" y="21501"/>
                <wp:lineTo x="21600" y="21501"/>
                <wp:lineTo x="21600" y="-229"/>
                <wp:lineTo x="-118" y="-229"/>
              </wp:wrapPolygon>
            </wp:wrapTight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798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9970B6" w14:textId="5086F294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43A47A62" w14:textId="6BC08EE9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792FBD05" w14:textId="161859EA" w:rsidR="00060FA6" w:rsidRPr="00B35617" w:rsidRDefault="00060FA6" w:rsidP="00060FA6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decomposition tree shows the </w:t>
      </w:r>
      <w:r w:rsidRPr="00B35617">
        <w:rPr>
          <w:b/>
          <w:bCs/>
          <w:sz w:val="24"/>
          <w:szCs w:val="24"/>
        </w:rPr>
        <w:t>number of secondary school teacher</w:t>
      </w:r>
      <w:r w:rsidR="00CA3607" w:rsidRPr="00B35617">
        <w:rPr>
          <w:b/>
          <w:bCs/>
          <w:sz w:val="24"/>
          <w:szCs w:val="24"/>
        </w:rPr>
        <w:t>s</w:t>
      </w:r>
      <w:r w:rsidRPr="00B35617">
        <w:rPr>
          <w:sz w:val="24"/>
          <w:szCs w:val="24"/>
        </w:rPr>
        <w:t xml:space="preserve"> under MOE</w:t>
      </w:r>
      <w:r w:rsidR="00490C15" w:rsidRPr="00B35617">
        <w:rPr>
          <w:sz w:val="24"/>
          <w:szCs w:val="24"/>
        </w:rPr>
        <w:t xml:space="preserve"> from 2016 to 2020</w:t>
      </w:r>
    </w:p>
    <w:p w14:paraId="1A2BD56A" w14:textId="316C5958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0A7A03E4" w14:textId="62208A8A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793398BB" w14:textId="4B773F7C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38CB5422" w14:textId="6B677F41" w:rsidR="00393080" w:rsidRPr="00B35617" w:rsidRDefault="00393080" w:rsidP="0019627B">
      <w:pPr>
        <w:pStyle w:val="BodyText"/>
        <w:spacing w:before="10"/>
        <w:rPr>
          <w:sz w:val="24"/>
          <w:szCs w:val="24"/>
        </w:rPr>
      </w:pPr>
    </w:p>
    <w:p w14:paraId="0916DE83" w14:textId="2EDDEA22" w:rsidR="00C02682" w:rsidRDefault="00C02682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drawing>
          <wp:anchor distT="0" distB="0" distL="114300" distR="114300" simplePos="0" relativeHeight="251671552" behindDoc="1" locked="0" layoutInCell="1" allowOverlap="1" wp14:anchorId="17858E5B" wp14:editId="207133F9">
            <wp:simplePos x="0" y="0"/>
            <wp:positionH relativeFrom="column">
              <wp:posOffset>30480</wp:posOffset>
            </wp:positionH>
            <wp:positionV relativeFrom="paragraph">
              <wp:posOffset>334010</wp:posOffset>
            </wp:positionV>
            <wp:extent cx="5731510" cy="1990090"/>
            <wp:effectExtent l="19050" t="19050" r="21590" b="10160"/>
            <wp:wrapTight wrapText="bothSides">
              <wp:wrapPolygon edited="0">
                <wp:start x="-72" y="-207"/>
                <wp:lineTo x="-72" y="21504"/>
                <wp:lineTo x="21610" y="21504"/>
                <wp:lineTo x="21610" y="-207"/>
                <wp:lineTo x="-72" y="-207"/>
              </wp:wrapPolygon>
            </wp:wrapTight>
            <wp:docPr id="17" name="Picture 1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Background pattern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0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803D3D" w14:textId="2244BDA4" w:rsidR="00F21124" w:rsidRPr="00B35617" w:rsidRDefault="00607310" w:rsidP="0019627B">
      <w:pPr>
        <w:pStyle w:val="BodyText"/>
        <w:spacing w:before="10"/>
        <w:rPr>
          <w:sz w:val="24"/>
          <w:szCs w:val="24"/>
        </w:rPr>
      </w:pPr>
      <w:r w:rsidRPr="00B35617">
        <w:rPr>
          <w:sz w:val="24"/>
          <w:szCs w:val="24"/>
        </w:rPr>
        <w:t xml:space="preserve">This clustered bar chart shows the </w:t>
      </w:r>
      <w:r w:rsidRPr="00B35617">
        <w:rPr>
          <w:b/>
          <w:bCs/>
          <w:sz w:val="24"/>
          <w:szCs w:val="24"/>
        </w:rPr>
        <w:t>polytechnic monthly salary and percentage</w:t>
      </w:r>
      <w:r w:rsidRPr="00B35617">
        <w:rPr>
          <w:sz w:val="24"/>
          <w:szCs w:val="24"/>
        </w:rPr>
        <w:t xml:space="preserve"> from 2019 to 2021</w:t>
      </w:r>
    </w:p>
    <w:p w14:paraId="4F6E226B" w14:textId="41AA780C" w:rsidR="00AF5541" w:rsidRDefault="00AF5541" w:rsidP="0019627B">
      <w:pPr>
        <w:pStyle w:val="BodyText"/>
        <w:spacing w:before="10"/>
        <w:rPr>
          <w:sz w:val="24"/>
          <w:szCs w:val="24"/>
        </w:rPr>
      </w:pPr>
    </w:p>
    <w:p w14:paraId="43CC4192" w14:textId="0DFC5662" w:rsidR="0026693B" w:rsidRDefault="0026693B" w:rsidP="0019627B">
      <w:pPr>
        <w:pStyle w:val="BodyText"/>
        <w:spacing w:before="10"/>
        <w:rPr>
          <w:sz w:val="24"/>
          <w:szCs w:val="24"/>
        </w:rPr>
      </w:pPr>
    </w:p>
    <w:p w14:paraId="248AA700" w14:textId="77777777" w:rsidR="0026693B" w:rsidRPr="00B35617" w:rsidRDefault="0026693B" w:rsidP="0019627B">
      <w:pPr>
        <w:pStyle w:val="BodyText"/>
        <w:spacing w:before="10"/>
        <w:rPr>
          <w:sz w:val="24"/>
          <w:szCs w:val="24"/>
        </w:rPr>
      </w:pPr>
    </w:p>
    <w:p w14:paraId="52700C5C" w14:textId="196EEC5B" w:rsidR="00F21124" w:rsidRPr="00B35617" w:rsidRDefault="00AF5541" w:rsidP="0019627B">
      <w:pPr>
        <w:pStyle w:val="BodyText"/>
        <w:spacing w:before="10"/>
        <w:rPr>
          <w:sz w:val="24"/>
          <w:szCs w:val="24"/>
        </w:rPr>
      </w:pPr>
      <w:r w:rsidRPr="00B35617">
        <w:rPr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6E81F08A" wp14:editId="7390EA06">
            <wp:simplePos x="0" y="0"/>
            <wp:positionH relativeFrom="margin">
              <wp:align>left</wp:align>
            </wp:positionH>
            <wp:positionV relativeFrom="paragraph">
              <wp:posOffset>314960</wp:posOffset>
            </wp:positionV>
            <wp:extent cx="5731510" cy="1677670"/>
            <wp:effectExtent l="19050" t="19050" r="21590" b="17780"/>
            <wp:wrapTight wrapText="bothSides">
              <wp:wrapPolygon edited="0">
                <wp:start x="-72" y="-245"/>
                <wp:lineTo x="-72" y="21584"/>
                <wp:lineTo x="21610" y="21584"/>
                <wp:lineTo x="21610" y="-245"/>
                <wp:lineTo x="-72" y="-245"/>
              </wp:wrapPolygon>
            </wp:wrapTight>
            <wp:docPr id="4" name="Picture 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medium confidence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7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E333B8" w14:textId="1BC713E4" w:rsidR="00DE391E" w:rsidRDefault="00DE391E" w:rsidP="00DE391E">
      <w:pPr>
        <w:pStyle w:val="BodyText"/>
        <w:spacing w:before="10"/>
        <w:rPr>
          <w:b/>
          <w:bCs/>
          <w:sz w:val="24"/>
          <w:szCs w:val="24"/>
        </w:rPr>
      </w:pPr>
      <w:r w:rsidRPr="00B35617">
        <w:rPr>
          <w:sz w:val="24"/>
          <w:szCs w:val="24"/>
        </w:rPr>
        <w:t xml:space="preserve">This decomposition tree shows </w:t>
      </w:r>
      <w:r w:rsidRPr="00B35617">
        <w:rPr>
          <w:b/>
          <w:bCs/>
          <w:sz w:val="24"/>
          <w:szCs w:val="24"/>
        </w:rPr>
        <w:t>University Monthly Salary and Percentage</w:t>
      </w:r>
      <w:r w:rsidR="00D52E63" w:rsidRPr="00B35617">
        <w:rPr>
          <w:b/>
          <w:bCs/>
          <w:sz w:val="24"/>
          <w:szCs w:val="24"/>
        </w:rPr>
        <w:t xml:space="preserve"> </w:t>
      </w:r>
      <w:r w:rsidR="00D52E63" w:rsidRPr="00B35617">
        <w:rPr>
          <w:sz w:val="24"/>
          <w:szCs w:val="24"/>
        </w:rPr>
        <w:t>for degree student</w:t>
      </w:r>
      <w:r w:rsidR="00A50652" w:rsidRPr="00B35617">
        <w:rPr>
          <w:sz w:val="24"/>
          <w:szCs w:val="24"/>
        </w:rPr>
        <w:t>s</w:t>
      </w:r>
      <w:r w:rsidR="00D657AC" w:rsidRPr="00B35617">
        <w:rPr>
          <w:sz w:val="24"/>
          <w:szCs w:val="24"/>
        </w:rPr>
        <w:t xml:space="preserve"> from 2015 to 2019</w:t>
      </w:r>
      <w:r w:rsidR="00D52E63" w:rsidRPr="00B35617">
        <w:rPr>
          <w:b/>
          <w:bCs/>
          <w:sz w:val="24"/>
          <w:szCs w:val="24"/>
        </w:rPr>
        <w:t>.</w:t>
      </w:r>
    </w:p>
    <w:p w14:paraId="3F52BFE9" w14:textId="64991C51" w:rsidR="00AD73F0" w:rsidRDefault="00AD73F0" w:rsidP="00DE391E">
      <w:pPr>
        <w:pStyle w:val="BodyText"/>
        <w:spacing w:before="10"/>
        <w:rPr>
          <w:b/>
          <w:bCs/>
          <w:sz w:val="24"/>
          <w:szCs w:val="24"/>
        </w:rPr>
      </w:pPr>
    </w:p>
    <w:p w14:paraId="60E044FD" w14:textId="77777777" w:rsidR="00AD73F0" w:rsidRPr="00B35617" w:rsidRDefault="00AD73F0" w:rsidP="00DE391E">
      <w:pPr>
        <w:pStyle w:val="BodyText"/>
        <w:spacing w:before="10"/>
        <w:rPr>
          <w:sz w:val="24"/>
          <w:szCs w:val="24"/>
        </w:rPr>
      </w:pPr>
    </w:p>
    <w:p w14:paraId="43894A24" w14:textId="2F38E130" w:rsidR="004C775A" w:rsidRDefault="004C775A" w:rsidP="0019627B">
      <w:pPr>
        <w:pStyle w:val="BodyText"/>
        <w:spacing w:before="10"/>
        <w:rPr>
          <w:sz w:val="23"/>
        </w:rPr>
      </w:pPr>
    </w:p>
    <w:p w14:paraId="3423C4C2" w14:textId="77777777" w:rsidR="004424DB" w:rsidRPr="005A06E7" w:rsidRDefault="004424DB" w:rsidP="0019627B">
      <w:pPr>
        <w:pStyle w:val="BodyText"/>
        <w:spacing w:before="10"/>
        <w:rPr>
          <w:sz w:val="23"/>
        </w:rPr>
      </w:pPr>
    </w:p>
    <w:p w14:paraId="0F77E63F" w14:textId="0C95528F" w:rsidR="0019627B" w:rsidRPr="005A06E7" w:rsidRDefault="0019627B" w:rsidP="00F40B75">
      <w:pPr>
        <w:pStyle w:val="Heading4"/>
        <w:numPr>
          <w:ilvl w:val="0"/>
          <w:numId w:val="2"/>
        </w:numPr>
        <w:tabs>
          <w:tab w:val="left" w:pos="1419"/>
        </w:tabs>
        <w:spacing w:before="1"/>
        <w:rPr>
          <w:rFonts w:ascii="Symbol" w:hAnsi="Symbol"/>
        </w:rPr>
      </w:pPr>
      <w:r w:rsidRPr="005A06E7">
        <w:lastRenderedPageBreak/>
        <w:t>Statistical</w:t>
      </w:r>
      <w:r w:rsidRPr="005A06E7">
        <w:rPr>
          <w:spacing w:val="-1"/>
        </w:rPr>
        <w:t xml:space="preserve"> </w:t>
      </w:r>
      <w:r w:rsidRPr="005A06E7">
        <w:t>Modelling</w:t>
      </w:r>
    </w:p>
    <w:p w14:paraId="05C8C4CC" w14:textId="0CB3C61D" w:rsidR="0019627B" w:rsidRPr="005A06E7" w:rsidRDefault="0019627B" w:rsidP="0019627B">
      <w:pPr>
        <w:pStyle w:val="Heading4"/>
        <w:numPr>
          <w:ilvl w:val="1"/>
          <w:numId w:val="1"/>
        </w:numPr>
        <w:tabs>
          <w:tab w:val="left" w:pos="2159"/>
          <w:tab w:val="left" w:pos="2160"/>
        </w:tabs>
      </w:pPr>
      <w:r w:rsidRPr="005A06E7">
        <w:t>Describe</w:t>
      </w:r>
      <w:r w:rsidRPr="005A06E7">
        <w:rPr>
          <w:spacing w:val="-4"/>
        </w:rPr>
        <w:t xml:space="preserve"> </w:t>
      </w:r>
      <w:r w:rsidRPr="005A06E7">
        <w:t>the</w:t>
      </w:r>
      <w:r w:rsidRPr="005A06E7">
        <w:rPr>
          <w:spacing w:val="-1"/>
        </w:rPr>
        <w:t xml:space="preserve"> </w:t>
      </w:r>
      <w:r w:rsidRPr="005A06E7">
        <w:t>statistical</w:t>
      </w:r>
      <w:r w:rsidRPr="005A06E7">
        <w:rPr>
          <w:spacing w:val="-1"/>
        </w:rPr>
        <w:t xml:space="preserve"> </w:t>
      </w:r>
      <w:r w:rsidRPr="005A06E7">
        <w:t>modelling</w:t>
      </w:r>
      <w:r w:rsidRPr="005A06E7">
        <w:rPr>
          <w:spacing w:val="-2"/>
        </w:rPr>
        <w:t xml:space="preserve"> </w:t>
      </w:r>
      <w:r w:rsidRPr="005A06E7">
        <w:t>undertaken</w:t>
      </w:r>
    </w:p>
    <w:p w14:paraId="56E2D31A" w14:textId="00B5082C" w:rsidR="008A1929" w:rsidRPr="005A06E7" w:rsidRDefault="008A1929" w:rsidP="002E3161">
      <w:pPr>
        <w:pStyle w:val="Heading5"/>
        <w:ind w:right="1487"/>
        <w:rPr>
          <w:i w:val="0"/>
          <w:iCs w:val="0"/>
          <w:color w:val="006FC0"/>
        </w:rPr>
      </w:pPr>
    </w:p>
    <w:p w14:paraId="12FDE7A7" w14:textId="3C073D80" w:rsidR="00875A95" w:rsidRPr="005A06E7" w:rsidRDefault="00BB192D">
      <w:r w:rsidRPr="005A06E7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12D6B35" wp14:editId="1972FE77">
                <wp:simplePos x="0" y="0"/>
                <wp:positionH relativeFrom="column">
                  <wp:posOffset>99060</wp:posOffset>
                </wp:positionH>
                <wp:positionV relativeFrom="paragraph">
                  <wp:posOffset>370840</wp:posOffset>
                </wp:positionV>
                <wp:extent cx="5554980" cy="1143000"/>
                <wp:effectExtent l="0" t="0" r="2667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498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B48341" w14:textId="72AFECD9" w:rsidR="00F11D26" w:rsidRPr="00B35617" w:rsidRDefault="00F11D2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B35617">
                              <w:rPr>
                                <w:sz w:val="24"/>
                                <w:szCs w:val="24"/>
                              </w:rPr>
                              <w:t xml:space="preserve">I plan to use </w:t>
                            </w:r>
                            <w:r w:rsidRPr="00B3561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Key Influencers</w:t>
                            </w:r>
                            <w:r w:rsidRPr="00B3561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23338" w:rsidRPr="00B3561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Visualization</w:t>
                            </w:r>
                            <w:r w:rsidR="00D02027" w:rsidRPr="00B3561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757D8" w:rsidRPr="00B3561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or all the enrolment from kindergartens to university</w:t>
                            </w:r>
                            <w:r w:rsidR="00C757D8" w:rsidRPr="00B35617">
                              <w:rPr>
                                <w:sz w:val="24"/>
                                <w:szCs w:val="24"/>
                              </w:rPr>
                              <w:t xml:space="preserve"> to view which year the influencer rating</w:t>
                            </w:r>
                            <w:r w:rsidR="00D53ECF" w:rsidRPr="00B35617">
                              <w:rPr>
                                <w:sz w:val="24"/>
                                <w:szCs w:val="24"/>
                              </w:rPr>
                              <w:t xml:space="preserve"> (year)</w:t>
                            </w:r>
                            <w:r w:rsidR="00C757D8" w:rsidRPr="00B35617">
                              <w:rPr>
                                <w:sz w:val="24"/>
                                <w:szCs w:val="24"/>
                              </w:rPr>
                              <w:t xml:space="preserve"> is</w:t>
                            </w:r>
                            <w:r w:rsidR="00C757D8" w:rsidRPr="00B3561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low</w:t>
                            </w:r>
                            <w:r w:rsidR="00C757D8" w:rsidRPr="00B35617">
                              <w:rPr>
                                <w:sz w:val="24"/>
                                <w:szCs w:val="24"/>
                              </w:rPr>
                              <w:t xml:space="preserve"> or </w:t>
                            </w:r>
                            <w:r w:rsidR="00C757D8" w:rsidRPr="00B3561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high</w:t>
                            </w:r>
                            <w:r w:rsidR="00C757D8" w:rsidRPr="00B35617">
                              <w:rPr>
                                <w:sz w:val="24"/>
                                <w:szCs w:val="24"/>
                              </w:rPr>
                              <w:t xml:space="preserve"> for enrolment students</w:t>
                            </w:r>
                            <w:r w:rsidR="00C439E6">
                              <w:rPr>
                                <w:sz w:val="24"/>
                                <w:szCs w:val="24"/>
                              </w:rPr>
                              <w:t xml:space="preserve"> and to view the chart given to know the average excluding selected</w:t>
                            </w:r>
                            <w:r w:rsidR="00C9383A" w:rsidRPr="00B35617">
                              <w:rPr>
                                <w:sz w:val="24"/>
                                <w:szCs w:val="24"/>
                              </w:rPr>
                              <w:t xml:space="preserve"> and</w:t>
                            </w:r>
                            <w:r w:rsidR="00782654" w:rsidRPr="00B35617">
                              <w:rPr>
                                <w:sz w:val="24"/>
                                <w:szCs w:val="24"/>
                              </w:rPr>
                              <w:t xml:space="preserve"> the </w:t>
                            </w:r>
                            <w:r w:rsidR="00782654" w:rsidRPr="00B3561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urpose</w:t>
                            </w:r>
                            <w:r w:rsidR="00782654" w:rsidRPr="00B35617">
                              <w:rPr>
                                <w:sz w:val="24"/>
                                <w:szCs w:val="24"/>
                              </w:rPr>
                              <w:t xml:space="preserve"> of using</w:t>
                            </w:r>
                            <w:r w:rsidR="00C9383A" w:rsidRPr="00B35617">
                              <w:rPr>
                                <w:sz w:val="24"/>
                                <w:szCs w:val="24"/>
                              </w:rPr>
                              <w:t xml:space="preserve"> Key Influencers </w:t>
                            </w:r>
                            <w:r w:rsidR="00603E79" w:rsidRPr="00B35617">
                              <w:rPr>
                                <w:sz w:val="24"/>
                                <w:szCs w:val="24"/>
                              </w:rPr>
                              <w:t xml:space="preserve">is </w:t>
                            </w:r>
                            <w:r w:rsidR="00C9383A" w:rsidRPr="00B35617">
                              <w:rPr>
                                <w:sz w:val="24"/>
                                <w:szCs w:val="24"/>
                              </w:rPr>
                              <w:t xml:space="preserve">to view which factors </w:t>
                            </w:r>
                            <w:r w:rsidR="00C9383A" w:rsidRPr="00B3561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ffect</w:t>
                            </w:r>
                            <w:r w:rsidR="004B2A2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="00C9383A" w:rsidRPr="00B35617">
                              <w:rPr>
                                <w:sz w:val="24"/>
                                <w:szCs w:val="24"/>
                              </w:rPr>
                              <w:t xml:space="preserve"> the </w:t>
                            </w:r>
                            <w:r w:rsidR="00823338" w:rsidRPr="00B35617">
                              <w:rPr>
                                <w:sz w:val="24"/>
                                <w:szCs w:val="24"/>
                              </w:rPr>
                              <w:t>metric</w:t>
                            </w:r>
                            <w:r w:rsidR="00C9383A" w:rsidRPr="00B35617">
                              <w:rPr>
                                <w:sz w:val="24"/>
                                <w:szCs w:val="24"/>
                              </w:rPr>
                              <w:t xml:space="preserve"> being </w:t>
                            </w:r>
                            <w:r w:rsidR="00823338" w:rsidRPr="00B35617">
                              <w:rPr>
                                <w:sz w:val="24"/>
                                <w:szCs w:val="24"/>
                              </w:rPr>
                              <w:t>analyzed</w:t>
                            </w:r>
                            <w:r w:rsidR="007C01B3" w:rsidRPr="00B35617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21C84D2" w14:textId="40D89C3A" w:rsidR="00F863BA" w:rsidRPr="00B35617" w:rsidRDefault="00F863B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2D6B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.8pt;margin-top:29.2pt;width:437.4pt;height:90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">
                <v:textbox>
                  <w:txbxContent>
                    <w:p w14:paraId="68B48341" w14:textId="72AFECD9" w:rsidR="00F11D26" w:rsidRPr="00B35617" w:rsidRDefault="00F11D26">
                      <w:pPr>
                        <w:rPr>
                          <w:sz w:val="24"/>
                          <w:szCs w:val="24"/>
                        </w:rPr>
                      </w:pPr>
                      <w:r w:rsidRPr="00B35617">
                        <w:rPr>
                          <w:sz w:val="24"/>
                          <w:szCs w:val="24"/>
                        </w:rPr>
                        <w:t xml:space="preserve">I plan to use </w:t>
                      </w:r>
                      <w:r w:rsidRPr="00B35617">
                        <w:rPr>
                          <w:b/>
                          <w:bCs/>
                          <w:sz w:val="24"/>
                          <w:szCs w:val="24"/>
                        </w:rPr>
                        <w:t>Key Influencers</w:t>
                      </w:r>
                      <w:r w:rsidRPr="00B35617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23338" w:rsidRPr="00B35617">
                        <w:rPr>
                          <w:b/>
                          <w:bCs/>
                          <w:sz w:val="24"/>
                          <w:szCs w:val="24"/>
                        </w:rPr>
                        <w:t>Visualization</w:t>
                      </w:r>
                      <w:r w:rsidR="00D02027" w:rsidRPr="00B35617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C757D8" w:rsidRPr="00B35617">
                        <w:rPr>
                          <w:b/>
                          <w:bCs/>
                          <w:sz w:val="24"/>
                          <w:szCs w:val="24"/>
                        </w:rPr>
                        <w:t>for all the enrolment from kindergartens to university</w:t>
                      </w:r>
                      <w:r w:rsidR="00C757D8" w:rsidRPr="00B35617">
                        <w:rPr>
                          <w:sz w:val="24"/>
                          <w:szCs w:val="24"/>
                        </w:rPr>
                        <w:t xml:space="preserve"> to view which year the influencer rating</w:t>
                      </w:r>
                      <w:r w:rsidR="00D53ECF" w:rsidRPr="00B35617">
                        <w:rPr>
                          <w:sz w:val="24"/>
                          <w:szCs w:val="24"/>
                        </w:rPr>
                        <w:t xml:space="preserve"> (year)</w:t>
                      </w:r>
                      <w:r w:rsidR="00C757D8" w:rsidRPr="00B35617">
                        <w:rPr>
                          <w:sz w:val="24"/>
                          <w:szCs w:val="24"/>
                        </w:rPr>
                        <w:t xml:space="preserve"> is</w:t>
                      </w:r>
                      <w:r w:rsidR="00C757D8" w:rsidRPr="00B35617">
                        <w:rPr>
                          <w:b/>
                          <w:bCs/>
                          <w:sz w:val="24"/>
                          <w:szCs w:val="24"/>
                        </w:rPr>
                        <w:t xml:space="preserve"> low</w:t>
                      </w:r>
                      <w:r w:rsidR="00C757D8" w:rsidRPr="00B35617">
                        <w:rPr>
                          <w:sz w:val="24"/>
                          <w:szCs w:val="24"/>
                        </w:rPr>
                        <w:t xml:space="preserve"> or </w:t>
                      </w:r>
                      <w:r w:rsidR="00C757D8" w:rsidRPr="00B35617">
                        <w:rPr>
                          <w:b/>
                          <w:bCs/>
                          <w:sz w:val="24"/>
                          <w:szCs w:val="24"/>
                        </w:rPr>
                        <w:t>high</w:t>
                      </w:r>
                      <w:r w:rsidR="00C757D8" w:rsidRPr="00B35617">
                        <w:rPr>
                          <w:sz w:val="24"/>
                          <w:szCs w:val="24"/>
                        </w:rPr>
                        <w:t xml:space="preserve"> for enrolment students</w:t>
                      </w:r>
                      <w:r w:rsidR="00C439E6">
                        <w:rPr>
                          <w:sz w:val="24"/>
                          <w:szCs w:val="24"/>
                        </w:rPr>
                        <w:t xml:space="preserve"> and to view the chart given to know the average excluding selected</w:t>
                      </w:r>
                      <w:r w:rsidR="00C9383A" w:rsidRPr="00B35617">
                        <w:rPr>
                          <w:sz w:val="24"/>
                          <w:szCs w:val="24"/>
                        </w:rPr>
                        <w:t xml:space="preserve"> and</w:t>
                      </w:r>
                      <w:r w:rsidR="00782654" w:rsidRPr="00B35617">
                        <w:rPr>
                          <w:sz w:val="24"/>
                          <w:szCs w:val="24"/>
                        </w:rPr>
                        <w:t xml:space="preserve"> the </w:t>
                      </w:r>
                      <w:r w:rsidR="00782654" w:rsidRPr="00B35617">
                        <w:rPr>
                          <w:b/>
                          <w:bCs/>
                          <w:sz w:val="24"/>
                          <w:szCs w:val="24"/>
                        </w:rPr>
                        <w:t>purpose</w:t>
                      </w:r>
                      <w:r w:rsidR="00782654" w:rsidRPr="00B35617">
                        <w:rPr>
                          <w:sz w:val="24"/>
                          <w:szCs w:val="24"/>
                        </w:rPr>
                        <w:t xml:space="preserve"> of using</w:t>
                      </w:r>
                      <w:r w:rsidR="00C9383A" w:rsidRPr="00B35617">
                        <w:rPr>
                          <w:sz w:val="24"/>
                          <w:szCs w:val="24"/>
                        </w:rPr>
                        <w:t xml:space="preserve"> Key Influencers </w:t>
                      </w:r>
                      <w:r w:rsidR="00603E79" w:rsidRPr="00B35617">
                        <w:rPr>
                          <w:sz w:val="24"/>
                          <w:szCs w:val="24"/>
                        </w:rPr>
                        <w:t xml:space="preserve">is </w:t>
                      </w:r>
                      <w:r w:rsidR="00C9383A" w:rsidRPr="00B35617">
                        <w:rPr>
                          <w:sz w:val="24"/>
                          <w:szCs w:val="24"/>
                        </w:rPr>
                        <w:t xml:space="preserve">to view which factors </w:t>
                      </w:r>
                      <w:r w:rsidR="00C9383A" w:rsidRPr="00B35617">
                        <w:rPr>
                          <w:b/>
                          <w:bCs/>
                          <w:sz w:val="24"/>
                          <w:szCs w:val="24"/>
                        </w:rPr>
                        <w:t>affect</w:t>
                      </w:r>
                      <w:r w:rsidR="004B2A28">
                        <w:rPr>
                          <w:b/>
                          <w:bCs/>
                          <w:sz w:val="24"/>
                          <w:szCs w:val="24"/>
                        </w:rPr>
                        <w:t>s</w:t>
                      </w:r>
                      <w:r w:rsidR="00C9383A" w:rsidRPr="00B35617">
                        <w:rPr>
                          <w:sz w:val="24"/>
                          <w:szCs w:val="24"/>
                        </w:rPr>
                        <w:t xml:space="preserve"> the </w:t>
                      </w:r>
                      <w:r w:rsidR="00823338" w:rsidRPr="00B35617">
                        <w:rPr>
                          <w:sz w:val="24"/>
                          <w:szCs w:val="24"/>
                        </w:rPr>
                        <w:t>metric</w:t>
                      </w:r>
                      <w:r w:rsidR="00C9383A" w:rsidRPr="00B35617">
                        <w:rPr>
                          <w:sz w:val="24"/>
                          <w:szCs w:val="24"/>
                        </w:rPr>
                        <w:t xml:space="preserve"> being </w:t>
                      </w:r>
                      <w:r w:rsidR="00823338" w:rsidRPr="00B35617">
                        <w:rPr>
                          <w:sz w:val="24"/>
                          <w:szCs w:val="24"/>
                        </w:rPr>
                        <w:t>analyzed</w:t>
                      </w:r>
                      <w:r w:rsidR="007C01B3" w:rsidRPr="00B35617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721C84D2" w14:textId="40D89C3A" w:rsidR="00F863BA" w:rsidRPr="00B35617" w:rsidRDefault="00F863BA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875A95" w:rsidRPr="005A06E7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11F05" w14:textId="77777777" w:rsidR="001E1127" w:rsidRDefault="001E1127" w:rsidP="001E1127">
      <w:r>
        <w:separator/>
      </w:r>
    </w:p>
  </w:endnote>
  <w:endnote w:type="continuationSeparator" w:id="0">
    <w:p w14:paraId="6CEA05F5" w14:textId="77777777" w:rsidR="001E1127" w:rsidRDefault="001E1127" w:rsidP="001E1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3095D" w14:textId="77777777" w:rsidR="001E1127" w:rsidRDefault="001E11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97760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AEAAFD" w14:textId="742C5430" w:rsidR="001E1127" w:rsidRDefault="001E11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D01399" w14:textId="77777777" w:rsidR="001E1127" w:rsidRDefault="001E11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3E82C" w14:textId="77777777" w:rsidR="001E1127" w:rsidRDefault="001E11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683AC" w14:textId="77777777" w:rsidR="001E1127" w:rsidRDefault="001E1127" w:rsidP="001E1127">
      <w:r>
        <w:separator/>
      </w:r>
    </w:p>
  </w:footnote>
  <w:footnote w:type="continuationSeparator" w:id="0">
    <w:p w14:paraId="7E8EAF79" w14:textId="77777777" w:rsidR="001E1127" w:rsidRDefault="001E1127" w:rsidP="001E11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4661A" w14:textId="77777777" w:rsidR="001E1127" w:rsidRDefault="001E11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6A60B" w14:textId="77777777" w:rsidR="001E1127" w:rsidRDefault="001E11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B7410" w14:textId="77777777" w:rsidR="001E1127" w:rsidRDefault="001E11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B388C"/>
    <w:multiLevelType w:val="hybridMultilevel"/>
    <w:tmpl w:val="37425D5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C5855"/>
    <w:multiLevelType w:val="hybridMultilevel"/>
    <w:tmpl w:val="36B2DA22"/>
    <w:lvl w:ilvl="0" w:tplc="FA8EBE68">
      <w:start w:val="10"/>
      <w:numFmt w:val="bullet"/>
      <w:lvlText w:val="-"/>
      <w:lvlJc w:val="left"/>
      <w:pPr>
        <w:ind w:left="2519" w:hanging="360"/>
      </w:pPr>
      <w:rPr>
        <w:rFonts w:ascii="Calibri" w:eastAsia="Calibri" w:hAnsi="Calibri" w:cs="Calibri" w:hint="default"/>
        <w:b w:val="0"/>
      </w:rPr>
    </w:lvl>
    <w:lvl w:ilvl="1" w:tplc="48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2" w15:restartNumberingAfterBreak="0">
    <w:nsid w:val="17346688"/>
    <w:multiLevelType w:val="hybridMultilevel"/>
    <w:tmpl w:val="5BD0D1B4"/>
    <w:lvl w:ilvl="0" w:tplc="748238AC">
      <w:numFmt w:val="bullet"/>
      <w:lvlText w:val=""/>
      <w:lvlJc w:val="left"/>
      <w:pPr>
        <w:ind w:left="1418" w:hanging="286"/>
      </w:pPr>
      <w:rPr>
        <w:rFonts w:ascii="Symbol" w:eastAsia="Symbol" w:hAnsi="Symbol" w:cs="Symbol" w:hint="default"/>
        <w:w w:val="100"/>
      </w:rPr>
    </w:lvl>
    <w:lvl w:ilvl="1" w:tplc="AFDCFEA2"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</w:rPr>
    </w:lvl>
    <w:lvl w:ilvl="2" w:tplc="13668152">
      <w:numFmt w:val="bullet"/>
      <w:lvlText w:val="•"/>
      <w:lvlJc w:val="left"/>
      <w:pPr>
        <w:ind w:left="3187" w:hanging="360"/>
      </w:pPr>
      <w:rPr>
        <w:rFonts w:hint="default"/>
      </w:rPr>
    </w:lvl>
    <w:lvl w:ilvl="3" w:tplc="9A7C2BBC">
      <w:numFmt w:val="bullet"/>
      <w:lvlText w:val="•"/>
      <w:lvlJc w:val="left"/>
      <w:pPr>
        <w:ind w:left="4215" w:hanging="360"/>
      </w:pPr>
      <w:rPr>
        <w:rFonts w:hint="default"/>
      </w:rPr>
    </w:lvl>
    <w:lvl w:ilvl="4" w:tplc="27FE9A1A">
      <w:numFmt w:val="bullet"/>
      <w:lvlText w:val="•"/>
      <w:lvlJc w:val="left"/>
      <w:pPr>
        <w:ind w:left="5243" w:hanging="360"/>
      </w:pPr>
      <w:rPr>
        <w:rFonts w:hint="default"/>
      </w:rPr>
    </w:lvl>
    <w:lvl w:ilvl="5" w:tplc="6622A9A8">
      <w:numFmt w:val="bullet"/>
      <w:lvlText w:val="•"/>
      <w:lvlJc w:val="left"/>
      <w:pPr>
        <w:ind w:left="6271" w:hanging="360"/>
      </w:pPr>
      <w:rPr>
        <w:rFonts w:hint="default"/>
      </w:rPr>
    </w:lvl>
    <w:lvl w:ilvl="6" w:tplc="369EAEE4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DF1CDAFC">
      <w:numFmt w:val="bullet"/>
      <w:lvlText w:val="•"/>
      <w:lvlJc w:val="left"/>
      <w:pPr>
        <w:ind w:left="8327" w:hanging="360"/>
      </w:pPr>
      <w:rPr>
        <w:rFonts w:hint="default"/>
      </w:rPr>
    </w:lvl>
    <w:lvl w:ilvl="8" w:tplc="B2363752">
      <w:numFmt w:val="bullet"/>
      <w:lvlText w:val="•"/>
      <w:lvlJc w:val="left"/>
      <w:pPr>
        <w:ind w:left="9355" w:hanging="360"/>
      </w:pPr>
      <w:rPr>
        <w:rFonts w:hint="default"/>
      </w:rPr>
    </w:lvl>
  </w:abstractNum>
  <w:abstractNum w:abstractNumId="3" w15:restartNumberingAfterBreak="0">
    <w:nsid w:val="5E8B5047"/>
    <w:multiLevelType w:val="multilevel"/>
    <w:tmpl w:val="F4EE0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3265B02"/>
    <w:multiLevelType w:val="hybridMultilevel"/>
    <w:tmpl w:val="8DCE8C80"/>
    <w:lvl w:ilvl="0" w:tplc="8E167B16">
      <w:start w:val="10"/>
      <w:numFmt w:val="bullet"/>
      <w:lvlText w:val="-"/>
      <w:lvlJc w:val="left"/>
      <w:pPr>
        <w:ind w:left="2519" w:hanging="360"/>
      </w:pPr>
      <w:rPr>
        <w:rFonts w:ascii="Calibri" w:eastAsia="Calibr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5" w15:restartNumberingAfterBreak="0">
    <w:nsid w:val="7FBA4BE6"/>
    <w:multiLevelType w:val="hybridMultilevel"/>
    <w:tmpl w:val="197AC9A4"/>
    <w:lvl w:ilvl="0" w:tplc="C816AEB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3240" w:hanging="360"/>
      </w:pPr>
    </w:lvl>
    <w:lvl w:ilvl="2" w:tplc="4809001B" w:tentative="1">
      <w:start w:val="1"/>
      <w:numFmt w:val="lowerRoman"/>
      <w:lvlText w:val="%3."/>
      <w:lvlJc w:val="right"/>
      <w:pPr>
        <w:ind w:left="3960" w:hanging="180"/>
      </w:pPr>
    </w:lvl>
    <w:lvl w:ilvl="3" w:tplc="4809000F" w:tentative="1">
      <w:start w:val="1"/>
      <w:numFmt w:val="decimal"/>
      <w:lvlText w:val="%4."/>
      <w:lvlJc w:val="left"/>
      <w:pPr>
        <w:ind w:left="4680" w:hanging="360"/>
      </w:pPr>
    </w:lvl>
    <w:lvl w:ilvl="4" w:tplc="48090019" w:tentative="1">
      <w:start w:val="1"/>
      <w:numFmt w:val="lowerLetter"/>
      <w:lvlText w:val="%5."/>
      <w:lvlJc w:val="left"/>
      <w:pPr>
        <w:ind w:left="5400" w:hanging="360"/>
      </w:pPr>
    </w:lvl>
    <w:lvl w:ilvl="5" w:tplc="4809001B" w:tentative="1">
      <w:start w:val="1"/>
      <w:numFmt w:val="lowerRoman"/>
      <w:lvlText w:val="%6."/>
      <w:lvlJc w:val="right"/>
      <w:pPr>
        <w:ind w:left="6120" w:hanging="180"/>
      </w:pPr>
    </w:lvl>
    <w:lvl w:ilvl="6" w:tplc="4809000F" w:tentative="1">
      <w:start w:val="1"/>
      <w:numFmt w:val="decimal"/>
      <w:lvlText w:val="%7."/>
      <w:lvlJc w:val="left"/>
      <w:pPr>
        <w:ind w:left="6840" w:hanging="360"/>
      </w:pPr>
    </w:lvl>
    <w:lvl w:ilvl="7" w:tplc="48090019" w:tentative="1">
      <w:start w:val="1"/>
      <w:numFmt w:val="lowerLetter"/>
      <w:lvlText w:val="%8."/>
      <w:lvlJc w:val="left"/>
      <w:pPr>
        <w:ind w:left="7560" w:hanging="360"/>
      </w:pPr>
    </w:lvl>
    <w:lvl w:ilvl="8" w:tplc="48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I3NTS0MLcwMzdV0lEKTi0uzszPAykwMq4FAC0OMb0tAAAA"/>
  </w:docVars>
  <w:rsids>
    <w:rsidRoot w:val="0019627B"/>
    <w:rsid w:val="000004A3"/>
    <w:rsid w:val="000005A6"/>
    <w:rsid w:val="00000A79"/>
    <w:rsid w:val="00002A4D"/>
    <w:rsid w:val="00006283"/>
    <w:rsid w:val="00007836"/>
    <w:rsid w:val="00010591"/>
    <w:rsid w:val="0001089B"/>
    <w:rsid w:val="00017FD3"/>
    <w:rsid w:val="000209BD"/>
    <w:rsid w:val="00024ED3"/>
    <w:rsid w:val="00026FF9"/>
    <w:rsid w:val="0003199B"/>
    <w:rsid w:val="00033494"/>
    <w:rsid w:val="0003707F"/>
    <w:rsid w:val="00042309"/>
    <w:rsid w:val="00046916"/>
    <w:rsid w:val="000512F9"/>
    <w:rsid w:val="00053191"/>
    <w:rsid w:val="00055775"/>
    <w:rsid w:val="00056FE4"/>
    <w:rsid w:val="00060B2D"/>
    <w:rsid w:val="00060FA6"/>
    <w:rsid w:val="000638D1"/>
    <w:rsid w:val="00076606"/>
    <w:rsid w:val="00077BE2"/>
    <w:rsid w:val="00086FBB"/>
    <w:rsid w:val="00090201"/>
    <w:rsid w:val="00093100"/>
    <w:rsid w:val="000931DC"/>
    <w:rsid w:val="000B029D"/>
    <w:rsid w:val="000B329B"/>
    <w:rsid w:val="000B380B"/>
    <w:rsid w:val="000B7EF2"/>
    <w:rsid w:val="000C1C52"/>
    <w:rsid w:val="000C4BD2"/>
    <w:rsid w:val="000D2FEF"/>
    <w:rsid w:val="000D3E7D"/>
    <w:rsid w:val="000D6244"/>
    <w:rsid w:val="000E2917"/>
    <w:rsid w:val="000E3437"/>
    <w:rsid w:val="000E3C74"/>
    <w:rsid w:val="000E6343"/>
    <w:rsid w:val="000E6F7F"/>
    <w:rsid w:val="000F1C46"/>
    <w:rsid w:val="000F1E3C"/>
    <w:rsid w:val="000F38FD"/>
    <w:rsid w:val="00104E60"/>
    <w:rsid w:val="00111C30"/>
    <w:rsid w:val="001170C0"/>
    <w:rsid w:val="00120E2E"/>
    <w:rsid w:val="001216C7"/>
    <w:rsid w:val="00127EC6"/>
    <w:rsid w:val="001408C3"/>
    <w:rsid w:val="00140EBF"/>
    <w:rsid w:val="001413B3"/>
    <w:rsid w:val="0014148F"/>
    <w:rsid w:val="001441D7"/>
    <w:rsid w:val="00151563"/>
    <w:rsid w:val="001523B0"/>
    <w:rsid w:val="00153C1E"/>
    <w:rsid w:val="00157F7F"/>
    <w:rsid w:val="00160B32"/>
    <w:rsid w:val="00173024"/>
    <w:rsid w:val="001818F5"/>
    <w:rsid w:val="001831BB"/>
    <w:rsid w:val="00184D46"/>
    <w:rsid w:val="001864E3"/>
    <w:rsid w:val="00186A88"/>
    <w:rsid w:val="00191C2C"/>
    <w:rsid w:val="00193190"/>
    <w:rsid w:val="001941F2"/>
    <w:rsid w:val="00194722"/>
    <w:rsid w:val="001947C7"/>
    <w:rsid w:val="0019627B"/>
    <w:rsid w:val="00197756"/>
    <w:rsid w:val="001A0C52"/>
    <w:rsid w:val="001A4B37"/>
    <w:rsid w:val="001A66F8"/>
    <w:rsid w:val="001A7CDF"/>
    <w:rsid w:val="001B4213"/>
    <w:rsid w:val="001B47A8"/>
    <w:rsid w:val="001C4F38"/>
    <w:rsid w:val="001C60EB"/>
    <w:rsid w:val="001D1492"/>
    <w:rsid w:val="001D1B87"/>
    <w:rsid w:val="001D6C2F"/>
    <w:rsid w:val="001E1127"/>
    <w:rsid w:val="001E4394"/>
    <w:rsid w:val="001F0939"/>
    <w:rsid w:val="001F7A1F"/>
    <w:rsid w:val="002009A6"/>
    <w:rsid w:val="0020251F"/>
    <w:rsid w:val="00204B33"/>
    <w:rsid w:val="00204CAA"/>
    <w:rsid w:val="00213D76"/>
    <w:rsid w:val="00214FF6"/>
    <w:rsid w:val="00225A98"/>
    <w:rsid w:val="00232E69"/>
    <w:rsid w:val="00235452"/>
    <w:rsid w:val="00236A60"/>
    <w:rsid w:val="00237DDC"/>
    <w:rsid w:val="00243E4D"/>
    <w:rsid w:val="00246B63"/>
    <w:rsid w:val="00253875"/>
    <w:rsid w:val="00255307"/>
    <w:rsid w:val="0025671C"/>
    <w:rsid w:val="00256822"/>
    <w:rsid w:val="00263AAB"/>
    <w:rsid w:val="002641A4"/>
    <w:rsid w:val="0026693B"/>
    <w:rsid w:val="00266BD5"/>
    <w:rsid w:val="00275862"/>
    <w:rsid w:val="00275BE7"/>
    <w:rsid w:val="00281DEC"/>
    <w:rsid w:val="00292195"/>
    <w:rsid w:val="002A2F25"/>
    <w:rsid w:val="002A7BDC"/>
    <w:rsid w:val="002A7C06"/>
    <w:rsid w:val="002B2F97"/>
    <w:rsid w:val="002C2C11"/>
    <w:rsid w:val="002E3161"/>
    <w:rsid w:val="002E49D2"/>
    <w:rsid w:val="002F10BA"/>
    <w:rsid w:val="002F32C1"/>
    <w:rsid w:val="002F5F31"/>
    <w:rsid w:val="002F61EA"/>
    <w:rsid w:val="003035E9"/>
    <w:rsid w:val="003049C7"/>
    <w:rsid w:val="00312C3A"/>
    <w:rsid w:val="00315998"/>
    <w:rsid w:val="00317783"/>
    <w:rsid w:val="003226E0"/>
    <w:rsid w:val="003332F3"/>
    <w:rsid w:val="00340471"/>
    <w:rsid w:val="003409EE"/>
    <w:rsid w:val="00342ABD"/>
    <w:rsid w:val="00346494"/>
    <w:rsid w:val="00347D59"/>
    <w:rsid w:val="003536EF"/>
    <w:rsid w:val="00354800"/>
    <w:rsid w:val="0035538F"/>
    <w:rsid w:val="00355595"/>
    <w:rsid w:val="00357E89"/>
    <w:rsid w:val="003610EA"/>
    <w:rsid w:val="00363717"/>
    <w:rsid w:val="00364B86"/>
    <w:rsid w:val="00365BEA"/>
    <w:rsid w:val="0037281B"/>
    <w:rsid w:val="003751EC"/>
    <w:rsid w:val="003803E4"/>
    <w:rsid w:val="003842E3"/>
    <w:rsid w:val="003848FB"/>
    <w:rsid w:val="0038625C"/>
    <w:rsid w:val="00391F41"/>
    <w:rsid w:val="00393080"/>
    <w:rsid w:val="00395387"/>
    <w:rsid w:val="003A1C1E"/>
    <w:rsid w:val="003A26B3"/>
    <w:rsid w:val="003A28D4"/>
    <w:rsid w:val="003A2E00"/>
    <w:rsid w:val="003A60A3"/>
    <w:rsid w:val="003A7F9E"/>
    <w:rsid w:val="003B3252"/>
    <w:rsid w:val="003B7CFE"/>
    <w:rsid w:val="003C77C1"/>
    <w:rsid w:val="003D41E2"/>
    <w:rsid w:val="003D4765"/>
    <w:rsid w:val="003E2497"/>
    <w:rsid w:val="003E2896"/>
    <w:rsid w:val="003E35BA"/>
    <w:rsid w:val="003E5882"/>
    <w:rsid w:val="003F5EA4"/>
    <w:rsid w:val="003F674F"/>
    <w:rsid w:val="003F7A03"/>
    <w:rsid w:val="0040005B"/>
    <w:rsid w:val="00402DDB"/>
    <w:rsid w:val="00403662"/>
    <w:rsid w:val="00412607"/>
    <w:rsid w:val="00415325"/>
    <w:rsid w:val="00415983"/>
    <w:rsid w:val="00417829"/>
    <w:rsid w:val="0042216C"/>
    <w:rsid w:val="00424A72"/>
    <w:rsid w:val="0043267C"/>
    <w:rsid w:val="00433FBB"/>
    <w:rsid w:val="00434FC9"/>
    <w:rsid w:val="00435231"/>
    <w:rsid w:val="00436013"/>
    <w:rsid w:val="00440DD2"/>
    <w:rsid w:val="004424DB"/>
    <w:rsid w:val="00450B87"/>
    <w:rsid w:val="004565DF"/>
    <w:rsid w:val="004607AF"/>
    <w:rsid w:val="00474374"/>
    <w:rsid w:val="004776B5"/>
    <w:rsid w:val="004801BF"/>
    <w:rsid w:val="0048081A"/>
    <w:rsid w:val="00480E1B"/>
    <w:rsid w:val="0048175A"/>
    <w:rsid w:val="004824E8"/>
    <w:rsid w:val="00485CE5"/>
    <w:rsid w:val="00490C15"/>
    <w:rsid w:val="004913BC"/>
    <w:rsid w:val="00492AEE"/>
    <w:rsid w:val="00493349"/>
    <w:rsid w:val="004A6F9D"/>
    <w:rsid w:val="004B0542"/>
    <w:rsid w:val="004B2A28"/>
    <w:rsid w:val="004B3449"/>
    <w:rsid w:val="004B7C51"/>
    <w:rsid w:val="004C01B4"/>
    <w:rsid w:val="004C09D6"/>
    <w:rsid w:val="004C16B4"/>
    <w:rsid w:val="004C17E7"/>
    <w:rsid w:val="004C2773"/>
    <w:rsid w:val="004C775A"/>
    <w:rsid w:val="004D45CD"/>
    <w:rsid w:val="004E0EDA"/>
    <w:rsid w:val="004E199F"/>
    <w:rsid w:val="004E2A16"/>
    <w:rsid w:val="004E4A08"/>
    <w:rsid w:val="004F334D"/>
    <w:rsid w:val="004F3C13"/>
    <w:rsid w:val="004F6F3F"/>
    <w:rsid w:val="005015D2"/>
    <w:rsid w:val="00501E2E"/>
    <w:rsid w:val="005072D6"/>
    <w:rsid w:val="0051105E"/>
    <w:rsid w:val="00511E81"/>
    <w:rsid w:val="0051510F"/>
    <w:rsid w:val="00521F55"/>
    <w:rsid w:val="005248BD"/>
    <w:rsid w:val="0052678C"/>
    <w:rsid w:val="005269EA"/>
    <w:rsid w:val="005311A0"/>
    <w:rsid w:val="00531C8C"/>
    <w:rsid w:val="00541066"/>
    <w:rsid w:val="0054185F"/>
    <w:rsid w:val="005430EA"/>
    <w:rsid w:val="00544C96"/>
    <w:rsid w:val="00552F47"/>
    <w:rsid w:val="00554F48"/>
    <w:rsid w:val="005553B0"/>
    <w:rsid w:val="00570914"/>
    <w:rsid w:val="00571DCF"/>
    <w:rsid w:val="00590CCA"/>
    <w:rsid w:val="00594C86"/>
    <w:rsid w:val="00596F76"/>
    <w:rsid w:val="005A06E7"/>
    <w:rsid w:val="005A0821"/>
    <w:rsid w:val="005A35E0"/>
    <w:rsid w:val="005A3B75"/>
    <w:rsid w:val="005A47FE"/>
    <w:rsid w:val="005B361A"/>
    <w:rsid w:val="005B51CA"/>
    <w:rsid w:val="005B7DBC"/>
    <w:rsid w:val="005C62D8"/>
    <w:rsid w:val="005C718B"/>
    <w:rsid w:val="005D617C"/>
    <w:rsid w:val="005D79D4"/>
    <w:rsid w:val="005E3BBE"/>
    <w:rsid w:val="005E4A92"/>
    <w:rsid w:val="005E6095"/>
    <w:rsid w:val="005F779A"/>
    <w:rsid w:val="00603E79"/>
    <w:rsid w:val="00604067"/>
    <w:rsid w:val="00607310"/>
    <w:rsid w:val="00610648"/>
    <w:rsid w:val="00612FAE"/>
    <w:rsid w:val="00615729"/>
    <w:rsid w:val="00617CD3"/>
    <w:rsid w:val="00617D26"/>
    <w:rsid w:val="00631997"/>
    <w:rsid w:val="00640174"/>
    <w:rsid w:val="00642B13"/>
    <w:rsid w:val="00647A48"/>
    <w:rsid w:val="00651F9B"/>
    <w:rsid w:val="0065715B"/>
    <w:rsid w:val="00657283"/>
    <w:rsid w:val="0066181A"/>
    <w:rsid w:val="00667936"/>
    <w:rsid w:val="006751F0"/>
    <w:rsid w:val="00681E09"/>
    <w:rsid w:val="00682850"/>
    <w:rsid w:val="00682C39"/>
    <w:rsid w:val="00684E21"/>
    <w:rsid w:val="00685EEB"/>
    <w:rsid w:val="0069045D"/>
    <w:rsid w:val="006A0ACA"/>
    <w:rsid w:val="006B07A4"/>
    <w:rsid w:val="006B25B2"/>
    <w:rsid w:val="006B79E3"/>
    <w:rsid w:val="006C0849"/>
    <w:rsid w:val="006C1CA4"/>
    <w:rsid w:val="006C67E4"/>
    <w:rsid w:val="006D0815"/>
    <w:rsid w:val="006D0E7E"/>
    <w:rsid w:val="006D1B34"/>
    <w:rsid w:val="006D308C"/>
    <w:rsid w:val="006D4CAC"/>
    <w:rsid w:val="006E3E89"/>
    <w:rsid w:val="006F0F1A"/>
    <w:rsid w:val="00701C1E"/>
    <w:rsid w:val="007047CF"/>
    <w:rsid w:val="00707D61"/>
    <w:rsid w:val="0071089B"/>
    <w:rsid w:val="00715755"/>
    <w:rsid w:val="00730A7D"/>
    <w:rsid w:val="007325D8"/>
    <w:rsid w:val="00732ECB"/>
    <w:rsid w:val="007364DE"/>
    <w:rsid w:val="007366FF"/>
    <w:rsid w:val="007367DA"/>
    <w:rsid w:val="00740DCF"/>
    <w:rsid w:val="0074337B"/>
    <w:rsid w:val="00745B83"/>
    <w:rsid w:val="00746CA2"/>
    <w:rsid w:val="0076420D"/>
    <w:rsid w:val="00765542"/>
    <w:rsid w:val="007709BF"/>
    <w:rsid w:val="007723AA"/>
    <w:rsid w:val="00774975"/>
    <w:rsid w:val="00774C24"/>
    <w:rsid w:val="00782654"/>
    <w:rsid w:val="00784528"/>
    <w:rsid w:val="00785F36"/>
    <w:rsid w:val="007875C0"/>
    <w:rsid w:val="0079235F"/>
    <w:rsid w:val="0079273E"/>
    <w:rsid w:val="00793F01"/>
    <w:rsid w:val="007961FF"/>
    <w:rsid w:val="007A3A11"/>
    <w:rsid w:val="007A7161"/>
    <w:rsid w:val="007B1475"/>
    <w:rsid w:val="007B2549"/>
    <w:rsid w:val="007B468C"/>
    <w:rsid w:val="007C01B3"/>
    <w:rsid w:val="007C32E1"/>
    <w:rsid w:val="007C397E"/>
    <w:rsid w:val="007C44C7"/>
    <w:rsid w:val="007C5E40"/>
    <w:rsid w:val="007C7545"/>
    <w:rsid w:val="007D011D"/>
    <w:rsid w:val="007D2A9D"/>
    <w:rsid w:val="007D4694"/>
    <w:rsid w:val="007D4B0E"/>
    <w:rsid w:val="007D74C3"/>
    <w:rsid w:val="007E2AF7"/>
    <w:rsid w:val="007E5516"/>
    <w:rsid w:val="007E5856"/>
    <w:rsid w:val="007E7CDE"/>
    <w:rsid w:val="007F05B0"/>
    <w:rsid w:val="007F18AE"/>
    <w:rsid w:val="007F499F"/>
    <w:rsid w:val="007F5657"/>
    <w:rsid w:val="007F7511"/>
    <w:rsid w:val="00802108"/>
    <w:rsid w:val="00804C1C"/>
    <w:rsid w:val="0080613A"/>
    <w:rsid w:val="00811D3D"/>
    <w:rsid w:val="00815F6C"/>
    <w:rsid w:val="00820FCD"/>
    <w:rsid w:val="00822116"/>
    <w:rsid w:val="00822542"/>
    <w:rsid w:val="008228D9"/>
    <w:rsid w:val="00823338"/>
    <w:rsid w:val="00824368"/>
    <w:rsid w:val="0083436C"/>
    <w:rsid w:val="00835A14"/>
    <w:rsid w:val="00835ABD"/>
    <w:rsid w:val="00837937"/>
    <w:rsid w:val="008401C8"/>
    <w:rsid w:val="00841F1F"/>
    <w:rsid w:val="00842353"/>
    <w:rsid w:val="00842606"/>
    <w:rsid w:val="0084486C"/>
    <w:rsid w:val="00845E72"/>
    <w:rsid w:val="00853F05"/>
    <w:rsid w:val="00864EBB"/>
    <w:rsid w:val="008652FD"/>
    <w:rsid w:val="0086533D"/>
    <w:rsid w:val="00875A95"/>
    <w:rsid w:val="00876EB8"/>
    <w:rsid w:val="00881765"/>
    <w:rsid w:val="00883CD0"/>
    <w:rsid w:val="00887432"/>
    <w:rsid w:val="00887F52"/>
    <w:rsid w:val="00893E30"/>
    <w:rsid w:val="008A04F0"/>
    <w:rsid w:val="008A1929"/>
    <w:rsid w:val="008A3EB3"/>
    <w:rsid w:val="008C12A6"/>
    <w:rsid w:val="008D3D97"/>
    <w:rsid w:val="008D7801"/>
    <w:rsid w:val="008E0B35"/>
    <w:rsid w:val="008E4898"/>
    <w:rsid w:val="008E4F0A"/>
    <w:rsid w:val="008E589A"/>
    <w:rsid w:val="008E5B2C"/>
    <w:rsid w:val="008E6ADF"/>
    <w:rsid w:val="008E75CB"/>
    <w:rsid w:val="008F3B71"/>
    <w:rsid w:val="008F4104"/>
    <w:rsid w:val="008F60A1"/>
    <w:rsid w:val="008F718A"/>
    <w:rsid w:val="00906BA7"/>
    <w:rsid w:val="00911150"/>
    <w:rsid w:val="00911B5C"/>
    <w:rsid w:val="0091443B"/>
    <w:rsid w:val="00916926"/>
    <w:rsid w:val="00923392"/>
    <w:rsid w:val="009255A6"/>
    <w:rsid w:val="009275B5"/>
    <w:rsid w:val="00932EBD"/>
    <w:rsid w:val="00940948"/>
    <w:rsid w:val="009451BF"/>
    <w:rsid w:val="00945B63"/>
    <w:rsid w:val="00945EE6"/>
    <w:rsid w:val="00951A4B"/>
    <w:rsid w:val="00956340"/>
    <w:rsid w:val="0095674A"/>
    <w:rsid w:val="00956B6C"/>
    <w:rsid w:val="009623A2"/>
    <w:rsid w:val="00962A6A"/>
    <w:rsid w:val="009672D2"/>
    <w:rsid w:val="00972840"/>
    <w:rsid w:val="00972E93"/>
    <w:rsid w:val="00974BDE"/>
    <w:rsid w:val="009764BC"/>
    <w:rsid w:val="009817B8"/>
    <w:rsid w:val="009862D8"/>
    <w:rsid w:val="0098782A"/>
    <w:rsid w:val="009A6DAE"/>
    <w:rsid w:val="009B4451"/>
    <w:rsid w:val="009C108C"/>
    <w:rsid w:val="009C13E1"/>
    <w:rsid w:val="009C2C26"/>
    <w:rsid w:val="009D35AC"/>
    <w:rsid w:val="009D3856"/>
    <w:rsid w:val="009D647C"/>
    <w:rsid w:val="009E1DC9"/>
    <w:rsid w:val="00A00E78"/>
    <w:rsid w:val="00A0218A"/>
    <w:rsid w:val="00A03073"/>
    <w:rsid w:val="00A16EAD"/>
    <w:rsid w:val="00A17BDB"/>
    <w:rsid w:val="00A218F6"/>
    <w:rsid w:val="00A27C4A"/>
    <w:rsid w:val="00A27CCF"/>
    <w:rsid w:val="00A323A7"/>
    <w:rsid w:val="00A439AD"/>
    <w:rsid w:val="00A4458A"/>
    <w:rsid w:val="00A50652"/>
    <w:rsid w:val="00A51222"/>
    <w:rsid w:val="00A525C1"/>
    <w:rsid w:val="00A557A3"/>
    <w:rsid w:val="00A57EA8"/>
    <w:rsid w:val="00A609AE"/>
    <w:rsid w:val="00A61EC1"/>
    <w:rsid w:val="00A63B44"/>
    <w:rsid w:val="00A71952"/>
    <w:rsid w:val="00A725E5"/>
    <w:rsid w:val="00A8465E"/>
    <w:rsid w:val="00A90CCE"/>
    <w:rsid w:val="00A9560B"/>
    <w:rsid w:val="00A9669D"/>
    <w:rsid w:val="00A97EAE"/>
    <w:rsid w:val="00AA23DF"/>
    <w:rsid w:val="00AA2B8A"/>
    <w:rsid w:val="00AC4037"/>
    <w:rsid w:val="00AC4973"/>
    <w:rsid w:val="00AC62D7"/>
    <w:rsid w:val="00AD0417"/>
    <w:rsid w:val="00AD451D"/>
    <w:rsid w:val="00AD73F0"/>
    <w:rsid w:val="00AE0416"/>
    <w:rsid w:val="00AE20E2"/>
    <w:rsid w:val="00AE33BB"/>
    <w:rsid w:val="00AE347B"/>
    <w:rsid w:val="00AF5541"/>
    <w:rsid w:val="00B060A6"/>
    <w:rsid w:val="00B14690"/>
    <w:rsid w:val="00B27A8D"/>
    <w:rsid w:val="00B35617"/>
    <w:rsid w:val="00B40345"/>
    <w:rsid w:val="00B42995"/>
    <w:rsid w:val="00B43855"/>
    <w:rsid w:val="00B519CF"/>
    <w:rsid w:val="00B53B43"/>
    <w:rsid w:val="00B5509E"/>
    <w:rsid w:val="00B63895"/>
    <w:rsid w:val="00B64072"/>
    <w:rsid w:val="00B65980"/>
    <w:rsid w:val="00B70684"/>
    <w:rsid w:val="00B717C0"/>
    <w:rsid w:val="00B72CDD"/>
    <w:rsid w:val="00B76EDC"/>
    <w:rsid w:val="00B7737B"/>
    <w:rsid w:val="00B82F55"/>
    <w:rsid w:val="00B90C76"/>
    <w:rsid w:val="00B95010"/>
    <w:rsid w:val="00BA1125"/>
    <w:rsid w:val="00BA3665"/>
    <w:rsid w:val="00BA6842"/>
    <w:rsid w:val="00BA76DC"/>
    <w:rsid w:val="00BA7820"/>
    <w:rsid w:val="00BB192D"/>
    <w:rsid w:val="00BB209C"/>
    <w:rsid w:val="00BB23F8"/>
    <w:rsid w:val="00BB7B18"/>
    <w:rsid w:val="00BC0A4D"/>
    <w:rsid w:val="00BC77D8"/>
    <w:rsid w:val="00BD51CB"/>
    <w:rsid w:val="00BD5B80"/>
    <w:rsid w:val="00BD6E13"/>
    <w:rsid w:val="00BE167B"/>
    <w:rsid w:val="00BE17B2"/>
    <w:rsid w:val="00BE1C11"/>
    <w:rsid w:val="00BF1C5E"/>
    <w:rsid w:val="00BF4E6F"/>
    <w:rsid w:val="00BF71FA"/>
    <w:rsid w:val="00C02682"/>
    <w:rsid w:val="00C02F34"/>
    <w:rsid w:val="00C051E2"/>
    <w:rsid w:val="00C112AE"/>
    <w:rsid w:val="00C13CF5"/>
    <w:rsid w:val="00C25D51"/>
    <w:rsid w:val="00C25F84"/>
    <w:rsid w:val="00C2602B"/>
    <w:rsid w:val="00C2701B"/>
    <w:rsid w:val="00C303FA"/>
    <w:rsid w:val="00C41333"/>
    <w:rsid w:val="00C419C5"/>
    <w:rsid w:val="00C439E6"/>
    <w:rsid w:val="00C47AAA"/>
    <w:rsid w:val="00C50928"/>
    <w:rsid w:val="00C51017"/>
    <w:rsid w:val="00C54551"/>
    <w:rsid w:val="00C56147"/>
    <w:rsid w:val="00C63A64"/>
    <w:rsid w:val="00C63C52"/>
    <w:rsid w:val="00C654CA"/>
    <w:rsid w:val="00C73DF5"/>
    <w:rsid w:val="00C73FAA"/>
    <w:rsid w:val="00C757D8"/>
    <w:rsid w:val="00C81358"/>
    <w:rsid w:val="00C82D53"/>
    <w:rsid w:val="00C84F52"/>
    <w:rsid w:val="00C91756"/>
    <w:rsid w:val="00C920F0"/>
    <w:rsid w:val="00C92B69"/>
    <w:rsid w:val="00C9383A"/>
    <w:rsid w:val="00CA02A0"/>
    <w:rsid w:val="00CA3607"/>
    <w:rsid w:val="00CB24FA"/>
    <w:rsid w:val="00CB46B8"/>
    <w:rsid w:val="00CB54FD"/>
    <w:rsid w:val="00CB5A06"/>
    <w:rsid w:val="00CB6754"/>
    <w:rsid w:val="00CC1E0F"/>
    <w:rsid w:val="00CC2883"/>
    <w:rsid w:val="00CC358F"/>
    <w:rsid w:val="00CC4930"/>
    <w:rsid w:val="00CD10ED"/>
    <w:rsid w:val="00CD1F33"/>
    <w:rsid w:val="00CD267D"/>
    <w:rsid w:val="00CD3709"/>
    <w:rsid w:val="00CE5EA1"/>
    <w:rsid w:val="00CF013E"/>
    <w:rsid w:val="00CF15B6"/>
    <w:rsid w:val="00CF5526"/>
    <w:rsid w:val="00CF66EE"/>
    <w:rsid w:val="00CF698A"/>
    <w:rsid w:val="00CF6D9C"/>
    <w:rsid w:val="00D02027"/>
    <w:rsid w:val="00D04C65"/>
    <w:rsid w:val="00D051A9"/>
    <w:rsid w:val="00D1054A"/>
    <w:rsid w:val="00D1394C"/>
    <w:rsid w:val="00D14766"/>
    <w:rsid w:val="00D14EE0"/>
    <w:rsid w:val="00D1582B"/>
    <w:rsid w:val="00D15D81"/>
    <w:rsid w:val="00D17FDB"/>
    <w:rsid w:val="00D21332"/>
    <w:rsid w:val="00D21A47"/>
    <w:rsid w:val="00D23FC6"/>
    <w:rsid w:val="00D31C15"/>
    <w:rsid w:val="00D33AF9"/>
    <w:rsid w:val="00D33D5B"/>
    <w:rsid w:val="00D34825"/>
    <w:rsid w:val="00D353E4"/>
    <w:rsid w:val="00D505FD"/>
    <w:rsid w:val="00D50F7A"/>
    <w:rsid w:val="00D51C7B"/>
    <w:rsid w:val="00D52B84"/>
    <w:rsid w:val="00D52E63"/>
    <w:rsid w:val="00D53ECF"/>
    <w:rsid w:val="00D55EA0"/>
    <w:rsid w:val="00D564E5"/>
    <w:rsid w:val="00D56F2F"/>
    <w:rsid w:val="00D657AC"/>
    <w:rsid w:val="00D70579"/>
    <w:rsid w:val="00D72CEB"/>
    <w:rsid w:val="00D7324E"/>
    <w:rsid w:val="00D74A23"/>
    <w:rsid w:val="00D77934"/>
    <w:rsid w:val="00D840E8"/>
    <w:rsid w:val="00D84E00"/>
    <w:rsid w:val="00D84FB9"/>
    <w:rsid w:val="00D85C42"/>
    <w:rsid w:val="00D87C0F"/>
    <w:rsid w:val="00D92569"/>
    <w:rsid w:val="00D9656D"/>
    <w:rsid w:val="00D97E9E"/>
    <w:rsid w:val="00DA025C"/>
    <w:rsid w:val="00DA6C9D"/>
    <w:rsid w:val="00DB0A05"/>
    <w:rsid w:val="00DB3FBB"/>
    <w:rsid w:val="00DB54AE"/>
    <w:rsid w:val="00DB6ABD"/>
    <w:rsid w:val="00DC19C9"/>
    <w:rsid w:val="00DC4DC3"/>
    <w:rsid w:val="00DC50A8"/>
    <w:rsid w:val="00DC63AB"/>
    <w:rsid w:val="00DD4349"/>
    <w:rsid w:val="00DD7034"/>
    <w:rsid w:val="00DE0352"/>
    <w:rsid w:val="00DE2811"/>
    <w:rsid w:val="00DE391E"/>
    <w:rsid w:val="00DE7361"/>
    <w:rsid w:val="00DE7564"/>
    <w:rsid w:val="00DE7ECD"/>
    <w:rsid w:val="00DF0A23"/>
    <w:rsid w:val="00DF4E13"/>
    <w:rsid w:val="00DF60DB"/>
    <w:rsid w:val="00DF70EA"/>
    <w:rsid w:val="00E0240E"/>
    <w:rsid w:val="00E0658B"/>
    <w:rsid w:val="00E12D57"/>
    <w:rsid w:val="00E1342E"/>
    <w:rsid w:val="00E13913"/>
    <w:rsid w:val="00E175A2"/>
    <w:rsid w:val="00E214B9"/>
    <w:rsid w:val="00E2163C"/>
    <w:rsid w:val="00E244A9"/>
    <w:rsid w:val="00E25389"/>
    <w:rsid w:val="00E26368"/>
    <w:rsid w:val="00E32186"/>
    <w:rsid w:val="00E57B6B"/>
    <w:rsid w:val="00E62A25"/>
    <w:rsid w:val="00E642B4"/>
    <w:rsid w:val="00E67153"/>
    <w:rsid w:val="00E745FD"/>
    <w:rsid w:val="00E74BFD"/>
    <w:rsid w:val="00E7512E"/>
    <w:rsid w:val="00E76B08"/>
    <w:rsid w:val="00E87DE1"/>
    <w:rsid w:val="00E908AC"/>
    <w:rsid w:val="00E93094"/>
    <w:rsid w:val="00E963DB"/>
    <w:rsid w:val="00E97097"/>
    <w:rsid w:val="00EA43FC"/>
    <w:rsid w:val="00EA4A84"/>
    <w:rsid w:val="00EA6875"/>
    <w:rsid w:val="00EB0CEC"/>
    <w:rsid w:val="00EB371E"/>
    <w:rsid w:val="00EB5A1F"/>
    <w:rsid w:val="00EB76CF"/>
    <w:rsid w:val="00EB7E29"/>
    <w:rsid w:val="00EC1A19"/>
    <w:rsid w:val="00EC2BF1"/>
    <w:rsid w:val="00EC4705"/>
    <w:rsid w:val="00EC4A1D"/>
    <w:rsid w:val="00EC7827"/>
    <w:rsid w:val="00ED00CA"/>
    <w:rsid w:val="00ED044B"/>
    <w:rsid w:val="00EE393D"/>
    <w:rsid w:val="00EE5CDD"/>
    <w:rsid w:val="00EE68F0"/>
    <w:rsid w:val="00EF10C8"/>
    <w:rsid w:val="00EF7BD4"/>
    <w:rsid w:val="00F02974"/>
    <w:rsid w:val="00F02B4B"/>
    <w:rsid w:val="00F02D73"/>
    <w:rsid w:val="00F06CB6"/>
    <w:rsid w:val="00F11D26"/>
    <w:rsid w:val="00F13C33"/>
    <w:rsid w:val="00F16D6E"/>
    <w:rsid w:val="00F20AD8"/>
    <w:rsid w:val="00F21124"/>
    <w:rsid w:val="00F22592"/>
    <w:rsid w:val="00F253D9"/>
    <w:rsid w:val="00F25876"/>
    <w:rsid w:val="00F27554"/>
    <w:rsid w:val="00F3615C"/>
    <w:rsid w:val="00F3702B"/>
    <w:rsid w:val="00F37A82"/>
    <w:rsid w:val="00F40B75"/>
    <w:rsid w:val="00F436A3"/>
    <w:rsid w:val="00F44352"/>
    <w:rsid w:val="00F4638C"/>
    <w:rsid w:val="00F627E7"/>
    <w:rsid w:val="00F6448B"/>
    <w:rsid w:val="00F654DE"/>
    <w:rsid w:val="00F66142"/>
    <w:rsid w:val="00F7218E"/>
    <w:rsid w:val="00F72DAE"/>
    <w:rsid w:val="00F82F13"/>
    <w:rsid w:val="00F862E0"/>
    <w:rsid w:val="00F863BA"/>
    <w:rsid w:val="00F86592"/>
    <w:rsid w:val="00F87FC2"/>
    <w:rsid w:val="00F927C0"/>
    <w:rsid w:val="00F92F2F"/>
    <w:rsid w:val="00F9457E"/>
    <w:rsid w:val="00F947C6"/>
    <w:rsid w:val="00F94A7B"/>
    <w:rsid w:val="00FA4770"/>
    <w:rsid w:val="00FB01B3"/>
    <w:rsid w:val="00FB05AF"/>
    <w:rsid w:val="00FB297F"/>
    <w:rsid w:val="00FB2E87"/>
    <w:rsid w:val="00FB3421"/>
    <w:rsid w:val="00FB3E59"/>
    <w:rsid w:val="00FB57D0"/>
    <w:rsid w:val="00FB67E7"/>
    <w:rsid w:val="00FC4CC3"/>
    <w:rsid w:val="00FC6E0E"/>
    <w:rsid w:val="00FC72C8"/>
    <w:rsid w:val="00FC75C7"/>
    <w:rsid w:val="00FD33FB"/>
    <w:rsid w:val="00FD69D6"/>
    <w:rsid w:val="00FE015B"/>
    <w:rsid w:val="00FE1BFE"/>
    <w:rsid w:val="00FE52D2"/>
    <w:rsid w:val="00FE6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6AD77"/>
  <w15:chartTrackingRefBased/>
  <w15:docId w15:val="{481FDCFF-7250-4665-A1D2-75E73458F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80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19627B"/>
    <w:pPr>
      <w:spacing w:before="35"/>
      <w:ind w:left="1200"/>
      <w:outlineLvl w:val="0"/>
    </w:pPr>
    <w:rPr>
      <w:rFonts w:ascii="Calibri Light" w:eastAsia="Calibri Light" w:hAnsi="Calibri Light" w:cs="Calibri Light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9219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09B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19627B"/>
    <w:pPr>
      <w:ind w:left="2160" w:hanging="360"/>
      <w:outlineLvl w:val="3"/>
    </w:pPr>
    <w:rPr>
      <w:sz w:val="24"/>
      <w:szCs w:val="24"/>
    </w:rPr>
  </w:style>
  <w:style w:type="paragraph" w:styleId="Heading5">
    <w:name w:val="heading 5"/>
    <w:basedOn w:val="Normal"/>
    <w:link w:val="Heading5Char"/>
    <w:uiPriority w:val="9"/>
    <w:unhideWhenUsed/>
    <w:qFormat/>
    <w:rsid w:val="0019627B"/>
    <w:pPr>
      <w:ind w:left="1996"/>
      <w:outlineLvl w:val="4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627B"/>
    <w:rPr>
      <w:rFonts w:ascii="Calibri Light" w:eastAsia="Calibri Light" w:hAnsi="Calibri Light" w:cs="Calibri Light"/>
      <w:sz w:val="32"/>
      <w:szCs w:val="3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19627B"/>
    <w:rPr>
      <w:rFonts w:ascii="Calibri" w:eastAsia="Calibri" w:hAnsi="Calibri" w:cs="Calibri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19627B"/>
    <w:rPr>
      <w:rFonts w:ascii="Calibri" w:eastAsia="Calibri" w:hAnsi="Calibri" w:cs="Calibri"/>
      <w:i/>
      <w:iCs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19627B"/>
  </w:style>
  <w:style w:type="character" w:customStyle="1" w:styleId="BodyTextChar">
    <w:name w:val="Body Text Char"/>
    <w:basedOn w:val="DefaultParagraphFont"/>
    <w:link w:val="BodyText"/>
    <w:uiPriority w:val="1"/>
    <w:rsid w:val="0019627B"/>
    <w:rPr>
      <w:rFonts w:ascii="Calibri" w:eastAsia="Calibri" w:hAnsi="Calibri" w:cs="Calibri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19627B"/>
  </w:style>
  <w:style w:type="character" w:styleId="Hyperlink">
    <w:name w:val="Hyperlink"/>
    <w:basedOn w:val="DefaultParagraphFont"/>
    <w:uiPriority w:val="99"/>
    <w:unhideWhenUsed/>
    <w:rsid w:val="003555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559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09B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64017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219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740DCF"/>
    <w:pPr>
      <w:ind w:left="720"/>
      <w:contextualSpacing/>
    </w:pPr>
  </w:style>
  <w:style w:type="table" w:styleId="TableGrid">
    <w:name w:val="Table Grid"/>
    <w:basedOn w:val="TableNormal"/>
    <w:uiPriority w:val="39"/>
    <w:rsid w:val="00D87C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0406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112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27"/>
    <w:rPr>
      <w:rFonts w:ascii="Calibri" w:eastAsia="Calibri" w:hAnsi="Calibri" w:cs="Calibri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E112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127"/>
    <w:rPr>
      <w:rFonts w:ascii="Calibri" w:eastAsia="Calibri" w:hAnsi="Calibri" w:cs="Calibr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ata.gov.sg/dataset/enrolment-secondary-by-level?view_id=9fc5a148-53cd-4cf6-8eee-add13338e1d6&amp;resource_id=e30f699f-a246-4016-8bba-d83366da46c6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9.png"/><Relationship Id="rId39" Type="http://schemas.openxmlformats.org/officeDocument/2006/relationships/fontTable" Target="fontTable.xml"/><Relationship Id="rId21" Type="http://schemas.openxmlformats.org/officeDocument/2006/relationships/image" Target="media/image4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data.gov.sg/dataset/enrolment-moe-kindergartens?view_id=7cddea4b-df86-40bf-a685-a7d9c5573d5f&amp;resource_id=4ad866a7-c43a-4645-87fd-fc961c9de78a" TargetMode="External"/><Relationship Id="rId17" Type="http://schemas.openxmlformats.org/officeDocument/2006/relationships/hyperlink" Target="https://data.gov.sg/dataset/graduate-employment-survey-ntu-nus-sit-smu-suss-sutd" TargetMode="External"/><Relationship Id="rId25" Type="http://schemas.openxmlformats.org/officeDocument/2006/relationships/image" Target="media/image8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www.todayonline.com/singapore/over-90-polytechnic-graduates-seeking-work-got-jobs-within-6-months-graduating-2021-survey-1789956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ata.gov.sg/dataset/intake-enrolment-and-graduates-by-institutions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ata.gov.sg/dataset/enrolment-pre-university-by-level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footer" Target="footer2.xml"/><Relationship Id="rId10" Type="http://schemas.openxmlformats.org/officeDocument/2006/relationships/hyperlink" Target="https://data.gov.sg/dataset/percentage-of-o-level-cohort-that-progressed-to-post-secondary-education" TargetMode="External"/><Relationship Id="rId19" Type="http://schemas.openxmlformats.org/officeDocument/2006/relationships/image" Target="media/image2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data.gov.sg/dataset/percentage-of-n-level-cohort-that-progressed-to-post-secondary-education" TargetMode="External"/><Relationship Id="rId14" Type="http://schemas.openxmlformats.org/officeDocument/2006/relationships/hyperlink" Target="https://data.gov.sg/dataset/enrolment-primary-by-level?view_id=8995c187-610a-4493-af8c-f7afad9158bb&amp;resource_id=b4b01dcd-9262-44e6-bf60-6d0126b7b2bb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footer" Target="footer1.xml"/><Relationship Id="rId8" Type="http://schemas.openxmlformats.org/officeDocument/2006/relationships/hyperlink" Target="https://data.gov.sg/dataset/students-and-teachers-in-schools?view_id=f1cd1180-d064-43ce-a10a-67c9beac7900&amp;resource_id=22600569-848a-40af-af4c-b6f60c35c711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0DA46-CDAE-4FE7-94D4-5550C0BF3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0</TotalTime>
  <Pages>18</Pages>
  <Words>2816</Words>
  <Characters>16052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726</cp:revision>
  <dcterms:created xsi:type="dcterms:W3CDTF">2021-12-23T11:32:00Z</dcterms:created>
  <dcterms:modified xsi:type="dcterms:W3CDTF">2022-02-06T07:03:00Z</dcterms:modified>
</cp:coreProperties>
</file>